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597A82AC" w:rsidR="00232623" w:rsidRDefault="00232623">
      <w:pPr>
        <w:pStyle w:val="NoSpacing"/>
        <w:rPr>
          <w:rFonts w:eastAsiaTheme="minorHAnsi"/>
          <w:lang w:val="en-GB"/>
        </w:rPr>
      </w:pPr>
      <w:bookmarkStart w:id="0" w:name="_GoBack"/>
      <w:bookmarkEnd w:id="0"/>
    </w:p>
    <w:p w14:paraId="20556C2E" w14:textId="3A0933B0" w:rsidR="00232623" w:rsidRDefault="00232623"/>
    <w:sdt>
      <w:sdtPr>
        <w:rPr>
          <w:rFonts w:eastAsiaTheme="minorHAnsi"/>
          <w:lang w:val="en-GB"/>
        </w:rPr>
        <w:id w:val="-2122830164"/>
        <w:docPartObj>
          <w:docPartGallery w:val="Cover Pages"/>
          <w:docPartUnique/>
        </w:docPartObj>
      </w:sdtPr>
      <w:sdtEndPr/>
      <w:sdtContent>
        <w:p w14:paraId="4E9F7696" w14:textId="0E10AAFA" w:rsidR="008674C1" w:rsidRDefault="00E07CC6">
          <w:pPr>
            <w:pStyle w:val="NoSpacing"/>
          </w:pPr>
          <w:r>
            <w:rPr>
              <w:noProof/>
            </w:rPr>
            <mc:AlternateContent>
              <mc:Choice Requires="wps">
                <w:drawing>
                  <wp:anchor distT="0" distB="0" distL="114300" distR="114300" simplePos="0" relativeHeight="251660288" behindDoc="0" locked="0" layoutInCell="1" allowOverlap="1" wp14:anchorId="7E38849E" wp14:editId="393A53CA">
                    <wp:simplePos x="0" y="0"/>
                    <wp:positionH relativeFrom="page">
                      <wp:posOffset>1135380</wp:posOffset>
                    </wp:positionH>
                    <wp:positionV relativeFrom="page">
                      <wp:posOffset>1379220</wp:posOffset>
                    </wp:positionV>
                    <wp:extent cx="5509260" cy="1069340"/>
                    <wp:effectExtent l="0" t="0" r="15240" b="0"/>
                    <wp:wrapNone/>
                    <wp:docPr id="1" name="Text Box 1"/>
                    <wp:cNvGraphicFramePr/>
                    <a:graphic xmlns:a="http://schemas.openxmlformats.org/drawingml/2006/main">
                      <a:graphicData uri="http://schemas.microsoft.com/office/word/2010/wordprocessingShape">
                        <wps:wsp>
                          <wps:cNvSpPr txBox="1"/>
                          <wps:spPr>
                            <a:xfrm>
                              <a:off x="0" y="0"/>
                              <a:ext cx="550926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5F3365AA" w:rsidR="00312480" w:rsidRDefault="0065118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12480">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312480" w:rsidRDefault="00312480">
                                <w:pPr>
                                  <w:spacing w:before="120"/>
                                  <w:rPr>
                                    <w:color w:val="404040" w:themeColor="text1" w:themeTint="BF"/>
                                    <w:sz w:val="36"/>
                                    <w:szCs w:val="36"/>
                                  </w:rPr>
                                </w:pPr>
                              </w:p>
                              <w:p w14:paraId="1CBD75F0" w14:textId="7AE41ECE" w:rsidR="00312480" w:rsidRDefault="00312480">
                                <w:pPr>
                                  <w:spacing w:before="120"/>
                                  <w:rPr>
                                    <w:color w:val="404040" w:themeColor="text1" w:themeTint="BF"/>
                                    <w:sz w:val="36"/>
                                    <w:szCs w:val="36"/>
                                  </w:rPr>
                                </w:pPr>
                              </w:p>
                              <w:p w14:paraId="1C7EB60E" w14:textId="441AFC3F" w:rsidR="00312480" w:rsidRDefault="00312480">
                                <w:pPr>
                                  <w:spacing w:before="120"/>
                                  <w:rPr>
                                    <w:color w:val="404040" w:themeColor="text1" w:themeTint="BF"/>
                                    <w:sz w:val="36"/>
                                    <w:szCs w:val="36"/>
                                  </w:rPr>
                                </w:pPr>
                              </w:p>
                              <w:p w14:paraId="5A4BC976" w14:textId="0009482C" w:rsidR="00312480" w:rsidRDefault="00312480">
                                <w:pPr>
                                  <w:spacing w:before="120"/>
                                  <w:rPr>
                                    <w:color w:val="404040" w:themeColor="text1" w:themeTint="BF"/>
                                    <w:sz w:val="36"/>
                                    <w:szCs w:val="36"/>
                                  </w:rPr>
                                </w:pPr>
                              </w:p>
                              <w:p w14:paraId="7F227D7F" w14:textId="69357635" w:rsidR="00312480" w:rsidRDefault="00312480">
                                <w:pPr>
                                  <w:spacing w:before="120"/>
                                  <w:rPr>
                                    <w:color w:val="404040" w:themeColor="text1" w:themeTint="BF"/>
                                    <w:sz w:val="36"/>
                                    <w:szCs w:val="36"/>
                                  </w:rPr>
                                </w:pPr>
                              </w:p>
                              <w:p w14:paraId="4304CDA8" w14:textId="2A529048" w:rsidR="00312480" w:rsidRDefault="00312480">
                                <w:pPr>
                                  <w:spacing w:before="120"/>
                                  <w:rPr>
                                    <w:color w:val="404040" w:themeColor="text1" w:themeTint="BF"/>
                                    <w:sz w:val="36"/>
                                    <w:szCs w:val="36"/>
                                  </w:rPr>
                                </w:pPr>
                              </w:p>
                              <w:p w14:paraId="3C75E35D" w14:textId="11A02C06" w:rsidR="00312480" w:rsidRDefault="00312480">
                                <w:pPr>
                                  <w:spacing w:before="120"/>
                                  <w:rPr>
                                    <w:color w:val="404040" w:themeColor="text1" w:themeTint="BF"/>
                                    <w:sz w:val="36"/>
                                    <w:szCs w:val="36"/>
                                  </w:rPr>
                                </w:pPr>
                              </w:p>
                              <w:p w14:paraId="48C58F5C" w14:textId="5E19AA91" w:rsidR="00312480" w:rsidRDefault="00312480">
                                <w:pPr>
                                  <w:spacing w:before="120"/>
                                  <w:rPr>
                                    <w:color w:val="404040" w:themeColor="text1" w:themeTint="BF"/>
                                    <w:sz w:val="36"/>
                                    <w:szCs w:val="36"/>
                                  </w:rPr>
                                </w:pPr>
                              </w:p>
                              <w:p w14:paraId="19B156F8" w14:textId="77777777" w:rsidR="00312480" w:rsidRDefault="00312480">
                                <w:pPr>
                                  <w:spacing w:before="120"/>
                                  <w:rPr>
                                    <w:color w:val="404040" w:themeColor="text1" w:themeTint="BF"/>
                                    <w:sz w:val="36"/>
                                    <w:szCs w:val="36"/>
                                  </w:rPr>
                                </w:pPr>
                              </w:p>
                              <w:p w14:paraId="50FE4044" w14:textId="34DF312A" w:rsidR="00312480" w:rsidRDefault="00312480">
                                <w:pPr>
                                  <w:spacing w:before="120"/>
                                  <w:rPr>
                                    <w:color w:val="404040" w:themeColor="text1" w:themeTint="BF"/>
                                    <w:sz w:val="36"/>
                                    <w:szCs w:val="36"/>
                                  </w:rPr>
                                </w:pPr>
                                <w:r>
                                  <w:rPr>
                                    <w:color w:val="404040" w:themeColor="text1" w:themeTint="BF"/>
                                    <w:sz w:val="36"/>
                                    <w:szCs w:val="36"/>
                                  </w:rPr>
                                  <w:t>Name: Harin Vyas</w:t>
                                </w:r>
                              </w:p>
                              <w:p w14:paraId="24C6DD15" w14:textId="7E476FE8" w:rsidR="00312480" w:rsidRDefault="00312480">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312480" w:rsidRDefault="00312480">
                                <w:pPr>
                                  <w:spacing w:before="120"/>
                                  <w:rPr>
                                    <w:color w:val="404040" w:themeColor="text1" w:themeTint="BF"/>
                                    <w:sz w:val="36"/>
                                    <w:szCs w:val="36"/>
                                  </w:rPr>
                                </w:pPr>
                                <w:r>
                                  <w:rPr>
                                    <w:color w:val="404040" w:themeColor="text1" w:themeTint="BF"/>
                                    <w:sz w:val="36"/>
                                    <w:szCs w:val="36"/>
                                  </w:rPr>
                                  <w:t>Centre Number: 33555</w:t>
                                </w:r>
                              </w:p>
                              <w:p w14:paraId="5D0BD8AF" w14:textId="2577CD3C" w:rsidR="00312480" w:rsidRDefault="00312480">
                                <w:pPr>
                                  <w:spacing w:before="120"/>
                                  <w:rPr>
                                    <w:color w:val="404040" w:themeColor="text1" w:themeTint="BF"/>
                                    <w:sz w:val="36"/>
                                    <w:szCs w:val="36"/>
                                  </w:rPr>
                                </w:pPr>
                                <w:r>
                                  <w:rPr>
                                    <w:color w:val="404040" w:themeColor="text1" w:themeTint="BF"/>
                                    <w:sz w:val="36"/>
                                    <w:szCs w:val="36"/>
                                  </w:rPr>
                                  <w:t>Project Name: El Generico’ s METAR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E38849E" id="_x0000_t202" coordsize="21600,21600" o:spt="202" path="m,l,21600r21600,l21600,xe">
                    <v:stroke joinstyle="miter"/>
                    <v:path gradientshapeok="t" o:connecttype="rect"/>
                  </v:shapetype>
                  <v:shape id="Text Box 1" o:spid="_x0000_s1026" type="#_x0000_t202" style="position:absolute;margin-left:89.4pt;margin-top:108.6pt;width:433.8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" filled="f" stroked="f" strokeweight=".5pt">
                    <v:textbox style="mso-fit-shape-to-text:t" inset="0,0,0,0">
                      <w:txbxContent>
                        <w:p w14:paraId="01FC4D82" w14:textId="5F3365AA" w:rsidR="00312480" w:rsidRDefault="0065118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12480">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312480" w:rsidRDefault="00312480">
                          <w:pPr>
                            <w:spacing w:before="120"/>
                            <w:rPr>
                              <w:color w:val="404040" w:themeColor="text1" w:themeTint="BF"/>
                              <w:sz w:val="36"/>
                              <w:szCs w:val="36"/>
                            </w:rPr>
                          </w:pPr>
                        </w:p>
                        <w:p w14:paraId="1CBD75F0" w14:textId="7AE41ECE" w:rsidR="00312480" w:rsidRDefault="00312480">
                          <w:pPr>
                            <w:spacing w:before="120"/>
                            <w:rPr>
                              <w:color w:val="404040" w:themeColor="text1" w:themeTint="BF"/>
                              <w:sz w:val="36"/>
                              <w:szCs w:val="36"/>
                            </w:rPr>
                          </w:pPr>
                        </w:p>
                        <w:p w14:paraId="1C7EB60E" w14:textId="441AFC3F" w:rsidR="00312480" w:rsidRDefault="00312480">
                          <w:pPr>
                            <w:spacing w:before="120"/>
                            <w:rPr>
                              <w:color w:val="404040" w:themeColor="text1" w:themeTint="BF"/>
                              <w:sz w:val="36"/>
                              <w:szCs w:val="36"/>
                            </w:rPr>
                          </w:pPr>
                        </w:p>
                        <w:p w14:paraId="5A4BC976" w14:textId="0009482C" w:rsidR="00312480" w:rsidRDefault="00312480">
                          <w:pPr>
                            <w:spacing w:before="120"/>
                            <w:rPr>
                              <w:color w:val="404040" w:themeColor="text1" w:themeTint="BF"/>
                              <w:sz w:val="36"/>
                              <w:szCs w:val="36"/>
                            </w:rPr>
                          </w:pPr>
                        </w:p>
                        <w:p w14:paraId="7F227D7F" w14:textId="69357635" w:rsidR="00312480" w:rsidRDefault="00312480">
                          <w:pPr>
                            <w:spacing w:before="120"/>
                            <w:rPr>
                              <w:color w:val="404040" w:themeColor="text1" w:themeTint="BF"/>
                              <w:sz w:val="36"/>
                              <w:szCs w:val="36"/>
                            </w:rPr>
                          </w:pPr>
                        </w:p>
                        <w:p w14:paraId="4304CDA8" w14:textId="2A529048" w:rsidR="00312480" w:rsidRDefault="00312480">
                          <w:pPr>
                            <w:spacing w:before="120"/>
                            <w:rPr>
                              <w:color w:val="404040" w:themeColor="text1" w:themeTint="BF"/>
                              <w:sz w:val="36"/>
                              <w:szCs w:val="36"/>
                            </w:rPr>
                          </w:pPr>
                        </w:p>
                        <w:p w14:paraId="3C75E35D" w14:textId="11A02C06" w:rsidR="00312480" w:rsidRDefault="00312480">
                          <w:pPr>
                            <w:spacing w:before="120"/>
                            <w:rPr>
                              <w:color w:val="404040" w:themeColor="text1" w:themeTint="BF"/>
                              <w:sz w:val="36"/>
                              <w:szCs w:val="36"/>
                            </w:rPr>
                          </w:pPr>
                        </w:p>
                        <w:p w14:paraId="48C58F5C" w14:textId="5E19AA91" w:rsidR="00312480" w:rsidRDefault="00312480">
                          <w:pPr>
                            <w:spacing w:before="120"/>
                            <w:rPr>
                              <w:color w:val="404040" w:themeColor="text1" w:themeTint="BF"/>
                              <w:sz w:val="36"/>
                              <w:szCs w:val="36"/>
                            </w:rPr>
                          </w:pPr>
                        </w:p>
                        <w:p w14:paraId="19B156F8" w14:textId="77777777" w:rsidR="00312480" w:rsidRDefault="00312480">
                          <w:pPr>
                            <w:spacing w:before="120"/>
                            <w:rPr>
                              <w:color w:val="404040" w:themeColor="text1" w:themeTint="BF"/>
                              <w:sz w:val="36"/>
                              <w:szCs w:val="36"/>
                            </w:rPr>
                          </w:pPr>
                        </w:p>
                        <w:p w14:paraId="50FE4044" w14:textId="34DF312A" w:rsidR="00312480" w:rsidRDefault="00312480">
                          <w:pPr>
                            <w:spacing w:before="120"/>
                            <w:rPr>
                              <w:color w:val="404040" w:themeColor="text1" w:themeTint="BF"/>
                              <w:sz w:val="36"/>
                              <w:szCs w:val="36"/>
                            </w:rPr>
                          </w:pPr>
                          <w:r>
                            <w:rPr>
                              <w:color w:val="404040" w:themeColor="text1" w:themeTint="BF"/>
                              <w:sz w:val="36"/>
                              <w:szCs w:val="36"/>
                            </w:rPr>
                            <w:t>Name: Harin Vyas</w:t>
                          </w:r>
                        </w:p>
                        <w:p w14:paraId="24C6DD15" w14:textId="7E476FE8" w:rsidR="00312480" w:rsidRDefault="00312480">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312480" w:rsidRDefault="00312480">
                          <w:pPr>
                            <w:spacing w:before="120"/>
                            <w:rPr>
                              <w:color w:val="404040" w:themeColor="text1" w:themeTint="BF"/>
                              <w:sz w:val="36"/>
                              <w:szCs w:val="36"/>
                            </w:rPr>
                          </w:pPr>
                          <w:r>
                            <w:rPr>
                              <w:color w:val="404040" w:themeColor="text1" w:themeTint="BF"/>
                              <w:sz w:val="36"/>
                              <w:szCs w:val="36"/>
                            </w:rPr>
                            <w:t>Centre Number: 33555</w:t>
                          </w:r>
                        </w:p>
                        <w:p w14:paraId="5D0BD8AF" w14:textId="2577CD3C" w:rsidR="00312480" w:rsidRDefault="00312480">
                          <w:pPr>
                            <w:spacing w:before="120"/>
                            <w:rPr>
                              <w:color w:val="404040" w:themeColor="text1" w:themeTint="BF"/>
                              <w:sz w:val="36"/>
                              <w:szCs w:val="36"/>
                            </w:rPr>
                          </w:pPr>
                          <w:r>
                            <w:rPr>
                              <w:color w:val="404040" w:themeColor="text1" w:themeTint="BF"/>
                              <w:sz w:val="36"/>
                              <w:szCs w:val="36"/>
                            </w:rPr>
                            <w:t>Project Name: El Generico’ s METAR App</w:t>
                          </w:r>
                        </w:p>
                      </w:txbxContent>
                    </v:textbox>
                    <w10:wrap anchorx="page" anchory="page"/>
                  </v:shape>
                </w:pict>
              </mc:Fallback>
            </mc:AlternateContent>
          </w:r>
          <w:r w:rsidR="008674C1">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5279168" w14:textId="77777777" w:rsidR="00312480" w:rsidRDefault="00312480">
                                      <w:pPr>
                                        <w:pStyle w:val="NoSpacing"/>
                                        <w:jc w:val="right"/>
                                        <w:rPr>
                                          <w:color w:val="FFFFFF" w:themeColor="background1"/>
                                          <w:sz w:val="28"/>
                                          <w:szCs w:val="28"/>
                                        </w:rPr>
                                      </w:pPr>
                                      <w:r>
                                        <w:rPr>
                                          <w:color w:val="FFFFFF" w:themeColor="background1"/>
                                          <w:sz w:val="28"/>
                                          <w:szCs w:val="28"/>
                                        </w:rPr>
                                        <w:t>[Date]</w:t>
                                      </w:r>
                                    </w:p>
                                  </w:sdtContent>
                                </w:sdt>
                                <w:p w14:paraId="6A8EAC21" w14:textId="77777777" w:rsidR="00312480" w:rsidRDefault="00312480"/>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7"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vGWSQAAIc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5279168" w14:textId="77777777" w:rsidR="00312480" w:rsidRDefault="00312480">
                                <w:pPr>
                                  <w:pStyle w:val="NoSpacing"/>
                                  <w:jc w:val="right"/>
                                  <w:rPr>
                                    <w:color w:val="FFFFFF" w:themeColor="background1"/>
                                    <w:sz w:val="28"/>
                                    <w:szCs w:val="28"/>
                                  </w:rPr>
                                </w:pPr>
                                <w:r>
                                  <w:rPr>
                                    <w:color w:val="FFFFFF" w:themeColor="background1"/>
                                    <w:sz w:val="28"/>
                                    <w:szCs w:val="28"/>
                                  </w:rPr>
                                  <w:t>[Date]</w:t>
                                </w:r>
                              </w:p>
                            </w:sdtContent>
                          </w:sdt>
                          <w:p w14:paraId="6A8EAC21" w14:textId="77777777" w:rsidR="00312480" w:rsidRDefault="00312480"/>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8674C1">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312480" w:rsidRDefault="00651182">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12480">
                                      <w:rPr>
                                        <w:color w:val="4472C4" w:themeColor="accent1"/>
                                        <w:sz w:val="26"/>
                                        <w:szCs w:val="26"/>
                                      </w:rPr>
                                      <w:t>Harin Vyas</w:t>
                                    </w:r>
                                  </w:sdtContent>
                                </w:sdt>
                              </w:p>
                              <w:p w14:paraId="01E43FE7" w14:textId="47112F6C" w:rsidR="00312480" w:rsidRDefault="00651182">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12480">
                                      <w:rPr>
                                        <w:caps/>
                                        <w:color w:val="595959" w:themeColor="text1" w:themeTint="A6"/>
                                        <w:sz w:val="20"/>
                                        <w:szCs w:val="20"/>
                                      </w:rPr>
                                      <w:t>El Generico</w:t>
                                    </w:r>
                                  </w:sdtContent>
                                </w:sdt>
                                <w:r w:rsidR="00312480">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52698F9" id="Text Box 32" o:spid="_x0000_s105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Q5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EDEEOX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312480" w:rsidRDefault="00651182">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12480">
                                <w:rPr>
                                  <w:color w:val="4472C4" w:themeColor="accent1"/>
                                  <w:sz w:val="26"/>
                                  <w:szCs w:val="26"/>
                                </w:rPr>
                                <w:t>Harin Vyas</w:t>
                              </w:r>
                            </w:sdtContent>
                          </w:sdt>
                        </w:p>
                        <w:p w14:paraId="01E43FE7" w14:textId="47112F6C" w:rsidR="00312480" w:rsidRDefault="00651182">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12480">
                                <w:rPr>
                                  <w:caps/>
                                  <w:color w:val="595959" w:themeColor="text1" w:themeTint="A6"/>
                                  <w:sz w:val="20"/>
                                  <w:szCs w:val="20"/>
                                </w:rPr>
                                <w:t>El Generico</w:t>
                              </w:r>
                            </w:sdtContent>
                          </w:sdt>
                          <w:r w:rsidR="00312480">
                            <w:rPr>
                              <w:rFonts w:cstheme="majorHAnsi"/>
                            </w:rPr>
                            <w:t>®</w:t>
                          </w:r>
                        </w:p>
                      </w:txbxContent>
                    </v:textbox>
                    <w10:wrap anchorx="page" anchory="page"/>
                  </v:shape>
                </w:pict>
              </mc:Fallback>
            </mc:AlternateContent>
          </w:r>
        </w:p>
        <w:p w14:paraId="7B565D40" w14:textId="1AB795AF"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59C80FAA" w14:textId="4EC89F37" w:rsidR="00CB2A6B"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9298038" w:history="1">
                <w:r w:rsidR="00CB2A6B" w:rsidRPr="00BD6467">
                  <w:rPr>
                    <w:rStyle w:val="Hyperlink"/>
                    <w:noProof/>
                  </w:rPr>
                  <w:t>Section 1 – Analysis</w:t>
                </w:r>
                <w:r w:rsidR="00CB2A6B">
                  <w:rPr>
                    <w:noProof/>
                    <w:webHidden/>
                  </w:rPr>
                  <w:tab/>
                </w:r>
                <w:r w:rsidR="00CB2A6B">
                  <w:rPr>
                    <w:noProof/>
                    <w:webHidden/>
                  </w:rPr>
                  <w:fldChar w:fldCharType="begin"/>
                </w:r>
                <w:r w:rsidR="00CB2A6B">
                  <w:rPr>
                    <w:noProof/>
                    <w:webHidden/>
                  </w:rPr>
                  <w:instrText xml:space="preserve"> PAGEREF _Toc29298038 \h </w:instrText>
                </w:r>
                <w:r w:rsidR="00CB2A6B">
                  <w:rPr>
                    <w:noProof/>
                    <w:webHidden/>
                  </w:rPr>
                </w:r>
                <w:r w:rsidR="00CB2A6B">
                  <w:rPr>
                    <w:noProof/>
                    <w:webHidden/>
                  </w:rPr>
                  <w:fldChar w:fldCharType="separate"/>
                </w:r>
                <w:r w:rsidR="00CB2A6B">
                  <w:rPr>
                    <w:noProof/>
                    <w:webHidden/>
                  </w:rPr>
                  <w:t>3</w:t>
                </w:r>
                <w:r w:rsidR="00CB2A6B">
                  <w:rPr>
                    <w:noProof/>
                    <w:webHidden/>
                  </w:rPr>
                  <w:fldChar w:fldCharType="end"/>
                </w:r>
              </w:hyperlink>
            </w:p>
            <w:p w14:paraId="6B0DC519" w14:textId="5C95B36A" w:rsidR="00CB2A6B" w:rsidRDefault="00651182">
              <w:pPr>
                <w:pStyle w:val="TOC2"/>
                <w:tabs>
                  <w:tab w:val="right" w:leader="dot" w:pos="9016"/>
                </w:tabs>
                <w:rPr>
                  <w:rFonts w:eastAsiaTheme="minorEastAsia"/>
                  <w:noProof/>
                  <w:lang w:eastAsia="en-GB"/>
                </w:rPr>
              </w:pPr>
              <w:hyperlink w:anchor="_Toc29298039" w:history="1">
                <w:r w:rsidR="00CB2A6B" w:rsidRPr="00BD6467">
                  <w:rPr>
                    <w:rStyle w:val="Hyperlink"/>
                    <w:noProof/>
                  </w:rPr>
                  <w:t>Part 1 – Description of the problem</w:t>
                </w:r>
                <w:r w:rsidR="00CB2A6B">
                  <w:rPr>
                    <w:noProof/>
                    <w:webHidden/>
                  </w:rPr>
                  <w:tab/>
                </w:r>
                <w:r w:rsidR="00CB2A6B">
                  <w:rPr>
                    <w:noProof/>
                    <w:webHidden/>
                  </w:rPr>
                  <w:fldChar w:fldCharType="begin"/>
                </w:r>
                <w:r w:rsidR="00CB2A6B">
                  <w:rPr>
                    <w:noProof/>
                    <w:webHidden/>
                  </w:rPr>
                  <w:instrText xml:space="preserve"> PAGEREF _Toc29298039 \h </w:instrText>
                </w:r>
                <w:r w:rsidR="00CB2A6B">
                  <w:rPr>
                    <w:noProof/>
                    <w:webHidden/>
                  </w:rPr>
                </w:r>
                <w:r w:rsidR="00CB2A6B">
                  <w:rPr>
                    <w:noProof/>
                    <w:webHidden/>
                  </w:rPr>
                  <w:fldChar w:fldCharType="separate"/>
                </w:r>
                <w:r w:rsidR="00CB2A6B">
                  <w:rPr>
                    <w:noProof/>
                    <w:webHidden/>
                  </w:rPr>
                  <w:t>3</w:t>
                </w:r>
                <w:r w:rsidR="00CB2A6B">
                  <w:rPr>
                    <w:noProof/>
                    <w:webHidden/>
                  </w:rPr>
                  <w:fldChar w:fldCharType="end"/>
                </w:r>
              </w:hyperlink>
            </w:p>
            <w:p w14:paraId="0A4F2FD8" w14:textId="2DEB86E1" w:rsidR="00CB2A6B" w:rsidRDefault="00651182">
              <w:pPr>
                <w:pStyle w:val="TOC2"/>
                <w:tabs>
                  <w:tab w:val="right" w:leader="dot" w:pos="9016"/>
                </w:tabs>
                <w:rPr>
                  <w:rFonts w:eastAsiaTheme="minorEastAsia"/>
                  <w:noProof/>
                  <w:lang w:eastAsia="en-GB"/>
                </w:rPr>
              </w:pPr>
              <w:hyperlink w:anchor="_Toc29298040" w:history="1">
                <w:r w:rsidR="00CB2A6B" w:rsidRPr="00BD6467">
                  <w:rPr>
                    <w:rStyle w:val="Hyperlink"/>
                    <w:noProof/>
                  </w:rPr>
                  <w:t>Part 2 – Stakeholders</w:t>
                </w:r>
                <w:r w:rsidR="00CB2A6B">
                  <w:rPr>
                    <w:noProof/>
                    <w:webHidden/>
                  </w:rPr>
                  <w:tab/>
                </w:r>
                <w:r w:rsidR="00CB2A6B">
                  <w:rPr>
                    <w:noProof/>
                    <w:webHidden/>
                  </w:rPr>
                  <w:fldChar w:fldCharType="begin"/>
                </w:r>
                <w:r w:rsidR="00CB2A6B">
                  <w:rPr>
                    <w:noProof/>
                    <w:webHidden/>
                  </w:rPr>
                  <w:instrText xml:space="preserve"> PAGEREF _Toc29298040 \h </w:instrText>
                </w:r>
                <w:r w:rsidR="00CB2A6B">
                  <w:rPr>
                    <w:noProof/>
                    <w:webHidden/>
                  </w:rPr>
                </w:r>
                <w:r w:rsidR="00CB2A6B">
                  <w:rPr>
                    <w:noProof/>
                    <w:webHidden/>
                  </w:rPr>
                  <w:fldChar w:fldCharType="separate"/>
                </w:r>
                <w:r w:rsidR="00CB2A6B">
                  <w:rPr>
                    <w:noProof/>
                    <w:webHidden/>
                  </w:rPr>
                  <w:t>3</w:t>
                </w:r>
                <w:r w:rsidR="00CB2A6B">
                  <w:rPr>
                    <w:noProof/>
                    <w:webHidden/>
                  </w:rPr>
                  <w:fldChar w:fldCharType="end"/>
                </w:r>
              </w:hyperlink>
            </w:p>
            <w:p w14:paraId="1AEB2A58" w14:textId="57076410" w:rsidR="00CB2A6B" w:rsidRDefault="00651182">
              <w:pPr>
                <w:pStyle w:val="TOC2"/>
                <w:tabs>
                  <w:tab w:val="right" w:leader="dot" w:pos="9016"/>
                </w:tabs>
                <w:rPr>
                  <w:rFonts w:eastAsiaTheme="minorEastAsia"/>
                  <w:noProof/>
                  <w:lang w:eastAsia="en-GB"/>
                </w:rPr>
              </w:pPr>
              <w:hyperlink w:anchor="_Toc29298041" w:history="1">
                <w:r w:rsidR="00CB2A6B" w:rsidRPr="00BD6467">
                  <w:rPr>
                    <w:rStyle w:val="Hyperlink"/>
                    <w:noProof/>
                  </w:rPr>
                  <w:t>Part 3 – Similar apps and what I will use from them.</w:t>
                </w:r>
                <w:r w:rsidR="00CB2A6B">
                  <w:rPr>
                    <w:noProof/>
                    <w:webHidden/>
                  </w:rPr>
                  <w:tab/>
                </w:r>
                <w:r w:rsidR="00CB2A6B">
                  <w:rPr>
                    <w:noProof/>
                    <w:webHidden/>
                  </w:rPr>
                  <w:fldChar w:fldCharType="begin"/>
                </w:r>
                <w:r w:rsidR="00CB2A6B">
                  <w:rPr>
                    <w:noProof/>
                    <w:webHidden/>
                  </w:rPr>
                  <w:instrText xml:space="preserve"> PAGEREF _Toc29298041 \h </w:instrText>
                </w:r>
                <w:r w:rsidR="00CB2A6B">
                  <w:rPr>
                    <w:noProof/>
                    <w:webHidden/>
                  </w:rPr>
                </w:r>
                <w:r w:rsidR="00CB2A6B">
                  <w:rPr>
                    <w:noProof/>
                    <w:webHidden/>
                  </w:rPr>
                  <w:fldChar w:fldCharType="separate"/>
                </w:r>
                <w:r w:rsidR="00CB2A6B">
                  <w:rPr>
                    <w:noProof/>
                    <w:webHidden/>
                  </w:rPr>
                  <w:t>4</w:t>
                </w:r>
                <w:r w:rsidR="00CB2A6B">
                  <w:rPr>
                    <w:noProof/>
                    <w:webHidden/>
                  </w:rPr>
                  <w:fldChar w:fldCharType="end"/>
                </w:r>
              </w:hyperlink>
            </w:p>
            <w:p w14:paraId="4AC42046" w14:textId="18A6C63D" w:rsidR="00CB2A6B" w:rsidRDefault="00651182">
              <w:pPr>
                <w:pStyle w:val="TOC3"/>
                <w:tabs>
                  <w:tab w:val="right" w:leader="dot" w:pos="9016"/>
                </w:tabs>
                <w:rPr>
                  <w:rFonts w:eastAsiaTheme="minorEastAsia"/>
                  <w:noProof/>
                  <w:lang w:eastAsia="en-GB"/>
                </w:rPr>
              </w:pPr>
              <w:hyperlink w:anchor="_Toc29298042" w:history="1">
                <w:r w:rsidR="00CB2A6B" w:rsidRPr="00BD6467">
                  <w:rPr>
                    <w:rStyle w:val="Hyperlink"/>
                    <w:noProof/>
                  </w:rPr>
                  <w:t>App 1: Uno: Avia Weather - METAR &amp; TAF (Play Store)</w:t>
                </w:r>
                <w:r w:rsidR="00CB2A6B">
                  <w:rPr>
                    <w:noProof/>
                    <w:webHidden/>
                  </w:rPr>
                  <w:tab/>
                </w:r>
                <w:r w:rsidR="00CB2A6B">
                  <w:rPr>
                    <w:noProof/>
                    <w:webHidden/>
                  </w:rPr>
                  <w:fldChar w:fldCharType="begin"/>
                </w:r>
                <w:r w:rsidR="00CB2A6B">
                  <w:rPr>
                    <w:noProof/>
                    <w:webHidden/>
                  </w:rPr>
                  <w:instrText xml:space="preserve"> PAGEREF _Toc29298042 \h </w:instrText>
                </w:r>
                <w:r w:rsidR="00CB2A6B">
                  <w:rPr>
                    <w:noProof/>
                    <w:webHidden/>
                  </w:rPr>
                </w:r>
                <w:r w:rsidR="00CB2A6B">
                  <w:rPr>
                    <w:noProof/>
                    <w:webHidden/>
                  </w:rPr>
                  <w:fldChar w:fldCharType="separate"/>
                </w:r>
                <w:r w:rsidR="00CB2A6B">
                  <w:rPr>
                    <w:noProof/>
                    <w:webHidden/>
                  </w:rPr>
                  <w:t>4</w:t>
                </w:r>
                <w:r w:rsidR="00CB2A6B">
                  <w:rPr>
                    <w:noProof/>
                    <w:webHidden/>
                  </w:rPr>
                  <w:fldChar w:fldCharType="end"/>
                </w:r>
              </w:hyperlink>
            </w:p>
            <w:p w14:paraId="61170102" w14:textId="1736793A" w:rsidR="00CB2A6B" w:rsidRDefault="00651182">
              <w:pPr>
                <w:pStyle w:val="TOC3"/>
                <w:tabs>
                  <w:tab w:val="right" w:leader="dot" w:pos="9016"/>
                </w:tabs>
                <w:rPr>
                  <w:rFonts w:eastAsiaTheme="minorEastAsia"/>
                  <w:noProof/>
                  <w:lang w:eastAsia="en-GB"/>
                </w:rPr>
              </w:pPr>
              <w:hyperlink w:anchor="_Toc29298043" w:history="1">
                <w:r w:rsidR="00CB2A6B" w:rsidRPr="00BD6467">
                  <w:rPr>
                    <w:rStyle w:val="Hyperlink"/>
                    <w:noProof/>
                  </w:rPr>
                  <w:t>App 2: AeroWeather (Play Store)</w:t>
                </w:r>
                <w:r w:rsidR="00CB2A6B">
                  <w:rPr>
                    <w:noProof/>
                    <w:webHidden/>
                  </w:rPr>
                  <w:tab/>
                </w:r>
                <w:r w:rsidR="00CB2A6B">
                  <w:rPr>
                    <w:noProof/>
                    <w:webHidden/>
                  </w:rPr>
                  <w:fldChar w:fldCharType="begin"/>
                </w:r>
                <w:r w:rsidR="00CB2A6B">
                  <w:rPr>
                    <w:noProof/>
                    <w:webHidden/>
                  </w:rPr>
                  <w:instrText xml:space="preserve"> PAGEREF _Toc29298043 \h </w:instrText>
                </w:r>
                <w:r w:rsidR="00CB2A6B">
                  <w:rPr>
                    <w:noProof/>
                    <w:webHidden/>
                  </w:rPr>
                </w:r>
                <w:r w:rsidR="00CB2A6B">
                  <w:rPr>
                    <w:noProof/>
                    <w:webHidden/>
                  </w:rPr>
                  <w:fldChar w:fldCharType="separate"/>
                </w:r>
                <w:r w:rsidR="00CB2A6B">
                  <w:rPr>
                    <w:noProof/>
                    <w:webHidden/>
                  </w:rPr>
                  <w:t>5</w:t>
                </w:r>
                <w:r w:rsidR="00CB2A6B">
                  <w:rPr>
                    <w:noProof/>
                    <w:webHidden/>
                  </w:rPr>
                  <w:fldChar w:fldCharType="end"/>
                </w:r>
              </w:hyperlink>
            </w:p>
            <w:p w14:paraId="4A8E92ED" w14:textId="7E5743DA" w:rsidR="00CB2A6B" w:rsidRDefault="00651182">
              <w:pPr>
                <w:pStyle w:val="TOC3"/>
                <w:tabs>
                  <w:tab w:val="right" w:leader="dot" w:pos="9016"/>
                </w:tabs>
                <w:rPr>
                  <w:rFonts w:eastAsiaTheme="minorEastAsia"/>
                  <w:noProof/>
                  <w:lang w:eastAsia="en-GB"/>
                </w:rPr>
              </w:pPr>
              <w:hyperlink w:anchor="_Toc29298044" w:history="1">
                <w:r w:rsidR="00CB2A6B" w:rsidRPr="00BD6467">
                  <w:rPr>
                    <w:rStyle w:val="Hyperlink"/>
                    <w:noProof/>
                  </w:rPr>
                  <w:t>App 3: Windsock - Automatic METAR/TAF (Play Store)</w:t>
                </w:r>
                <w:r w:rsidR="00CB2A6B">
                  <w:rPr>
                    <w:noProof/>
                    <w:webHidden/>
                  </w:rPr>
                  <w:tab/>
                </w:r>
                <w:r w:rsidR="00CB2A6B">
                  <w:rPr>
                    <w:noProof/>
                    <w:webHidden/>
                  </w:rPr>
                  <w:fldChar w:fldCharType="begin"/>
                </w:r>
                <w:r w:rsidR="00CB2A6B">
                  <w:rPr>
                    <w:noProof/>
                    <w:webHidden/>
                  </w:rPr>
                  <w:instrText xml:space="preserve"> PAGEREF _Toc29298044 \h </w:instrText>
                </w:r>
                <w:r w:rsidR="00CB2A6B">
                  <w:rPr>
                    <w:noProof/>
                    <w:webHidden/>
                  </w:rPr>
                </w:r>
                <w:r w:rsidR="00CB2A6B">
                  <w:rPr>
                    <w:noProof/>
                    <w:webHidden/>
                  </w:rPr>
                  <w:fldChar w:fldCharType="separate"/>
                </w:r>
                <w:r w:rsidR="00CB2A6B">
                  <w:rPr>
                    <w:noProof/>
                    <w:webHidden/>
                  </w:rPr>
                  <w:t>6</w:t>
                </w:r>
                <w:r w:rsidR="00CB2A6B">
                  <w:rPr>
                    <w:noProof/>
                    <w:webHidden/>
                  </w:rPr>
                  <w:fldChar w:fldCharType="end"/>
                </w:r>
              </w:hyperlink>
            </w:p>
            <w:p w14:paraId="5AA768D6" w14:textId="21D54BCF" w:rsidR="00CB2A6B" w:rsidRDefault="00651182">
              <w:pPr>
                <w:pStyle w:val="TOC3"/>
                <w:tabs>
                  <w:tab w:val="right" w:leader="dot" w:pos="9016"/>
                </w:tabs>
                <w:rPr>
                  <w:rFonts w:eastAsiaTheme="minorEastAsia"/>
                  <w:noProof/>
                  <w:lang w:eastAsia="en-GB"/>
                </w:rPr>
              </w:pPr>
              <w:hyperlink w:anchor="_Toc29298045" w:history="1">
                <w:r w:rsidR="00CB2A6B" w:rsidRPr="00BD6467">
                  <w:rPr>
                    <w:rStyle w:val="Hyperlink"/>
                    <w:noProof/>
                  </w:rPr>
                  <w:t>Conclusion</w:t>
                </w:r>
                <w:r w:rsidR="00CB2A6B">
                  <w:rPr>
                    <w:noProof/>
                    <w:webHidden/>
                  </w:rPr>
                  <w:tab/>
                </w:r>
                <w:r w:rsidR="00CB2A6B">
                  <w:rPr>
                    <w:noProof/>
                    <w:webHidden/>
                  </w:rPr>
                  <w:fldChar w:fldCharType="begin"/>
                </w:r>
                <w:r w:rsidR="00CB2A6B">
                  <w:rPr>
                    <w:noProof/>
                    <w:webHidden/>
                  </w:rPr>
                  <w:instrText xml:space="preserve"> PAGEREF _Toc29298045 \h </w:instrText>
                </w:r>
                <w:r w:rsidR="00CB2A6B">
                  <w:rPr>
                    <w:noProof/>
                    <w:webHidden/>
                  </w:rPr>
                </w:r>
                <w:r w:rsidR="00CB2A6B">
                  <w:rPr>
                    <w:noProof/>
                    <w:webHidden/>
                  </w:rPr>
                  <w:fldChar w:fldCharType="separate"/>
                </w:r>
                <w:r w:rsidR="00CB2A6B">
                  <w:rPr>
                    <w:noProof/>
                    <w:webHidden/>
                  </w:rPr>
                  <w:t>6</w:t>
                </w:r>
                <w:r w:rsidR="00CB2A6B">
                  <w:rPr>
                    <w:noProof/>
                    <w:webHidden/>
                  </w:rPr>
                  <w:fldChar w:fldCharType="end"/>
                </w:r>
              </w:hyperlink>
            </w:p>
            <w:p w14:paraId="636DB24E" w14:textId="71062BEF" w:rsidR="00CB2A6B" w:rsidRDefault="00651182">
              <w:pPr>
                <w:pStyle w:val="TOC2"/>
                <w:tabs>
                  <w:tab w:val="right" w:leader="dot" w:pos="9016"/>
                </w:tabs>
                <w:rPr>
                  <w:rFonts w:eastAsiaTheme="minorEastAsia"/>
                  <w:noProof/>
                  <w:lang w:eastAsia="en-GB"/>
                </w:rPr>
              </w:pPr>
              <w:hyperlink w:anchor="_Toc29298046" w:history="1">
                <w:r w:rsidR="00CB2A6B" w:rsidRPr="00BD6467">
                  <w:rPr>
                    <w:rStyle w:val="Hyperlink"/>
                    <w:noProof/>
                  </w:rPr>
                  <w:t>Part 4 – How the problem can be solved by computational methods</w:t>
                </w:r>
                <w:r w:rsidR="00CB2A6B">
                  <w:rPr>
                    <w:noProof/>
                    <w:webHidden/>
                  </w:rPr>
                  <w:tab/>
                </w:r>
                <w:r w:rsidR="00CB2A6B">
                  <w:rPr>
                    <w:noProof/>
                    <w:webHidden/>
                  </w:rPr>
                  <w:fldChar w:fldCharType="begin"/>
                </w:r>
                <w:r w:rsidR="00CB2A6B">
                  <w:rPr>
                    <w:noProof/>
                    <w:webHidden/>
                  </w:rPr>
                  <w:instrText xml:space="preserve"> PAGEREF _Toc29298046 \h </w:instrText>
                </w:r>
                <w:r w:rsidR="00CB2A6B">
                  <w:rPr>
                    <w:noProof/>
                    <w:webHidden/>
                  </w:rPr>
                </w:r>
                <w:r w:rsidR="00CB2A6B">
                  <w:rPr>
                    <w:noProof/>
                    <w:webHidden/>
                  </w:rPr>
                  <w:fldChar w:fldCharType="separate"/>
                </w:r>
                <w:r w:rsidR="00CB2A6B">
                  <w:rPr>
                    <w:noProof/>
                    <w:webHidden/>
                  </w:rPr>
                  <w:t>6</w:t>
                </w:r>
                <w:r w:rsidR="00CB2A6B">
                  <w:rPr>
                    <w:noProof/>
                    <w:webHidden/>
                  </w:rPr>
                  <w:fldChar w:fldCharType="end"/>
                </w:r>
              </w:hyperlink>
            </w:p>
            <w:p w14:paraId="025E4F01" w14:textId="6465A88B" w:rsidR="00CB2A6B" w:rsidRDefault="00651182">
              <w:pPr>
                <w:pStyle w:val="TOC2"/>
                <w:tabs>
                  <w:tab w:val="right" w:leader="dot" w:pos="9016"/>
                </w:tabs>
                <w:rPr>
                  <w:rFonts w:eastAsiaTheme="minorEastAsia"/>
                  <w:noProof/>
                  <w:lang w:eastAsia="en-GB"/>
                </w:rPr>
              </w:pPr>
              <w:hyperlink w:anchor="_Toc29298047" w:history="1">
                <w:r w:rsidR="00CB2A6B" w:rsidRPr="00BD6467">
                  <w:rPr>
                    <w:rStyle w:val="Hyperlink"/>
                    <w:noProof/>
                  </w:rPr>
                  <w:t>Part 5 – Software and Hardware requirements</w:t>
                </w:r>
                <w:r w:rsidR="00CB2A6B">
                  <w:rPr>
                    <w:noProof/>
                    <w:webHidden/>
                  </w:rPr>
                  <w:tab/>
                </w:r>
                <w:r w:rsidR="00CB2A6B">
                  <w:rPr>
                    <w:noProof/>
                    <w:webHidden/>
                  </w:rPr>
                  <w:fldChar w:fldCharType="begin"/>
                </w:r>
                <w:r w:rsidR="00CB2A6B">
                  <w:rPr>
                    <w:noProof/>
                    <w:webHidden/>
                  </w:rPr>
                  <w:instrText xml:space="preserve"> PAGEREF _Toc29298047 \h </w:instrText>
                </w:r>
                <w:r w:rsidR="00CB2A6B">
                  <w:rPr>
                    <w:noProof/>
                    <w:webHidden/>
                  </w:rPr>
                </w:r>
                <w:r w:rsidR="00CB2A6B">
                  <w:rPr>
                    <w:noProof/>
                    <w:webHidden/>
                  </w:rPr>
                  <w:fldChar w:fldCharType="separate"/>
                </w:r>
                <w:r w:rsidR="00CB2A6B">
                  <w:rPr>
                    <w:noProof/>
                    <w:webHidden/>
                  </w:rPr>
                  <w:t>7</w:t>
                </w:r>
                <w:r w:rsidR="00CB2A6B">
                  <w:rPr>
                    <w:noProof/>
                    <w:webHidden/>
                  </w:rPr>
                  <w:fldChar w:fldCharType="end"/>
                </w:r>
              </w:hyperlink>
            </w:p>
            <w:p w14:paraId="770985B8" w14:textId="63911FA1" w:rsidR="00CB2A6B" w:rsidRDefault="00651182">
              <w:pPr>
                <w:pStyle w:val="TOC2"/>
                <w:tabs>
                  <w:tab w:val="right" w:leader="dot" w:pos="9016"/>
                </w:tabs>
                <w:rPr>
                  <w:rFonts w:eastAsiaTheme="minorEastAsia"/>
                  <w:noProof/>
                  <w:lang w:eastAsia="en-GB"/>
                </w:rPr>
              </w:pPr>
              <w:hyperlink w:anchor="_Toc29298048" w:history="1">
                <w:r w:rsidR="00CB2A6B" w:rsidRPr="00BD6467">
                  <w:rPr>
                    <w:rStyle w:val="Hyperlink"/>
                    <w:noProof/>
                  </w:rPr>
                  <w:t>Part 6 – Success Criteria</w:t>
                </w:r>
                <w:r w:rsidR="00CB2A6B">
                  <w:rPr>
                    <w:noProof/>
                    <w:webHidden/>
                  </w:rPr>
                  <w:tab/>
                </w:r>
                <w:r w:rsidR="00CB2A6B">
                  <w:rPr>
                    <w:noProof/>
                    <w:webHidden/>
                  </w:rPr>
                  <w:fldChar w:fldCharType="begin"/>
                </w:r>
                <w:r w:rsidR="00CB2A6B">
                  <w:rPr>
                    <w:noProof/>
                    <w:webHidden/>
                  </w:rPr>
                  <w:instrText xml:space="preserve"> PAGEREF _Toc29298048 \h </w:instrText>
                </w:r>
                <w:r w:rsidR="00CB2A6B">
                  <w:rPr>
                    <w:noProof/>
                    <w:webHidden/>
                  </w:rPr>
                </w:r>
                <w:r w:rsidR="00CB2A6B">
                  <w:rPr>
                    <w:noProof/>
                    <w:webHidden/>
                  </w:rPr>
                  <w:fldChar w:fldCharType="separate"/>
                </w:r>
                <w:r w:rsidR="00CB2A6B">
                  <w:rPr>
                    <w:noProof/>
                    <w:webHidden/>
                  </w:rPr>
                  <w:t>7</w:t>
                </w:r>
                <w:r w:rsidR="00CB2A6B">
                  <w:rPr>
                    <w:noProof/>
                    <w:webHidden/>
                  </w:rPr>
                  <w:fldChar w:fldCharType="end"/>
                </w:r>
              </w:hyperlink>
            </w:p>
            <w:p w14:paraId="435BD211" w14:textId="15A3655C" w:rsidR="00CB2A6B" w:rsidRDefault="00651182">
              <w:pPr>
                <w:pStyle w:val="TOC1"/>
                <w:tabs>
                  <w:tab w:val="right" w:leader="dot" w:pos="9016"/>
                </w:tabs>
                <w:rPr>
                  <w:rFonts w:eastAsiaTheme="minorEastAsia"/>
                  <w:noProof/>
                  <w:lang w:eastAsia="en-GB"/>
                </w:rPr>
              </w:pPr>
              <w:hyperlink w:anchor="_Toc29298049" w:history="1">
                <w:r w:rsidR="00CB2A6B" w:rsidRPr="00BD6467">
                  <w:rPr>
                    <w:rStyle w:val="Hyperlink"/>
                    <w:noProof/>
                  </w:rPr>
                  <w:t>Section 2 – Design</w:t>
                </w:r>
                <w:r w:rsidR="00CB2A6B">
                  <w:rPr>
                    <w:noProof/>
                    <w:webHidden/>
                  </w:rPr>
                  <w:tab/>
                </w:r>
                <w:r w:rsidR="00CB2A6B">
                  <w:rPr>
                    <w:noProof/>
                    <w:webHidden/>
                  </w:rPr>
                  <w:fldChar w:fldCharType="begin"/>
                </w:r>
                <w:r w:rsidR="00CB2A6B">
                  <w:rPr>
                    <w:noProof/>
                    <w:webHidden/>
                  </w:rPr>
                  <w:instrText xml:space="preserve"> PAGEREF _Toc29298049 \h </w:instrText>
                </w:r>
                <w:r w:rsidR="00CB2A6B">
                  <w:rPr>
                    <w:noProof/>
                    <w:webHidden/>
                  </w:rPr>
                </w:r>
                <w:r w:rsidR="00CB2A6B">
                  <w:rPr>
                    <w:noProof/>
                    <w:webHidden/>
                  </w:rPr>
                  <w:fldChar w:fldCharType="separate"/>
                </w:r>
                <w:r w:rsidR="00CB2A6B">
                  <w:rPr>
                    <w:noProof/>
                    <w:webHidden/>
                  </w:rPr>
                  <w:t>11</w:t>
                </w:r>
                <w:r w:rsidR="00CB2A6B">
                  <w:rPr>
                    <w:noProof/>
                    <w:webHidden/>
                  </w:rPr>
                  <w:fldChar w:fldCharType="end"/>
                </w:r>
              </w:hyperlink>
            </w:p>
            <w:p w14:paraId="3496A813" w14:textId="746F49FC" w:rsidR="00CB2A6B" w:rsidRDefault="00651182">
              <w:pPr>
                <w:pStyle w:val="TOC2"/>
                <w:tabs>
                  <w:tab w:val="right" w:leader="dot" w:pos="9016"/>
                </w:tabs>
                <w:rPr>
                  <w:rFonts w:eastAsiaTheme="minorEastAsia"/>
                  <w:noProof/>
                  <w:lang w:eastAsia="en-GB"/>
                </w:rPr>
              </w:pPr>
              <w:hyperlink w:anchor="_Toc29298050" w:history="1">
                <w:r w:rsidR="00CB2A6B" w:rsidRPr="00BD6467">
                  <w:rPr>
                    <w:rStyle w:val="Hyperlink"/>
                    <w:noProof/>
                  </w:rPr>
                  <w:t>Part 1 - Introduction</w:t>
                </w:r>
                <w:r w:rsidR="00CB2A6B">
                  <w:rPr>
                    <w:noProof/>
                    <w:webHidden/>
                  </w:rPr>
                  <w:tab/>
                </w:r>
                <w:r w:rsidR="00CB2A6B">
                  <w:rPr>
                    <w:noProof/>
                    <w:webHidden/>
                  </w:rPr>
                  <w:fldChar w:fldCharType="begin"/>
                </w:r>
                <w:r w:rsidR="00CB2A6B">
                  <w:rPr>
                    <w:noProof/>
                    <w:webHidden/>
                  </w:rPr>
                  <w:instrText xml:space="preserve"> PAGEREF _Toc29298050 \h </w:instrText>
                </w:r>
                <w:r w:rsidR="00CB2A6B">
                  <w:rPr>
                    <w:noProof/>
                    <w:webHidden/>
                  </w:rPr>
                </w:r>
                <w:r w:rsidR="00CB2A6B">
                  <w:rPr>
                    <w:noProof/>
                    <w:webHidden/>
                  </w:rPr>
                  <w:fldChar w:fldCharType="separate"/>
                </w:r>
                <w:r w:rsidR="00CB2A6B">
                  <w:rPr>
                    <w:noProof/>
                    <w:webHidden/>
                  </w:rPr>
                  <w:t>11</w:t>
                </w:r>
                <w:r w:rsidR="00CB2A6B">
                  <w:rPr>
                    <w:noProof/>
                    <w:webHidden/>
                  </w:rPr>
                  <w:fldChar w:fldCharType="end"/>
                </w:r>
              </w:hyperlink>
            </w:p>
            <w:p w14:paraId="12BAA8D6" w14:textId="467DDD69" w:rsidR="00CB2A6B" w:rsidRDefault="00651182">
              <w:pPr>
                <w:pStyle w:val="TOC2"/>
                <w:tabs>
                  <w:tab w:val="right" w:leader="dot" w:pos="9016"/>
                </w:tabs>
                <w:rPr>
                  <w:rFonts w:eastAsiaTheme="minorEastAsia"/>
                  <w:noProof/>
                  <w:lang w:eastAsia="en-GB"/>
                </w:rPr>
              </w:pPr>
              <w:hyperlink w:anchor="_Toc29298051" w:history="1">
                <w:r w:rsidR="00CB2A6B" w:rsidRPr="00BD6467">
                  <w:rPr>
                    <w:rStyle w:val="Hyperlink"/>
                    <w:noProof/>
                  </w:rPr>
                  <w:t>Part 2 - How Kivy works</w:t>
                </w:r>
                <w:r w:rsidR="00CB2A6B">
                  <w:rPr>
                    <w:noProof/>
                    <w:webHidden/>
                  </w:rPr>
                  <w:tab/>
                </w:r>
                <w:r w:rsidR="00CB2A6B">
                  <w:rPr>
                    <w:noProof/>
                    <w:webHidden/>
                  </w:rPr>
                  <w:fldChar w:fldCharType="begin"/>
                </w:r>
                <w:r w:rsidR="00CB2A6B">
                  <w:rPr>
                    <w:noProof/>
                    <w:webHidden/>
                  </w:rPr>
                  <w:instrText xml:space="preserve"> PAGEREF _Toc29298051 \h </w:instrText>
                </w:r>
                <w:r w:rsidR="00CB2A6B">
                  <w:rPr>
                    <w:noProof/>
                    <w:webHidden/>
                  </w:rPr>
                </w:r>
                <w:r w:rsidR="00CB2A6B">
                  <w:rPr>
                    <w:noProof/>
                    <w:webHidden/>
                  </w:rPr>
                  <w:fldChar w:fldCharType="separate"/>
                </w:r>
                <w:r w:rsidR="00CB2A6B">
                  <w:rPr>
                    <w:noProof/>
                    <w:webHidden/>
                  </w:rPr>
                  <w:t>11</w:t>
                </w:r>
                <w:r w:rsidR="00CB2A6B">
                  <w:rPr>
                    <w:noProof/>
                    <w:webHidden/>
                  </w:rPr>
                  <w:fldChar w:fldCharType="end"/>
                </w:r>
              </w:hyperlink>
            </w:p>
            <w:p w14:paraId="1DEBDB9B" w14:textId="42FC50C1" w:rsidR="00CB2A6B" w:rsidRDefault="00651182">
              <w:pPr>
                <w:pStyle w:val="TOC3"/>
                <w:tabs>
                  <w:tab w:val="right" w:leader="dot" w:pos="9016"/>
                </w:tabs>
                <w:rPr>
                  <w:rFonts w:eastAsiaTheme="minorEastAsia"/>
                  <w:noProof/>
                  <w:lang w:eastAsia="en-GB"/>
                </w:rPr>
              </w:pPr>
              <w:hyperlink w:anchor="_Toc29298052" w:history="1">
                <w:r w:rsidR="00CB2A6B" w:rsidRPr="00BD6467">
                  <w:rPr>
                    <w:rStyle w:val="Hyperlink"/>
                    <w:noProof/>
                  </w:rPr>
                  <w:t>Notes</w:t>
                </w:r>
                <w:r w:rsidR="00CB2A6B">
                  <w:rPr>
                    <w:noProof/>
                    <w:webHidden/>
                  </w:rPr>
                  <w:tab/>
                </w:r>
                <w:r w:rsidR="00CB2A6B">
                  <w:rPr>
                    <w:noProof/>
                    <w:webHidden/>
                  </w:rPr>
                  <w:fldChar w:fldCharType="begin"/>
                </w:r>
                <w:r w:rsidR="00CB2A6B">
                  <w:rPr>
                    <w:noProof/>
                    <w:webHidden/>
                  </w:rPr>
                  <w:instrText xml:space="preserve"> PAGEREF _Toc29298052 \h </w:instrText>
                </w:r>
                <w:r w:rsidR="00CB2A6B">
                  <w:rPr>
                    <w:noProof/>
                    <w:webHidden/>
                  </w:rPr>
                </w:r>
                <w:r w:rsidR="00CB2A6B">
                  <w:rPr>
                    <w:noProof/>
                    <w:webHidden/>
                  </w:rPr>
                  <w:fldChar w:fldCharType="separate"/>
                </w:r>
                <w:r w:rsidR="00CB2A6B">
                  <w:rPr>
                    <w:noProof/>
                    <w:webHidden/>
                  </w:rPr>
                  <w:t>12</w:t>
                </w:r>
                <w:r w:rsidR="00CB2A6B">
                  <w:rPr>
                    <w:noProof/>
                    <w:webHidden/>
                  </w:rPr>
                  <w:fldChar w:fldCharType="end"/>
                </w:r>
              </w:hyperlink>
            </w:p>
            <w:p w14:paraId="7C54962F" w14:textId="4C160600" w:rsidR="00CB2A6B" w:rsidRDefault="00651182">
              <w:pPr>
                <w:pStyle w:val="TOC2"/>
                <w:tabs>
                  <w:tab w:val="right" w:leader="dot" w:pos="9016"/>
                </w:tabs>
                <w:rPr>
                  <w:rFonts w:eastAsiaTheme="minorEastAsia"/>
                  <w:noProof/>
                  <w:lang w:eastAsia="en-GB"/>
                </w:rPr>
              </w:pPr>
              <w:hyperlink w:anchor="_Toc29298053" w:history="1">
                <w:r w:rsidR="00CB2A6B" w:rsidRPr="00BD6467">
                  <w:rPr>
                    <w:rStyle w:val="Hyperlink"/>
                    <w:noProof/>
                  </w:rPr>
                  <w:t>Part 3 – RegisterPage Class (1.1)</w:t>
                </w:r>
                <w:r w:rsidR="00CB2A6B">
                  <w:rPr>
                    <w:noProof/>
                    <w:webHidden/>
                  </w:rPr>
                  <w:tab/>
                </w:r>
                <w:r w:rsidR="00CB2A6B">
                  <w:rPr>
                    <w:noProof/>
                    <w:webHidden/>
                  </w:rPr>
                  <w:fldChar w:fldCharType="begin"/>
                </w:r>
                <w:r w:rsidR="00CB2A6B">
                  <w:rPr>
                    <w:noProof/>
                    <w:webHidden/>
                  </w:rPr>
                  <w:instrText xml:space="preserve"> PAGEREF _Toc29298053 \h </w:instrText>
                </w:r>
                <w:r w:rsidR="00CB2A6B">
                  <w:rPr>
                    <w:noProof/>
                    <w:webHidden/>
                  </w:rPr>
                </w:r>
                <w:r w:rsidR="00CB2A6B">
                  <w:rPr>
                    <w:noProof/>
                    <w:webHidden/>
                  </w:rPr>
                  <w:fldChar w:fldCharType="separate"/>
                </w:r>
                <w:r w:rsidR="00CB2A6B">
                  <w:rPr>
                    <w:noProof/>
                    <w:webHidden/>
                  </w:rPr>
                  <w:t>12</w:t>
                </w:r>
                <w:r w:rsidR="00CB2A6B">
                  <w:rPr>
                    <w:noProof/>
                    <w:webHidden/>
                  </w:rPr>
                  <w:fldChar w:fldCharType="end"/>
                </w:r>
              </w:hyperlink>
            </w:p>
            <w:p w14:paraId="541270D9" w14:textId="779DFB86" w:rsidR="00CB2A6B" w:rsidRDefault="00651182">
              <w:pPr>
                <w:pStyle w:val="TOC2"/>
                <w:tabs>
                  <w:tab w:val="right" w:leader="dot" w:pos="9016"/>
                </w:tabs>
                <w:rPr>
                  <w:rFonts w:eastAsiaTheme="minorEastAsia"/>
                  <w:noProof/>
                  <w:lang w:eastAsia="en-GB"/>
                </w:rPr>
              </w:pPr>
              <w:hyperlink w:anchor="_Toc29298054" w:history="1">
                <w:r w:rsidR="00CB2A6B" w:rsidRPr="00BD6467">
                  <w:rPr>
                    <w:rStyle w:val="Hyperlink"/>
                    <w:noProof/>
                  </w:rPr>
                  <w:t>Part 4 - LoginPage Class (1.2)</w:t>
                </w:r>
                <w:r w:rsidR="00CB2A6B">
                  <w:rPr>
                    <w:noProof/>
                    <w:webHidden/>
                  </w:rPr>
                  <w:tab/>
                </w:r>
                <w:r w:rsidR="00CB2A6B">
                  <w:rPr>
                    <w:noProof/>
                    <w:webHidden/>
                  </w:rPr>
                  <w:fldChar w:fldCharType="begin"/>
                </w:r>
                <w:r w:rsidR="00CB2A6B">
                  <w:rPr>
                    <w:noProof/>
                    <w:webHidden/>
                  </w:rPr>
                  <w:instrText xml:space="preserve"> PAGEREF _Toc29298054 \h </w:instrText>
                </w:r>
                <w:r w:rsidR="00CB2A6B">
                  <w:rPr>
                    <w:noProof/>
                    <w:webHidden/>
                  </w:rPr>
                </w:r>
                <w:r w:rsidR="00CB2A6B">
                  <w:rPr>
                    <w:noProof/>
                    <w:webHidden/>
                  </w:rPr>
                  <w:fldChar w:fldCharType="separate"/>
                </w:r>
                <w:r w:rsidR="00CB2A6B">
                  <w:rPr>
                    <w:noProof/>
                    <w:webHidden/>
                  </w:rPr>
                  <w:t>19</w:t>
                </w:r>
                <w:r w:rsidR="00CB2A6B">
                  <w:rPr>
                    <w:noProof/>
                    <w:webHidden/>
                  </w:rPr>
                  <w:fldChar w:fldCharType="end"/>
                </w:r>
              </w:hyperlink>
            </w:p>
            <w:p w14:paraId="628024B3" w14:textId="1B7DD5FD" w:rsidR="00CB2A6B" w:rsidRDefault="00651182">
              <w:pPr>
                <w:pStyle w:val="TOC2"/>
                <w:tabs>
                  <w:tab w:val="right" w:leader="dot" w:pos="9016"/>
                </w:tabs>
                <w:rPr>
                  <w:rFonts w:eastAsiaTheme="minorEastAsia"/>
                  <w:noProof/>
                  <w:lang w:eastAsia="en-GB"/>
                </w:rPr>
              </w:pPr>
              <w:hyperlink w:anchor="_Toc29298055" w:history="1">
                <w:r w:rsidR="00CB2A6B" w:rsidRPr="00BD6467">
                  <w:rPr>
                    <w:rStyle w:val="Hyperlink"/>
                    <w:noProof/>
                  </w:rPr>
                  <w:t>Part 5 - AddLocationForm (1.3)</w:t>
                </w:r>
                <w:r w:rsidR="00CB2A6B">
                  <w:rPr>
                    <w:noProof/>
                    <w:webHidden/>
                  </w:rPr>
                  <w:tab/>
                </w:r>
                <w:r w:rsidR="00CB2A6B">
                  <w:rPr>
                    <w:noProof/>
                    <w:webHidden/>
                  </w:rPr>
                  <w:fldChar w:fldCharType="begin"/>
                </w:r>
                <w:r w:rsidR="00CB2A6B">
                  <w:rPr>
                    <w:noProof/>
                    <w:webHidden/>
                  </w:rPr>
                  <w:instrText xml:space="preserve"> PAGEREF _Toc29298055 \h </w:instrText>
                </w:r>
                <w:r w:rsidR="00CB2A6B">
                  <w:rPr>
                    <w:noProof/>
                    <w:webHidden/>
                  </w:rPr>
                </w:r>
                <w:r w:rsidR="00CB2A6B">
                  <w:rPr>
                    <w:noProof/>
                    <w:webHidden/>
                  </w:rPr>
                  <w:fldChar w:fldCharType="separate"/>
                </w:r>
                <w:r w:rsidR="00CB2A6B">
                  <w:rPr>
                    <w:noProof/>
                    <w:webHidden/>
                  </w:rPr>
                  <w:t>25</w:t>
                </w:r>
                <w:r w:rsidR="00CB2A6B">
                  <w:rPr>
                    <w:noProof/>
                    <w:webHidden/>
                  </w:rPr>
                  <w:fldChar w:fldCharType="end"/>
                </w:r>
              </w:hyperlink>
            </w:p>
            <w:p w14:paraId="690CC822" w14:textId="6F73BE93" w:rsidR="00CB2A6B" w:rsidRDefault="00651182">
              <w:pPr>
                <w:pStyle w:val="TOC2"/>
                <w:tabs>
                  <w:tab w:val="right" w:leader="dot" w:pos="9016"/>
                </w:tabs>
                <w:rPr>
                  <w:rFonts w:eastAsiaTheme="minorEastAsia"/>
                  <w:noProof/>
                  <w:lang w:eastAsia="en-GB"/>
                </w:rPr>
              </w:pPr>
              <w:hyperlink w:anchor="_Toc29298056" w:history="1">
                <w:r w:rsidR="00CB2A6B" w:rsidRPr="00BD6467">
                  <w:rPr>
                    <w:rStyle w:val="Hyperlink"/>
                    <w:noProof/>
                  </w:rPr>
                  <w:t>Part 5 – ICAOFinder</w:t>
                </w:r>
                <w:r w:rsidR="00CB2A6B">
                  <w:rPr>
                    <w:noProof/>
                    <w:webHidden/>
                  </w:rPr>
                  <w:tab/>
                </w:r>
                <w:r w:rsidR="00CB2A6B">
                  <w:rPr>
                    <w:noProof/>
                    <w:webHidden/>
                  </w:rPr>
                  <w:fldChar w:fldCharType="begin"/>
                </w:r>
                <w:r w:rsidR="00CB2A6B">
                  <w:rPr>
                    <w:noProof/>
                    <w:webHidden/>
                  </w:rPr>
                  <w:instrText xml:space="preserve"> PAGEREF _Toc29298056 \h </w:instrText>
                </w:r>
                <w:r w:rsidR="00CB2A6B">
                  <w:rPr>
                    <w:noProof/>
                    <w:webHidden/>
                  </w:rPr>
                </w:r>
                <w:r w:rsidR="00CB2A6B">
                  <w:rPr>
                    <w:noProof/>
                    <w:webHidden/>
                  </w:rPr>
                  <w:fldChar w:fldCharType="separate"/>
                </w:r>
                <w:r w:rsidR="00CB2A6B">
                  <w:rPr>
                    <w:noProof/>
                    <w:webHidden/>
                  </w:rPr>
                  <w:t>31</w:t>
                </w:r>
                <w:r w:rsidR="00CB2A6B">
                  <w:rPr>
                    <w:noProof/>
                    <w:webHidden/>
                  </w:rPr>
                  <w:fldChar w:fldCharType="end"/>
                </w:r>
              </w:hyperlink>
            </w:p>
            <w:p w14:paraId="2A66A9C7" w14:textId="5D718462" w:rsidR="00CB2A6B" w:rsidRDefault="00651182">
              <w:pPr>
                <w:pStyle w:val="TOC2"/>
                <w:tabs>
                  <w:tab w:val="right" w:leader="dot" w:pos="9016"/>
                </w:tabs>
                <w:rPr>
                  <w:rFonts w:eastAsiaTheme="minorEastAsia"/>
                  <w:noProof/>
                  <w:lang w:eastAsia="en-GB"/>
                </w:rPr>
              </w:pPr>
              <w:hyperlink w:anchor="_Toc29298057" w:history="1">
                <w:r w:rsidR="00CB2A6B" w:rsidRPr="00BD6467">
                  <w:rPr>
                    <w:rStyle w:val="Hyperlink"/>
                    <w:noProof/>
                  </w:rPr>
                  <w:t>Part 6 – Meeting with shareholders</w:t>
                </w:r>
                <w:r w:rsidR="00CB2A6B">
                  <w:rPr>
                    <w:noProof/>
                    <w:webHidden/>
                  </w:rPr>
                  <w:tab/>
                </w:r>
                <w:r w:rsidR="00CB2A6B">
                  <w:rPr>
                    <w:noProof/>
                    <w:webHidden/>
                  </w:rPr>
                  <w:fldChar w:fldCharType="begin"/>
                </w:r>
                <w:r w:rsidR="00CB2A6B">
                  <w:rPr>
                    <w:noProof/>
                    <w:webHidden/>
                  </w:rPr>
                  <w:instrText xml:space="preserve"> PAGEREF _Toc29298057 \h </w:instrText>
                </w:r>
                <w:r w:rsidR="00CB2A6B">
                  <w:rPr>
                    <w:noProof/>
                    <w:webHidden/>
                  </w:rPr>
                </w:r>
                <w:r w:rsidR="00CB2A6B">
                  <w:rPr>
                    <w:noProof/>
                    <w:webHidden/>
                  </w:rPr>
                  <w:fldChar w:fldCharType="separate"/>
                </w:r>
                <w:r w:rsidR="00CB2A6B">
                  <w:rPr>
                    <w:noProof/>
                    <w:webHidden/>
                  </w:rPr>
                  <w:t>35</w:t>
                </w:r>
                <w:r w:rsidR="00CB2A6B">
                  <w:rPr>
                    <w:noProof/>
                    <w:webHidden/>
                  </w:rPr>
                  <w:fldChar w:fldCharType="end"/>
                </w:r>
              </w:hyperlink>
            </w:p>
            <w:p w14:paraId="3F8C0093" w14:textId="13176FC4" w:rsidR="00CB2A6B" w:rsidRDefault="00651182">
              <w:pPr>
                <w:pStyle w:val="TOC1"/>
                <w:tabs>
                  <w:tab w:val="right" w:leader="dot" w:pos="9016"/>
                </w:tabs>
                <w:rPr>
                  <w:rFonts w:eastAsiaTheme="minorEastAsia"/>
                  <w:noProof/>
                  <w:lang w:eastAsia="en-GB"/>
                </w:rPr>
              </w:pPr>
              <w:hyperlink w:anchor="_Toc29298058" w:history="1">
                <w:r w:rsidR="00CB2A6B" w:rsidRPr="00BD6467">
                  <w:rPr>
                    <w:rStyle w:val="Hyperlink"/>
                    <w:noProof/>
                  </w:rPr>
                  <w:t>Section 3 - Development</w:t>
                </w:r>
                <w:r w:rsidR="00CB2A6B">
                  <w:rPr>
                    <w:noProof/>
                    <w:webHidden/>
                  </w:rPr>
                  <w:tab/>
                </w:r>
                <w:r w:rsidR="00CB2A6B">
                  <w:rPr>
                    <w:noProof/>
                    <w:webHidden/>
                  </w:rPr>
                  <w:fldChar w:fldCharType="begin"/>
                </w:r>
                <w:r w:rsidR="00CB2A6B">
                  <w:rPr>
                    <w:noProof/>
                    <w:webHidden/>
                  </w:rPr>
                  <w:instrText xml:space="preserve"> PAGEREF _Toc29298058 \h </w:instrText>
                </w:r>
                <w:r w:rsidR="00CB2A6B">
                  <w:rPr>
                    <w:noProof/>
                    <w:webHidden/>
                  </w:rPr>
                </w:r>
                <w:r w:rsidR="00CB2A6B">
                  <w:rPr>
                    <w:noProof/>
                    <w:webHidden/>
                  </w:rPr>
                  <w:fldChar w:fldCharType="separate"/>
                </w:r>
                <w:r w:rsidR="00CB2A6B">
                  <w:rPr>
                    <w:noProof/>
                    <w:webHidden/>
                  </w:rPr>
                  <w:t>35</w:t>
                </w:r>
                <w:r w:rsidR="00CB2A6B">
                  <w:rPr>
                    <w:noProof/>
                    <w:webHidden/>
                  </w:rPr>
                  <w:fldChar w:fldCharType="end"/>
                </w:r>
              </w:hyperlink>
            </w:p>
            <w:p w14:paraId="78FED39A" w14:textId="14FC2422" w:rsidR="00CB2A6B" w:rsidRDefault="00651182">
              <w:pPr>
                <w:pStyle w:val="TOC2"/>
                <w:tabs>
                  <w:tab w:val="right" w:leader="dot" w:pos="9016"/>
                </w:tabs>
                <w:rPr>
                  <w:rFonts w:eastAsiaTheme="minorEastAsia"/>
                  <w:noProof/>
                  <w:lang w:eastAsia="en-GB"/>
                </w:rPr>
              </w:pPr>
              <w:hyperlink w:anchor="_Toc29298059" w:history="1">
                <w:r w:rsidR="00CB2A6B" w:rsidRPr="00BD6467">
                  <w:rPr>
                    <w:rStyle w:val="Hyperlink"/>
                    <w:noProof/>
                  </w:rPr>
                  <w:t>Introduction</w:t>
                </w:r>
                <w:r w:rsidR="00CB2A6B">
                  <w:rPr>
                    <w:noProof/>
                    <w:webHidden/>
                  </w:rPr>
                  <w:tab/>
                </w:r>
                <w:r w:rsidR="00CB2A6B">
                  <w:rPr>
                    <w:noProof/>
                    <w:webHidden/>
                  </w:rPr>
                  <w:fldChar w:fldCharType="begin"/>
                </w:r>
                <w:r w:rsidR="00CB2A6B">
                  <w:rPr>
                    <w:noProof/>
                    <w:webHidden/>
                  </w:rPr>
                  <w:instrText xml:space="preserve"> PAGEREF _Toc29298059 \h </w:instrText>
                </w:r>
                <w:r w:rsidR="00CB2A6B">
                  <w:rPr>
                    <w:noProof/>
                    <w:webHidden/>
                  </w:rPr>
                </w:r>
                <w:r w:rsidR="00CB2A6B">
                  <w:rPr>
                    <w:noProof/>
                    <w:webHidden/>
                  </w:rPr>
                  <w:fldChar w:fldCharType="separate"/>
                </w:r>
                <w:r w:rsidR="00CB2A6B">
                  <w:rPr>
                    <w:noProof/>
                    <w:webHidden/>
                  </w:rPr>
                  <w:t>36</w:t>
                </w:r>
                <w:r w:rsidR="00CB2A6B">
                  <w:rPr>
                    <w:noProof/>
                    <w:webHidden/>
                  </w:rPr>
                  <w:fldChar w:fldCharType="end"/>
                </w:r>
              </w:hyperlink>
            </w:p>
            <w:p w14:paraId="6308B0BB" w14:textId="45CF67B8" w:rsidR="00CB2A6B" w:rsidRDefault="00651182">
              <w:pPr>
                <w:pStyle w:val="TOC2"/>
                <w:tabs>
                  <w:tab w:val="right" w:leader="dot" w:pos="9016"/>
                </w:tabs>
                <w:rPr>
                  <w:rFonts w:eastAsiaTheme="minorEastAsia"/>
                  <w:noProof/>
                  <w:lang w:eastAsia="en-GB"/>
                </w:rPr>
              </w:pPr>
              <w:hyperlink w:anchor="_Toc29298060" w:history="1">
                <w:r w:rsidR="00CB2A6B" w:rsidRPr="00BD6467">
                  <w:rPr>
                    <w:rStyle w:val="Hyperlink"/>
                    <w:noProof/>
                  </w:rPr>
                  <w:t>Version 1.0</w:t>
                </w:r>
                <w:r w:rsidR="00CB2A6B">
                  <w:rPr>
                    <w:noProof/>
                    <w:webHidden/>
                  </w:rPr>
                  <w:tab/>
                </w:r>
                <w:r w:rsidR="00CB2A6B">
                  <w:rPr>
                    <w:noProof/>
                    <w:webHidden/>
                  </w:rPr>
                  <w:fldChar w:fldCharType="begin"/>
                </w:r>
                <w:r w:rsidR="00CB2A6B">
                  <w:rPr>
                    <w:noProof/>
                    <w:webHidden/>
                  </w:rPr>
                  <w:instrText xml:space="preserve"> PAGEREF _Toc29298060 \h </w:instrText>
                </w:r>
                <w:r w:rsidR="00CB2A6B">
                  <w:rPr>
                    <w:noProof/>
                    <w:webHidden/>
                  </w:rPr>
                </w:r>
                <w:r w:rsidR="00CB2A6B">
                  <w:rPr>
                    <w:noProof/>
                    <w:webHidden/>
                  </w:rPr>
                  <w:fldChar w:fldCharType="separate"/>
                </w:r>
                <w:r w:rsidR="00CB2A6B">
                  <w:rPr>
                    <w:noProof/>
                    <w:webHidden/>
                  </w:rPr>
                  <w:t>36</w:t>
                </w:r>
                <w:r w:rsidR="00CB2A6B">
                  <w:rPr>
                    <w:noProof/>
                    <w:webHidden/>
                  </w:rPr>
                  <w:fldChar w:fldCharType="end"/>
                </w:r>
              </w:hyperlink>
            </w:p>
            <w:p w14:paraId="5F70E474" w14:textId="44A412F0" w:rsidR="00CB2A6B" w:rsidRDefault="00651182">
              <w:pPr>
                <w:pStyle w:val="TOC3"/>
                <w:tabs>
                  <w:tab w:val="right" w:leader="dot" w:pos="9016"/>
                </w:tabs>
                <w:rPr>
                  <w:rFonts w:eastAsiaTheme="minorEastAsia"/>
                  <w:noProof/>
                  <w:lang w:eastAsia="en-GB"/>
                </w:rPr>
              </w:pPr>
              <w:hyperlink w:anchor="_Toc29298061" w:history="1">
                <w:r w:rsidR="00CB2A6B" w:rsidRPr="00BD6467">
                  <w:rPr>
                    <w:rStyle w:val="Hyperlink"/>
                    <w:noProof/>
                  </w:rPr>
                  <w:t>Day 1 – Making the base appstate</w:t>
                </w:r>
                <w:r w:rsidR="00CB2A6B">
                  <w:rPr>
                    <w:noProof/>
                    <w:webHidden/>
                  </w:rPr>
                  <w:tab/>
                </w:r>
                <w:r w:rsidR="00CB2A6B">
                  <w:rPr>
                    <w:noProof/>
                    <w:webHidden/>
                  </w:rPr>
                  <w:fldChar w:fldCharType="begin"/>
                </w:r>
                <w:r w:rsidR="00CB2A6B">
                  <w:rPr>
                    <w:noProof/>
                    <w:webHidden/>
                  </w:rPr>
                  <w:instrText xml:space="preserve"> PAGEREF _Toc29298061 \h </w:instrText>
                </w:r>
                <w:r w:rsidR="00CB2A6B">
                  <w:rPr>
                    <w:noProof/>
                    <w:webHidden/>
                  </w:rPr>
                </w:r>
                <w:r w:rsidR="00CB2A6B">
                  <w:rPr>
                    <w:noProof/>
                    <w:webHidden/>
                  </w:rPr>
                  <w:fldChar w:fldCharType="separate"/>
                </w:r>
                <w:r w:rsidR="00CB2A6B">
                  <w:rPr>
                    <w:noProof/>
                    <w:webHidden/>
                  </w:rPr>
                  <w:t>36</w:t>
                </w:r>
                <w:r w:rsidR="00CB2A6B">
                  <w:rPr>
                    <w:noProof/>
                    <w:webHidden/>
                  </w:rPr>
                  <w:fldChar w:fldCharType="end"/>
                </w:r>
              </w:hyperlink>
            </w:p>
            <w:p w14:paraId="08F90CE9" w14:textId="3C9DBE2E" w:rsidR="00CB2A6B" w:rsidRDefault="00651182">
              <w:pPr>
                <w:pStyle w:val="TOC3"/>
                <w:tabs>
                  <w:tab w:val="right" w:leader="dot" w:pos="9016"/>
                </w:tabs>
                <w:rPr>
                  <w:rFonts w:eastAsiaTheme="minorEastAsia"/>
                  <w:noProof/>
                  <w:lang w:eastAsia="en-GB"/>
                </w:rPr>
              </w:pPr>
              <w:hyperlink w:anchor="_Toc29298062" w:history="1">
                <w:r w:rsidR="00CB2A6B" w:rsidRPr="00BD6467">
                  <w:rPr>
                    <w:rStyle w:val="Hyperlink"/>
                    <w:noProof/>
                  </w:rPr>
                  <w:t>Day 1, 2 and 3 – RegisterPage Class</w:t>
                </w:r>
                <w:r w:rsidR="00CB2A6B">
                  <w:rPr>
                    <w:noProof/>
                    <w:webHidden/>
                  </w:rPr>
                  <w:tab/>
                </w:r>
                <w:r w:rsidR="00CB2A6B">
                  <w:rPr>
                    <w:noProof/>
                    <w:webHidden/>
                  </w:rPr>
                  <w:fldChar w:fldCharType="begin"/>
                </w:r>
                <w:r w:rsidR="00CB2A6B">
                  <w:rPr>
                    <w:noProof/>
                    <w:webHidden/>
                  </w:rPr>
                  <w:instrText xml:space="preserve"> PAGEREF _Toc29298062 \h </w:instrText>
                </w:r>
                <w:r w:rsidR="00CB2A6B">
                  <w:rPr>
                    <w:noProof/>
                    <w:webHidden/>
                  </w:rPr>
                </w:r>
                <w:r w:rsidR="00CB2A6B">
                  <w:rPr>
                    <w:noProof/>
                    <w:webHidden/>
                  </w:rPr>
                  <w:fldChar w:fldCharType="separate"/>
                </w:r>
                <w:r w:rsidR="00CB2A6B">
                  <w:rPr>
                    <w:noProof/>
                    <w:webHidden/>
                  </w:rPr>
                  <w:t>37</w:t>
                </w:r>
                <w:r w:rsidR="00CB2A6B">
                  <w:rPr>
                    <w:noProof/>
                    <w:webHidden/>
                  </w:rPr>
                  <w:fldChar w:fldCharType="end"/>
                </w:r>
              </w:hyperlink>
            </w:p>
            <w:p w14:paraId="55710728" w14:textId="5CC62713" w:rsidR="00CB2A6B" w:rsidRDefault="00651182">
              <w:pPr>
                <w:pStyle w:val="TOC3"/>
                <w:tabs>
                  <w:tab w:val="right" w:leader="dot" w:pos="9016"/>
                </w:tabs>
                <w:rPr>
                  <w:rFonts w:eastAsiaTheme="minorEastAsia"/>
                  <w:noProof/>
                  <w:lang w:eastAsia="en-GB"/>
                </w:rPr>
              </w:pPr>
              <w:hyperlink w:anchor="_Toc29298063" w:history="1">
                <w:r w:rsidR="00CB2A6B" w:rsidRPr="00BD6467">
                  <w:rPr>
                    <w:rStyle w:val="Hyperlink"/>
                    <w:noProof/>
                  </w:rPr>
                  <w:t>Day 4, 5 and 6 LoginPage Class</w:t>
                </w:r>
                <w:r w:rsidR="00CB2A6B">
                  <w:rPr>
                    <w:noProof/>
                    <w:webHidden/>
                  </w:rPr>
                  <w:tab/>
                </w:r>
                <w:r w:rsidR="00CB2A6B">
                  <w:rPr>
                    <w:noProof/>
                    <w:webHidden/>
                  </w:rPr>
                  <w:fldChar w:fldCharType="begin"/>
                </w:r>
                <w:r w:rsidR="00CB2A6B">
                  <w:rPr>
                    <w:noProof/>
                    <w:webHidden/>
                  </w:rPr>
                  <w:instrText xml:space="preserve"> PAGEREF _Toc29298063 \h </w:instrText>
                </w:r>
                <w:r w:rsidR="00CB2A6B">
                  <w:rPr>
                    <w:noProof/>
                    <w:webHidden/>
                  </w:rPr>
                </w:r>
                <w:r w:rsidR="00CB2A6B">
                  <w:rPr>
                    <w:noProof/>
                    <w:webHidden/>
                  </w:rPr>
                  <w:fldChar w:fldCharType="separate"/>
                </w:r>
                <w:r w:rsidR="00CB2A6B">
                  <w:rPr>
                    <w:noProof/>
                    <w:webHidden/>
                  </w:rPr>
                  <w:t>45</w:t>
                </w:r>
                <w:r w:rsidR="00CB2A6B">
                  <w:rPr>
                    <w:noProof/>
                    <w:webHidden/>
                  </w:rPr>
                  <w:fldChar w:fldCharType="end"/>
                </w:r>
              </w:hyperlink>
            </w:p>
            <w:p w14:paraId="6C2C726E" w14:textId="7AEB54A3" w:rsidR="00CB2A6B" w:rsidRDefault="00651182">
              <w:pPr>
                <w:pStyle w:val="TOC3"/>
                <w:tabs>
                  <w:tab w:val="right" w:leader="dot" w:pos="9016"/>
                </w:tabs>
                <w:rPr>
                  <w:rFonts w:eastAsiaTheme="minorEastAsia"/>
                  <w:noProof/>
                  <w:lang w:eastAsia="en-GB"/>
                </w:rPr>
              </w:pPr>
              <w:hyperlink w:anchor="_Toc29298064" w:history="1">
                <w:r w:rsidR="00CB2A6B" w:rsidRPr="00BD6467">
                  <w:rPr>
                    <w:rStyle w:val="Hyperlink"/>
                    <w:noProof/>
                  </w:rPr>
                  <w:t>Day 7, 8 and 9: AddLocationForm class</w:t>
                </w:r>
                <w:r w:rsidR="00CB2A6B">
                  <w:rPr>
                    <w:noProof/>
                    <w:webHidden/>
                  </w:rPr>
                  <w:tab/>
                </w:r>
                <w:r w:rsidR="00CB2A6B">
                  <w:rPr>
                    <w:noProof/>
                    <w:webHidden/>
                  </w:rPr>
                  <w:fldChar w:fldCharType="begin"/>
                </w:r>
                <w:r w:rsidR="00CB2A6B">
                  <w:rPr>
                    <w:noProof/>
                    <w:webHidden/>
                  </w:rPr>
                  <w:instrText xml:space="preserve"> PAGEREF _Toc29298064 \h </w:instrText>
                </w:r>
                <w:r w:rsidR="00CB2A6B">
                  <w:rPr>
                    <w:noProof/>
                    <w:webHidden/>
                  </w:rPr>
                </w:r>
                <w:r w:rsidR="00CB2A6B">
                  <w:rPr>
                    <w:noProof/>
                    <w:webHidden/>
                  </w:rPr>
                  <w:fldChar w:fldCharType="separate"/>
                </w:r>
                <w:r w:rsidR="00CB2A6B">
                  <w:rPr>
                    <w:noProof/>
                    <w:webHidden/>
                  </w:rPr>
                  <w:t>54</w:t>
                </w:r>
                <w:r w:rsidR="00CB2A6B">
                  <w:rPr>
                    <w:noProof/>
                    <w:webHidden/>
                  </w:rPr>
                  <w:fldChar w:fldCharType="end"/>
                </w:r>
              </w:hyperlink>
            </w:p>
            <w:p w14:paraId="002ECB31" w14:textId="1916F085" w:rsidR="00CB2A6B" w:rsidRDefault="00651182">
              <w:pPr>
                <w:pStyle w:val="TOC3"/>
                <w:tabs>
                  <w:tab w:val="right" w:leader="dot" w:pos="9016"/>
                </w:tabs>
                <w:rPr>
                  <w:rFonts w:eastAsiaTheme="minorEastAsia"/>
                  <w:noProof/>
                  <w:lang w:eastAsia="en-GB"/>
                </w:rPr>
              </w:pPr>
              <w:hyperlink w:anchor="_Toc29298065" w:history="1">
                <w:r w:rsidR="00CB2A6B" w:rsidRPr="00BD6467">
                  <w:rPr>
                    <w:rStyle w:val="Hyperlink"/>
                    <w:noProof/>
                  </w:rPr>
                  <w:t>Day 10 and 11 – ICAOFinder Class</w:t>
                </w:r>
                <w:r w:rsidR="00CB2A6B">
                  <w:rPr>
                    <w:noProof/>
                    <w:webHidden/>
                  </w:rPr>
                  <w:tab/>
                </w:r>
                <w:r w:rsidR="00CB2A6B">
                  <w:rPr>
                    <w:noProof/>
                    <w:webHidden/>
                  </w:rPr>
                  <w:fldChar w:fldCharType="begin"/>
                </w:r>
                <w:r w:rsidR="00CB2A6B">
                  <w:rPr>
                    <w:noProof/>
                    <w:webHidden/>
                  </w:rPr>
                  <w:instrText xml:space="preserve"> PAGEREF _Toc29298065 \h </w:instrText>
                </w:r>
                <w:r w:rsidR="00CB2A6B">
                  <w:rPr>
                    <w:noProof/>
                    <w:webHidden/>
                  </w:rPr>
                </w:r>
                <w:r w:rsidR="00CB2A6B">
                  <w:rPr>
                    <w:noProof/>
                    <w:webHidden/>
                  </w:rPr>
                  <w:fldChar w:fldCharType="separate"/>
                </w:r>
                <w:r w:rsidR="00CB2A6B">
                  <w:rPr>
                    <w:noProof/>
                    <w:webHidden/>
                  </w:rPr>
                  <w:t>63</w:t>
                </w:r>
                <w:r w:rsidR="00CB2A6B">
                  <w:rPr>
                    <w:noProof/>
                    <w:webHidden/>
                  </w:rPr>
                  <w:fldChar w:fldCharType="end"/>
                </w:r>
              </w:hyperlink>
            </w:p>
            <w:p w14:paraId="1E35D990" w14:textId="5F34B3E7" w:rsidR="00CB2A6B" w:rsidRDefault="00651182">
              <w:pPr>
                <w:pStyle w:val="TOC3"/>
                <w:tabs>
                  <w:tab w:val="right" w:leader="dot" w:pos="9016"/>
                </w:tabs>
                <w:rPr>
                  <w:rFonts w:eastAsiaTheme="minorEastAsia"/>
                  <w:noProof/>
                  <w:lang w:eastAsia="en-GB"/>
                </w:rPr>
              </w:pPr>
              <w:hyperlink w:anchor="_Toc29298066" w:history="1">
                <w:r w:rsidR="00CB2A6B" w:rsidRPr="00BD6467">
                  <w:rPr>
                    <w:rStyle w:val="Hyperlink"/>
                    <w:noProof/>
                  </w:rPr>
                  <w:t>End of version review (Day 12)</w:t>
                </w:r>
                <w:r w:rsidR="00CB2A6B">
                  <w:rPr>
                    <w:noProof/>
                    <w:webHidden/>
                  </w:rPr>
                  <w:tab/>
                </w:r>
                <w:r w:rsidR="00CB2A6B">
                  <w:rPr>
                    <w:noProof/>
                    <w:webHidden/>
                  </w:rPr>
                  <w:fldChar w:fldCharType="begin"/>
                </w:r>
                <w:r w:rsidR="00CB2A6B">
                  <w:rPr>
                    <w:noProof/>
                    <w:webHidden/>
                  </w:rPr>
                  <w:instrText xml:space="preserve"> PAGEREF _Toc29298066 \h </w:instrText>
                </w:r>
                <w:r w:rsidR="00CB2A6B">
                  <w:rPr>
                    <w:noProof/>
                    <w:webHidden/>
                  </w:rPr>
                </w:r>
                <w:r w:rsidR="00CB2A6B">
                  <w:rPr>
                    <w:noProof/>
                    <w:webHidden/>
                  </w:rPr>
                  <w:fldChar w:fldCharType="separate"/>
                </w:r>
                <w:r w:rsidR="00CB2A6B">
                  <w:rPr>
                    <w:noProof/>
                    <w:webHidden/>
                  </w:rPr>
                  <w:t>68</w:t>
                </w:r>
                <w:r w:rsidR="00CB2A6B">
                  <w:rPr>
                    <w:noProof/>
                    <w:webHidden/>
                  </w:rPr>
                  <w:fldChar w:fldCharType="end"/>
                </w:r>
              </w:hyperlink>
            </w:p>
            <w:p w14:paraId="12E83D16" w14:textId="3AAF072F" w:rsidR="00CB2A6B" w:rsidRDefault="00651182">
              <w:pPr>
                <w:pStyle w:val="TOC2"/>
                <w:tabs>
                  <w:tab w:val="right" w:leader="dot" w:pos="9016"/>
                </w:tabs>
                <w:rPr>
                  <w:rFonts w:eastAsiaTheme="minorEastAsia"/>
                  <w:noProof/>
                  <w:lang w:eastAsia="en-GB"/>
                </w:rPr>
              </w:pPr>
              <w:hyperlink w:anchor="_Toc29298067" w:history="1">
                <w:r w:rsidR="00CB2A6B" w:rsidRPr="00BD6467">
                  <w:rPr>
                    <w:rStyle w:val="Hyperlink"/>
                    <w:noProof/>
                  </w:rPr>
                  <w:t>Version 1.1 (Day 13, 14 and 15)</w:t>
                </w:r>
                <w:r w:rsidR="00CB2A6B">
                  <w:rPr>
                    <w:noProof/>
                    <w:webHidden/>
                  </w:rPr>
                  <w:tab/>
                </w:r>
                <w:r w:rsidR="00CB2A6B">
                  <w:rPr>
                    <w:noProof/>
                    <w:webHidden/>
                  </w:rPr>
                  <w:fldChar w:fldCharType="begin"/>
                </w:r>
                <w:r w:rsidR="00CB2A6B">
                  <w:rPr>
                    <w:noProof/>
                    <w:webHidden/>
                  </w:rPr>
                  <w:instrText xml:space="preserve"> PAGEREF _Toc29298067 \h </w:instrText>
                </w:r>
                <w:r w:rsidR="00CB2A6B">
                  <w:rPr>
                    <w:noProof/>
                    <w:webHidden/>
                  </w:rPr>
                </w:r>
                <w:r w:rsidR="00CB2A6B">
                  <w:rPr>
                    <w:noProof/>
                    <w:webHidden/>
                  </w:rPr>
                  <w:fldChar w:fldCharType="separate"/>
                </w:r>
                <w:r w:rsidR="00CB2A6B">
                  <w:rPr>
                    <w:noProof/>
                    <w:webHidden/>
                  </w:rPr>
                  <w:t>69</w:t>
                </w:r>
                <w:r w:rsidR="00CB2A6B">
                  <w:rPr>
                    <w:noProof/>
                    <w:webHidden/>
                  </w:rPr>
                  <w:fldChar w:fldCharType="end"/>
                </w:r>
              </w:hyperlink>
            </w:p>
            <w:p w14:paraId="727C39B3" w14:textId="4C235B99" w:rsidR="00CB2A6B" w:rsidRDefault="00651182">
              <w:pPr>
                <w:pStyle w:val="TOC3"/>
                <w:tabs>
                  <w:tab w:val="right" w:leader="dot" w:pos="9016"/>
                </w:tabs>
                <w:rPr>
                  <w:rFonts w:eastAsiaTheme="minorEastAsia"/>
                  <w:noProof/>
                  <w:lang w:eastAsia="en-GB"/>
                </w:rPr>
              </w:pPr>
              <w:hyperlink w:anchor="_Toc29298068" w:history="1">
                <w:r w:rsidR="00CB2A6B" w:rsidRPr="00BD6467">
                  <w:rPr>
                    <w:rStyle w:val="Hyperlink"/>
                    <w:noProof/>
                  </w:rPr>
                  <w:t>Introduction</w:t>
                </w:r>
                <w:r w:rsidR="00CB2A6B">
                  <w:rPr>
                    <w:noProof/>
                    <w:webHidden/>
                  </w:rPr>
                  <w:tab/>
                </w:r>
                <w:r w:rsidR="00CB2A6B">
                  <w:rPr>
                    <w:noProof/>
                    <w:webHidden/>
                  </w:rPr>
                  <w:fldChar w:fldCharType="begin"/>
                </w:r>
                <w:r w:rsidR="00CB2A6B">
                  <w:rPr>
                    <w:noProof/>
                    <w:webHidden/>
                  </w:rPr>
                  <w:instrText xml:space="preserve"> PAGEREF _Toc29298068 \h </w:instrText>
                </w:r>
                <w:r w:rsidR="00CB2A6B">
                  <w:rPr>
                    <w:noProof/>
                    <w:webHidden/>
                  </w:rPr>
                </w:r>
                <w:r w:rsidR="00CB2A6B">
                  <w:rPr>
                    <w:noProof/>
                    <w:webHidden/>
                  </w:rPr>
                  <w:fldChar w:fldCharType="separate"/>
                </w:r>
                <w:r w:rsidR="00CB2A6B">
                  <w:rPr>
                    <w:noProof/>
                    <w:webHidden/>
                  </w:rPr>
                  <w:t>69</w:t>
                </w:r>
                <w:r w:rsidR="00CB2A6B">
                  <w:rPr>
                    <w:noProof/>
                    <w:webHidden/>
                  </w:rPr>
                  <w:fldChar w:fldCharType="end"/>
                </w:r>
              </w:hyperlink>
            </w:p>
            <w:p w14:paraId="22BE7786" w14:textId="568B8892" w:rsidR="00CB2A6B" w:rsidRDefault="00651182">
              <w:pPr>
                <w:pStyle w:val="TOC3"/>
                <w:tabs>
                  <w:tab w:val="right" w:leader="dot" w:pos="9016"/>
                </w:tabs>
                <w:rPr>
                  <w:rFonts w:eastAsiaTheme="minorEastAsia"/>
                  <w:noProof/>
                  <w:lang w:eastAsia="en-GB"/>
                </w:rPr>
              </w:pPr>
              <w:hyperlink w:anchor="_Toc29298069" w:history="1">
                <w:r w:rsidR="00CB2A6B" w:rsidRPr="00BD6467">
                  <w:rPr>
                    <w:rStyle w:val="Hyperlink"/>
                    <w:noProof/>
                  </w:rPr>
                  <w:t>Version 1.0.5 (Day 13)</w:t>
                </w:r>
                <w:r w:rsidR="00CB2A6B">
                  <w:rPr>
                    <w:noProof/>
                    <w:webHidden/>
                  </w:rPr>
                  <w:tab/>
                </w:r>
                <w:r w:rsidR="00CB2A6B">
                  <w:rPr>
                    <w:noProof/>
                    <w:webHidden/>
                  </w:rPr>
                  <w:fldChar w:fldCharType="begin"/>
                </w:r>
                <w:r w:rsidR="00CB2A6B">
                  <w:rPr>
                    <w:noProof/>
                    <w:webHidden/>
                  </w:rPr>
                  <w:instrText xml:space="preserve"> PAGEREF _Toc29298069 \h </w:instrText>
                </w:r>
                <w:r w:rsidR="00CB2A6B">
                  <w:rPr>
                    <w:noProof/>
                    <w:webHidden/>
                  </w:rPr>
                </w:r>
                <w:r w:rsidR="00CB2A6B">
                  <w:rPr>
                    <w:noProof/>
                    <w:webHidden/>
                  </w:rPr>
                  <w:fldChar w:fldCharType="separate"/>
                </w:r>
                <w:r w:rsidR="00CB2A6B">
                  <w:rPr>
                    <w:noProof/>
                    <w:webHidden/>
                  </w:rPr>
                  <w:t>69</w:t>
                </w:r>
                <w:r w:rsidR="00CB2A6B">
                  <w:rPr>
                    <w:noProof/>
                    <w:webHidden/>
                  </w:rPr>
                  <w:fldChar w:fldCharType="end"/>
                </w:r>
              </w:hyperlink>
            </w:p>
            <w:p w14:paraId="7FFC0DF1" w14:textId="6EF8AE19" w:rsidR="00CB2A6B" w:rsidRDefault="00651182">
              <w:pPr>
                <w:pStyle w:val="TOC3"/>
                <w:tabs>
                  <w:tab w:val="right" w:leader="dot" w:pos="9016"/>
                </w:tabs>
                <w:rPr>
                  <w:rFonts w:eastAsiaTheme="minorEastAsia"/>
                  <w:noProof/>
                  <w:lang w:eastAsia="en-GB"/>
                </w:rPr>
              </w:pPr>
              <w:hyperlink w:anchor="_Toc29298070" w:history="1">
                <w:r w:rsidR="00CB2A6B" w:rsidRPr="00BD6467">
                  <w:rPr>
                    <w:rStyle w:val="Hyperlink"/>
                    <w:noProof/>
                  </w:rPr>
                  <w:t>Version 1.1.0 (Day 14 and 15)</w:t>
                </w:r>
                <w:r w:rsidR="00CB2A6B">
                  <w:rPr>
                    <w:noProof/>
                    <w:webHidden/>
                  </w:rPr>
                  <w:tab/>
                </w:r>
                <w:r w:rsidR="00CB2A6B">
                  <w:rPr>
                    <w:noProof/>
                    <w:webHidden/>
                  </w:rPr>
                  <w:fldChar w:fldCharType="begin"/>
                </w:r>
                <w:r w:rsidR="00CB2A6B">
                  <w:rPr>
                    <w:noProof/>
                    <w:webHidden/>
                  </w:rPr>
                  <w:instrText xml:space="preserve"> PAGEREF _Toc29298070 \h </w:instrText>
                </w:r>
                <w:r w:rsidR="00CB2A6B">
                  <w:rPr>
                    <w:noProof/>
                    <w:webHidden/>
                  </w:rPr>
                </w:r>
                <w:r w:rsidR="00CB2A6B">
                  <w:rPr>
                    <w:noProof/>
                    <w:webHidden/>
                  </w:rPr>
                  <w:fldChar w:fldCharType="separate"/>
                </w:r>
                <w:r w:rsidR="00CB2A6B">
                  <w:rPr>
                    <w:noProof/>
                    <w:webHidden/>
                  </w:rPr>
                  <w:t>74</w:t>
                </w:r>
                <w:r w:rsidR="00CB2A6B">
                  <w:rPr>
                    <w:noProof/>
                    <w:webHidden/>
                  </w:rPr>
                  <w:fldChar w:fldCharType="end"/>
                </w:r>
              </w:hyperlink>
            </w:p>
            <w:p w14:paraId="03AFD496" w14:textId="473E7EE1" w:rsidR="00CB2A6B" w:rsidRDefault="00651182">
              <w:pPr>
                <w:pStyle w:val="TOC3"/>
                <w:tabs>
                  <w:tab w:val="right" w:leader="dot" w:pos="9016"/>
                </w:tabs>
                <w:rPr>
                  <w:rFonts w:eastAsiaTheme="minorEastAsia"/>
                  <w:noProof/>
                  <w:lang w:eastAsia="en-GB"/>
                </w:rPr>
              </w:pPr>
              <w:hyperlink w:anchor="_Toc29298071" w:history="1">
                <w:r w:rsidR="00CB2A6B" w:rsidRPr="00BD6467">
                  <w:rPr>
                    <w:rStyle w:val="Hyperlink"/>
                    <w:noProof/>
                  </w:rPr>
                  <w:t>End of version review (Day 16)</w:t>
                </w:r>
                <w:r w:rsidR="00CB2A6B">
                  <w:rPr>
                    <w:noProof/>
                    <w:webHidden/>
                  </w:rPr>
                  <w:tab/>
                </w:r>
                <w:r w:rsidR="00CB2A6B">
                  <w:rPr>
                    <w:noProof/>
                    <w:webHidden/>
                  </w:rPr>
                  <w:fldChar w:fldCharType="begin"/>
                </w:r>
                <w:r w:rsidR="00CB2A6B">
                  <w:rPr>
                    <w:noProof/>
                    <w:webHidden/>
                  </w:rPr>
                  <w:instrText xml:space="preserve"> PAGEREF _Toc29298071 \h </w:instrText>
                </w:r>
                <w:r w:rsidR="00CB2A6B">
                  <w:rPr>
                    <w:noProof/>
                    <w:webHidden/>
                  </w:rPr>
                </w:r>
                <w:r w:rsidR="00CB2A6B">
                  <w:rPr>
                    <w:noProof/>
                    <w:webHidden/>
                  </w:rPr>
                  <w:fldChar w:fldCharType="separate"/>
                </w:r>
                <w:r w:rsidR="00CB2A6B">
                  <w:rPr>
                    <w:noProof/>
                    <w:webHidden/>
                  </w:rPr>
                  <w:t>81</w:t>
                </w:r>
                <w:r w:rsidR="00CB2A6B">
                  <w:rPr>
                    <w:noProof/>
                    <w:webHidden/>
                  </w:rPr>
                  <w:fldChar w:fldCharType="end"/>
                </w:r>
              </w:hyperlink>
            </w:p>
            <w:p w14:paraId="0B7B1FB0" w14:textId="58CC5E0D" w:rsidR="00CB2A6B" w:rsidRDefault="00651182">
              <w:pPr>
                <w:pStyle w:val="TOC2"/>
                <w:tabs>
                  <w:tab w:val="right" w:leader="dot" w:pos="9016"/>
                </w:tabs>
                <w:rPr>
                  <w:rFonts w:eastAsiaTheme="minorEastAsia"/>
                  <w:noProof/>
                  <w:lang w:eastAsia="en-GB"/>
                </w:rPr>
              </w:pPr>
              <w:hyperlink w:anchor="_Toc29298072" w:history="1">
                <w:r w:rsidR="00CB2A6B" w:rsidRPr="00BD6467">
                  <w:rPr>
                    <w:rStyle w:val="Hyperlink"/>
                    <w:noProof/>
                  </w:rPr>
                  <w:t>Version 1.2.0</w:t>
                </w:r>
                <w:r w:rsidR="00CB2A6B">
                  <w:rPr>
                    <w:noProof/>
                    <w:webHidden/>
                  </w:rPr>
                  <w:tab/>
                </w:r>
                <w:r w:rsidR="00CB2A6B">
                  <w:rPr>
                    <w:noProof/>
                    <w:webHidden/>
                  </w:rPr>
                  <w:fldChar w:fldCharType="begin"/>
                </w:r>
                <w:r w:rsidR="00CB2A6B">
                  <w:rPr>
                    <w:noProof/>
                    <w:webHidden/>
                  </w:rPr>
                  <w:instrText xml:space="preserve"> PAGEREF _Toc29298072 \h </w:instrText>
                </w:r>
                <w:r w:rsidR="00CB2A6B">
                  <w:rPr>
                    <w:noProof/>
                    <w:webHidden/>
                  </w:rPr>
                </w:r>
                <w:r w:rsidR="00CB2A6B">
                  <w:rPr>
                    <w:noProof/>
                    <w:webHidden/>
                  </w:rPr>
                  <w:fldChar w:fldCharType="separate"/>
                </w:r>
                <w:r w:rsidR="00CB2A6B">
                  <w:rPr>
                    <w:noProof/>
                    <w:webHidden/>
                  </w:rPr>
                  <w:t>81</w:t>
                </w:r>
                <w:r w:rsidR="00CB2A6B">
                  <w:rPr>
                    <w:noProof/>
                    <w:webHidden/>
                  </w:rPr>
                  <w:fldChar w:fldCharType="end"/>
                </w:r>
              </w:hyperlink>
            </w:p>
            <w:p w14:paraId="0D7B6853" w14:textId="0D0ED0DA" w:rsidR="00CB2A6B" w:rsidRDefault="00651182">
              <w:pPr>
                <w:pStyle w:val="TOC3"/>
                <w:tabs>
                  <w:tab w:val="right" w:leader="dot" w:pos="9016"/>
                </w:tabs>
                <w:rPr>
                  <w:rFonts w:eastAsiaTheme="minorEastAsia"/>
                  <w:noProof/>
                  <w:lang w:eastAsia="en-GB"/>
                </w:rPr>
              </w:pPr>
              <w:hyperlink w:anchor="_Toc29298073" w:history="1">
                <w:r w:rsidR="00CB2A6B" w:rsidRPr="00BD6467">
                  <w:rPr>
                    <w:rStyle w:val="Hyperlink"/>
                    <w:noProof/>
                  </w:rPr>
                  <w:t>Introduction</w:t>
                </w:r>
                <w:r w:rsidR="00CB2A6B">
                  <w:rPr>
                    <w:noProof/>
                    <w:webHidden/>
                  </w:rPr>
                  <w:tab/>
                </w:r>
                <w:r w:rsidR="00CB2A6B">
                  <w:rPr>
                    <w:noProof/>
                    <w:webHidden/>
                  </w:rPr>
                  <w:fldChar w:fldCharType="begin"/>
                </w:r>
                <w:r w:rsidR="00CB2A6B">
                  <w:rPr>
                    <w:noProof/>
                    <w:webHidden/>
                  </w:rPr>
                  <w:instrText xml:space="preserve"> PAGEREF _Toc29298073 \h </w:instrText>
                </w:r>
                <w:r w:rsidR="00CB2A6B">
                  <w:rPr>
                    <w:noProof/>
                    <w:webHidden/>
                  </w:rPr>
                </w:r>
                <w:r w:rsidR="00CB2A6B">
                  <w:rPr>
                    <w:noProof/>
                    <w:webHidden/>
                  </w:rPr>
                  <w:fldChar w:fldCharType="separate"/>
                </w:r>
                <w:r w:rsidR="00CB2A6B">
                  <w:rPr>
                    <w:noProof/>
                    <w:webHidden/>
                  </w:rPr>
                  <w:t>81</w:t>
                </w:r>
                <w:r w:rsidR="00CB2A6B">
                  <w:rPr>
                    <w:noProof/>
                    <w:webHidden/>
                  </w:rPr>
                  <w:fldChar w:fldCharType="end"/>
                </w:r>
              </w:hyperlink>
            </w:p>
            <w:p w14:paraId="525DF345" w14:textId="157C2149" w:rsidR="00CB2A6B" w:rsidRDefault="00651182">
              <w:pPr>
                <w:pStyle w:val="TOC3"/>
                <w:tabs>
                  <w:tab w:val="right" w:leader="dot" w:pos="9016"/>
                </w:tabs>
                <w:rPr>
                  <w:rFonts w:eastAsiaTheme="minorEastAsia"/>
                  <w:noProof/>
                  <w:lang w:eastAsia="en-GB"/>
                </w:rPr>
              </w:pPr>
              <w:hyperlink w:anchor="_Toc29298074" w:history="1">
                <w:r w:rsidR="00CB2A6B" w:rsidRPr="00BD6467">
                  <w:rPr>
                    <w:rStyle w:val="Hyperlink"/>
                    <w:noProof/>
                  </w:rPr>
                  <w:t>Planning</w:t>
                </w:r>
                <w:r w:rsidR="00CB2A6B">
                  <w:rPr>
                    <w:noProof/>
                    <w:webHidden/>
                  </w:rPr>
                  <w:tab/>
                </w:r>
                <w:r w:rsidR="00CB2A6B">
                  <w:rPr>
                    <w:noProof/>
                    <w:webHidden/>
                  </w:rPr>
                  <w:fldChar w:fldCharType="begin"/>
                </w:r>
                <w:r w:rsidR="00CB2A6B">
                  <w:rPr>
                    <w:noProof/>
                    <w:webHidden/>
                  </w:rPr>
                  <w:instrText xml:space="preserve"> PAGEREF _Toc29298074 \h </w:instrText>
                </w:r>
                <w:r w:rsidR="00CB2A6B">
                  <w:rPr>
                    <w:noProof/>
                    <w:webHidden/>
                  </w:rPr>
                </w:r>
                <w:r w:rsidR="00CB2A6B">
                  <w:rPr>
                    <w:noProof/>
                    <w:webHidden/>
                  </w:rPr>
                  <w:fldChar w:fldCharType="separate"/>
                </w:r>
                <w:r w:rsidR="00CB2A6B">
                  <w:rPr>
                    <w:noProof/>
                    <w:webHidden/>
                  </w:rPr>
                  <w:t>82</w:t>
                </w:r>
                <w:r w:rsidR="00CB2A6B">
                  <w:rPr>
                    <w:noProof/>
                    <w:webHidden/>
                  </w:rPr>
                  <w:fldChar w:fldCharType="end"/>
                </w:r>
              </w:hyperlink>
            </w:p>
            <w:p w14:paraId="794A83F7" w14:textId="1815A228" w:rsidR="00CB2A6B" w:rsidRDefault="00651182">
              <w:pPr>
                <w:pStyle w:val="TOC3"/>
                <w:tabs>
                  <w:tab w:val="right" w:leader="dot" w:pos="9016"/>
                </w:tabs>
                <w:rPr>
                  <w:rFonts w:eastAsiaTheme="minorEastAsia"/>
                  <w:noProof/>
                  <w:lang w:eastAsia="en-GB"/>
                </w:rPr>
              </w:pPr>
              <w:hyperlink w:anchor="_Toc29298075" w:history="1">
                <w:r w:rsidR="00CB2A6B" w:rsidRPr="00BD6467">
                  <w:rPr>
                    <w:rStyle w:val="Hyperlink"/>
                    <w:noProof/>
                  </w:rPr>
                  <w:t>Changes to the Frontend</w:t>
                </w:r>
                <w:r w:rsidR="00CB2A6B">
                  <w:rPr>
                    <w:noProof/>
                    <w:webHidden/>
                  </w:rPr>
                  <w:tab/>
                </w:r>
                <w:r w:rsidR="00CB2A6B">
                  <w:rPr>
                    <w:noProof/>
                    <w:webHidden/>
                  </w:rPr>
                  <w:fldChar w:fldCharType="begin"/>
                </w:r>
                <w:r w:rsidR="00CB2A6B">
                  <w:rPr>
                    <w:noProof/>
                    <w:webHidden/>
                  </w:rPr>
                  <w:instrText xml:space="preserve"> PAGEREF _Toc29298075 \h </w:instrText>
                </w:r>
                <w:r w:rsidR="00CB2A6B">
                  <w:rPr>
                    <w:noProof/>
                    <w:webHidden/>
                  </w:rPr>
                </w:r>
                <w:r w:rsidR="00CB2A6B">
                  <w:rPr>
                    <w:noProof/>
                    <w:webHidden/>
                  </w:rPr>
                  <w:fldChar w:fldCharType="separate"/>
                </w:r>
                <w:r w:rsidR="00CB2A6B">
                  <w:rPr>
                    <w:noProof/>
                    <w:webHidden/>
                  </w:rPr>
                  <w:t>83</w:t>
                </w:r>
                <w:r w:rsidR="00CB2A6B">
                  <w:rPr>
                    <w:noProof/>
                    <w:webHidden/>
                  </w:rPr>
                  <w:fldChar w:fldCharType="end"/>
                </w:r>
              </w:hyperlink>
            </w:p>
            <w:p w14:paraId="3AB59C22" w14:textId="56C0621B" w:rsidR="00CB2A6B" w:rsidRDefault="00651182">
              <w:pPr>
                <w:pStyle w:val="TOC3"/>
                <w:tabs>
                  <w:tab w:val="right" w:leader="dot" w:pos="9016"/>
                </w:tabs>
                <w:rPr>
                  <w:rFonts w:eastAsiaTheme="minorEastAsia"/>
                  <w:noProof/>
                  <w:lang w:eastAsia="en-GB"/>
                </w:rPr>
              </w:pPr>
              <w:hyperlink w:anchor="_Toc29298076" w:history="1">
                <w:r w:rsidR="00CB2A6B" w:rsidRPr="00BD6467">
                  <w:rPr>
                    <w:rStyle w:val="Hyperlink"/>
                    <w:noProof/>
                  </w:rPr>
                  <w:t>Changes to the Backend</w:t>
                </w:r>
                <w:r w:rsidR="00CB2A6B">
                  <w:rPr>
                    <w:noProof/>
                    <w:webHidden/>
                  </w:rPr>
                  <w:tab/>
                </w:r>
                <w:r w:rsidR="00CB2A6B">
                  <w:rPr>
                    <w:noProof/>
                    <w:webHidden/>
                  </w:rPr>
                  <w:fldChar w:fldCharType="begin"/>
                </w:r>
                <w:r w:rsidR="00CB2A6B">
                  <w:rPr>
                    <w:noProof/>
                    <w:webHidden/>
                  </w:rPr>
                  <w:instrText xml:space="preserve"> PAGEREF _Toc29298076 \h </w:instrText>
                </w:r>
                <w:r w:rsidR="00CB2A6B">
                  <w:rPr>
                    <w:noProof/>
                    <w:webHidden/>
                  </w:rPr>
                </w:r>
                <w:r w:rsidR="00CB2A6B">
                  <w:rPr>
                    <w:noProof/>
                    <w:webHidden/>
                  </w:rPr>
                  <w:fldChar w:fldCharType="separate"/>
                </w:r>
                <w:r w:rsidR="00CB2A6B">
                  <w:rPr>
                    <w:noProof/>
                    <w:webHidden/>
                  </w:rPr>
                  <w:t>85</w:t>
                </w:r>
                <w:r w:rsidR="00CB2A6B">
                  <w:rPr>
                    <w:noProof/>
                    <w:webHidden/>
                  </w:rPr>
                  <w:fldChar w:fldCharType="end"/>
                </w:r>
              </w:hyperlink>
            </w:p>
            <w:p w14:paraId="64339280" w14:textId="32B4E9C5" w:rsidR="00CB2A6B" w:rsidRDefault="00651182">
              <w:pPr>
                <w:pStyle w:val="TOC3"/>
                <w:tabs>
                  <w:tab w:val="right" w:leader="dot" w:pos="9016"/>
                </w:tabs>
                <w:rPr>
                  <w:rFonts w:eastAsiaTheme="minorEastAsia"/>
                  <w:noProof/>
                  <w:lang w:eastAsia="en-GB"/>
                </w:rPr>
              </w:pPr>
              <w:hyperlink w:anchor="_Toc29298077" w:history="1">
                <w:r w:rsidR="00CB2A6B" w:rsidRPr="00BD6467">
                  <w:rPr>
                    <w:rStyle w:val="Hyperlink"/>
                    <w:noProof/>
                  </w:rPr>
                  <w:t>End of Version Review</w:t>
                </w:r>
                <w:r w:rsidR="00CB2A6B">
                  <w:rPr>
                    <w:noProof/>
                    <w:webHidden/>
                  </w:rPr>
                  <w:tab/>
                </w:r>
                <w:r w:rsidR="00CB2A6B">
                  <w:rPr>
                    <w:noProof/>
                    <w:webHidden/>
                  </w:rPr>
                  <w:fldChar w:fldCharType="begin"/>
                </w:r>
                <w:r w:rsidR="00CB2A6B">
                  <w:rPr>
                    <w:noProof/>
                    <w:webHidden/>
                  </w:rPr>
                  <w:instrText xml:space="preserve"> PAGEREF _Toc29298077 \h </w:instrText>
                </w:r>
                <w:r w:rsidR="00CB2A6B">
                  <w:rPr>
                    <w:noProof/>
                    <w:webHidden/>
                  </w:rPr>
                </w:r>
                <w:r w:rsidR="00CB2A6B">
                  <w:rPr>
                    <w:noProof/>
                    <w:webHidden/>
                  </w:rPr>
                  <w:fldChar w:fldCharType="separate"/>
                </w:r>
                <w:r w:rsidR="00CB2A6B">
                  <w:rPr>
                    <w:noProof/>
                    <w:webHidden/>
                  </w:rPr>
                  <w:t>89</w:t>
                </w:r>
                <w:r w:rsidR="00CB2A6B">
                  <w:rPr>
                    <w:noProof/>
                    <w:webHidden/>
                  </w:rPr>
                  <w:fldChar w:fldCharType="end"/>
                </w:r>
              </w:hyperlink>
            </w:p>
            <w:p w14:paraId="298823A6" w14:textId="238020A3" w:rsidR="00CB2A6B" w:rsidRDefault="00651182">
              <w:pPr>
                <w:pStyle w:val="TOC2"/>
                <w:tabs>
                  <w:tab w:val="right" w:leader="dot" w:pos="9016"/>
                </w:tabs>
                <w:rPr>
                  <w:rFonts w:eastAsiaTheme="minorEastAsia"/>
                  <w:noProof/>
                  <w:lang w:eastAsia="en-GB"/>
                </w:rPr>
              </w:pPr>
              <w:hyperlink w:anchor="_Toc29298078" w:history="1">
                <w:r w:rsidR="00CB2A6B" w:rsidRPr="00BD6467">
                  <w:rPr>
                    <w:rStyle w:val="Hyperlink"/>
                    <w:noProof/>
                  </w:rPr>
                  <w:t>Meeting with shareholders</w:t>
                </w:r>
                <w:r w:rsidR="00CB2A6B">
                  <w:rPr>
                    <w:noProof/>
                    <w:webHidden/>
                  </w:rPr>
                  <w:tab/>
                </w:r>
                <w:r w:rsidR="00CB2A6B">
                  <w:rPr>
                    <w:noProof/>
                    <w:webHidden/>
                  </w:rPr>
                  <w:fldChar w:fldCharType="begin"/>
                </w:r>
                <w:r w:rsidR="00CB2A6B">
                  <w:rPr>
                    <w:noProof/>
                    <w:webHidden/>
                  </w:rPr>
                  <w:instrText xml:space="preserve"> PAGEREF _Toc29298078 \h </w:instrText>
                </w:r>
                <w:r w:rsidR="00CB2A6B">
                  <w:rPr>
                    <w:noProof/>
                    <w:webHidden/>
                  </w:rPr>
                </w:r>
                <w:r w:rsidR="00CB2A6B">
                  <w:rPr>
                    <w:noProof/>
                    <w:webHidden/>
                  </w:rPr>
                  <w:fldChar w:fldCharType="separate"/>
                </w:r>
                <w:r w:rsidR="00CB2A6B">
                  <w:rPr>
                    <w:noProof/>
                    <w:webHidden/>
                  </w:rPr>
                  <w:t>90</w:t>
                </w:r>
                <w:r w:rsidR="00CB2A6B">
                  <w:rPr>
                    <w:noProof/>
                    <w:webHidden/>
                  </w:rPr>
                  <w:fldChar w:fldCharType="end"/>
                </w:r>
              </w:hyperlink>
            </w:p>
            <w:p w14:paraId="66CC6767" w14:textId="0E90F01D" w:rsidR="00CB2A6B" w:rsidRDefault="00651182">
              <w:pPr>
                <w:pStyle w:val="TOC1"/>
                <w:tabs>
                  <w:tab w:val="right" w:leader="dot" w:pos="9016"/>
                </w:tabs>
                <w:rPr>
                  <w:rFonts w:eastAsiaTheme="minorEastAsia"/>
                  <w:noProof/>
                  <w:lang w:eastAsia="en-GB"/>
                </w:rPr>
              </w:pPr>
              <w:hyperlink w:anchor="_Toc29298079" w:history="1">
                <w:r w:rsidR="00CB2A6B" w:rsidRPr="00BD6467">
                  <w:rPr>
                    <w:rStyle w:val="Hyperlink"/>
                    <w:noProof/>
                  </w:rPr>
                  <w:t>Section 4 – Evaluation</w:t>
                </w:r>
                <w:r w:rsidR="00CB2A6B">
                  <w:rPr>
                    <w:noProof/>
                    <w:webHidden/>
                  </w:rPr>
                  <w:tab/>
                </w:r>
                <w:r w:rsidR="00CB2A6B">
                  <w:rPr>
                    <w:noProof/>
                    <w:webHidden/>
                  </w:rPr>
                  <w:fldChar w:fldCharType="begin"/>
                </w:r>
                <w:r w:rsidR="00CB2A6B">
                  <w:rPr>
                    <w:noProof/>
                    <w:webHidden/>
                  </w:rPr>
                  <w:instrText xml:space="preserve"> PAGEREF _Toc29298079 \h </w:instrText>
                </w:r>
                <w:r w:rsidR="00CB2A6B">
                  <w:rPr>
                    <w:noProof/>
                    <w:webHidden/>
                  </w:rPr>
                </w:r>
                <w:r w:rsidR="00CB2A6B">
                  <w:rPr>
                    <w:noProof/>
                    <w:webHidden/>
                  </w:rPr>
                  <w:fldChar w:fldCharType="separate"/>
                </w:r>
                <w:r w:rsidR="00CB2A6B">
                  <w:rPr>
                    <w:noProof/>
                    <w:webHidden/>
                  </w:rPr>
                  <w:t>90</w:t>
                </w:r>
                <w:r w:rsidR="00CB2A6B">
                  <w:rPr>
                    <w:noProof/>
                    <w:webHidden/>
                  </w:rPr>
                  <w:fldChar w:fldCharType="end"/>
                </w:r>
              </w:hyperlink>
            </w:p>
            <w:p w14:paraId="4AA7BAED" w14:textId="1ECFC441" w:rsidR="00CB2A6B" w:rsidRDefault="00651182">
              <w:pPr>
                <w:pStyle w:val="TOC2"/>
                <w:tabs>
                  <w:tab w:val="right" w:leader="dot" w:pos="9016"/>
                </w:tabs>
                <w:rPr>
                  <w:rFonts w:eastAsiaTheme="minorEastAsia"/>
                  <w:noProof/>
                  <w:lang w:eastAsia="en-GB"/>
                </w:rPr>
              </w:pPr>
              <w:hyperlink w:anchor="_Toc29298080" w:history="1">
                <w:r w:rsidR="00CB2A6B" w:rsidRPr="00BD6467">
                  <w:rPr>
                    <w:rStyle w:val="Hyperlink"/>
                    <w:noProof/>
                  </w:rPr>
                  <w:t>Criteria Met</w:t>
                </w:r>
                <w:r w:rsidR="00CB2A6B">
                  <w:rPr>
                    <w:noProof/>
                    <w:webHidden/>
                  </w:rPr>
                  <w:tab/>
                </w:r>
                <w:r w:rsidR="00CB2A6B">
                  <w:rPr>
                    <w:noProof/>
                    <w:webHidden/>
                  </w:rPr>
                  <w:fldChar w:fldCharType="begin"/>
                </w:r>
                <w:r w:rsidR="00CB2A6B">
                  <w:rPr>
                    <w:noProof/>
                    <w:webHidden/>
                  </w:rPr>
                  <w:instrText xml:space="preserve"> PAGEREF _Toc29298080 \h </w:instrText>
                </w:r>
                <w:r w:rsidR="00CB2A6B">
                  <w:rPr>
                    <w:noProof/>
                    <w:webHidden/>
                  </w:rPr>
                </w:r>
                <w:r w:rsidR="00CB2A6B">
                  <w:rPr>
                    <w:noProof/>
                    <w:webHidden/>
                  </w:rPr>
                  <w:fldChar w:fldCharType="separate"/>
                </w:r>
                <w:r w:rsidR="00CB2A6B">
                  <w:rPr>
                    <w:noProof/>
                    <w:webHidden/>
                  </w:rPr>
                  <w:t>90</w:t>
                </w:r>
                <w:r w:rsidR="00CB2A6B">
                  <w:rPr>
                    <w:noProof/>
                    <w:webHidden/>
                  </w:rPr>
                  <w:fldChar w:fldCharType="end"/>
                </w:r>
              </w:hyperlink>
            </w:p>
            <w:p w14:paraId="1FBAEE24" w14:textId="215ACEDD" w:rsidR="00CB2A6B" w:rsidRDefault="00651182">
              <w:pPr>
                <w:pStyle w:val="TOC2"/>
                <w:tabs>
                  <w:tab w:val="right" w:leader="dot" w:pos="9016"/>
                </w:tabs>
                <w:rPr>
                  <w:rFonts w:eastAsiaTheme="minorEastAsia"/>
                  <w:noProof/>
                  <w:lang w:eastAsia="en-GB"/>
                </w:rPr>
              </w:pPr>
              <w:hyperlink w:anchor="_Toc29298081" w:history="1">
                <w:r w:rsidR="00CB2A6B" w:rsidRPr="00BD6467">
                  <w:rPr>
                    <w:rStyle w:val="Hyperlink"/>
                    <w:noProof/>
                  </w:rPr>
                  <w:t>Usability Features</w:t>
                </w:r>
                <w:r w:rsidR="00CB2A6B">
                  <w:rPr>
                    <w:noProof/>
                    <w:webHidden/>
                  </w:rPr>
                  <w:tab/>
                </w:r>
                <w:r w:rsidR="00CB2A6B">
                  <w:rPr>
                    <w:noProof/>
                    <w:webHidden/>
                  </w:rPr>
                  <w:fldChar w:fldCharType="begin"/>
                </w:r>
                <w:r w:rsidR="00CB2A6B">
                  <w:rPr>
                    <w:noProof/>
                    <w:webHidden/>
                  </w:rPr>
                  <w:instrText xml:space="preserve"> PAGEREF _Toc29298081 \h </w:instrText>
                </w:r>
                <w:r w:rsidR="00CB2A6B">
                  <w:rPr>
                    <w:noProof/>
                    <w:webHidden/>
                  </w:rPr>
                </w:r>
                <w:r w:rsidR="00CB2A6B">
                  <w:rPr>
                    <w:noProof/>
                    <w:webHidden/>
                  </w:rPr>
                  <w:fldChar w:fldCharType="separate"/>
                </w:r>
                <w:r w:rsidR="00CB2A6B">
                  <w:rPr>
                    <w:noProof/>
                    <w:webHidden/>
                  </w:rPr>
                  <w:t>92</w:t>
                </w:r>
                <w:r w:rsidR="00CB2A6B">
                  <w:rPr>
                    <w:noProof/>
                    <w:webHidden/>
                  </w:rPr>
                  <w:fldChar w:fldCharType="end"/>
                </w:r>
              </w:hyperlink>
            </w:p>
            <w:p w14:paraId="614E9EF6" w14:textId="66867A77" w:rsidR="00CB2A6B" w:rsidRDefault="00651182">
              <w:pPr>
                <w:pStyle w:val="TOC2"/>
                <w:tabs>
                  <w:tab w:val="right" w:leader="dot" w:pos="9016"/>
                </w:tabs>
                <w:rPr>
                  <w:rFonts w:eastAsiaTheme="minorEastAsia"/>
                  <w:noProof/>
                  <w:lang w:eastAsia="en-GB"/>
                </w:rPr>
              </w:pPr>
              <w:hyperlink w:anchor="_Toc29298082" w:history="1">
                <w:r w:rsidR="00CB2A6B" w:rsidRPr="00BD6467">
                  <w:rPr>
                    <w:rStyle w:val="Hyperlink"/>
                    <w:noProof/>
                  </w:rPr>
                  <w:t>Limitations</w:t>
                </w:r>
                <w:r w:rsidR="00CB2A6B">
                  <w:rPr>
                    <w:noProof/>
                    <w:webHidden/>
                  </w:rPr>
                  <w:tab/>
                </w:r>
                <w:r w:rsidR="00CB2A6B">
                  <w:rPr>
                    <w:noProof/>
                    <w:webHidden/>
                  </w:rPr>
                  <w:fldChar w:fldCharType="begin"/>
                </w:r>
                <w:r w:rsidR="00CB2A6B">
                  <w:rPr>
                    <w:noProof/>
                    <w:webHidden/>
                  </w:rPr>
                  <w:instrText xml:space="preserve"> PAGEREF _Toc29298082 \h </w:instrText>
                </w:r>
                <w:r w:rsidR="00CB2A6B">
                  <w:rPr>
                    <w:noProof/>
                    <w:webHidden/>
                  </w:rPr>
                </w:r>
                <w:r w:rsidR="00CB2A6B">
                  <w:rPr>
                    <w:noProof/>
                    <w:webHidden/>
                  </w:rPr>
                  <w:fldChar w:fldCharType="separate"/>
                </w:r>
                <w:r w:rsidR="00CB2A6B">
                  <w:rPr>
                    <w:noProof/>
                    <w:webHidden/>
                  </w:rPr>
                  <w:t>92</w:t>
                </w:r>
                <w:r w:rsidR="00CB2A6B">
                  <w:rPr>
                    <w:noProof/>
                    <w:webHidden/>
                  </w:rPr>
                  <w:fldChar w:fldCharType="end"/>
                </w:r>
              </w:hyperlink>
            </w:p>
            <w:p w14:paraId="203532F0" w14:textId="1294CB1B" w:rsidR="00CB2A6B" w:rsidRDefault="00651182">
              <w:pPr>
                <w:pStyle w:val="TOC2"/>
                <w:tabs>
                  <w:tab w:val="right" w:leader="dot" w:pos="9016"/>
                </w:tabs>
                <w:rPr>
                  <w:rFonts w:eastAsiaTheme="minorEastAsia"/>
                  <w:noProof/>
                  <w:lang w:eastAsia="en-GB"/>
                </w:rPr>
              </w:pPr>
              <w:hyperlink w:anchor="_Toc29298083" w:history="1">
                <w:r w:rsidR="00CB2A6B" w:rsidRPr="00BD6467">
                  <w:rPr>
                    <w:rStyle w:val="Hyperlink"/>
                    <w:noProof/>
                  </w:rPr>
                  <w:t>Maintenance</w:t>
                </w:r>
                <w:r w:rsidR="00CB2A6B">
                  <w:rPr>
                    <w:noProof/>
                    <w:webHidden/>
                  </w:rPr>
                  <w:tab/>
                </w:r>
                <w:r w:rsidR="00CB2A6B">
                  <w:rPr>
                    <w:noProof/>
                    <w:webHidden/>
                  </w:rPr>
                  <w:fldChar w:fldCharType="begin"/>
                </w:r>
                <w:r w:rsidR="00CB2A6B">
                  <w:rPr>
                    <w:noProof/>
                    <w:webHidden/>
                  </w:rPr>
                  <w:instrText xml:space="preserve"> PAGEREF _Toc29298083 \h </w:instrText>
                </w:r>
                <w:r w:rsidR="00CB2A6B">
                  <w:rPr>
                    <w:noProof/>
                    <w:webHidden/>
                  </w:rPr>
                </w:r>
                <w:r w:rsidR="00CB2A6B">
                  <w:rPr>
                    <w:noProof/>
                    <w:webHidden/>
                  </w:rPr>
                  <w:fldChar w:fldCharType="separate"/>
                </w:r>
                <w:r w:rsidR="00CB2A6B">
                  <w:rPr>
                    <w:noProof/>
                    <w:webHidden/>
                  </w:rPr>
                  <w:t>92</w:t>
                </w:r>
                <w:r w:rsidR="00CB2A6B">
                  <w:rPr>
                    <w:noProof/>
                    <w:webHidden/>
                  </w:rPr>
                  <w:fldChar w:fldCharType="end"/>
                </w:r>
              </w:hyperlink>
            </w:p>
            <w:p w14:paraId="06B7A2D1" w14:textId="33EFE66C"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75A2D1EF" w14:textId="77777777" w:rsidR="00C57644" w:rsidRDefault="00C57644" w:rsidP="00C57644">
      <w:pPr>
        <w:pStyle w:val="Heading1"/>
      </w:pPr>
      <w:bookmarkStart w:id="1" w:name="_Toc29298038"/>
      <w:r>
        <w:t>Section 1 – Analysis</w:t>
      </w:r>
      <w:bookmarkEnd w:id="1"/>
    </w:p>
    <w:p w14:paraId="025CBC28" w14:textId="338A3FD5" w:rsidR="00C57644" w:rsidRDefault="00C57644" w:rsidP="00C57644">
      <w:pPr>
        <w:pStyle w:val="Heading2"/>
      </w:pPr>
      <w:bookmarkStart w:id="2" w:name="_Toc29298039"/>
      <w:r>
        <w:t>Part 1 – Description of the problem</w:t>
      </w:r>
      <w:bookmarkEnd w:id="2"/>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5E00C8AD" w:rsidR="00D837BE" w:rsidRDefault="00D837BE" w:rsidP="00D837BE">
      <w:pPr>
        <w:pStyle w:val="Heading2"/>
      </w:pPr>
      <w:bookmarkStart w:id="3" w:name="_Toc29298040"/>
      <w:r>
        <w:t>Part 2 – Stakeholders</w:t>
      </w:r>
      <w:bookmarkEnd w:id="3"/>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lastRenderedPageBreak/>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0FA5D21E"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677A7CF9" w14:textId="16E826F4" w:rsidR="004C6729" w:rsidRDefault="004C6729" w:rsidP="004C6729">
      <w:pPr>
        <w:pStyle w:val="Heading2"/>
      </w:pPr>
      <w:bookmarkStart w:id="4" w:name="_Toc29298041"/>
      <w:r>
        <w:t>Part 3 – Similar apps and what I will use from them.</w:t>
      </w:r>
      <w:bookmarkEnd w:id="4"/>
    </w:p>
    <w:p w14:paraId="5B08AF15" w14:textId="1E6B2637" w:rsidR="004C6729" w:rsidRPr="004C6729" w:rsidRDefault="004C6729" w:rsidP="004C6729">
      <w:pPr>
        <w:pStyle w:val="Heading3"/>
      </w:pPr>
      <w:bookmarkStart w:id="5" w:name="_Toc29298042"/>
      <w:r>
        <w:t xml:space="preserve">App 1: </w:t>
      </w:r>
      <w:r w:rsidRPr="004C6729">
        <w:t>Uno: Avia Weather - METAR &amp; TAF (Play Store)</w:t>
      </w:r>
      <w:bookmarkEnd w:id="5"/>
    </w:p>
    <w:p w14:paraId="7731A2A6" w14:textId="77777777" w:rsidR="004C6729" w:rsidRDefault="004C6729" w:rsidP="004C6729"/>
    <w:p w14:paraId="4639BB55" w14:textId="77777777" w:rsidR="004C6729" w:rsidRDefault="004C6729" w:rsidP="004C6729">
      <w:r>
        <w:rPr>
          <w:noProof/>
        </w:rPr>
        <mc:AlternateContent>
          <mc:Choice Requires="wps">
            <w:drawing>
              <wp:anchor distT="0" distB="0" distL="114300" distR="114300" simplePos="0" relativeHeight="251721728" behindDoc="0" locked="0" layoutInCell="1" allowOverlap="1" wp14:anchorId="198EE18A" wp14:editId="196F1F96">
                <wp:simplePos x="0" y="0"/>
                <wp:positionH relativeFrom="column">
                  <wp:posOffset>4053417</wp:posOffset>
                </wp:positionH>
                <wp:positionV relativeFrom="paragraph">
                  <wp:posOffset>2754842</wp:posOffset>
                </wp:positionV>
                <wp:extent cx="2023110" cy="1219200"/>
                <wp:effectExtent l="1885950" t="0" r="15240" b="19050"/>
                <wp:wrapNone/>
                <wp:docPr id="47" name="Speech Bubble: Rectangle with Corners Rounded 47"/>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DB317A" w14:textId="77777777" w:rsidR="00312480" w:rsidRPr="00DF2095" w:rsidRDefault="00312480" w:rsidP="004C6729">
                            <w:pPr>
                              <w:jc w:val="center"/>
                              <w:rPr>
                                <w:lang w:val="en-BZ"/>
                              </w:rPr>
                            </w:pPr>
                            <w:r>
                              <w:rPr>
                                <w:lang w:val="en-BZ"/>
                              </w:rPr>
                              <w:t>This app gets runway data for each airstrip and uses it to help visualise the wind data for the airstrip so determines which runway shall be in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98EE18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7" o:spid="_x0000_s1057" type="#_x0000_t62" style="position:absolute;margin-left:319.15pt;margin-top:216.9pt;width:159.3pt;height:96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" adj="-19694,9296" fillcolor="#4472c4 [3204]" strokecolor="#1f3763 [1604]" strokeweight="1pt">
                <v:textbox>
                  <w:txbxContent>
                    <w:p w14:paraId="2ADB317A" w14:textId="77777777" w:rsidR="00312480" w:rsidRPr="00DF2095" w:rsidRDefault="00312480" w:rsidP="004C6729">
                      <w:pPr>
                        <w:jc w:val="center"/>
                        <w:rPr>
                          <w:lang w:val="en-BZ"/>
                        </w:rPr>
                      </w:pPr>
                      <w:r>
                        <w:rPr>
                          <w:lang w:val="en-BZ"/>
                        </w:rPr>
                        <w:t>This app gets runway data for each airstrip and uses it to help visualise the wind data for the airstrip so determines which runway shall be in use</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71B76A9" wp14:editId="53A421F0">
                <wp:simplePos x="0" y="0"/>
                <wp:positionH relativeFrom="column">
                  <wp:posOffset>2656417</wp:posOffset>
                </wp:positionH>
                <wp:positionV relativeFrom="paragraph">
                  <wp:posOffset>155575</wp:posOffset>
                </wp:positionV>
                <wp:extent cx="2023110" cy="1041400"/>
                <wp:effectExtent l="1885950" t="0" r="15240" b="25400"/>
                <wp:wrapNone/>
                <wp:docPr id="53" name="Speech Bubble: Rectangle with Corners Rounded 53"/>
                <wp:cNvGraphicFramePr/>
                <a:graphic xmlns:a="http://schemas.openxmlformats.org/drawingml/2006/main">
                  <a:graphicData uri="http://schemas.microsoft.com/office/word/2010/wordprocessingShape">
                    <wps:wsp>
                      <wps:cNvSpPr/>
                      <wps:spPr>
                        <a:xfrm>
                          <a:off x="0" y="0"/>
                          <a:ext cx="2023110" cy="10414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D74804" w14:textId="77777777" w:rsidR="00312480" w:rsidRPr="00DF2095" w:rsidRDefault="00312480" w:rsidP="004C6729">
                            <w:pPr>
                              <w:jc w:val="center"/>
                              <w:rPr>
                                <w:lang w:val="en-BZ"/>
                              </w:rPr>
                            </w:pPr>
                            <w:r>
                              <w:rPr>
                                <w:lang w:val="en-BZ"/>
                              </w:rPr>
                              <w:t xml:space="preserve">My App uses decoded METAR too. This makes it easier and quicker to read the data and still uses the same AP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1B76A9" id="Speech Bubble: Rectangle with Corners Rounded 53" o:spid="_x0000_s1058" type="#_x0000_t62" style="position:absolute;margin-left:209.15pt;margin-top:12.25pt;width:159.3pt;height:82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" adj="-19694,9296" fillcolor="#4472c4 [3204]" strokecolor="#1f3763 [1604]" strokeweight="1pt">
                <v:textbox>
                  <w:txbxContent>
                    <w:p w14:paraId="1CD74804" w14:textId="77777777" w:rsidR="00312480" w:rsidRPr="00DF2095" w:rsidRDefault="00312480" w:rsidP="004C6729">
                      <w:pPr>
                        <w:jc w:val="center"/>
                        <w:rPr>
                          <w:lang w:val="en-BZ"/>
                        </w:rPr>
                      </w:pPr>
                      <w:r>
                        <w:rPr>
                          <w:lang w:val="en-BZ"/>
                        </w:rPr>
                        <w:t xml:space="preserve">My App uses decoded METAR too. This makes it easier and quicker to read the data and still uses the same API. </w:t>
                      </w:r>
                    </w:p>
                  </w:txbxContent>
                </v:textbox>
              </v:shape>
            </w:pict>
          </mc:Fallback>
        </mc:AlternateContent>
      </w:r>
      <w:r>
        <w:rPr>
          <w:noProof/>
        </w:rPr>
        <w:drawing>
          <wp:inline distT="0" distB="0" distL="0" distR="0" wp14:anchorId="5AB6C748" wp14:editId="3107FFDB">
            <wp:extent cx="2201333" cy="3924572"/>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09050" cy="3938331"/>
                    </a:xfrm>
                    <a:prstGeom prst="rect">
                      <a:avLst/>
                    </a:prstGeom>
                  </pic:spPr>
                </pic:pic>
              </a:graphicData>
            </a:graphic>
          </wp:inline>
        </w:drawing>
      </w:r>
    </w:p>
    <w:p w14:paraId="2FD47DA1" w14:textId="77777777" w:rsidR="004C6729" w:rsidRPr="00D8798E" w:rsidRDefault="004C6729" w:rsidP="004C6729"/>
    <w:p w14:paraId="05E4437D" w14:textId="77777777" w:rsidR="004C6729" w:rsidRDefault="004C6729" w:rsidP="004C6729">
      <w:pPr>
        <w:pStyle w:val="Heading3"/>
      </w:pPr>
      <w:bookmarkStart w:id="6" w:name="_Toc29298043"/>
      <w:r>
        <w:rPr>
          <w:noProof/>
        </w:rPr>
        <w:lastRenderedPageBreak/>
        <w:drawing>
          <wp:anchor distT="0" distB="0" distL="114300" distR="114300" simplePos="0" relativeHeight="251722752" behindDoc="1" locked="0" layoutInCell="1" allowOverlap="1" wp14:anchorId="1AEF4136" wp14:editId="67A5877C">
            <wp:simplePos x="0" y="0"/>
            <wp:positionH relativeFrom="column">
              <wp:posOffset>4199255</wp:posOffset>
            </wp:positionH>
            <wp:positionV relativeFrom="paragraph">
              <wp:posOffset>102023</wp:posOffset>
            </wp:positionV>
            <wp:extent cx="1836843" cy="3285405"/>
            <wp:effectExtent l="0" t="0" r="0" b="0"/>
            <wp:wrapTight wrapText="bothSides">
              <wp:wrapPolygon edited="0">
                <wp:start x="0" y="0"/>
                <wp:lineTo x="0" y="21420"/>
                <wp:lineTo x="21286" y="21420"/>
                <wp:lineTo x="21286"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36843" cy="3285405"/>
                    </a:xfrm>
                    <a:prstGeom prst="rect">
                      <a:avLst/>
                    </a:prstGeom>
                  </pic:spPr>
                </pic:pic>
              </a:graphicData>
            </a:graphic>
            <wp14:sizeRelH relativeFrom="page">
              <wp14:pctWidth>0</wp14:pctWidth>
            </wp14:sizeRelH>
            <wp14:sizeRelV relativeFrom="page">
              <wp14:pctHeight>0</wp14:pctHeight>
            </wp14:sizeRelV>
          </wp:anchor>
        </w:drawing>
      </w:r>
      <w:r>
        <w:t>App 2: AeroWeather (Play Store)</w:t>
      </w:r>
      <w:bookmarkEnd w:id="6"/>
    </w:p>
    <w:p w14:paraId="20FDB627" w14:textId="77777777" w:rsidR="004C6729" w:rsidRDefault="004C6729" w:rsidP="004C6729">
      <w:r>
        <w:rPr>
          <w:noProof/>
        </w:rPr>
        <mc:AlternateContent>
          <mc:Choice Requires="wps">
            <w:drawing>
              <wp:anchor distT="0" distB="0" distL="114300" distR="114300" simplePos="0" relativeHeight="251723776" behindDoc="0" locked="0" layoutInCell="1" allowOverlap="1" wp14:anchorId="544B9C34" wp14:editId="73B44FE7">
                <wp:simplePos x="0" y="0"/>
                <wp:positionH relativeFrom="page">
                  <wp:posOffset>1150832</wp:posOffset>
                </wp:positionH>
                <wp:positionV relativeFrom="paragraph">
                  <wp:posOffset>156210</wp:posOffset>
                </wp:positionV>
                <wp:extent cx="2023110" cy="1219200"/>
                <wp:effectExtent l="0" t="152400" r="2015490" b="19050"/>
                <wp:wrapNone/>
                <wp:docPr id="54" name="Speech Bubble: Rectangle with Corners Rounded 54"/>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7172"/>
                            <a:gd name="adj2" fmla="val -6043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1B1D6" w14:textId="77777777" w:rsidR="00312480" w:rsidRPr="00DF2095" w:rsidRDefault="00312480" w:rsidP="004C6729">
                            <w:pPr>
                              <w:jc w:val="center"/>
                              <w:rPr>
                                <w:lang w:val="en-BZ"/>
                              </w:rPr>
                            </w:pPr>
                            <w:r>
                              <w:rPr>
                                <w:lang w:val="en-BZ"/>
                              </w:rPr>
                              <w:t>This app uses dark mode to remove blue light so the users can use it at night time without disrupting the brains natural sleep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4B9C34" id="Speech Bubble: Rectangle with Corners Rounded 54" o:spid="_x0000_s1059" type="#_x0000_t62" style="position:absolute;margin-left:90.6pt;margin-top:12.3pt;width:159.3pt;height:96pt;z-index:2517237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" adj="42589,-2254" fillcolor="#4472c4 [3204]" strokecolor="#1f3763 [1604]" strokeweight="1pt">
                <v:textbox>
                  <w:txbxContent>
                    <w:p w14:paraId="3981B1D6" w14:textId="77777777" w:rsidR="00312480" w:rsidRPr="00DF2095" w:rsidRDefault="00312480" w:rsidP="004C6729">
                      <w:pPr>
                        <w:jc w:val="center"/>
                        <w:rPr>
                          <w:lang w:val="en-BZ"/>
                        </w:rPr>
                      </w:pPr>
                      <w:r>
                        <w:rPr>
                          <w:lang w:val="en-BZ"/>
                        </w:rPr>
                        <w:t>This app uses dark mode to remove blue light so the users can use it at night time without disrupting the brains natural sleep cycle.</w:t>
                      </w:r>
                    </w:p>
                  </w:txbxContent>
                </v:textbox>
                <w10:wrap anchorx="page"/>
              </v:shape>
            </w:pict>
          </mc:Fallback>
        </mc:AlternateContent>
      </w:r>
    </w:p>
    <w:p w14:paraId="4041C24C" w14:textId="77777777" w:rsidR="004C6729" w:rsidRDefault="004C6729" w:rsidP="004C6729">
      <w:r>
        <w:rPr>
          <w:noProof/>
        </w:rPr>
        <mc:AlternateContent>
          <mc:Choice Requires="wps">
            <w:drawing>
              <wp:anchor distT="0" distB="0" distL="114300" distR="114300" simplePos="0" relativeHeight="251724800" behindDoc="0" locked="0" layoutInCell="1" allowOverlap="1" wp14:anchorId="676A4907" wp14:editId="738071F9">
                <wp:simplePos x="0" y="0"/>
                <wp:positionH relativeFrom="column">
                  <wp:posOffset>431800</wp:posOffset>
                </wp:positionH>
                <wp:positionV relativeFrom="paragraph">
                  <wp:posOffset>1580938</wp:posOffset>
                </wp:positionV>
                <wp:extent cx="2023110" cy="1553634"/>
                <wp:effectExtent l="0" t="1295400" r="1824990" b="27940"/>
                <wp:wrapNone/>
                <wp:docPr id="59" name="Speech Bubble: Rectangle with Corners Rounded 59"/>
                <wp:cNvGraphicFramePr/>
                <a:graphic xmlns:a="http://schemas.openxmlformats.org/drawingml/2006/main">
                  <a:graphicData uri="http://schemas.microsoft.com/office/word/2010/wordprocessingShape">
                    <wps:wsp>
                      <wps:cNvSpPr/>
                      <wps:spPr>
                        <a:xfrm>
                          <a:off x="0" y="0"/>
                          <a:ext cx="2023110" cy="1553634"/>
                        </a:xfrm>
                        <a:prstGeom prst="wedgeRoundRectCallout">
                          <a:avLst>
                            <a:gd name="adj1" fmla="val 137127"/>
                            <a:gd name="adj2" fmla="val -13057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259CD7" w14:textId="77777777" w:rsidR="00312480" w:rsidRPr="00DF2095" w:rsidRDefault="00312480"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6A4907" id="Speech Bubble: Rectangle with Corners Rounded 59" o:spid="_x0000_s1060" type="#_x0000_t62" style="position:absolute;margin-left:34pt;margin-top:124.5pt;width:159.3pt;height:122.3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" adj="40419,-17404" fillcolor="#4472c4 [3204]" strokecolor="#1f3763 [1604]" strokeweight="1pt">
                <v:textbox>
                  <w:txbxContent>
                    <w:p w14:paraId="18259CD7" w14:textId="77777777" w:rsidR="00312480" w:rsidRPr="00DF2095" w:rsidRDefault="00312480"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v:textbox>
              </v:shape>
            </w:pict>
          </mc:Fallback>
        </mc:AlternateContent>
      </w:r>
      <w:r>
        <w:br w:type="page"/>
      </w:r>
    </w:p>
    <w:p w14:paraId="35C7A611" w14:textId="77777777" w:rsidR="004C6729" w:rsidRDefault="004C6729" w:rsidP="004C6729">
      <w:pPr>
        <w:pStyle w:val="Heading3"/>
      </w:pPr>
      <w:bookmarkStart w:id="7" w:name="_Toc29298044"/>
      <w:r>
        <w:lastRenderedPageBreak/>
        <w:t xml:space="preserve">App 3: </w:t>
      </w:r>
      <w:r w:rsidRPr="006530BB">
        <w:t>Windsock - Automatic METAR/TAF</w:t>
      </w:r>
      <w:r>
        <w:t xml:space="preserve"> (Play Store)</w:t>
      </w:r>
      <w:bookmarkEnd w:id="7"/>
    </w:p>
    <w:p w14:paraId="473AA674" w14:textId="77777777" w:rsidR="004C6729" w:rsidRDefault="004C6729" w:rsidP="004C6729">
      <w:r>
        <w:rPr>
          <w:noProof/>
        </w:rPr>
        <mc:AlternateContent>
          <mc:Choice Requires="wps">
            <w:drawing>
              <wp:anchor distT="0" distB="0" distL="114300" distR="114300" simplePos="0" relativeHeight="251725824" behindDoc="0" locked="0" layoutInCell="1" allowOverlap="1" wp14:anchorId="21A154E5" wp14:editId="45429D59">
                <wp:simplePos x="0" y="0"/>
                <wp:positionH relativeFrom="page">
                  <wp:posOffset>4559300</wp:posOffset>
                </wp:positionH>
                <wp:positionV relativeFrom="paragraph">
                  <wp:posOffset>104563</wp:posOffset>
                </wp:positionV>
                <wp:extent cx="2708910" cy="1540934"/>
                <wp:effectExtent l="1352550" t="0" r="15240" b="231140"/>
                <wp:wrapNone/>
                <wp:docPr id="70" name="Speech Bubble: Rectangle with Corners Rounded 70"/>
                <wp:cNvGraphicFramePr/>
                <a:graphic xmlns:a="http://schemas.openxmlformats.org/drawingml/2006/main">
                  <a:graphicData uri="http://schemas.microsoft.com/office/word/2010/wordprocessingShape">
                    <wps:wsp>
                      <wps:cNvSpPr/>
                      <wps:spPr>
                        <a:xfrm>
                          <a:off x="0" y="0"/>
                          <a:ext cx="2708910" cy="1540934"/>
                        </a:xfrm>
                        <a:prstGeom prst="wedgeRoundRectCallout">
                          <a:avLst>
                            <a:gd name="adj1" fmla="val -98033"/>
                            <a:gd name="adj2" fmla="val 61071"/>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768DD9" w14:textId="77777777" w:rsidR="00312480" w:rsidRPr="006530BB" w:rsidRDefault="00312480"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A154E5" id="Speech Bubble: Rectangle with Corners Rounded 70" o:spid="_x0000_s1061" type="#_x0000_t62" style="position:absolute;margin-left:359pt;margin-top:8.25pt;width:213.3pt;height:121.35pt;z-index:2517258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" adj="-10375,23991" fillcolor="#4472c4 [3204]" strokecolor="#1f3763 [1604]" strokeweight="1pt">
                <v:textbox>
                  <w:txbxContent>
                    <w:p w14:paraId="47768DD9" w14:textId="77777777" w:rsidR="00312480" w:rsidRPr="006530BB" w:rsidRDefault="00312480"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v:textbox>
                <w10:wrap anchorx="page"/>
              </v:shape>
            </w:pict>
          </mc:Fallback>
        </mc:AlternateContent>
      </w:r>
    </w:p>
    <w:p w14:paraId="30108689" w14:textId="77777777" w:rsidR="004C6729" w:rsidRDefault="004C6729" w:rsidP="004C6729">
      <w:pPr>
        <w:rPr>
          <w:noProof/>
        </w:rPr>
      </w:pPr>
      <w:r>
        <w:rPr>
          <w:noProof/>
        </w:rPr>
        <mc:AlternateContent>
          <mc:Choice Requires="wps">
            <w:drawing>
              <wp:anchor distT="0" distB="0" distL="114300" distR="114300" simplePos="0" relativeHeight="251726848" behindDoc="0" locked="0" layoutInCell="1" allowOverlap="1" wp14:anchorId="279B361A" wp14:editId="087743F6">
                <wp:simplePos x="0" y="0"/>
                <wp:positionH relativeFrom="margin">
                  <wp:posOffset>3227917</wp:posOffset>
                </wp:positionH>
                <wp:positionV relativeFrom="paragraph">
                  <wp:posOffset>2196465</wp:posOffset>
                </wp:positionV>
                <wp:extent cx="2708910" cy="1621155"/>
                <wp:effectExtent l="590550" t="1847850" r="15240" b="17145"/>
                <wp:wrapNone/>
                <wp:docPr id="71" name="Speech Bubble: Rectangle with Corners Rounded 71"/>
                <wp:cNvGraphicFramePr/>
                <a:graphic xmlns:a="http://schemas.openxmlformats.org/drawingml/2006/main">
                  <a:graphicData uri="http://schemas.microsoft.com/office/word/2010/wordprocessingShape">
                    <wps:wsp>
                      <wps:cNvSpPr/>
                      <wps:spPr>
                        <a:xfrm>
                          <a:off x="0" y="0"/>
                          <a:ext cx="2708910" cy="1621155"/>
                        </a:xfrm>
                        <a:prstGeom prst="wedgeRoundRectCallout">
                          <a:avLst>
                            <a:gd name="adj1" fmla="val -70216"/>
                            <a:gd name="adj2" fmla="val -161889"/>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D50967" w14:textId="77777777" w:rsidR="00312480" w:rsidRPr="006530BB" w:rsidRDefault="00312480" w:rsidP="004C6729">
                            <w:pPr>
                              <w:jc w:val="center"/>
                              <w:rPr>
                                <w:lang w:val="en-BZ"/>
                              </w:rPr>
                            </w:pPr>
                            <w:r>
                              <w:rPr>
                                <w:lang w:val="en-BZ"/>
                              </w:rPr>
                              <w:t>This app has a action bar which helps the user navigate throughout the app. This will be implemented using the kivy.uix.Actionbar class. It has a back button which can send the user back to the menu. This should be on all the app ‘p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9B361A" id="Speech Bubble: Rectangle with Corners Rounded 71" o:spid="_x0000_s1062" type="#_x0000_t62" style="position:absolute;margin-left:254.15pt;margin-top:172.95pt;width:213.3pt;height:127.65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" adj="-4367,-24168" fillcolor="#4472c4 [3204]" strokecolor="#1f3763 [1604]" strokeweight="1pt">
                <v:textbox>
                  <w:txbxContent>
                    <w:p w14:paraId="09D50967" w14:textId="77777777" w:rsidR="00312480" w:rsidRPr="006530BB" w:rsidRDefault="00312480" w:rsidP="004C6729">
                      <w:pPr>
                        <w:jc w:val="center"/>
                        <w:rPr>
                          <w:lang w:val="en-BZ"/>
                        </w:rPr>
                      </w:pPr>
                      <w:r>
                        <w:rPr>
                          <w:lang w:val="en-BZ"/>
                        </w:rPr>
                        <w:t>This app has a action bar which helps the user navigate throughout the app. This will be implemented using the kivy.uix.Actionbar class. It has a back button which can send the user back to the menu. This should be on all the app ‘pages’</w:t>
                      </w:r>
                    </w:p>
                  </w:txbxContent>
                </v:textbox>
                <w10:wrap anchorx="margin"/>
              </v:shape>
            </w:pict>
          </mc:Fallback>
        </mc:AlternateContent>
      </w:r>
      <w:r>
        <w:rPr>
          <w:noProof/>
        </w:rPr>
        <w:drawing>
          <wp:inline distT="0" distB="0" distL="0" distR="0" wp14:anchorId="6276F6E7" wp14:editId="08EAE126">
            <wp:extent cx="2886075" cy="46386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6075" cy="4638675"/>
                    </a:xfrm>
                    <a:prstGeom prst="rect">
                      <a:avLst/>
                    </a:prstGeom>
                  </pic:spPr>
                </pic:pic>
              </a:graphicData>
            </a:graphic>
          </wp:inline>
        </w:drawing>
      </w:r>
    </w:p>
    <w:p w14:paraId="0505F9CF" w14:textId="77777777" w:rsidR="004C6729" w:rsidRPr="00A64A91" w:rsidRDefault="004C6729" w:rsidP="004C6729"/>
    <w:p w14:paraId="514D2AFA" w14:textId="77777777" w:rsidR="004C6729" w:rsidRDefault="004C6729" w:rsidP="004C6729">
      <w:pPr>
        <w:rPr>
          <w:noProof/>
        </w:rPr>
      </w:pPr>
    </w:p>
    <w:p w14:paraId="18769C2E" w14:textId="77777777" w:rsidR="004C6729" w:rsidRDefault="004C6729" w:rsidP="004C6729">
      <w:pPr>
        <w:pStyle w:val="Heading3"/>
      </w:pPr>
      <w:bookmarkStart w:id="8" w:name="_Toc29298045"/>
      <w:r>
        <w:t>Conclusion</w:t>
      </w:r>
      <w:bookmarkEnd w:id="8"/>
    </w:p>
    <w:p w14:paraId="19523EA5" w14:textId="77777777" w:rsidR="004C6729" w:rsidRDefault="004C6729" w:rsidP="004C6729">
      <w:r>
        <w:t xml:space="preserve">From App 1, I will be using the decoded METAR as well as the runway data. </w:t>
      </w:r>
    </w:p>
    <w:p w14:paraId="033A00AF" w14:textId="51586A8A" w:rsidR="004C6729" w:rsidRDefault="004C6729" w:rsidP="004C6729">
      <w:r>
        <w:t>From App 2, I will be using the accessib</w:t>
      </w:r>
      <w:r w:rsidR="00132D99">
        <w:t>ilit</w:t>
      </w:r>
      <w:r>
        <w:t>y options of the translation and dark mode.</w:t>
      </w:r>
    </w:p>
    <w:p w14:paraId="6338EAA7" w14:textId="77777777" w:rsidR="004C6729" w:rsidRPr="00A64A91" w:rsidRDefault="004C6729" w:rsidP="004C6729">
      <w:r>
        <w:t>From App 3, I will be using the ICAO searcher and the navigation/action bar.</w:t>
      </w:r>
    </w:p>
    <w:p w14:paraId="3846FC7C" w14:textId="77777777" w:rsidR="0088481B" w:rsidRDefault="0088481B" w:rsidP="00573166"/>
    <w:p w14:paraId="2F66EAC5" w14:textId="0896413A" w:rsidR="004E3492" w:rsidRDefault="004E3492" w:rsidP="004E3492">
      <w:pPr>
        <w:pStyle w:val="Heading2"/>
      </w:pPr>
      <w:bookmarkStart w:id="9" w:name="_Toc29298046"/>
      <w:r>
        <w:t xml:space="preserve">Part </w:t>
      </w:r>
      <w:r w:rsidR="004C6729">
        <w:t>4</w:t>
      </w:r>
      <w:r>
        <w:t xml:space="preserve"> – </w:t>
      </w:r>
      <w:r w:rsidR="00932978">
        <w:t>H</w:t>
      </w:r>
      <w:r w:rsidR="00932978" w:rsidRPr="00932978">
        <w:t>ow the problem can be solved by computational methods</w:t>
      </w:r>
      <w:bookmarkEnd w:id="9"/>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lastRenderedPageBreak/>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2EC2D50E" w:rsidR="00AC6180" w:rsidRPr="00AC6180" w:rsidRDefault="008205AD" w:rsidP="008D6880">
      <w:pPr>
        <w:pStyle w:val="ListParagraph"/>
        <w:numPr>
          <w:ilvl w:val="0"/>
          <w:numId w:val="2"/>
        </w:numPr>
      </w:pPr>
      <w:r>
        <w:t xml:space="preserve">The App should be accessible. It should have </w:t>
      </w:r>
      <w:r w:rsidR="00474958">
        <w:t xml:space="preserve">settings where users can change aspects of the app to suit them. Aspects include Dark/Light Mode, Language, Large text and a filter for </w:t>
      </w:r>
      <w:r w:rsidR="00C371EB">
        <w:t>colour-blind</w:t>
      </w:r>
      <w:r w:rsidR="00474958">
        <w:t xml:space="preserve">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49536DEE" w:rsidR="0088481B" w:rsidRPr="0088481B" w:rsidRDefault="0088481B" w:rsidP="0088481B">
      <w:pPr>
        <w:pStyle w:val="Heading2"/>
      </w:pPr>
      <w:bookmarkStart w:id="10" w:name="_Toc29298047"/>
      <w:r>
        <w:t xml:space="preserve">Part </w:t>
      </w:r>
      <w:r w:rsidR="004C6729">
        <w:t>5</w:t>
      </w:r>
      <w:r>
        <w:t xml:space="preserve"> – Software and Hardware requir</w:t>
      </w:r>
      <w:r w:rsidR="00EF5E88">
        <w:t>e</w:t>
      </w:r>
      <w:r>
        <w:t>ments</w:t>
      </w:r>
      <w:bookmarkEnd w:id="10"/>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2A38FC71" w:rsidR="00955037" w:rsidRDefault="00955037" w:rsidP="00955037">
      <w:pPr>
        <w:pStyle w:val="Heading2"/>
      </w:pPr>
      <w:bookmarkStart w:id="11" w:name="_Toc29298048"/>
      <w:r>
        <w:t xml:space="preserve">Part </w:t>
      </w:r>
      <w:r w:rsidR="004C6729">
        <w:t>6</w:t>
      </w:r>
      <w:r>
        <w:t xml:space="preserve"> – Success Criteria</w:t>
      </w:r>
      <w:bookmarkEnd w:id="11"/>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lastRenderedPageBreak/>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This ensures that nobody who may have acquired access to the user’s data cannot read their password off right away. Using salt ensures that hackers cannot use rainbow tables to get the passwords of users.</w:t>
            </w:r>
          </w:p>
        </w:tc>
        <w:tc>
          <w:tcPr>
            <w:tcW w:w="2081" w:type="dxa"/>
          </w:tcPr>
          <w:p w14:paraId="1E37076A" w14:textId="3C0F57DD" w:rsidR="003B24C2" w:rsidRDefault="003B24C2" w:rsidP="007C566D">
            <w:r>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 xml:space="preserve">Fire in some inputs which should not make the user log in e.g. no password filled or the </w:t>
            </w:r>
            <w:r>
              <w:lastRenderedPageBreak/>
              <w:t>username not existing</w:t>
            </w:r>
          </w:p>
        </w:tc>
      </w:tr>
      <w:tr w:rsidR="003B24C2" w14:paraId="49008D51" w14:textId="7F46EC91" w:rsidTr="003B24C2">
        <w:tc>
          <w:tcPr>
            <w:tcW w:w="846" w:type="dxa"/>
          </w:tcPr>
          <w:p w14:paraId="52CAAD3E" w14:textId="6D59B759" w:rsidR="003B24C2" w:rsidRDefault="003B24C2" w:rsidP="007C566D">
            <w:r>
              <w:lastRenderedPageBreak/>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Fire in some correct data (can be done at same time as matching the hashes) if the main screen loads then we’re Gucci</w:t>
            </w:r>
          </w:p>
        </w:tc>
      </w:tr>
      <w:tr w:rsidR="003B24C2" w14:paraId="284E90AD" w14:textId="74ACE1C6" w:rsidTr="003B24C2">
        <w:tc>
          <w:tcPr>
            <w:tcW w:w="846" w:type="dxa"/>
          </w:tcPr>
          <w:p w14:paraId="6B1C65F9" w14:textId="6A8383DC" w:rsidR="003B24C2" w:rsidRDefault="003B24C2" w:rsidP="007C566D">
            <w:r>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lastRenderedPageBreak/>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14BCDE9A" w14:textId="69AFA5A6" w:rsidTr="00E726B0">
        <w:tc>
          <w:tcPr>
            <w:tcW w:w="846" w:type="dxa"/>
          </w:tcPr>
          <w:p w14:paraId="26FA9DFE" w14:textId="3333482D" w:rsidR="003B24C2" w:rsidRDefault="00B84B98" w:rsidP="007C566D">
            <w:r>
              <w:t>19</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20D1C740" w:rsidR="003B24C2" w:rsidRDefault="00E726B0" w:rsidP="00E66F0F">
            <w:r>
              <w:t>2</w:t>
            </w:r>
            <w:r w:rsidR="00B84B98">
              <w:t>0</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6150760C" w:rsidR="003B24C2" w:rsidRDefault="00E726B0" w:rsidP="007C566D">
            <w:r>
              <w:t>2</w:t>
            </w:r>
            <w:r w:rsidR="00B84B98">
              <w:t>1</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789CC46F" w:rsidR="003B24C2" w:rsidRDefault="00E726B0" w:rsidP="007C566D">
            <w:r>
              <w:t>2</w:t>
            </w:r>
            <w:r w:rsidR="00B84B98">
              <w:t>2</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048D23E2" w:rsidR="003B24C2" w:rsidRDefault="00E726B0" w:rsidP="007C566D">
            <w:r>
              <w:t>2</w:t>
            </w:r>
            <w:r w:rsidR="00B84B98">
              <w:t>3</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2B8A672E" w:rsidR="003B24C2" w:rsidRDefault="00715C50" w:rsidP="007C566D">
            <w:r>
              <w:t>By searching for the app on the relevant store/stores</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12" w:name="_Toc29298049"/>
      <w:r>
        <w:t>Section 2 – Design</w:t>
      </w:r>
      <w:bookmarkEnd w:id="12"/>
    </w:p>
    <w:p w14:paraId="3D467EE9" w14:textId="3F71204A" w:rsidR="00EE3BBA" w:rsidRDefault="00EE3BBA" w:rsidP="00EE3BBA">
      <w:pPr>
        <w:pStyle w:val="Heading2"/>
      </w:pPr>
      <w:bookmarkStart w:id="13" w:name="_Toc29298050"/>
      <w:r>
        <w:t>Part 1 - Introduction</w:t>
      </w:r>
      <w:bookmarkEnd w:id="13"/>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14" w:name="_Toc29298051"/>
      <w:r>
        <w:t>Part 2 - How Kivy works</w:t>
      </w:r>
      <w:bookmarkEnd w:id="14"/>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11"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lastRenderedPageBreak/>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12"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15" w:name="_Toc29298052"/>
      <w:r>
        <w:t>Notes</w:t>
      </w:r>
      <w:bookmarkEnd w:id="15"/>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BoxLayout class from kivy.uix.boxlayout for the layout system for our app</w:t>
      </w:r>
    </w:p>
    <w:p w14:paraId="62A12EE2" w14:textId="77777777" w:rsidR="00EE3BBA" w:rsidRDefault="00EE3BBA" w:rsidP="00EE3BBA">
      <w:pPr>
        <w:pStyle w:val="ListParagraph"/>
        <w:numPr>
          <w:ilvl w:val="0"/>
          <w:numId w:val="5"/>
        </w:numPr>
      </w:pPr>
      <w:r>
        <w:t>DropDown class from kivy.uix.dropdown to be able to use the dropdown widget</w:t>
      </w:r>
    </w:p>
    <w:p w14:paraId="5C908C0F" w14:textId="77777777" w:rsidR="00EE3BBA" w:rsidRDefault="00EE3BBA" w:rsidP="00EE3BBA">
      <w:pPr>
        <w:pStyle w:val="ListParagraph"/>
        <w:numPr>
          <w:ilvl w:val="0"/>
          <w:numId w:val="5"/>
        </w:numPr>
      </w:pPr>
      <w:r>
        <w:t xml:space="preserve">ObjectProperty class from </w:t>
      </w:r>
      <w:r w:rsidRPr="00C96D95">
        <w:t>kivy.properties</w:t>
      </w:r>
      <w:r>
        <w:t xml:space="preserve"> so we can call for an object property from the kv code (explained below)</w:t>
      </w:r>
    </w:p>
    <w:p w14:paraId="305A143C" w14:textId="77777777" w:rsidR="00EE3BBA" w:rsidRDefault="00EE3BBA" w:rsidP="00EE3BBA">
      <w:pPr>
        <w:pStyle w:val="ListParagraph"/>
        <w:numPr>
          <w:ilvl w:val="0"/>
          <w:numId w:val="5"/>
        </w:numPr>
      </w:pPr>
      <w:r>
        <w:t>UrlRequest from kivy.network.urlrequest to be able to make web requests for our weather</w:t>
      </w:r>
    </w:p>
    <w:p w14:paraId="0AC71426" w14:textId="77777777" w:rsidR="00EE3BBA" w:rsidRDefault="00EE3BBA" w:rsidP="00EE3BBA">
      <w:pPr>
        <w:pStyle w:val="ListParagraph"/>
        <w:numPr>
          <w:ilvl w:val="0"/>
          <w:numId w:val="5"/>
        </w:numPr>
      </w:pPr>
      <w:r>
        <w:t>Screen and ScreenManager classes from kivy.uix.screenmanager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pseudocode for python code, when something like varname = ObjectProperty()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6" w:name="_Toc29298053"/>
      <w:r>
        <w:t>Part 3 – RegisterPage Class (1.1)</w:t>
      </w:r>
      <w:bookmarkEnd w:id="16"/>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w:t>
      </w:r>
      <w:r w:rsidR="00EE0202">
        <w:lastRenderedPageBreak/>
        <w:t>code (</w:t>
      </w:r>
      <w:r w:rsidR="00EF1FB9">
        <w:t>e.g.</w:t>
      </w:r>
      <w:r w:rsidR="00EE0202">
        <w:t>: username_input: username with the same for new properties password_input and email_input)</w:t>
      </w:r>
      <w:r w:rsidR="009C2AA3">
        <w:t xml:space="preserve">. </w:t>
      </w:r>
    </w:p>
    <w:p w14:paraId="6952A735" w14:textId="7B865CFD" w:rsidR="00E50B79" w:rsidRDefault="00E50B79" w:rsidP="009E06C5">
      <w:r>
        <w:t>Next, there will be an anchor layout (</w:t>
      </w:r>
      <w:r w:rsidR="00E1142B">
        <w:t>whose</w:t>
      </w:r>
      <w:r>
        <w:t xml:space="preserve">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t>The backend</w:t>
      </w:r>
      <w:r w:rsidR="0006225A">
        <w:t xml:space="preserve"> will firstly get all the object properties from the Kivy code by doing varname = ObjectProperty(),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7"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7"/>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lastRenderedPageBreak/>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r>
              <w:t>register_validation</w:t>
            </w:r>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r>
              <w:t>user_input</w:t>
            </w:r>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lastRenderedPageBreak/>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r>
              <w:t>idList</w:t>
            </w:r>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r>
              <w:t>passHash</w:t>
            </w:r>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5DEF6D95" w:rsidR="00232623" w:rsidRDefault="00CC7C74" w:rsidP="009E06C5">
      <w:r>
        <w:t>What it should look like:</w:t>
      </w:r>
    </w:p>
    <w:p w14:paraId="32E216D6" w14:textId="5970F249" w:rsidR="00CC7C74" w:rsidRDefault="00372746" w:rsidP="009E06C5">
      <w:r>
        <w:rPr>
          <w:noProof/>
        </w:rPr>
        <w:drawing>
          <wp:anchor distT="0" distB="0" distL="114300" distR="114300" simplePos="0" relativeHeight="251685888" behindDoc="1" locked="0" layoutInCell="1" allowOverlap="1" wp14:anchorId="0FEF4051" wp14:editId="6849AF6C">
            <wp:simplePos x="0" y="0"/>
            <wp:positionH relativeFrom="margin">
              <wp:posOffset>236220</wp:posOffset>
            </wp:positionH>
            <wp:positionV relativeFrom="paragraph">
              <wp:posOffset>3175</wp:posOffset>
            </wp:positionV>
            <wp:extent cx="3459480" cy="3105785"/>
            <wp:effectExtent l="0" t="0" r="7620" b="0"/>
            <wp:wrapTight wrapText="bothSides">
              <wp:wrapPolygon edited="0">
                <wp:start x="0" y="0"/>
                <wp:lineTo x="0" y="21463"/>
                <wp:lineTo x="21529" y="21463"/>
                <wp:lineTo x="2152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59480" cy="3105785"/>
                    </a:xfrm>
                    <a:prstGeom prst="rect">
                      <a:avLst/>
                    </a:prstGeom>
                  </pic:spPr>
                </pic:pic>
              </a:graphicData>
            </a:graphic>
            <wp14:sizeRelH relativeFrom="page">
              <wp14:pctWidth>0</wp14:pctWidth>
            </wp14:sizeRelH>
            <wp14:sizeRelV relativeFrom="page">
              <wp14:pctHeight>0</wp14:pctHeight>
            </wp14:sizeRelV>
          </wp:anchor>
        </w:drawing>
      </w:r>
    </w:p>
    <w:p w14:paraId="37F54816" w14:textId="16FDB338" w:rsidR="00AD3C26" w:rsidRPr="00AD3C26" w:rsidRDefault="00AD3C26" w:rsidP="00AD3C26"/>
    <w:p w14:paraId="1A09D0E7" w14:textId="059FF2C8" w:rsidR="00AD3C26" w:rsidRPr="00AD3C26" w:rsidRDefault="00AD3C26" w:rsidP="00AD3C26"/>
    <w:p w14:paraId="6431935C" w14:textId="0F347FF8" w:rsidR="00AD3C26" w:rsidRPr="00AD3C26" w:rsidRDefault="00AD3C26" w:rsidP="00AD3C26"/>
    <w:p w14:paraId="59CB399D" w14:textId="29ED1807" w:rsidR="00AD3C26" w:rsidRPr="00AD3C26" w:rsidRDefault="00AD3C26" w:rsidP="00AD3C26"/>
    <w:p w14:paraId="70386DCD" w14:textId="3FD93EF1" w:rsidR="00AD3C26" w:rsidRPr="00AD3C26" w:rsidRDefault="00AD3C26" w:rsidP="00AD3C26"/>
    <w:p w14:paraId="0C508BEE" w14:textId="3F0B27CB" w:rsidR="00AD3C26" w:rsidRPr="00AD3C26" w:rsidRDefault="00AD3C26" w:rsidP="00AD3C26"/>
    <w:p w14:paraId="0092132F" w14:textId="3F02E997" w:rsidR="00AD3C26" w:rsidRPr="00AD3C26" w:rsidRDefault="00AD3C26" w:rsidP="00AD3C26"/>
    <w:p w14:paraId="54E11EED" w14:textId="5B6C3A0B" w:rsidR="00AD3C26" w:rsidRPr="00AD3C26" w:rsidRDefault="00AD3C26" w:rsidP="00AD3C26"/>
    <w:p w14:paraId="61FBB0EE" w14:textId="66EE1E7D" w:rsidR="00AD3C26" w:rsidRPr="00AD3C26" w:rsidRDefault="00AD3C26" w:rsidP="00AD3C26"/>
    <w:p w14:paraId="3FD4B486" w14:textId="64FC25CE" w:rsidR="00AD3C26" w:rsidRPr="00AD3C26" w:rsidRDefault="00AD3C26" w:rsidP="00AD3C26"/>
    <w:p w14:paraId="4AE09A8B" w14:textId="18B35E9C" w:rsidR="00AD3C26" w:rsidRPr="00AD3C26" w:rsidRDefault="00AD3C26" w:rsidP="00AD3C26"/>
    <w:p w14:paraId="76B3A63E" w14:textId="45B1FCEF" w:rsidR="00AD3C26" w:rsidRPr="00AD3C26" w:rsidRDefault="00AD3C26" w:rsidP="00AD3C26"/>
    <w:p w14:paraId="6C4C922F" w14:textId="5090F355" w:rsidR="00AD3C26" w:rsidRPr="00AD3C26" w:rsidRDefault="00AD3C26" w:rsidP="00AD3C26"/>
    <w:p w14:paraId="63D3F133" w14:textId="0C1644D0" w:rsidR="00AD3C26" w:rsidRPr="00AD3C26" w:rsidRDefault="00AD3C26" w:rsidP="00AD3C26"/>
    <w:p w14:paraId="25AA05EB" w14:textId="76B01369" w:rsidR="00AD3C26" w:rsidRPr="00AD3C26" w:rsidRDefault="00AD3C26" w:rsidP="00AD3C26"/>
    <w:p w14:paraId="6CDC15DA" w14:textId="523F4C06" w:rsidR="00AD3C26" w:rsidRPr="00AD3C26" w:rsidRDefault="00AD3C26" w:rsidP="00AD3C26"/>
    <w:p w14:paraId="61545785" w14:textId="1FD384A6" w:rsidR="00AD3C26" w:rsidRDefault="00AD3C26" w:rsidP="00AD3C26"/>
    <w:p w14:paraId="713AAC5B" w14:textId="3AE9C03C" w:rsidR="00AD3C26" w:rsidRPr="00AD3C26" w:rsidRDefault="00372746" w:rsidP="00AD3C26">
      <w:r w:rsidRPr="00AD3C26">
        <w:rPr>
          <w:noProof/>
        </w:rPr>
        <w:drawing>
          <wp:anchor distT="0" distB="0" distL="114300" distR="114300" simplePos="0" relativeHeight="251694080" behindDoc="1" locked="0" layoutInCell="1" allowOverlap="1" wp14:anchorId="628184B7" wp14:editId="420392D2">
            <wp:simplePos x="0" y="0"/>
            <wp:positionH relativeFrom="page">
              <wp:posOffset>427355</wp:posOffset>
            </wp:positionH>
            <wp:positionV relativeFrom="paragraph">
              <wp:posOffset>3891915</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8960" behindDoc="1" locked="0" layoutInCell="1" allowOverlap="1" wp14:anchorId="5C7E4D54" wp14:editId="51F46D31">
            <wp:simplePos x="0" y="0"/>
            <wp:positionH relativeFrom="page">
              <wp:posOffset>511175</wp:posOffset>
            </wp:positionH>
            <wp:positionV relativeFrom="paragraph">
              <wp:posOffset>23050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2CB4">
        <w:t xml:space="preserve">CHANGE SCREENSHOT ^ </w:t>
      </w:r>
      <w:r w:rsidR="00AD3C26">
        <w:t>Pseudocode</w:t>
      </w:r>
    </w:p>
    <w:p w14:paraId="297EB8F8" w14:textId="77777777" w:rsidR="00372746" w:rsidRDefault="00372746" w:rsidP="009E06C5"/>
    <w:p w14:paraId="69B97199" w14:textId="0B1DA6F1" w:rsidR="00CC7C74" w:rsidRDefault="00372746" w:rsidP="009E06C5">
      <w:r w:rsidRPr="00AD3C26">
        <w:rPr>
          <w:noProof/>
        </w:rPr>
        <w:lastRenderedPageBreak/>
        <w:drawing>
          <wp:anchor distT="0" distB="0" distL="114300" distR="114300" simplePos="0" relativeHeight="251687936" behindDoc="1" locked="0" layoutInCell="1" allowOverlap="1" wp14:anchorId="7DB5D75F" wp14:editId="542BEDCB">
            <wp:simplePos x="0" y="0"/>
            <wp:positionH relativeFrom="margin">
              <wp:align>center</wp:align>
            </wp:positionH>
            <wp:positionV relativeFrom="paragraph">
              <wp:posOffset>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3C26" w:rsidRPr="00AD3C26">
        <w:rPr>
          <w:noProof/>
        </w:rPr>
        <w:drawing>
          <wp:anchor distT="0" distB="0" distL="114300" distR="114300" simplePos="0" relativeHeight="251689984" behindDoc="1" locked="0" layoutInCell="1" allowOverlap="1" wp14:anchorId="0CA226B9" wp14:editId="011E764C">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Kivy</w:t>
      </w:r>
    </w:p>
    <w:p w14:paraId="0A8D878C" w14:textId="0E8434D1" w:rsidR="00CC7C74" w:rsidRDefault="00AD3C26" w:rsidP="009E06C5">
      <w:r w:rsidRPr="00AD3C26">
        <w:rPr>
          <w:noProof/>
        </w:rPr>
        <w:lastRenderedPageBreak/>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D6371" w14:textId="51092E58" w:rsidR="000B0016" w:rsidRDefault="000B0016" w:rsidP="009E06C5">
      <w:r>
        <w:lastRenderedPageBreak/>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CB2A6B">
            <w:r>
              <w:t>Test number</w:t>
            </w:r>
          </w:p>
        </w:tc>
        <w:tc>
          <w:tcPr>
            <w:tcW w:w="3748" w:type="dxa"/>
          </w:tcPr>
          <w:p w14:paraId="212B89B7" w14:textId="77777777" w:rsidR="005D57DE" w:rsidRDefault="005D57DE" w:rsidP="00CB2A6B">
            <w:r>
              <w:t>What are we testing for</w:t>
            </w:r>
          </w:p>
        </w:tc>
        <w:tc>
          <w:tcPr>
            <w:tcW w:w="2126" w:type="dxa"/>
          </w:tcPr>
          <w:p w14:paraId="1E4EE33C" w14:textId="77777777" w:rsidR="005D57DE" w:rsidRDefault="005D57DE" w:rsidP="00CB2A6B">
            <w:r>
              <w:t>Expected result</w:t>
            </w:r>
          </w:p>
        </w:tc>
        <w:tc>
          <w:tcPr>
            <w:tcW w:w="2552" w:type="dxa"/>
          </w:tcPr>
          <w:p w14:paraId="53703FA6" w14:textId="77777777" w:rsidR="005D57DE" w:rsidRDefault="005D57DE" w:rsidP="00CB2A6B">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CB2A6B">
            <w:r>
              <w:t>Test number</w:t>
            </w:r>
          </w:p>
        </w:tc>
        <w:tc>
          <w:tcPr>
            <w:tcW w:w="1984" w:type="dxa"/>
          </w:tcPr>
          <w:p w14:paraId="41E91FC3" w14:textId="77777777" w:rsidR="005D57DE" w:rsidRDefault="005D57DE" w:rsidP="00CB2A6B">
            <w:r>
              <w:t>What are we testing for</w:t>
            </w:r>
          </w:p>
        </w:tc>
        <w:tc>
          <w:tcPr>
            <w:tcW w:w="3119" w:type="dxa"/>
          </w:tcPr>
          <w:p w14:paraId="27744C2A" w14:textId="77777777" w:rsidR="005D57DE" w:rsidRDefault="005D57DE" w:rsidP="00CB2A6B">
            <w:r>
              <w:t>Expected result</w:t>
            </w:r>
          </w:p>
        </w:tc>
        <w:tc>
          <w:tcPr>
            <w:tcW w:w="3260" w:type="dxa"/>
          </w:tcPr>
          <w:p w14:paraId="339AB64F" w14:textId="77777777" w:rsidR="005D57DE" w:rsidRDefault="005D57DE" w:rsidP="00CB2A6B">
            <w:r>
              <w:t>Test data</w:t>
            </w:r>
          </w:p>
        </w:tc>
      </w:tr>
      <w:tr w:rsidR="005D57DE" w14:paraId="2D209082" w14:textId="77777777" w:rsidTr="005D57DE">
        <w:tc>
          <w:tcPr>
            <w:tcW w:w="988" w:type="dxa"/>
          </w:tcPr>
          <w:p w14:paraId="5283DDF9" w14:textId="7C09AEEA" w:rsidR="005D57DE" w:rsidRDefault="00D53D14" w:rsidP="00CB2A6B">
            <w:r>
              <w:t>3</w:t>
            </w:r>
          </w:p>
        </w:tc>
        <w:tc>
          <w:tcPr>
            <w:tcW w:w="1984" w:type="dxa"/>
          </w:tcPr>
          <w:p w14:paraId="27E772A0" w14:textId="77777777" w:rsidR="005D57DE" w:rsidRDefault="005D57DE" w:rsidP="00CB2A6B">
            <w:r>
              <w:t>Test validation process, no username</w:t>
            </w:r>
          </w:p>
        </w:tc>
        <w:tc>
          <w:tcPr>
            <w:tcW w:w="3119" w:type="dxa"/>
          </w:tcPr>
          <w:p w14:paraId="75251D71" w14:textId="77777777" w:rsidR="005D57DE" w:rsidRDefault="005D57DE" w:rsidP="00CB2A6B">
            <w:r>
              <w:t>Expect to see “Form not completed” show up in the confirmation text area and for no registration to continue.</w:t>
            </w:r>
          </w:p>
        </w:tc>
        <w:tc>
          <w:tcPr>
            <w:tcW w:w="3260" w:type="dxa"/>
          </w:tcPr>
          <w:p w14:paraId="2BE77688" w14:textId="47FC063A" w:rsidR="005D57DE" w:rsidRDefault="005D57DE" w:rsidP="00CB2A6B">
            <w:r>
              <w:t xml:space="preserve">Random strings entered for password and email, nothing in </w:t>
            </w:r>
            <w:r w:rsidR="00132D99">
              <w:t xml:space="preserve">the </w:t>
            </w:r>
            <w:r>
              <w:t>username input box.</w:t>
            </w:r>
          </w:p>
        </w:tc>
      </w:tr>
      <w:tr w:rsidR="005D57DE" w14:paraId="602105C4" w14:textId="77777777" w:rsidTr="005D57DE">
        <w:tc>
          <w:tcPr>
            <w:tcW w:w="988" w:type="dxa"/>
          </w:tcPr>
          <w:p w14:paraId="555497F4" w14:textId="77C20423" w:rsidR="005D57DE" w:rsidRDefault="00D53D14" w:rsidP="00CB2A6B">
            <w:r>
              <w:t>4</w:t>
            </w:r>
          </w:p>
        </w:tc>
        <w:tc>
          <w:tcPr>
            <w:tcW w:w="1984" w:type="dxa"/>
          </w:tcPr>
          <w:p w14:paraId="2956457B" w14:textId="77777777" w:rsidR="005D57DE" w:rsidRDefault="005D57DE" w:rsidP="00CB2A6B">
            <w:r>
              <w:t>Test validation process, no password</w:t>
            </w:r>
          </w:p>
        </w:tc>
        <w:tc>
          <w:tcPr>
            <w:tcW w:w="3119" w:type="dxa"/>
          </w:tcPr>
          <w:p w14:paraId="6DB4515A" w14:textId="77777777" w:rsidR="005D57DE" w:rsidRDefault="005D57DE" w:rsidP="00CB2A6B">
            <w:r>
              <w:t>^</w:t>
            </w:r>
          </w:p>
        </w:tc>
        <w:tc>
          <w:tcPr>
            <w:tcW w:w="3260" w:type="dxa"/>
          </w:tcPr>
          <w:p w14:paraId="39A1E973" w14:textId="2A87C49A" w:rsidR="005D57DE" w:rsidRDefault="005D57DE" w:rsidP="00CB2A6B">
            <w:r>
              <w:t xml:space="preserve">Random strings entered for username and email, noting in </w:t>
            </w:r>
            <w:r w:rsidR="00132D99">
              <w:t xml:space="preserve">the </w:t>
            </w:r>
            <w:r>
              <w:t>password input box.</w:t>
            </w:r>
          </w:p>
        </w:tc>
      </w:tr>
      <w:tr w:rsidR="005D57DE" w14:paraId="3AEA19FB" w14:textId="77777777" w:rsidTr="005D57DE">
        <w:tc>
          <w:tcPr>
            <w:tcW w:w="988" w:type="dxa"/>
          </w:tcPr>
          <w:p w14:paraId="6DE71175" w14:textId="67E300CE" w:rsidR="005D57DE" w:rsidRDefault="00D53D14" w:rsidP="00CB2A6B">
            <w:r>
              <w:t>5</w:t>
            </w:r>
          </w:p>
        </w:tc>
        <w:tc>
          <w:tcPr>
            <w:tcW w:w="1984" w:type="dxa"/>
          </w:tcPr>
          <w:p w14:paraId="5495ACDD" w14:textId="77777777" w:rsidR="005D57DE" w:rsidRDefault="005D57DE" w:rsidP="00CB2A6B">
            <w:r>
              <w:t>Test validation process, no email</w:t>
            </w:r>
          </w:p>
        </w:tc>
        <w:tc>
          <w:tcPr>
            <w:tcW w:w="3119" w:type="dxa"/>
          </w:tcPr>
          <w:p w14:paraId="0D1581C4" w14:textId="77777777" w:rsidR="005D57DE" w:rsidRDefault="005D57DE" w:rsidP="00CB2A6B">
            <w:r>
              <w:t>^</w:t>
            </w:r>
          </w:p>
        </w:tc>
        <w:tc>
          <w:tcPr>
            <w:tcW w:w="3260" w:type="dxa"/>
          </w:tcPr>
          <w:p w14:paraId="0D1FE9C3" w14:textId="358E0024" w:rsidR="005D57DE" w:rsidRDefault="005D57DE" w:rsidP="00CB2A6B">
            <w:r>
              <w:t xml:space="preserve">Random strings entered for password and username, noting in </w:t>
            </w:r>
            <w:r w:rsidR="00132D99">
              <w:t xml:space="preserve">the </w:t>
            </w:r>
            <w:r>
              <w:t>email input box.</w:t>
            </w:r>
          </w:p>
        </w:tc>
      </w:tr>
      <w:tr w:rsidR="005D57DE" w14:paraId="2E4FEAC8" w14:textId="77777777" w:rsidTr="005D57DE">
        <w:tc>
          <w:tcPr>
            <w:tcW w:w="988" w:type="dxa"/>
          </w:tcPr>
          <w:p w14:paraId="41F3879A" w14:textId="246A7EC8" w:rsidR="005D57DE" w:rsidRDefault="00D53D14" w:rsidP="00CB2A6B">
            <w:r>
              <w:t>6</w:t>
            </w:r>
          </w:p>
          <w:p w14:paraId="36A5FB7C" w14:textId="77777777" w:rsidR="005D57DE" w:rsidRDefault="005D57DE" w:rsidP="00CB2A6B"/>
          <w:p w14:paraId="18AD840A" w14:textId="77777777" w:rsidR="005D57DE" w:rsidRPr="00B270DE" w:rsidRDefault="005D57DE" w:rsidP="00CB2A6B">
            <w:pPr>
              <w:jc w:val="center"/>
            </w:pPr>
          </w:p>
        </w:tc>
        <w:tc>
          <w:tcPr>
            <w:tcW w:w="1984" w:type="dxa"/>
          </w:tcPr>
          <w:p w14:paraId="53AF2BC1" w14:textId="77777777" w:rsidR="005D57DE" w:rsidRDefault="005D57DE" w:rsidP="00CB2A6B">
            <w:r>
              <w:t>Test validation, already existing user</w:t>
            </w:r>
          </w:p>
        </w:tc>
        <w:tc>
          <w:tcPr>
            <w:tcW w:w="3119" w:type="dxa"/>
          </w:tcPr>
          <w:p w14:paraId="022E66D4" w14:textId="77777777" w:rsidR="005D57DE" w:rsidRDefault="005D57DE" w:rsidP="00CB2A6B">
            <w:r>
              <w:t>“Username or email is already taken” warning message.</w:t>
            </w:r>
          </w:p>
        </w:tc>
        <w:tc>
          <w:tcPr>
            <w:tcW w:w="3260" w:type="dxa"/>
          </w:tcPr>
          <w:p w14:paraId="492B9314" w14:textId="77777777" w:rsidR="005D57DE" w:rsidRDefault="005D57DE" w:rsidP="00CB2A6B">
            <w:r>
              <w:t>Username = “f”, password and email have random strings</w:t>
            </w:r>
          </w:p>
        </w:tc>
      </w:tr>
      <w:tr w:rsidR="005D57DE" w14:paraId="08191CC0" w14:textId="77777777" w:rsidTr="005D57DE">
        <w:tc>
          <w:tcPr>
            <w:tcW w:w="988" w:type="dxa"/>
          </w:tcPr>
          <w:p w14:paraId="4AEECF1A" w14:textId="0BB40660" w:rsidR="005D57DE" w:rsidRDefault="00D53D14" w:rsidP="00CB2A6B">
            <w:r>
              <w:t>7</w:t>
            </w:r>
          </w:p>
        </w:tc>
        <w:tc>
          <w:tcPr>
            <w:tcW w:w="1984" w:type="dxa"/>
          </w:tcPr>
          <w:p w14:paraId="468BE71F" w14:textId="77777777" w:rsidR="005D57DE" w:rsidRDefault="005D57DE" w:rsidP="00CB2A6B">
            <w:r>
              <w:t>Testing validation, existing email</w:t>
            </w:r>
          </w:p>
        </w:tc>
        <w:tc>
          <w:tcPr>
            <w:tcW w:w="3119" w:type="dxa"/>
          </w:tcPr>
          <w:p w14:paraId="002E5F77" w14:textId="77777777" w:rsidR="005D57DE" w:rsidRDefault="005D57DE" w:rsidP="00CB2A6B">
            <w:r>
              <w:t>^</w:t>
            </w:r>
          </w:p>
        </w:tc>
        <w:tc>
          <w:tcPr>
            <w:tcW w:w="3260" w:type="dxa"/>
          </w:tcPr>
          <w:p w14:paraId="0E110B7C" w14:textId="77777777" w:rsidR="005D57DE" w:rsidRDefault="005D57DE" w:rsidP="00CB2A6B">
            <w:r>
              <w:t>Email is “</w:t>
            </w:r>
            <w:hyperlink r:id="rId20"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CB2A6B">
            <w:r>
              <w:t>8</w:t>
            </w:r>
          </w:p>
        </w:tc>
        <w:tc>
          <w:tcPr>
            <w:tcW w:w="1984" w:type="dxa"/>
          </w:tcPr>
          <w:p w14:paraId="6C905BF2" w14:textId="77777777" w:rsidR="005D57DE" w:rsidRDefault="005D57DE" w:rsidP="00CB2A6B">
            <w:r>
              <w:t>Test with legitimate data which hasn’t been used</w:t>
            </w:r>
          </w:p>
        </w:tc>
        <w:tc>
          <w:tcPr>
            <w:tcW w:w="3119" w:type="dxa"/>
          </w:tcPr>
          <w:p w14:paraId="7924354B" w14:textId="77777777" w:rsidR="005D57DE" w:rsidRDefault="005D57DE" w:rsidP="00CB2A6B">
            <w:r>
              <w:t>It should register the user and there should be a confirmation message for the user.</w:t>
            </w:r>
          </w:p>
        </w:tc>
        <w:tc>
          <w:tcPr>
            <w:tcW w:w="3260" w:type="dxa"/>
          </w:tcPr>
          <w:p w14:paraId="7D1D6B1D" w14:textId="77777777" w:rsidR="005D57DE" w:rsidRDefault="005D57DE" w:rsidP="00CB2A6B">
            <w:r>
              <w:t>Username = “re”</w:t>
            </w:r>
          </w:p>
          <w:p w14:paraId="6CA334E3" w14:textId="77777777" w:rsidR="005D57DE" w:rsidRDefault="005D57DE" w:rsidP="00CB2A6B">
            <w:r>
              <w:t>Password = random string</w:t>
            </w:r>
          </w:p>
          <w:p w14:paraId="4C30E452" w14:textId="77777777" w:rsidR="005D57DE" w:rsidRDefault="005D57DE" w:rsidP="00CB2A6B">
            <w:r>
              <w:t>Email = “re@re.re”</w:t>
            </w:r>
          </w:p>
        </w:tc>
      </w:tr>
    </w:tbl>
    <w:p w14:paraId="18142A3A" w14:textId="77777777" w:rsidR="005D57DE" w:rsidRDefault="005D57DE" w:rsidP="009E06C5"/>
    <w:p w14:paraId="3B7844B8" w14:textId="4C4BEEC7" w:rsidR="000B0016" w:rsidRDefault="000B0016" w:rsidP="009E06C5">
      <w:r>
        <w:t>Post Test Data</w:t>
      </w:r>
    </w:p>
    <w:p w14:paraId="34D4AE68" w14:textId="6BA53CAC" w:rsidR="00AD3C26" w:rsidRDefault="000E44E5" w:rsidP="00AD3C26">
      <w:pPr>
        <w:pStyle w:val="Heading2"/>
      </w:pPr>
      <w:bookmarkStart w:id="18" w:name="_Toc29298054"/>
      <w:r>
        <w:t xml:space="preserve">Part 4 - </w:t>
      </w:r>
      <w:r w:rsidR="00AD3C26">
        <w:t>LoginPage Class</w:t>
      </w:r>
      <w:r w:rsidR="00D92459">
        <w:t xml:space="preserve"> (1.2)</w:t>
      </w:r>
      <w:bookmarkEnd w:id="18"/>
    </w:p>
    <w:p w14:paraId="168EFD80" w14:textId="4F893519" w:rsidR="003E4F5E" w:rsidRDefault="00962CB4" w:rsidP="003E4F5E">
      <w:r>
        <w:t>Description</w:t>
      </w:r>
    </w:p>
    <w:p w14:paraId="5DC6CCE2" w14:textId="09D5BFC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w:t>
      </w:r>
      <w:r w:rsidR="00132D99">
        <w:t>s</w:t>
      </w:r>
      <w:r w:rsidR="00D92459">
        <w:t xml:space="preser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w:t>
      </w:r>
      <w:r w:rsidR="00D92459">
        <w:lastRenderedPageBreak/>
        <w:t>user to the register screen (1.1)</w:t>
      </w:r>
      <w:r w:rsidR="00F71786">
        <w:t>. Finally, there is the confirmation text which works the exact same as in 1.1.</w:t>
      </w:r>
    </w:p>
    <w:p w14:paraId="6CEA55E6" w14:textId="3C2F9F86" w:rsidR="003E4F5E" w:rsidRDefault="00D77A71" w:rsidP="003E4F5E">
      <w:r>
        <w:t>The backend</w:t>
      </w:r>
      <w:r w:rsidR="00EF1FB9">
        <w:t xml:space="preserve"> would firstly, get the object properties from the Kivy code using varname = ObjectProperty(), this is done for the username input, password input</w:t>
      </w:r>
      <w:r w:rsidR="00EF5E88">
        <w:t>,</w:t>
      </w:r>
      <w:r w:rsidR="00EF1FB9">
        <w:t xml:space="preserve"> and validation te</w:t>
      </w:r>
      <w:r w:rsidR="00132D99">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r>
              <w:lastRenderedPageBreak/>
              <w:t>user_input</w:t>
            </w:r>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r>
              <w:t>idList</w:t>
            </w:r>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r>
              <w:t>passHash</w:t>
            </w:r>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r>
              <w:t>Usr_data</w:t>
            </w:r>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7217AF25" w14:textId="3AF46087" w:rsidR="00F323E6" w:rsidRPr="001C63EB" w:rsidRDefault="001C63EB" w:rsidP="003E4F5E">
      <w:pPr>
        <w:rPr>
          <w:u w:val="single"/>
        </w:rPr>
      </w:pPr>
      <w:r>
        <w:rPr>
          <w:noProof/>
        </w:rPr>
        <w:lastRenderedPageBreak/>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lastRenderedPageBreak/>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lastRenderedPageBreak/>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488E86E1" w:rsidR="00972E6B" w:rsidRDefault="000E7546" w:rsidP="0069238F">
      <w:r>
        <w:rPr>
          <w:noProof/>
        </w:rPr>
        <w:lastRenderedPageBreak/>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tbl>
      <w:tblPr>
        <w:tblStyle w:val="TableGrid"/>
        <w:tblpPr w:leftFromText="180" w:rightFromText="180" w:vertAnchor="text" w:horzAnchor="margin" w:tblpXSpec="center" w:tblpY="-25"/>
        <w:tblW w:w="10768" w:type="dxa"/>
        <w:tblLook w:val="04A0" w:firstRow="1" w:lastRow="0" w:firstColumn="1" w:lastColumn="0" w:noHBand="0" w:noVBand="1"/>
      </w:tblPr>
      <w:tblGrid>
        <w:gridCol w:w="925"/>
        <w:gridCol w:w="2756"/>
        <w:gridCol w:w="2835"/>
        <w:gridCol w:w="4252"/>
      </w:tblGrid>
      <w:tr w:rsidR="00032C52" w14:paraId="21B2E242" w14:textId="77777777" w:rsidTr="00032C52">
        <w:trPr>
          <w:trHeight w:val="1073"/>
        </w:trPr>
        <w:tc>
          <w:tcPr>
            <w:tcW w:w="925" w:type="dxa"/>
          </w:tcPr>
          <w:p w14:paraId="55E7C9F4" w14:textId="77777777" w:rsidR="00032C52" w:rsidRDefault="00032C52" w:rsidP="00032C52">
            <w:pPr>
              <w:tabs>
                <w:tab w:val="left" w:pos="1425"/>
              </w:tabs>
            </w:pPr>
            <w:r>
              <w:t>Test number</w:t>
            </w:r>
          </w:p>
        </w:tc>
        <w:tc>
          <w:tcPr>
            <w:tcW w:w="2756" w:type="dxa"/>
          </w:tcPr>
          <w:p w14:paraId="383B7BC5" w14:textId="77777777" w:rsidR="00032C52" w:rsidRDefault="00032C52" w:rsidP="00032C52">
            <w:pPr>
              <w:tabs>
                <w:tab w:val="left" w:pos="1425"/>
              </w:tabs>
            </w:pPr>
            <w:r>
              <w:t>What are we testing for</w:t>
            </w:r>
          </w:p>
        </w:tc>
        <w:tc>
          <w:tcPr>
            <w:tcW w:w="2835" w:type="dxa"/>
          </w:tcPr>
          <w:p w14:paraId="5D07FE25" w14:textId="77777777" w:rsidR="00032C52" w:rsidRDefault="00032C52" w:rsidP="00032C52">
            <w:pPr>
              <w:tabs>
                <w:tab w:val="left" w:pos="1425"/>
              </w:tabs>
            </w:pPr>
            <w:r>
              <w:t>Expected result</w:t>
            </w:r>
          </w:p>
        </w:tc>
        <w:tc>
          <w:tcPr>
            <w:tcW w:w="4252" w:type="dxa"/>
          </w:tcPr>
          <w:p w14:paraId="16ADB985" w14:textId="77777777" w:rsidR="00032C52" w:rsidRDefault="00032C52" w:rsidP="00032C52">
            <w:pPr>
              <w:tabs>
                <w:tab w:val="left" w:pos="1425"/>
              </w:tabs>
            </w:pPr>
            <w:r>
              <w:t>Test data</w:t>
            </w:r>
          </w:p>
        </w:tc>
      </w:tr>
      <w:tr w:rsidR="00032C52" w14:paraId="33C4BF7F" w14:textId="77777777" w:rsidTr="00032C52">
        <w:trPr>
          <w:trHeight w:val="551"/>
        </w:trPr>
        <w:tc>
          <w:tcPr>
            <w:tcW w:w="925" w:type="dxa"/>
          </w:tcPr>
          <w:p w14:paraId="669EC7A1" w14:textId="77777777" w:rsidR="00032C52" w:rsidRDefault="00032C52" w:rsidP="00032C52">
            <w:pPr>
              <w:tabs>
                <w:tab w:val="left" w:pos="1425"/>
              </w:tabs>
            </w:pPr>
            <w:r>
              <w:t>1</w:t>
            </w:r>
          </w:p>
        </w:tc>
        <w:tc>
          <w:tcPr>
            <w:tcW w:w="2756" w:type="dxa"/>
          </w:tcPr>
          <w:p w14:paraId="745D5A87" w14:textId="77777777" w:rsidR="00032C52" w:rsidRDefault="00032C52" w:rsidP="00032C52">
            <w:pPr>
              <w:tabs>
                <w:tab w:val="left" w:pos="1425"/>
              </w:tabs>
            </w:pPr>
            <w:r>
              <w:t>Check usage of the text boxes and to make sure nothing is missing</w:t>
            </w:r>
          </w:p>
        </w:tc>
        <w:tc>
          <w:tcPr>
            <w:tcW w:w="2835" w:type="dxa"/>
          </w:tcPr>
          <w:p w14:paraId="3C66F497" w14:textId="77777777" w:rsidR="00032C52" w:rsidRDefault="00032C52" w:rsidP="00032C52">
            <w:pPr>
              <w:tabs>
                <w:tab w:val="left" w:pos="1425"/>
              </w:tabs>
            </w:pPr>
            <w:r>
              <w:t>When input text into the boxes, it should be presented clearly and be correctly sized.</w:t>
            </w:r>
          </w:p>
        </w:tc>
        <w:tc>
          <w:tcPr>
            <w:tcW w:w="4252" w:type="dxa"/>
          </w:tcPr>
          <w:p w14:paraId="54C20EF5" w14:textId="77777777" w:rsidR="00032C52" w:rsidRDefault="00032C52" w:rsidP="00032C52">
            <w:pPr>
              <w:tabs>
                <w:tab w:val="left" w:pos="1425"/>
              </w:tabs>
            </w:pPr>
            <w:r>
              <w:t>Just some random strings</w:t>
            </w:r>
          </w:p>
        </w:tc>
      </w:tr>
      <w:tr w:rsidR="00032C52" w14:paraId="7F2D0730" w14:textId="77777777" w:rsidTr="00032C52">
        <w:trPr>
          <w:trHeight w:val="520"/>
        </w:trPr>
        <w:tc>
          <w:tcPr>
            <w:tcW w:w="925" w:type="dxa"/>
          </w:tcPr>
          <w:p w14:paraId="1DF33398" w14:textId="77777777" w:rsidR="00032C52" w:rsidRDefault="00032C52" w:rsidP="00032C52">
            <w:pPr>
              <w:tabs>
                <w:tab w:val="left" w:pos="1425"/>
              </w:tabs>
            </w:pPr>
            <w:r>
              <w:t>2</w:t>
            </w:r>
          </w:p>
        </w:tc>
        <w:tc>
          <w:tcPr>
            <w:tcW w:w="2756" w:type="dxa"/>
          </w:tcPr>
          <w:p w14:paraId="160F1A80" w14:textId="77777777" w:rsidR="00032C52" w:rsidRDefault="00032C52" w:rsidP="00032C52">
            <w:pPr>
              <w:tabs>
                <w:tab w:val="left" w:pos="1425"/>
              </w:tabs>
            </w:pPr>
            <w:r>
              <w:t>To see if the password formatting works</w:t>
            </w:r>
          </w:p>
        </w:tc>
        <w:tc>
          <w:tcPr>
            <w:tcW w:w="2835" w:type="dxa"/>
          </w:tcPr>
          <w:p w14:paraId="5C785087" w14:textId="77777777" w:rsidR="00032C52" w:rsidRDefault="00032C52" w:rsidP="00032C52">
            <w:pPr>
              <w:tabs>
                <w:tab w:val="left" w:pos="1425"/>
              </w:tabs>
            </w:pPr>
            <w:r>
              <w:t>Whatever text we put in the password box; it should be replaced with asterisks.</w:t>
            </w:r>
          </w:p>
        </w:tc>
        <w:tc>
          <w:tcPr>
            <w:tcW w:w="4252" w:type="dxa"/>
          </w:tcPr>
          <w:p w14:paraId="0EB63572" w14:textId="77777777" w:rsidR="00032C52" w:rsidRDefault="00032C52" w:rsidP="00032C52">
            <w:pPr>
              <w:tabs>
                <w:tab w:val="left" w:pos="1425"/>
              </w:tabs>
            </w:pPr>
            <w:r>
              <w:t>Random string</w:t>
            </w:r>
          </w:p>
        </w:tc>
      </w:tr>
      <w:tr w:rsidR="00032C52" w14:paraId="10C72EC0" w14:textId="77777777" w:rsidTr="00032C52">
        <w:trPr>
          <w:trHeight w:val="520"/>
        </w:trPr>
        <w:tc>
          <w:tcPr>
            <w:tcW w:w="925" w:type="dxa"/>
          </w:tcPr>
          <w:p w14:paraId="7D79C627" w14:textId="77777777" w:rsidR="00032C52" w:rsidRDefault="00032C52" w:rsidP="00032C52">
            <w:pPr>
              <w:tabs>
                <w:tab w:val="left" w:pos="1425"/>
              </w:tabs>
            </w:pPr>
            <w:r>
              <w:t>3</w:t>
            </w:r>
          </w:p>
        </w:tc>
        <w:tc>
          <w:tcPr>
            <w:tcW w:w="2756" w:type="dxa"/>
          </w:tcPr>
          <w:p w14:paraId="43B3C0FA" w14:textId="77777777" w:rsidR="00032C52" w:rsidRDefault="00032C52" w:rsidP="00032C52">
            <w:pPr>
              <w:tabs>
                <w:tab w:val="left" w:pos="1425"/>
              </w:tabs>
            </w:pPr>
            <w:r>
              <w:t>Checking if the validation which checks if the form is filled woks. (no username)</w:t>
            </w:r>
          </w:p>
        </w:tc>
        <w:tc>
          <w:tcPr>
            <w:tcW w:w="2835" w:type="dxa"/>
          </w:tcPr>
          <w:p w14:paraId="61FF0591" w14:textId="77777777" w:rsidR="00032C52" w:rsidRDefault="00032C52" w:rsidP="00032C52">
            <w:pPr>
              <w:tabs>
                <w:tab w:val="left" w:pos="1425"/>
              </w:tabs>
            </w:pPr>
            <w:r>
              <w:t xml:space="preserve">The validation text should change to “Form not completed” </w:t>
            </w:r>
          </w:p>
        </w:tc>
        <w:tc>
          <w:tcPr>
            <w:tcW w:w="4252" w:type="dxa"/>
          </w:tcPr>
          <w:p w14:paraId="0F858836" w14:textId="77777777" w:rsidR="00032C52" w:rsidRDefault="00032C52" w:rsidP="00032C52">
            <w:pPr>
              <w:tabs>
                <w:tab w:val="left" w:pos="1425"/>
              </w:tabs>
            </w:pPr>
            <w:r>
              <w:t>Nothing as username as a random string as password</w:t>
            </w:r>
          </w:p>
        </w:tc>
      </w:tr>
      <w:tr w:rsidR="00032C52" w14:paraId="1A70B9A7" w14:textId="77777777" w:rsidTr="00032C52">
        <w:trPr>
          <w:trHeight w:val="520"/>
        </w:trPr>
        <w:tc>
          <w:tcPr>
            <w:tcW w:w="925" w:type="dxa"/>
          </w:tcPr>
          <w:p w14:paraId="445938E4" w14:textId="77777777" w:rsidR="00032C52" w:rsidRDefault="00032C52" w:rsidP="00032C52">
            <w:pPr>
              <w:tabs>
                <w:tab w:val="left" w:pos="1425"/>
              </w:tabs>
            </w:pPr>
            <w:r>
              <w:t>4</w:t>
            </w:r>
          </w:p>
        </w:tc>
        <w:tc>
          <w:tcPr>
            <w:tcW w:w="2756" w:type="dxa"/>
          </w:tcPr>
          <w:p w14:paraId="2DE8650F" w14:textId="77777777" w:rsidR="00032C52" w:rsidRDefault="00032C52" w:rsidP="00032C52">
            <w:pPr>
              <w:tabs>
                <w:tab w:val="left" w:pos="1425"/>
              </w:tabs>
            </w:pPr>
            <w:r>
              <w:t>^ but with no password</w:t>
            </w:r>
          </w:p>
        </w:tc>
        <w:tc>
          <w:tcPr>
            <w:tcW w:w="2835" w:type="dxa"/>
          </w:tcPr>
          <w:p w14:paraId="4779CF4F" w14:textId="77777777" w:rsidR="00032C52" w:rsidRDefault="00032C52" w:rsidP="00032C52">
            <w:pPr>
              <w:tabs>
                <w:tab w:val="left" w:pos="1425"/>
              </w:tabs>
            </w:pPr>
            <w:r>
              <w:t>^</w:t>
            </w:r>
          </w:p>
        </w:tc>
        <w:tc>
          <w:tcPr>
            <w:tcW w:w="4252" w:type="dxa"/>
          </w:tcPr>
          <w:p w14:paraId="2712E1E4" w14:textId="77777777" w:rsidR="00032C52" w:rsidRDefault="00032C52" w:rsidP="00032C52">
            <w:pPr>
              <w:tabs>
                <w:tab w:val="left" w:pos="1425"/>
              </w:tabs>
            </w:pPr>
            <w:r>
              <w:t>Nothing as password but some random string as username.</w:t>
            </w:r>
          </w:p>
        </w:tc>
      </w:tr>
      <w:tr w:rsidR="00032C52" w14:paraId="4D01B11B" w14:textId="77777777" w:rsidTr="00032C52">
        <w:trPr>
          <w:trHeight w:val="520"/>
        </w:trPr>
        <w:tc>
          <w:tcPr>
            <w:tcW w:w="925" w:type="dxa"/>
          </w:tcPr>
          <w:p w14:paraId="718EFCA1" w14:textId="77777777" w:rsidR="00032C52" w:rsidRDefault="00032C52" w:rsidP="00032C52">
            <w:pPr>
              <w:tabs>
                <w:tab w:val="left" w:pos="1425"/>
              </w:tabs>
            </w:pPr>
            <w:r>
              <w:t>5</w:t>
            </w:r>
          </w:p>
        </w:tc>
        <w:tc>
          <w:tcPr>
            <w:tcW w:w="2756" w:type="dxa"/>
          </w:tcPr>
          <w:p w14:paraId="157E98D6" w14:textId="77777777" w:rsidR="00032C52" w:rsidRDefault="00032C52" w:rsidP="00032C52">
            <w:pPr>
              <w:tabs>
                <w:tab w:val="left" w:pos="1425"/>
              </w:tabs>
            </w:pPr>
            <w:r>
              <w:t>^ but with no username or password</w:t>
            </w:r>
          </w:p>
        </w:tc>
        <w:tc>
          <w:tcPr>
            <w:tcW w:w="2835" w:type="dxa"/>
          </w:tcPr>
          <w:p w14:paraId="34BA1665" w14:textId="6BA206EC" w:rsidR="00032C52" w:rsidRDefault="00032C52" w:rsidP="00032C52">
            <w:pPr>
              <w:tabs>
                <w:tab w:val="left" w:pos="1425"/>
              </w:tabs>
            </w:pPr>
            <w:r>
              <w:t>3</w:t>
            </w:r>
          </w:p>
        </w:tc>
        <w:tc>
          <w:tcPr>
            <w:tcW w:w="4252" w:type="dxa"/>
          </w:tcPr>
          <w:p w14:paraId="61F9F38F" w14:textId="77777777" w:rsidR="00032C52" w:rsidRDefault="00032C52" w:rsidP="00032C52">
            <w:pPr>
              <w:tabs>
                <w:tab w:val="left" w:pos="1425"/>
              </w:tabs>
            </w:pPr>
            <w:r>
              <w:t>Nothing for either username or password</w:t>
            </w:r>
          </w:p>
        </w:tc>
      </w:tr>
      <w:tr w:rsidR="003D0108" w14:paraId="2AE9312A" w14:textId="77777777" w:rsidTr="00032C52">
        <w:trPr>
          <w:trHeight w:val="520"/>
        </w:trPr>
        <w:tc>
          <w:tcPr>
            <w:tcW w:w="925" w:type="dxa"/>
          </w:tcPr>
          <w:p w14:paraId="54F431D3" w14:textId="77777777" w:rsidR="003D0108" w:rsidRDefault="003D0108" w:rsidP="003D0108">
            <w:pPr>
              <w:tabs>
                <w:tab w:val="left" w:pos="1425"/>
              </w:tabs>
            </w:pPr>
            <w:r>
              <w:t>6</w:t>
            </w:r>
          </w:p>
        </w:tc>
        <w:tc>
          <w:tcPr>
            <w:tcW w:w="2756" w:type="dxa"/>
          </w:tcPr>
          <w:p w14:paraId="37283D66" w14:textId="77777777" w:rsidR="003D0108" w:rsidRDefault="003D0108" w:rsidP="003D0108">
            <w:pPr>
              <w:tabs>
                <w:tab w:val="left" w:pos="1425"/>
              </w:tabs>
            </w:pPr>
            <w:r>
              <w:t>Test if the validation to check if the user exists</w:t>
            </w:r>
          </w:p>
        </w:tc>
        <w:tc>
          <w:tcPr>
            <w:tcW w:w="2835" w:type="dxa"/>
          </w:tcPr>
          <w:p w14:paraId="1DC8526A" w14:textId="55968040" w:rsidR="003D0108" w:rsidRDefault="003D0108" w:rsidP="003D0108">
            <w:pPr>
              <w:tabs>
                <w:tab w:val="left" w:pos="1425"/>
              </w:tabs>
            </w:pPr>
            <w:r>
              <w:t>There should be an error message as we have not created the AddLocation class yet.</w:t>
            </w:r>
          </w:p>
        </w:tc>
        <w:tc>
          <w:tcPr>
            <w:tcW w:w="4252" w:type="dxa"/>
          </w:tcPr>
          <w:p w14:paraId="290E769D" w14:textId="77777777" w:rsidR="003D0108" w:rsidRDefault="003D0108" w:rsidP="003D0108">
            <w:pPr>
              <w:tabs>
                <w:tab w:val="left" w:pos="1425"/>
              </w:tabs>
            </w:pPr>
            <w:r>
              <w:t>A user that exists for the username e.g. f and some random string for the password</w:t>
            </w:r>
          </w:p>
        </w:tc>
      </w:tr>
    </w:tbl>
    <w:p w14:paraId="1ED94353" w14:textId="77777777" w:rsidR="00032C52" w:rsidRDefault="00032C52" w:rsidP="0069238F"/>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9" w:name="_Toc29298055"/>
      <w:r>
        <w:t xml:space="preserve">Part 5 - </w:t>
      </w:r>
      <w:r w:rsidR="00972E6B">
        <w:t>AddLocationForm (1.3)</w:t>
      </w:r>
      <w:bookmarkEnd w:id="19"/>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lastRenderedPageBreak/>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second will decode the request data using </w:t>
      </w:r>
      <w:r w:rsidR="00EF5E88">
        <w:t>JSON</w:t>
      </w:r>
      <w:r>
        <w:t>.loads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r>
              <w:t>search_location</w:t>
            </w:r>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r>
              <w:t>found_location</w:t>
            </w:r>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lastRenderedPageBreak/>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r>
              <w:t>search_input</w:t>
            </w:r>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r>
              <w:t>search_results</w:t>
            </w:r>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r>
              <w:t>recent_search_one, recent_search_two, recent_search_three</w:t>
            </w:r>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r>
              <w:t>usr_details</w:t>
            </w:r>
          </w:p>
        </w:tc>
        <w:tc>
          <w:tcPr>
            <w:tcW w:w="1895" w:type="dxa"/>
          </w:tcPr>
          <w:p w14:paraId="3A63CAB8" w14:textId="0E0EB2D4" w:rsidR="007558AE" w:rsidRDefault="007558AE" w:rsidP="000B0016">
            <w:r>
              <w:t>StringProperty</w:t>
            </w:r>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r>
              <w:t>Search_url</w:t>
            </w:r>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r>
              <w:t>toAdd</w:t>
            </w:r>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By adding to the search_results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r>
              <w:t>rs</w:t>
            </w:r>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t>Screen Design</w:t>
      </w:r>
    </w:p>
    <w:p w14:paraId="3C363A08" w14:textId="1E7985ED" w:rsidR="00A817A8" w:rsidRDefault="00A33933" w:rsidP="00927A88">
      <w:r>
        <w:rPr>
          <w:noProof/>
        </w:rPr>
        <w:lastRenderedPageBreak/>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437B0207" w:rsidR="00087437" w:rsidRDefault="00087437" w:rsidP="00927A88">
      <w:pPr>
        <w:rPr>
          <w:u w:val="single"/>
        </w:rPr>
      </w:pPr>
    </w:p>
    <w:p w14:paraId="11FAE907" w14:textId="2F851C5C" w:rsidR="00087437" w:rsidRDefault="00856D2B" w:rsidP="00927A88">
      <w:pPr>
        <w:rPr>
          <w:u w:val="single"/>
        </w:rPr>
      </w:pPr>
      <w:r>
        <w:rPr>
          <w:noProof/>
        </w:rPr>
        <w:lastRenderedPageBreak/>
        <w:drawing>
          <wp:anchor distT="0" distB="0" distL="114300" distR="114300" simplePos="0" relativeHeight="251704320" behindDoc="1" locked="0" layoutInCell="1" allowOverlap="1" wp14:anchorId="5F91D52A" wp14:editId="27CB1800">
            <wp:simplePos x="0" y="0"/>
            <wp:positionH relativeFrom="page">
              <wp:align>right</wp:align>
            </wp:positionH>
            <wp:positionV relativeFrom="paragraph">
              <wp:posOffset>120015</wp:posOffset>
            </wp:positionV>
            <wp:extent cx="7515860" cy="2143125"/>
            <wp:effectExtent l="0" t="0" r="8890" b="9525"/>
            <wp:wrapTight wrapText="bothSides">
              <wp:wrapPolygon edited="0">
                <wp:start x="0" y="0"/>
                <wp:lineTo x="0" y="21504"/>
                <wp:lineTo x="21571" y="21504"/>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r="7042"/>
                    <a:stretch/>
                  </pic:blipFill>
                  <pic:spPr bwMode="auto">
                    <a:xfrm>
                      <a:off x="0" y="0"/>
                      <a:ext cx="7515860"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5CA40" w14:textId="3E91D476" w:rsidR="00087437" w:rsidRDefault="00856D2B" w:rsidP="00927A88">
      <w:pPr>
        <w:rPr>
          <w:u w:val="single"/>
        </w:rPr>
      </w:pPr>
      <w:r>
        <w:rPr>
          <w:noProof/>
        </w:rPr>
        <w:drawing>
          <wp:anchor distT="0" distB="0" distL="114300" distR="114300" simplePos="0" relativeHeight="251897856" behindDoc="1" locked="0" layoutInCell="1" allowOverlap="1" wp14:anchorId="3515E6A5" wp14:editId="34E3BA91">
            <wp:simplePos x="0" y="0"/>
            <wp:positionH relativeFrom="page">
              <wp:posOffset>106680</wp:posOffset>
            </wp:positionH>
            <wp:positionV relativeFrom="paragraph">
              <wp:posOffset>3272790</wp:posOffset>
            </wp:positionV>
            <wp:extent cx="7099935" cy="1668780"/>
            <wp:effectExtent l="0" t="0" r="5715" b="7620"/>
            <wp:wrapTight wrapText="bothSides">
              <wp:wrapPolygon edited="0">
                <wp:start x="0" y="0"/>
                <wp:lineTo x="0" y="21452"/>
                <wp:lineTo x="21559" y="21452"/>
                <wp:lineTo x="2155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62231"/>
                    <a:stretch/>
                  </pic:blipFill>
                  <pic:spPr bwMode="auto">
                    <a:xfrm>
                      <a:off x="0" y="0"/>
                      <a:ext cx="7099935" cy="1668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0F19A21">
            <wp:simplePos x="0" y="0"/>
            <wp:positionH relativeFrom="margin">
              <wp:posOffset>-768985</wp:posOffset>
            </wp:positionH>
            <wp:positionV relativeFrom="paragraph">
              <wp:posOffset>363855</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7437">
        <w:rPr>
          <w:u w:val="single"/>
        </w:rPr>
        <w:t>Kivy</w:t>
      </w:r>
    </w:p>
    <w:p w14:paraId="60D46927" w14:textId="3AED5991" w:rsidR="00547B26" w:rsidRDefault="00547B26" w:rsidP="00927A88">
      <w:pPr>
        <w:rPr>
          <w:u w:val="single"/>
        </w:rPr>
      </w:pPr>
    </w:p>
    <w:p w14:paraId="1FB958A7" w14:textId="7121F2EF" w:rsidR="00547B26" w:rsidRDefault="00547B26" w:rsidP="00927A88">
      <w:pPr>
        <w:rPr>
          <w:u w:val="single"/>
        </w:rPr>
      </w:pPr>
    </w:p>
    <w:p w14:paraId="789BDEB4" w14:textId="77F02C4C" w:rsidR="00547B26" w:rsidRDefault="00547B26" w:rsidP="00927A88">
      <w:pPr>
        <w:rPr>
          <w:u w:val="single"/>
        </w:rPr>
      </w:pPr>
    </w:p>
    <w:p w14:paraId="453FDDF5" w14:textId="51E900DD" w:rsidR="00547B26" w:rsidRDefault="00547B26" w:rsidP="00927A88">
      <w:pPr>
        <w:rPr>
          <w:noProof/>
        </w:rPr>
      </w:pPr>
    </w:p>
    <w:p w14:paraId="4206CC2E" w14:textId="75C1B3B1" w:rsidR="00547B26" w:rsidRDefault="00856D2B" w:rsidP="00927A88">
      <w:pPr>
        <w:rPr>
          <w:noProof/>
        </w:rPr>
      </w:pPr>
      <w:r>
        <w:rPr>
          <w:noProof/>
        </w:rPr>
        <w:lastRenderedPageBreak/>
        <w:drawing>
          <wp:anchor distT="0" distB="0" distL="114300" distR="114300" simplePos="0" relativeHeight="251899904" behindDoc="1" locked="0" layoutInCell="1" allowOverlap="1" wp14:anchorId="1AE8F35B" wp14:editId="49196AD5">
            <wp:simplePos x="0" y="0"/>
            <wp:positionH relativeFrom="page">
              <wp:posOffset>228600</wp:posOffset>
            </wp:positionH>
            <wp:positionV relativeFrom="paragraph">
              <wp:posOffset>0</wp:posOffset>
            </wp:positionV>
            <wp:extent cx="5976620" cy="2324100"/>
            <wp:effectExtent l="0" t="0" r="5080" b="0"/>
            <wp:wrapTight wrapText="bothSides">
              <wp:wrapPolygon edited="0">
                <wp:start x="0" y="0"/>
                <wp:lineTo x="0" y="21423"/>
                <wp:lineTo x="21550" y="21423"/>
                <wp:lineTo x="21550" y="0"/>
                <wp:lineTo x="0"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37516"/>
                    <a:stretch/>
                  </pic:blipFill>
                  <pic:spPr bwMode="auto">
                    <a:xfrm>
                      <a:off x="0" y="0"/>
                      <a:ext cx="5976620" cy="232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580DF779">
            <wp:simplePos x="0" y="0"/>
            <wp:positionH relativeFrom="margin">
              <wp:align>center</wp:align>
            </wp:positionH>
            <wp:positionV relativeFrom="paragraph">
              <wp:posOffset>2386965</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70ECB3F3" w14:textId="20B29700" w:rsidR="00547B26" w:rsidRDefault="00547B26" w:rsidP="00927A88">
      <w:pPr>
        <w:rPr>
          <w:noProof/>
        </w:rPr>
      </w:pPr>
    </w:p>
    <w:p w14:paraId="4852B2EB" w14:textId="2DB61F03" w:rsidR="00547B26" w:rsidRDefault="00547B26" w:rsidP="00927A88">
      <w:pPr>
        <w:rPr>
          <w:noProof/>
        </w:rPr>
      </w:pPr>
    </w:p>
    <w:p w14:paraId="2D72EA1B" w14:textId="3D0F583E" w:rsidR="00547B26" w:rsidRDefault="00547B26" w:rsidP="00927A88">
      <w:pPr>
        <w:rPr>
          <w:noProof/>
        </w:rPr>
      </w:pPr>
    </w:p>
    <w:p w14:paraId="3FE13E76" w14:textId="7C16A3F8" w:rsidR="00547B26" w:rsidRDefault="00547B26" w:rsidP="00927A88">
      <w:pPr>
        <w:rPr>
          <w:noProof/>
        </w:rPr>
      </w:pPr>
    </w:p>
    <w:p w14:paraId="35DCEA4C" w14:textId="0F290162" w:rsidR="00856D2B" w:rsidRDefault="00856D2B" w:rsidP="00927A88">
      <w:pPr>
        <w:rPr>
          <w:noProof/>
        </w:rPr>
      </w:pPr>
    </w:p>
    <w:p w14:paraId="0255D14D" w14:textId="6F7D8B0A" w:rsidR="00856D2B" w:rsidRDefault="00856D2B" w:rsidP="00927A88">
      <w:pPr>
        <w:rPr>
          <w:noProof/>
        </w:rPr>
      </w:pPr>
    </w:p>
    <w:p w14:paraId="2D3ABD59" w14:textId="125CC4A4" w:rsidR="00856D2B" w:rsidRDefault="00856D2B" w:rsidP="00927A88">
      <w:pPr>
        <w:rPr>
          <w:noProof/>
        </w:rPr>
      </w:pPr>
    </w:p>
    <w:p w14:paraId="37C63C88" w14:textId="4FE8C4CD" w:rsidR="00856D2B" w:rsidRDefault="00856D2B" w:rsidP="00927A88">
      <w:pPr>
        <w:rPr>
          <w:noProof/>
        </w:rPr>
      </w:pPr>
    </w:p>
    <w:p w14:paraId="4CB97A9F" w14:textId="3348E803" w:rsidR="00856D2B" w:rsidRDefault="00856D2B" w:rsidP="00927A88">
      <w:pPr>
        <w:rPr>
          <w:noProof/>
        </w:rPr>
      </w:pPr>
    </w:p>
    <w:p w14:paraId="3B255DBF" w14:textId="77777777" w:rsidR="00856D2B" w:rsidRDefault="00856D2B" w:rsidP="00927A88">
      <w:pPr>
        <w:rPr>
          <w:noProof/>
        </w:rPr>
      </w:pPr>
    </w:p>
    <w:p w14:paraId="0977A41E" w14:textId="77777777" w:rsidR="00856D2B" w:rsidRDefault="00856D2B" w:rsidP="00927A88">
      <w:pPr>
        <w:rPr>
          <w:noProof/>
        </w:rPr>
      </w:pPr>
    </w:p>
    <w:p w14:paraId="1D6DFB2D" w14:textId="77777777" w:rsidR="00856D2B" w:rsidRDefault="00856D2B" w:rsidP="00927A88">
      <w:pPr>
        <w:rPr>
          <w:noProof/>
        </w:rPr>
      </w:pPr>
    </w:p>
    <w:p w14:paraId="6BA4F708" w14:textId="77777777" w:rsidR="00856D2B" w:rsidRDefault="00856D2B" w:rsidP="00927A88">
      <w:pPr>
        <w:rPr>
          <w:noProof/>
        </w:rPr>
      </w:pPr>
    </w:p>
    <w:p w14:paraId="7A220265" w14:textId="744E7190" w:rsidR="00856D2B" w:rsidRDefault="00856D2B" w:rsidP="00927A88">
      <w:pPr>
        <w:rPr>
          <w:noProof/>
        </w:rPr>
      </w:pPr>
      <w:r>
        <w:rPr>
          <w:noProof/>
        </w:rPr>
        <w:lastRenderedPageBreak/>
        <w:drawing>
          <wp:anchor distT="0" distB="0" distL="114300" distR="114300" simplePos="0" relativeHeight="251708416" behindDoc="1" locked="0" layoutInCell="1" allowOverlap="1" wp14:anchorId="00FA0602" wp14:editId="0DB3FDFF">
            <wp:simplePos x="0" y="0"/>
            <wp:positionH relativeFrom="margin">
              <wp:posOffset>-366395</wp:posOffset>
            </wp:positionH>
            <wp:positionV relativeFrom="paragraph">
              <wp:posOffset>0</wp:posOffset>
            </wp:positionV>
            <wp:extent cx="6873240" cy="1950720"/>
            <wp:effectExtent l="0" t="0" r="3810" b="0"/>
            <wp:wrapTight wrapText="bothSides">
              <wp:wrapPolygon edited="0">
                <wp:start x="0" y="0"/>
                <wp:lineTo x="0" y="21305"/>
                <wp:lineTo x="21552" y="21305"/>
                <wp:lineTo x="2155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873240" cy="1950720"/>
                    </a:xfrm>
                    <a:prstGeom prst="rect">
                      <a:avLst/>
                    </a:prstGeom>
                  </pic:spPr>
                </pic:pic>
              </a:graphicData>
            </a:graphic>
            <wp14:sizeRelH relativeFrom="page">
              <wp14:pctWidth>0</wp14:pctWidth>
            </wp14:sizeRelH>
            <wp14:sizeRelV relativeFrom="page">
              <wp14:pctHeight>0</wp14:pctHeight>
            </wp14:sizeRelV>
          </wp:anchor>
        </w:drawing>
      </w:r>
    </w:p>
    <w:p w14:paraId="12FBFB2D" w14:textId="2EE95457" w:rsidR="00547B26" w:rsidRDefault="00856D2B" w:rsidP="00927A88">
      <w:pPr>
        <w:rPr>
          <w:noProof/>
        </w:rPr>
      </w:pPr>
      <w:r>
        <w:rPr>
          <w:noProof/>
        </w:rPr>
        <w:t>TEST DATA</w:t>
      </w:r>
    </w:p>
    <w:tbl>
      <w:tblPr>
        <w:tblStyle w:val="TableGrid"/>
        <w:tblpPr w:leftFromText="180" w:rightFromText="180" w:vertAnchor="text" w:horzAnchor="margin" w:tblpY="53"/>
        <w:tblW w:w="9918" w:type="dxa"/>
        <w:tblLook w:val="04A0" w:firstRow="1" w:lastRow="0" w:firstColumn="1" w:lastColumn="0" w:noHBand="0" w:noVBand="1"/>
      </w:tblPr>
      <w:tblGrid>
        <w:gridCol w:w="925"/>
        <w:gridCol w:w="2756"/>
        <w:gridCol w:w="2977"/>
        <w:gridCol w:w="3260"/>
      </w:tblGrid>
      <w:tr w:rsidR="00B84AD3" w14:paraId="5493E7E1" w14:textId="77777777" w:rsidTr="00B84AD3">
        <w:trPr>
          <w:trHeight w:val="551"/>
        </w:trPr>
        <w:tc>
          <w:tcPr>
            <w:tcW w:w="925" w:type="dxa"/>
          </w:tcPr>
          <w:p w14:paraId="694B639E" w14:textId="12C27F1F" w:rsidR="00B84AD3" w:rsidRDefault="00B84AD3" w:rsidP="00B84AD3">
            <w:pPr>
              <w:tabs>
                <w:tab w:val="left" w:pos="1425"/>
              </w:tabs>
            </w:pPr>
            <w:r>
              <w:t>Test number</w:t>
            </w:r>
          </w:p>
        </w:tc>
        <w:tc>
          <w:tcPr>
            <w:tcW w:w="2756" w:type="dxa"/>
          </w:tcPr>
          <w:p w14:paraId="0C39A68D" w14:textId="4A937F8F" w:rsidR="00B84AD3" w:rsidRDefault="00B84AD3" w:rsidP="00B84AD3">
            <w:pPr>
              <w:tabs>
                <w:tab w:val="left" w:pos="1425"/>
              </w:tabs>
            </w:pPr>
            <w:r>
              <w:t>What are we testing for</w:t>
            </w:r>
          </w:p>
        </w:tc>
        <w:tc>
          <w:tcPr>
            <w:tcW w:w="2977" w:type="dxa"/>
          </w:tcPr>
          <w:p w14:paraId="1AB73642" w14:textId="17916CBD" w:rsidR="00B84AD3" w:rsidRDefault="00B84AD3" w:rsidP="00B84AD3">
            <w:pPr>
              <w:tabs>
                <w:tab w:val="left" w:pos="1425"/>
              </w:tabs>
            </w:pPr>
            <w:r>
              <w:t>Expected result</w:t>
            </w:r>
          </w:p>
        </w:tc>
        <w:tc>
          <w:tcPr>
            <w:tcW w:w="3260" w:type="dxa"/>
          </w:tcPr>
          <w:p w14:paraId="01A93CF3" w14:textId="410555B1" w:rsidR="00B84AD3" w:rsidRDefault="00B84AD3" w:rsidP="00B84AD3">
            <w:pPr>
              <w:tabs>
                <w:tab w:val="left" w:pos="1425"/>
              </w:tabs>
            </w:pPr>
            <w:r>
              <w:t>Test data</w:t>
            </w:r>
          </w:p>
        </w:tc>
      </w:tr>
      <w:tr w:rsidR="00B84AD3" w14:paraId="34D656CB" w14:textId="77777777" w:rsidTr="00B84AD3">
        <w:trPr>
          <w:trHeight w:val="551"/>
        </w:trPr>
        <w:tc>
          <w:tcPr>
            <w:tcW w:w="925" w:type="dxa"/>
          </w:tcPr>
          <w:p w14:paraId="710E5E4E" w14:textId="7650085D" w:rsidR="00B84AD3" w:rsidRDefault="00B84AD3" w:rsidP="00B84AD3">
            <w:pPr>
              <w:tabs>
                <w:tab w:val="left" w:pos="1425"/>
              </w:tabs>
            </w:pPr>
            <w:r>
              <w:t>1</w:t>
            </w:r>
          </w:p>
        </w:tc>
        <w:tc>
          <w:tcPr>
            <w:tcW w:w="2756" w:type="dxa"/>
          </w:tcPr>
          <w:p w14:paraId="4F44C41B" w14:textId="77777777" w:rsidR="00B84AD3" w:rsidRDefault="00B84AD3" w:rsidP="00B84AD3">
            <w:pPr>
              <w:tabs>
                <w:tab w:val="left" w:pos="1425"/>
              </w:tabs>
            </w:pPr>
            <w:r>
              <w:t>If we can access the class directly after login</w:t>
            </w:r>
          </w:p>
        </w:tc>
        <w:tc>
          <w:tcPr>
            <w:tcW w:w="2977" w:type="dxa"/>
          </w:tcPr>
          <w:p w14:paraId="1C241DB2" w14:textId="77777777" w:rsidR="00B84AD3" w:rsidRDefault="00B84AD3" w:rsidP="00B84AD3">
            <w:pPr>
              <w:tabs>
                <w:tab w:val="left" w:pos="1425"/>
              </w:tabs>
            </w:pPr>
            <w:r>
              <w:t>The class should load and we should be able to see the title text.</w:t>
            </w:r>
          </w:p>
        </w:tc>
        <w:tc>
          <w:tcPr>
            <w:tcW w:w="3260" w:type="dxa"/>
          </w:tcPr>
          <w:p w14:paraId="3093FFFF" w14:textId="77777777" w:rsidR="00B84AD3" w:rsidRDefault="00B84AD3" w:rsidP="00B84AD3">
            <w:pPr>
              <w:tabs>
                <w:tab w:val="left" w:pos="1425"/>
              </w:tabs>
            </w:pPr>
            <w:r>
              <w:t>Just putting in an existing user’s info e.g. Username = h, Password = h.</w:t>
            </w:r>
          </w:p>
        </w:tc>
      </w:tr>
      <w:tr w:rsidR="00B84AD3" w14:paraId="37F88C67" w14:textId="77777777" w:rsidTr="00B84AD3">
        <w:trPr>
          <w:trHeight w:val="520"/>
        </w:trPr>
        <w:tc>
          <w:tcPr>
            <w:tcW w:w="925" w:type="dxa"/>
          </w:tcPr>
          <w:p w14:paraId="1DCC7726" w14:textId="775DBCA3" w:rsidR="00B84AD3" w:rsidRDefault="00B84AD3" w:rsidP="00B84AD3">
            <w:pPr>
              <w:tabs>
                <w:tab w:val="left" w:pos="1425"/>
              </w:tabs>
            </w:pPr>
            <w:r>
              <w:t>2</w:t>
            </w:r>
          </w:p>
        </w:tc>
        <w:tc>
          <w:tcPr>
            <w:tcW w:w="2756" w:type="dxa"/>
          </w:tcPr>
          <w:p w14:paraId="4803B8A2" w14:textId="77777777" w:rsidR="00B84AD3" w:rsidRPr="00EF6229" w:rsidRDefault="00B84AD3" w:rsidP="00B84AD3">
            <w:pPr>
              <w:tabs>
                <w:tab w:val="left" w:pos="1425"/>
              </w:tabs>
            </w:pPr>
            <w:r>
              <w:t>If the title text appears and is the correct size</w:t>
            </w:r>
          </w:p>
        </w:tc>
        <w:tc>
          <w:tcPr>
            <w:tcW w:w="2977" w:type="dxa"/>
          </w:tcPr>
          <w:p w14:paraId="51CEF1CC" w14:textId="77777777" w:rsidR="00B84AD3" w:rsidRDefault="00B84AD3" w:rsidP="00B84AD3">
            <w:pPr>
              <w:tabs>
                <w:tab w:val="left" w:pos="1425"/>
              </w:tabs>
            </w:pPr>
            <w:r>
              <w:t>The title text should appear at the top and be of font size 40</w:t>
            </w:r>
          </w:p>
        </w:tc>
        <w:tc>
          <w:tcPr>
            <w:tcW w:w="3260" w:type="dxa"/>
          </w:tcPr>
          <w:p w14:paraId="0B1EFBE0" w14:textId="77777777" w:rsidR="00B84AD3" w:rsidRDefault="00B84AD3" w:rsidP="00B84AD3">
            <w:pPr>
              <w:tabs>
                <w:tab w:val="left" w:pos="1425"/>
              </w:tabs>
            </w:pPr>
            <w:r>
              <w:t>^</w:t>
            </w:r>
          </w:p>
        </w:tc>
      </w:tr>
      <w:tr w:rsidR="00B84AD3" w14:paraId="58CCDFD9" w14:textId="615E5E14" w:rsidTr="00B84AD3">
        <w:trPr>
          <w:trHeight w:val="520"/>
        </w:trPr>
        <w:tc>
          <w:tcPr>
            <w:tcW w:w="925" w:type="dxa"/>
          </w:tcPr>
          <w:p w14:paraId="12D819FE" w14:textId="0432309A" w:rsidR="00B84AD3" w:rsidRDefault="00B84AD3" w:rsidP="00B84AD3">
            <w:pPr>
              <w:tabs>
                <w:tab w:val="left" w:pos="1425"/>
              </w:tabs>
            </w:pPr>
            <w:r>
              <w:t>3</w:t>
            </w:r>
          </w:p>
        </w:tc>
        <w:tc>
          <w:tcPr>
            <w:tcW w:w="2756" w:type="dxa"/>
          </w:tcPr>
          <w:p w14:paraId="0769D5FB" w14:textId="790E2268" w:rsidR="00B84AD3" w:rsidRDefault="00B84AD3" w:rsidP="00B84AD3">
            <w:pPr>
              <w:tabs>
                <w:tab w:val="left" w:pos="1425"/>
              </w:tabs>
            </w:pPr>
            <w:r>
              <w:t>If the buttons load up</w:t>
            </w:r>
          </w:p>
        </w:tc>
        <w:tc>
          <w:tcPr>
            <w:tcW w:w="2977" w:type="dxa"/>
          </w:tcPr>
          <w:p w14:paraId="0242B436" w14:textId="2E4AE08D" w:rsidR="00B84AD3" w:rsidRDefault="00B84AD3" w:rsidP="00B84AD3">
            <w:pPr>
              <w:tabs>
                <w:tab w:val="left" w:pos="1425"/>
              </w:tabs>
            </w:pPr>
            <w:r>
              <w:t>The widgets should be loaded horizontally, with correct sizing</w:t>
            </w:r>
          </w:p>
        </w:tc>
        <w:tc>
          <w:tcPr>
            <w:tcW w:w="3260" w:type="dxa"/>
          </w:tcPr>
          <w:p w14:paraId="54082DAB" w14:textId="099542F0" w:rsidR="00B84AD3" w:rsidRDefault="00B84AD3" w:rsidP="00B84AD3">
            <w:pPr>
              <w:tabs>
                <w:tab w:val="left" w:pos="1425"/>
              </w:tabs>
            </w:pPr>
            <w:r>
              <w:t>none</w:t>
            </w:r>
          </w:p>
        </w:tc>
      </w:tr>
      <w:tr w:rsidR="00B84AD3" w14:paraId="5EB03E4D" w14:textId="77777777" w:rsidTr="00B84AD3">
        <w:trPr>
          <w:trHeight w:val="520"/>
        </w:trPr>
        <w:tc>
          <w:tcPr>
            <w:tcW w:w="925" w:type="dxa"/>
          </w:tcPr>
          <w:p w14:paraId="433FE06C" w14:textId="438E3A13" w:rsidR="00B84AD3" w:rsidRDefault="00B84AD3" w:rsidP="00B84AD3">
            <w:pPr>
              <w:tabs>
                <w:tab w:val="left" w:pos="1425"/>
              </w:tabs>
            </w:pPr>
            <w:r>
              <w:t>4</w:t>
            </w:r>
          </w:p>
        </w:tc>
        <w:tc>
          <w:tcPr>
            <w:tcW w:w="2756" w:type="dxa"/>
          </w:tcPr>
          <w:p w14:paraId="04916482" w14:textId="4B0E74A8" w:rsidR="00B84AD3" w:rsidRDefault="00B84AD3" w:rsidP="00B84AD3">
            <w:pPr>
              <w:tabs>
                <w:tab w:val="left" w:pos="1425"/>
              </w:tabs>
            </w:pPr>
            <w:r>
              <w:t>If the dropdown works</w:t>
            </w:r>
          </w:p>
        </w:tc>
        <w:tc>
          <w:tcPr>
            <w:tcW w:w="2977" w:type="dxa"/>
          </w:tcPr>
          <w:p w14:paraId="58C97776" w14:textId="049E1FB6" w:rsidR="00B84AD3" w:rsidRDefault="00B84AD3" w:rsidP="00B84AD3">
            <w:pPr>
              <w:tabs>
                <w:tab w:val="left" w:pos="1425"/>
              </w:tabs>
            </w:pPr>
            <w:r>
              <w:t>It should open up, revealing 3 buttons that should be stacked vertically underneath the dropdown button.</w:t>
            </w:r>
          </w:p>
        </w:tc>
        <w:tc>
          <w:tcPr>
            <w:tcW w:w="3260" w:type="dxa"/>
          </w:tcPr>
          <w:p w14:paraId="43F8D876" w14:textId="413331F4" w:rsidR="00B84AD3" w:rsidRDefault="00B84AD3" w:rsidP="00B84AD3">
            <w:pPr>
              <w:tabs>
                <w:tab w:val="left" w:pos="1425"/>
              </w:tabs>
            </w:pPr>
            <w:r>
              <w:t>none</w:t>
            </w:r>
          </w:p>
        </w:tc>
      </w:tr>
      <w:tr w:rsidR="00B84AD3" w14:paraId="6A8A2E78" w14:textId="77777777" w:rsidTr="00B84AD3">
        <w:trPr>
          <w:trHeight w:val="520"/>
        </w:trPr>
        <w:tc>
          <w:tcPr>
            <w:tcW w:w="925" w:type="dxa"/>
          </w:tcPr>
          <w:p w14:paraId="1BD6CD40" w14:textId="2553A419" w:rsidR="00B84AD3" w:rsidRDefault="00B84AD3" w:rsidP="00B84AD3">
            <w:pPr>
              <w:tabs>
                <w:tab w:val="left" w:pos="1425"/>
              </w:tabs>
            </w:pPr>
            <w:r>
              <w:t>5</w:t>
            </w:r>
          </w:p>
        </w:tc>
        <w:tc>
          <w:tcPr>
            <w:tcW w:w="2756" w:type="dxa"/>
          </w:tcPr>
          <w:p w14:paraId="1A8CCFA4" w14:textId="675C5FC9" w:rsidR="00B84AD3" w:rsidRDefault="00B84AD3" w:rsidP="00B84AD3">
            <w:pPr>
              <w:tabs>
                <w:tab w:val="left" w:pos="1425"/>
              </w:tabs>
            </w:pPr>
            <w:r>
              <w:t>Check if we can access the API successfully.</w:t>
            </w:r>
          </w:p>
        </w:tc>
        <w:tc>
          <w:tcPr>
            <w:tcW w:w="2977" w:type="dxa"/>
          </w:tcPr>
          <w:p w14:paraId="270693AE" w14:textId="5DD386A6" w:rsidR="00B84AD3" w:rsidRDefault="00B84AD3" w:rsidP="00B84AD3">
            <w:pPr>
              <w:tabs>
                <w:tab w:val="left" w:pos="1425"/>
              </w:tabs>
            </w:pPr>
            <w:r>
              <w:t>We should get a message on the console.</w:t>
            </w:r>
          </w:p>
        </w:tc>
        <w:tc>
          <w:tcPr>
            <w:tcW w:w="3260" w:type="dxa"/>
          </w:tcPr>
          <w:p w14:paraId="425C5087" w14:textId="16E165F9" w:rsidR="00B84AD3" w:rsidRDefault="00B84AD3" w:rsidP="00B84AD3">
            <w:pPr>
              <w:tabs>
                <w:tab w:val="left" w:pos="1425"/>
              </w:tabs>
            </w:pPr>
            <w:r>
              <w:t>EGLL as the ICAO</w:t>
            </w:r>
          </w:p>
        </w:tc>
      </w:tr>
      <w:tr w:rsidR="00B84AD3" w14:paraId="05BF9CA6" w14:textId="77777777" w:rsidTr="00B84AD3">
        <w:trPr>
          <w:trHeight w:val="520"/>
        </w:trPr>
        <w:tc>
          <w:tcPr>
            <w:tcW w:w="925" w:type="dxa"/>
          </w:tcPr>
          <w:p w14:paraId="07891F49" w14:textId="64CE3D32" w:rsidR="00B84AD3" w:rsidRDefault="00B84AD3" w:rsidP="00B84AD3">
            <w:pPr>
              <w:tabs>
                <w:tab w:val="left" w:pos="1425"/>
              </w:tabs>
            </w:pPr>
            <w:r>
              <w:t>6</w:t>
            </w:r>
          </w:p>
        </w:tc>
        <w:tc>
          <w:tcPr>
            <w:tcW w:w="2756" w:type="dxa"/>
          </w:tcPr>
          <w:p w14:paraId="3281E353" w14:textId="0ED663E5" w:rsidR="00B84AD3" w:rsidRDefault="00B84AD3" w:rsidP="00B84AD3">
            <w:pPr>
              <w:tabs>
                <w:tab w:val="left" w:pos="1425"/>
              </w:tabs>
            </w:pPr>
            <w:r>
              <w:t>Check if the METAR is displayed properly on the screen</w:t>
            </w:r>
          </w:p>
        </w:tc>
        <w:tc>
          <w:tcPr>
            <w:tcW w:w="2977" w:type="dxa"/>
          </w:tcPr>
          <w:p w14:paraId="3BFABCA5" w14:textId="51C30D20" w:rsidR="00B84AD3" w:rsidRDefault="00B84AD3" w:rsidP="00B84AD3">
            <w:pPr>
              <w:tabs>
                <w:tab w:val="left" w:pos="1425"/>
              </w:tabs>
            </w:pPr>
            <w:r>
              <w:t>We should get the details stacked vertically so each part is under each other</w:t>
            </w:r>
          </w:p>
        </w:tc>
        <w:tc>
          <w:tcPr>
            <w:tcW w:w="3260" w:type="dxa"/>
          </w:tcPr>
          <w:p w14:paraId="1D23E973" w14:textId="42DB62A9" w:rsidR="00B84AD3" w:rsidRDefault="00B84AD3" w:rsidP="00B84AD3">
            <w:pPr>
              <w:tabs>
                <w:tab w:val="left" w:pos="1425"/>
              </w:tabs>
            </w:pPr>
            <w:r>
              <w:t>EGLL as the ICAO</w:t>
            </w:r>
          </w:p>
        </w:tc>
      </w:tr>
      <w:tr w:rsidR="00B84AD3" w14:paraId="20B764DF" w14:textId="77777777" w:rsidTr="00B84AD3">
        <w:trPr>
          <w:trHeight w:val="520"/>
        </w:trPr>
        <w:tc>
          <w:tcPr>
            <w:tcW w:w="925" w:type="dxa"/>
          </w:tcPr>
          <w:p w14:paraId="2C03B95A" w14:textId="570E8306" w:rsidR="00B84AD3" w:rsidRDefault="00B84AD3" w:rsidP="00B84AD3">
            <w:pPr>
              <w:tabs>
                <w:tab w:val="left" w:pos="1425"/>
              </w:tabs>
            </w:pPr>
            <w:r>
              <w:t>7</w:t>
            </w:r>
          </w:p>
        </w:tc>
        <w:tc>
          <w:tcPr>
            <w:tcW w:w="2756" w:type="dxa"/>
          </w:tcPr>
          <w:p w14:paraId="25EA6ADE" w14:textId="52BE1BC3" w:rsidR="00B84AD3" w:rsidRDefault="00B84AD3" w:rsidP="00B84AD3">
            <w:pPr>
              <w:tabs>
                <w:tab w:val="left" w:pos="1425"/>
              </w:tabs>
            </w:pPr>
            <w:r>
              <w:t>Checking if the recent searches dropdown is filled correctly</w:t>
            </w:r>
          </w:p>
        </w:tc>
        <w:tc>
          <w:tcPr>
            <w:tcW w:w="2977" w:type="dxa"/>
          </w:tcPr>
          <w:p w14:paraId="2D1290D4" w14:textId="0A07AF6D" w:rsidR="00B84AD3" w:rsidRDefault="00B84AD3" w:rsidP="00B84AD3">
            <w:pPr>
              <w:tabs>
                <w:tab w:val="left" w:pos="1425"/>
              </w:tabs>
            </w:pPr>
            <w:r>
              <w:t>We should get EGCC, VAAH</w:t>
            </w:r>
            <w:r w:rsidR="00132D99">
              <w:t>,</w:t>
            </w:r>
            <w:r>
              <w:t xml:space="preserve"> and KJFK respectively</w:t>
            </w:r>
          </w:p>
        </w:tc>
        <w:tc>
          <w:tcPr>
            <w:tcW w:w="3260" w:type="dxa"/>
          </w:tcPr>
          <w:p w14:paraId="3C4AE81D" w14:textId="2E33C30C" w:rsidR="00B84AD3" w:rsidRDefault="00B84AD3" w:rsidP="00B84AD3">
            <w:pPr>
              <w:tabs>
                <w:tab w:val="left" w:pos="1425"/>
              </w:tabs>
            </w:pPr>
            <w:r>
              <w:t>We are using the account with the username ‘h’</w:t>
            </w:r>
          </w:p>
        </w:tc>
      </w:tr>
      <w:tr w:rsidR="00B84AD3" w14:paraId="10FEE658" w14:textId="77777777" w:rsidTr="00B84AD3">
        <w:trPr>
          <w:trHeight w:val="520"/>
        </w:trPr>
        <w:tc>
          <w:tcPr>
            <w:tcW w:w="925" w:type="dxa"/>
          </w:tcPr>
          <w:p w14:paraId="2B0C2C71" w14:textId="62C5718B" w:rsidR="00B84AD3" w:rsidRDefault="00B84AD3" w:rsidP="00B84AD3">
            <w:pPr>
              <w:tabs>
                <w:tab w:val="left" w:pos="1425"/>
              </w:tabs>
            </w:pPr>
            <w:r>
              <w:t>8</w:t>
            </w:r>
          </w:p>
        </w:tc>
        <w:tc>
          <w:tcPr>
            <w:tcW w:w="2756" w:type="dxa"/>
          </w:tcPr>
          <w:p w14:paraId="0D11BFCC" w14:textId="1663C22D" w:rsidR="00B84AD3" w:rsidRDefault="00B84AD3" w:rsidP="00B84AD3">
            <w:pPr>
              <w:tabs>
                <w:tab w:val="left" w:pos="1425"/>
              </w:tabs>
            </w:pPr>
            <w:r>
              <w:t>Checking if the button to the ICAOFinder works</w:t>
            </w:r>
          </w:p>
        </w:tc>
        <w:tc>
          <w:tcPr>
            <w:tcW w:w="2977" w:type="dxa"/>
          </w:tcPr>
          <w:p w14:paraId="7CF7B94A" w14:textId="0C1CFD6F" w:rsidR="00B84AD3" w:rsidRDefault="00B84AD3" w:rsidP="00B84AD3">
            <w:pPr>
              <w:tabs>
                <w:tab w:val="left" w:pos="1425"/>
              </w:tabs>
            </w:pPr>
            <w:r>
              <w:t>We should get an error as we have not created that class yet</w:t>
            </w:r>
          </w:p>
        </w:tc>
        <w:tc>
          <w:tcPr>
            <w:tcW w:w="3260" w:type="dxa"/>
          </w:tcPr>
          <w:p w14:paraId="468C5753" w14:textId="4F3350EF" w:rsidR="00B84AD3" w:rsidRDefault="00B84AD3" w:rsidP="00B84AD3">
            <w:pPr>
              <w:tabs>
                <w:tab w:val="left" w:pos="1425"/>
              </w:tabs>
            </w:pPr>
            <w:r>
              <w:t>n/a</w:t>
            </w:r>
          </w:p>
        </w:tc>
      </w:tr>
    </w:tbl>
    <w:p w14:paraId="48555B3B" w14:textId="77777777" w:rsidR="00B84AD3" w:rsidRDefault="00B84AD3" w:rsidP="00927A88">
      <w:pPr>
        <w:rPr>
          <w:noProof/>
        </w:rPr>
      </w:pPr>
    </w:p>
    <w:p w14:paraId="7EF0BA40" w14:textId="0645E9C4" w:rsidR="00856D2B" w:rsidRDefault="00856D2B" w:rsidP="00927A88">
      <w:pPr>
        <w:rPr>
          <w:noProof/>
        </w:rPr>
      </w:pPr>
    </w:p>
    <w:p w14:paraId="05D9251C" w14:textId="380F1CF9" w:rsidR="00547B26" w:rsidRDefault="00547B26" w:rsidP="005A347A">
      <w:pPr>
        <w:pStyle w:val="Heading2"/>
        <w:tabs>
          <w:tab w:val="left" w:pos="2676"/>
        </w:tabs>
      </w:pPr>
      <w:bookmarkStart w:id="20" w:name="_Toc29298056"/>
      <w:r>
        <w:t xml:space="preserve">Part </w:t>
      </w:r>
      <w:r w:rsidR="00715C50">
        <w:t>6</w:t>
      </w:r>
      <w:r>
        <w:t xml:space="preserve"> – ICAOFinder</w:t>
      </w:r>
      <w:bookmarkEnd w:id="20"/>
      <w:r w:rsidR="005A347A">
        <w:t xml:space="preserve"> (1.4)</w:t>
      </w:r>
    </w:p>
    <w:p w14:paraId="4F861D19" w14:textId="68AACC37"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03B8AC56" w:rsidR="00A33933" w:rsidRDefault="00DA67B9" w:rsidP="00A33933">
      <w:r>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034A118" w:rsidR="00A33933" w:rsidRDefault="00A33933" w:rsidP="00A33933">
      <w:pPr>
        <w:pStyle w:val="ListParagraph"/>
        <w:numPr>
          <w:ilvl w:val="0"/>
          <w:numId w:val="8"/>
        </w:numPr>
      </w:pPr>
      <w:r>
        <w:lastRenderedPageBreak/>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167589D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447D19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r>
              <w:t>findICAO</w:t>
            </w:r>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w:t>
            </w:r>
            <w:r>
              <w:lastRenderedPageBreak/>
              <w:t>the next procedure when completed.</w:t>
            </w:r>
          </w:p>
        </w:tc>
        <w:tc>
          <w:tcPr>
            <w:tcW w:w="2299" w:type="dxa"/>
          </w:tcPr>
          <w:p w14:paraId="5A15C8E7" w14:textId="77777777" w:rsidR="006F0482" w:rsidRDefault="006F0482" w:rsidP="000B0016">
            <w:r>
              <w:lastRenderedPageBreak/>
              <w:t>13, 15, 17</w:t>
            </w:r>
          </w:p>
        </w:tc>
      </w:tr>
      <w:tr w:rsidR="006F0482" w14:paraId="5E472828" w14:textId="77777777" w:rsidTr="000B0016">
        <w:tc>
          <w:tcPr>
            <w:tcW w:w="2547" w:type="dxa"/>
          </w:tcPr>
          <w:p w14:paraId="19CC3C1E" w14:textId="77777777" w:rsidR="006F0482" w:rsidRDefault="006F0482" w:rsidP="000B0016">
            <w:r>
              <w:t>search_input</w:t>
            </w:r>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r>
              <w:t>search_results</w:t>
            </w:r>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r>
              <w:t>ICAOList</w:t>
            </w:r>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What will be displayed to the user. By adding to the search_results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49425493" w:rsidR="00067070" w:rsidRPr="00067070" w:rsidRDefault="00067070" w:rsidP="00067070">
      <w:r>
        <w:rPr>
          <w:noProof/>
        </w:rPr>
        <w:lastRenderedPageBreak/>
        <w:drawing>
          <wp:anchor distT="0" distB="0" distL="114300" distR="114300" simplePos="0" relativeHeight="251710464" behindDoc="1" locked="0" layoutInCell="1" allowOverlap="1" wp14:anchorId="44F0423A" wp14:editId="58A840F7">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10B3629F" w:rsidR="00067070" w:rsidRDefault="00B84AD3" w:rsidP="00067070">
      <w:r>
        <w:rPr>
          <w:noProof/>
        </w:rPr>
        <w:drawing>
          <wp:anchor distT="0" distB="0" distL="114300" distR="114300" simplePos="0" relativeHeight="251711488" behindDoc="1" locked="0" layoutInCell="1" allowOverlap="1" wp14:anchorId="70847719" wp14:editId="187EF58C">
            <wp:simplePos x="0" y="0"/>
            <wp:positionH relativeFrom="page">
              <wp:posOffset>132715</wp:posOffset>
            </wp:positionH>
            <wp:positionV relativeFrom="paragraph">
              <wp:posOffset>4266989</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74D4EB97" w:rsidR="00067070" w:rsidRDefault="00067070" w:rsidP="00067070"/>
    <w:p w14:paraId="5FB599F7" w14:textId="4B9EE0BF" w:rsidR="00DE0B90" w:rsidRDefault="00DE0B90" w:rsidP="00067070">
      <w:pPr>
        <w:rPr>
          <w:u w:val="single"/>
        </w:rPr>
      </w:pPr>
    </w:p>
    <w:p w14:paraId="44C877FB" w14:textId="19BDEF60" w:rsidR="00DE0B90" w:rsidRDefault="00DE0B90" w:rsidP="00067070">
      <w:pPr>
        <w:rPr>
          <w:u w:val="single"/>
        </w:rPr>
      </w:pPr>
    </w:p>
    <w:p w14:paraId="4710820A" w14:textId="4944AA76" w:rsidR="00DE0B90" w:rsidRDefault="00DE0B90" w:rsidP="00067070">
      <w:pPr>
        <w:rPr>
          <w:u w:val="single"/>
        </w:rPr>
      </w:pPr>
    </w:p>
    <w:p w14:paraId="5CC5920C" w14:textId="22BC411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39FD6CCF" w:rsidR="00067070" w:rsidRDefault="00067070" w:rsidP="00067070"/>
    <w:p w14:paraId="1F3E05C9" w14:textId="0887DAF3" w:rsidR="00067070" w:rsidRDefault="00067070" w:rsidP="00067070"/>
    <w:p w14:paraId="0B8A9408" w14:textId="4B9C58A2" w:rsidR="00067070" w:rsidRPr="00067070" w:rsidRDefault="00067070" w:rsidP="00067070"/>
    <w:p w14:paraId="003B5D8F" w14:textId="69B44B46" w:rsidR="00067070" w:rsidRPr="00067070" w:rsidRDefault="00067070" w:rsidP="00067070"/>
    <w:p w14:paraId="69E26979" w14:textId="2586BFD1"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37C5EB6C" w:rsidR="00067070" w:rsidRPr="00067070" w:rsidRDefault="00856D2B" w:rsidP="00067070">
      <w:r>
        <w:rPr>
          <w:noProof/>
        </w:rPr>
        <w:lastRenderedPageBreak/>
        <w:drawing>
          <wp:anchor distT="0" distB="0" distL="114300" distR="114300" simplePos="0" relativeHeight="251717632" behindDoc="1" locked="0" layoutInCell="1" allowOverlap="1" wp14:anchorId="661F0006" wp14:editId="690ED3CF">
            <wp:simplePos x="0" y="0"/>
            <wp:positionH relativeFrom="column">
              <wp:posOffset>-777240</wp:posOffset>
            </wp:positionH>
            <wp:positionV relativeFrom="paragraph">
              <wp:posOffset>33147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C017860" w14:textId="58C5CFE8" w:rsidR="00067070" w:rsidRPr="00067070" w:rsidRDefault="00067070" w:rsidP="00067070"/>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70FB04ED">
            <wp:simplePos x="0" y="0"/>
            <wp:positionH relativeFrom="column">
              <wp:posOffset>-791633</wp:posOffset>
            </wp:positionH>
            <wp:positionV relativeFrom="paragraph">
              <wp:posOffset>221827</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8F8E604" w:rsidR="00EF5E88" w:rsidRDefault="00EF5E88" w:rsidP="00EF5E88">
      <w:pPr>
        <w:tabs>
          <w:tab w:val="left" w:pos="1950"/>
        </w:tabs>
      </w:pPr>
      <w:r>
        <w:t>Test Data</w:t>
      </w:r>
    </w:p>
    <w:tbl>
      <w:tblPr>
        <w:tblStyle w:val="TableGrid"/>
        <w:tblpPr w:leftFromText="180" w:rightFromText="180" w:vertAnchor="text" w:horzAnchor="margin" w:tblpXSpec="center" w:tblpY="245"/>
        <w:tblW w:w="11418" w:type="dxa"/>
        <w:tblLook w:val="04A0" w:firstRow="1" w:lastRow="0" w:firstColumn="1" w:lastColumn="0" w:noHBand="0" w:noVBand="1"/>
      </w:tblPr>
      <w:tblGrid>
        <w:gridCol w:w="2389"/>
        <w:gridCol w:w="3424"/>
        <w:gridCol w:w="2752"/>
        <w:gridCol w:w="2853"/>
      </w:tblGrid>
      <w:tr w:rsidR="005A0D87" w14:paraId="6CDF143A" w14:textId="77777777" w:rsidTr="005A0D87">
        <w:trPr>
          <w:trHeight w:val="1073"/>
        </w:trPr>
        <w:tc>
          <w:tcPr>
            <w:tcW w:w="2389" w:type="dxa"/>
          </w:tcPr>
          <w:p w14:paraId="72293862" w14:textId="77777777" w:rsidR="005A0D87" w:rsidRDefault="005A0D87" w:rsidP="005A0D87">
            <w:pPr>
              <w:tabs>
                <w:tab w:val="left" w:pos="1425"/>
              </w:tabs>
            </w:pPr>
            <w:r>
              <w:t>Test number</w:t>
            </w:r>
          </w:p>
        </w:tc>
        <w:tc>
          <w:tcPr>
            <w:tcW w:w="3424" w:type="dxa"/>
          </w:tcPr>
          <w:p w14:paraId="3265027C" w14:textId="77777777" w:rsidR="005A0D87" w:rsidRDefault="005A0D87" w:rsidP="005A0D87">
            <w:pPr>
              <w:tabs>
                <w:tab w:val="left" w:pos="1425"/>
              </w:tabs>
            </w:pPr>
            <w:r>
              <w:t>What are we testing for</w:t>
            </w:r>
          </w:p>
        </w:tc>
        <w:tc>
          <w:tcPr>
            <w:tcW w:w="2752" w:type="dxa"/>
          </w:tcPr>
          <w:p w14:paraId="681D24B0" w14:textId="77777777" w:rsidR="005A0D87" w:rsidRDefault="005A0D87" w:rsidP="005A0D87">
            <w:pPr>
              <w:tabs>
                <w:tab w:val="left" w:pos="1425"/>
              </w:tabs>
            </w:pPr>
            <w:r>
              <w:t>Expected result</w:t>
            </w:r>
          </w:p>
        </w:tc>
        <w:tc>
          <w:tcPr>
            <w:tcW w:w="2853" w:type="dxa"/>
          </w:tcPr>
          <w:p w14:paraId="41156561" w14:textId="77777777" w:rsidR="005A0D87" w:rsidRDefault="005A0D87" w:rsidP="005A0D87">
            <w:pPr>
              <w:tabs>
                <w:tab w:val="left" w:pos="1425"/>
              </w:tabs>
            </w:pPr>
            <w:r>
              <w:t>Test data</w:t>
            </w:r>
          </w:p>
        </w:tc>
      </w:tr>
      <w:tr w:rsidR="005A0D87" w14:paraId="4504C155" w14:textId="77777777" w:rsidTr="005A0D87">
        <w:trPr>
          <w:trHeight w:val="551"/>
        </w:trPr>
        <w:tc>
          <w:tcPr>
            <w:tcW w:w="2389" w:type="dxa"/>
          </w:tcPr>
          <w:p w14:paraId="4517D4AE" w14:textId="4A2CDE8E" w:rsidR="005A0D87" w:rsidRDefault="005A0D87" w:rsidP="005A0D87">
            <w:pPr>
              <w:tabs>
                <w:tab w:val="left" w:pos="1425"/>
              </w:tabs>
            </w:pPr>
            <w:r>
              <w:t>1</w:t>
            </w:r>
          </w:p>
        </w:tc>
        <w:tc>
          <w:tcPr>
            <w:tcW w:w="3424" w:type="dxa"/>
          </w:tcPr>
          <w:p w14:paraId="3E46E85C" w14:textId="77777777" w:rsidR="005A0D87" w:rsidRDefault="005A0D87" w:rsidP="005A0D87">
            <w:pPr>
              <w:tabs>
                <w:tab w:val="left" w:pos="1425"/>
              </w:tabs>
            </w:pPr>
            <w:r>
              <w:t>Check if the class loads and to check if the title text is displayed to the user</w:t>
            </w:r>
          </w:p>
        </w:tc>
        <w:tc>
          <w:tcPr>
            <w:tcW w:w="2752" w:type="dxa"/>
          </w:tcPr>
          <w:p w14:paraId="414CE066" w14:textId="77777777" w:rsidR="005A0D87" w:rsidRDefault="005A0D87" w:rsidP="005A0D87">
            <w:pPr>
              <w:tabs>
                <w:tab w:val="left" w:pos="1425"/>
              </w:tabs>
            </w:pPr>
            <w:r>
              <w:t>The title text will be displayed to the user. If this is displayed then clearly the class has loaded</w:t>
            </w:r>
          </w:p>
        </w:tc>
        <w:tc>
          <w:tcPr>
            <w:tcW w:w="2853" w:type="dxa"/>
          </w:tcPr>
          <w:p w14:paraId="3D496DC4" w14:textId="77777777" w:rsidR="005A0D87" w:rsidRDefault="005A0D87" w:rsidP="005A0D87">
            <w:pPr>
              <w:tabs>
                <w:tab w:val="left" w:pos="1425"/>
              </w:tabs>
            </w:pPr>
            <w:r>
              <w:t>N/A</w:t>
            </w:r>
          </w:p>
        </w:tc>
      </w:tr>
      <w:tr w:rsidR="005A0D87" w14:paraId="4467E324" w14:textId="77777777" w:rsidTr="005A0D87">
        <w:trPr>
          <w:trHeight w:val="551"/>
        </w:trPr>
        <w:tc>
          <w:tcPr>
            <w:tcW w:w="2389" w:type="dxa"/>
          </w:tcPr>
          <w:p w14:paraId="3A198002" w14:textId="489C7417" w:rsidR="005A0D87" w:rsidRDefault="005A0D87" w:rsidP="005A0D87">
            <w:pPr>
              <w:tabs>
                <w:tab w:val="left" w:pos="1425"/>
              </w:tabs>
            </w:pPr>
            <w:r>
              <w:t>2</w:t>
            </w:r>
          </w:p>
        </w:tc>
        <w:tc>
          <w:tcPr>
            <w:tcW w:w="3424" w:type="dxa"/>
          </w:tcPr>
          <w:p w14:paraId="7F508E6F" w14:textId="799798C5" w:rsidR="005A0D87" w:rsidRDefault="005A0D87" w:rsidP="005A0D87">
            <w:pPr>
              <w:tabs>
                <w:tab w:val="left" w:pos="1425"/>
              </w:tabs>
            </w:pPr>
            <w:r>
              <w:t>Check if the widgets have loaded in properly and are displayed correctly to the user.</w:t>
            </w:r>
          </w:p>
        </w:tc>
        <w:tc>
          <w:tcPr>
            <w:tcW w:w="2752" w:type="dxa"/>
          </w:tcPr>
          <w:p w14:paraId="507543FD" w14:textId="47CCBA52" w:rsidR="005A0D87" w:rsidRDefault="005A0D87" w:rsidP="005A0D87">
            <w:pPr>
              <w:tabs>
                <w:tab w:val="left" w:pos="1425"/>
              </w:tabs>
            </w:pPr>
            <w:r>
              <w:t>The title text will be displayed at the top. With the boxlayout underneath (with its widgets aligned horizontally) and the ListView underneath this.</w:t>
            </w:r>
          </w:p>
        </w:tc>
        <w:tc>
          <w:tcPr>
            <w:tcW w:w="2853" w:type="dxa"/>
          </w:tcPr>
          <w:p w14:paraId="3DBE30EE" w14:textId="1414C644" w:rsidR="005A0D87" w:rsidRDefault="005A0D87" w:rsidP="005A0D87">
            <w:pPr>
              <w:tabs>
                <w:tab w:val="left" w:pos="1425"/>
              </w:tabs>
            </w:pPr>
            <w:r>
              <w:t>N/A</w:t>
            </w:r>
          </w:p>
        </w:tc>
      </w:tr>
      <w:tr w:rsidR="005A0D87" w14:paraId="60C5B04F" w14:textId="77777777" w:rsidTr="005A0D87">
        <w:trPr>
          <w:trHeight w:val="551"/>
        </w:trPr>
        <w:tc>
          <w:tcPr>
            <w:tcW w:w="2389" w:type="dxa"/>
          </w:tcPr>
          <w:p w14:paraId="5EE0B295" w14:textId="0939414C" w:rsidR="005A0D87" w:rsidRDefault="005A0D87" w:rsidP="005A0D87">
            <w:pPr>
              <w:tabs>
                <w:tab w:val="left" w:pos="1425"/>
              </w:tabs>
            </w:pPr>
            <w:r>
              <w:t>3</w:t>
            </w:r>
          </w:p>
        </w:tc>
        <w:tc>
          <w:tcPr>
            <w:tcW w:w="3424" w:type="dxa"/>
          </w:tcPr>
          <w:p w14:paraId="6D2FFA48" w14:textId="2D5DD903" w:rsidR="005A0D87" w:rsidRDefault="005A0D87" w:rsidP="005A0D87">
            <w:pPr>
              <w:tabs>
                <w:tab w:val="left" w:pos="1425"/>
              </w:tabs>
            </w:pPr>
            <w:r>
              <w:t>If the Back button sends you back to 1.4</w:t>
            </w:r>
          </w:p>
        </w:tc>
        <w:tc>
          <w:tcPr>
            <w:tcW w:w="2752" w:type="dxa"/>
          </w:tcPr>
          <w:p w14:paraId="64A19B88" w14:textId="045B1CD6" w:rsidR="005A0D87" w:rsidRDefault="005A0D87" w:rsidP="005A0D87">
            <w:pPr>
              <w:tabs>
                <w:tab w:val="left" w:pos="1425"/>
              </w:tabs>
            </w:pPr>
            <w:r>
              <w:t>The screen should be changed to 1.4</w:t>
            </w:r>
          </w:p>
        </w:tc>
        <w:tc>
          <w:tcPr>
            <w:tcW w:w="2853" w:type="dxa"/>
          </w:tcPr>
          <w:p w14:paraId="26D8A885" w14:textId="366E01EE" w:rsidR="005A0D87" w:rsidRDefault="005A0D87" w:rsidP="005A0D87">
            <w:pPr>
              <w:tabs>
                <w:tab w:val="left" w:pos="1425"/>
              </w:tabs>
            </w:pPr>
            <w:r>
              <w:t>N/A</w:t>
            </w:r>
          </w:p>
        </w:tc>
      </w:tr>
      <w:tr w:rsidR="005A0D87" w14:paraId="5D3A87E1" w14:textId="77777777" w:rsidTr="005A0D87">
        <w:trPr>
          <w:trHeight w:val="551"/>
        </w:trPr>
        <w:tc>
          <w:tcPr>
            <w:tcW w:w="2389" w:type="dxa"/>
          </w:tcPr>
          <w:p w14:paraId="01854FC5" w14:textId="54B534ED" w:rsidR="005A0D87" w:rsidRDefault="005A0D87" w:rsidP="005A0D87">
            <w:pPr>
              <w:tabs>
                <w:tab w:val="left" w:pos="1425"/>
              </w:tabs>
            </w:pPr>
            <w:r>
              <w:lastRenderedPageBreak/>
              <w:t>4</w:t>
            </w:r>
          </w:p>
        </w:tc>
        <w:tc>
          <w:tcPr>
            <w:tcW w:w="3424" w:type="dxa"/>
          </w:tcPr>
          <w:p w14:paraId="7251DEC7" w14:textId="43AB6F98" w:rsidR="005A0D87" w:rsidRDefault="005A0D87" w:rsidP="005A0D87">
            <w:pPr>
              <w:tabs>
                <w:tab w:val="left" w:pos="1425"/>
              </w:tabs>
            </w:pPr>
            <w:r>
              <w:t>Check if the search system works</w:t>
            </w:r>
          </w:p>
        </w:tc>
        <w:tc>
          <w:tcPr>
            <w:tcW w:w="2752" w:type="dxa"/>
          </w:tcPr>
          <w:p w14:paraId="49DC6A8F" w14:textId="22E4FB67" w:rsidR="005A0D87" w:rsidRDefault="005A0D87" w:rsidP="005A0D87">
            <w:pPr>
              <w:tabs>
                <w:tab w:val="left" w:pos="1425"/>
              </w:tabs>
            </w:pPr>
            <w:r>
              <w:t xml:space="preserve">7 results should appear with Manchester in the name. </w:t>
            </w:r>
          </w:p>
        </w:tc>
        <w:tc>
          <w:tcPr>
            <w:tcW w:w="2853" w:type="dxa"/>
          </w:tcPr>
          <w:p w14:paraId="27F0D57B" w14:textId="458D6872" w:rsidR="005A0D87" w:rsidRDefault="005A0D87" w:rsidP="005A0D87">
            <w:pPr>
              <w:tabs>
                <w:tab w:val="left" w:pos="1425"/>
              </w:tabs>
            </w:pPr>
            <w:r>
              <w:t>Manchester in the search box.</w:t>
            </w:r>
          </w:p>
        </w:tc>
      </w:tr>
      <w:tr w:rsidR="005A0D87" w14:paraId="672DE984" w14:textId="77777777" w:rsidTr="005A0D87">
        <w:trPr>
          <w:trHeight w:val="551"/>
        </w:trPr>
        <w:tc>
          <w:tcPr>
            <w:tcW w:w="2389" w:type="dxa"/>
          </w:tcPr>
          <w:p w14:paraId="04E1F512" w14:textId="0B1CA40D" w:rsidR="005A0D87" w:rsidRDefault="005A0D87" w:rsidP="005A0D87">
            <w:pPr>
              <w:tabs>
                <w:tab w:val="left" w:pos="1425"/>
              </w:tabs>
            </w:pPr>
            <w:r>
              <w:t>5</w:t>
            </w:r>
          </w:p>
        </w:tc>
        <w:tc>
          <w:tcPr>
            <w:tcW w:w="3424" w:type="dxa"/>
          </w:tcPr>
          <w:p w14:paraId="6B8370FA" w14:textId="02E56BC5" w:rsidR="005A0D87" w:rsidRDefault="005A0D87" w:rsidP="005A0D87">
            <w:pPr>
              <w:tabs>
                <w:tab w:val="left" w:pos="1425"/>
              </w:tabs>
            </w:pPr>
            <w:r>
              <w:t>Check if the clear button works</w:t>
            </w:r>
          </w:p>
        </w:tc>
        <w:tc>
          <w:tcPr>
            <w:tcW w:w="2752" w:type="dxa"/>
          </w:tcPr>
          <w:p w14:paraId="2C9224ED" w14:textId="36640A1B" w:rsidR="005A0D87" w:rsidRDefault="005A0D87" w:rsidP="005A0D87">
            <w:pPr>
              <w:tabs>
                <w:tab w:val="left" w:pos="1425"/>
              </w:tabs>
            </w:pPr>
            <w:r>
              <w:t>The ListView section should be empty</w:t>
            </w:r>
          </w:p>
        </w:tc>
        <w:tc>
          <w:tcPr>
            <w:tcW w:w="2853" w:type="dxa"/>
          </w:tcPr>
          <w:p w14:paraId="7D9F668B" w14:textId="36E487BA" w:rsidR="005A0D87" w:rsidRDefault="005A0D87" w:rsidP="005A0D87">
            <w:pPr>
              <w:tabs>
                <w:tab w:val="left" w:pos="1425"/>
              </w:tabs>
            </w:pPr>
            <w:r>
              <w:t>N/A</w:t>
            </w:r>
          </w:p>
        </w:tc>
      </w:tr>
    </w:tbl>
    <w:p w14:paraId="2F9D1347" w14:textId="77777777" w:rsidR="005A0D87" w:rsidRDefault="005A0D87" w:rsidP="00EF5E88">
      <w:pPr>
        <w:tabs>
          <w:tab w:val="left" w:pos="1950"/>
        </w:tabs>
      </w:pPr>
    </w:p>
    <w:p w14:paraId="572F302C" w14:textId="07F36DAD" w:rsidR="00EF5E88" w:rsidRDefault="00EF5E88" w:rsidP="00EF5E88">
      <w:pPr>
        <w:tabs>
          <w:tab w:val="left" w:pos="1950"/>
        </w:tabs>
      </w:pPr>
      <w:r>
        <w:t>Post-Test Data</w:t>
      </w:r>
    </w:p>
    <w:p w14:paraId="4E20CAAF" w14:textId="507CC8C0" w:rsidR="00A17718" w:rsidRDefault="00A17718" w:rsidP="00EF5E88">
      <w:pPr>
        <w:pStyle w:val="Heading2"/>
      </w:pPr>
      <w:bookmarkStart w:id="21" w:name="_Toc29298057"/>
      <w:r>
        <w:t xml:space="preserve">Part </w:t>
      </w:r>
      <w:r w:rsidR="00715C50">
        <w:t>7</w:t>
      </w:r>
      <w:r>
        <w:t xml:space="preserve"> – Meeting with shareholders</w:t>
      </w:r>
      <w:bookmarkEnd w:id="21"/>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692346E7" w:rsidR="00A17718" w:rsidRDefault="00A17718" w:rsidP="00A17718">
      <w:pPr>
        <w:rPr>
          <w:u w:val="single"/>
        </w:rPr>
      </w:pPr>
      <w:r w:rsidRPr="00A17718">
        <w:rPr>
          <w:u w:val="single"/>
        </w:rPr>
        <w:t>Joseph</w:t>
      </w:r>
    </w:p>
    <w:p w14:paraId="096401A2" w14:textId="4B181A7C" w:rsidR="005A347A" w:rsidRDefault="005A347A" w:rsidP="00A17718">
      <w:r>
        <w:t>Q – Your pseudocode doesn’t include all of the project, why is that?</w:t>
      </w:r>
    </w:p>
    <w:p w14:paraId="76BCE4C7" w14:textId="1A1BCFFE" w:rsidR="005A347A" w:rsidRPr="005A347A" w:rsidRDefault="005A347A" w:rsidP="00A17718">
      <w:r>
        <w:t xml:space="preserve">A - </w:t>
      </w:r>
    </w:p>
    <w:p w14:paraId="7E16C75A" w14:textId="380712B3" w:rsidR="00A17718" w:rsidRDefault="00A17718" w:rsidP="00A17718">
      <w:pPr>
        <w:rPr>
          <w:u w:val="single"/>
        </w:rPr>
      </w:pPr>
      <w:r w:rsidRPr="00A17718">
        <w:rPr>
          <w:u w:val="single"/>
        </w:rPr>
        <w:t>Geoffrey</w:t>
      </w:r>
    </w:p>
    <w:p w14:paraId="02652530" w14:textId="77777777" w:rsidR="005A347A" w:rsidRDefault="005A347A" w:rsidP="00A17718">
      <w:pPr>
        <w:rPr>
          <w:u w:val="single"/>
        </w:rPr>
      </w:pPr>
    </w:p>
    <w:p w14:paraId="7DC29B13" w14:textId="7FF4B3D2" w:rsidR="00D44C58" w:rsidRDefault="00D44C58" w:rsidP="00D44C58">
      <w:r>
        <w:t xml:space="preserve"> </w:t>
      </w:r>
    </w:p>
    <w:p w14:paraId="36971208" w14:textId="5E2E3DFF" w:rsidR="00634F64" w:rsidRDefault="00634F64" w:rsidP="00715C50">
      <w:pPr>
        <w:pStyle w:val="Heading1"/>
      </w:pPr>
      <w:bookmarkStart w:id="22" w:name="_Toc29298058"/>
      <w:r>
        <w:t>Section 3 - Development</w:t>
      </w:r>
      <w:bookmarkEnd w:id="22"/>
    </w:p>
    <w:p w14:paraId="024CE3CA" w14:textId="77777777" w:rsidR="00634F64" w:rsidRDefault="00634F64" w:rsidP="00634F64">
      <w:pPr>
        <w:pStyle w:val="Heading2"/>
      </w:pPr>
      <w:bookmarkStart w:id="23" w:name="_Toc29298059"/>
      <w:r>
        <w:t>Introduction</w:t>
      </w:r>
      <w:bookmarkEnd w:id="23"/>
    </w:p>
    <w:p w14:paraId="5ACB6A63" w14:textId="77777777" w:rsidR="00634F64" w:rsidRDefault="00634F64" w:rsidP="00634F64">
      <w:r>
        <w:t>I will be using an agile development method based on versioning the app with iterations of the development cycle. For each iteration, there will be:</w:t>
      </w:r>
    </w:p>
    <w:p w14:paraId="48BD4609" w14:textId="77777777" w:rsidR="00634F64" w:rsidRDefault="00634F64" w:rsidP="00634F64">
      <w:r>
        <w:t>- Why is this version being coded?</w:t>
      </w:r>
    </w:p>
    <w:p w14:paraId="2034B198" w14:textId="77777777" w:rsidR="00634F64" w:rsidRDefault="00634F64" w:rsidP="00634F64">
      <w:r>
        <w:t>- Requirments</w:t>
      </w:r>
    </w:p>
    <w:p w14:paraId="208DE465" w14:textId="77777777" w:rsidR="00634F64" w:rsidRDefault="00634F64" w:rsidP="00634F64">
      <w:r>
        <w:t>- Pseudocode</w:t>
      </w:r>
    </w:p>
    <w:p w14:paraId="7E7FB7CD" w14:textId="77777777" w:rsidR="00634F64" w:rsidRDefault="00634F64" w:rsidP="00634F64">
      <w:r>
        <w:t>- Test data</w:t>
      </w:r>
    </w:p>
    <w:p w14:paraId="04BB2DC2" w14:textId="77777777" w:rsidR="00634F64" w:rsidRDefault="00634F64" w:rsidP="00634F64">
      <w:r>
        <w:t>- Actual programming (The commented code will be available in the appendix)</w:t>
      </w:r>
    </w:p>
    <w:p w14:paraId="1BD72FBD" w14:textId="77777777" w:rsidR="00634F64" w:rsidRDefault="00634F64" w:rsidP="00634F64">
      <w:r>
        <w:t xml:space="preserve">- Testing </w:t>
      </w:r>
    </w:p>
    <w:p w14:paraId="294F2B58" w14:textId="77777777" w:rsidR="00634F64" w:rsidRDefault="00634F64" w:rsidP="00634F64">
      <w:r>
        <w:t>- Any changes needed</w:t>
      </w:r>
    </w:p>
    <w:p w14:paraId="5D3EA5F6" w14:textId="77777777" w:rsidR="00634F64" w:rsidRPr="00995440" w:rsidRDefault="00634F64" w:rsidP="00634F64">
      <w:r>
        <w:t>- Final Report</w:t>
      </w:r>
    </w:p>
    <w:p w14:paraId="4771A3C9" w14:textId="77777777" w:rsidR="00634F64" w:rsidRDefault="00634F64" w:rsidP="00634F64">
      <w:pPr>
        <w:pStyle w:val="Heading2"/>
      </w:pPr>
      <w:bookmarkStart w:id="24" w:name="_Toc29298060"/>
      <w:r>
        <w:t>Version 1.0</w:t>
      </w:r>
      <w:bookmarkEnd w:id="24"/>
    </w:p>
    <w:p w14:paraId="6DA5328E" w14:textId="77777777" w:rsidR="00634F64" w:rsidRDefault="00634F64" w:rsidP="00634F64">
      <w:r>
        <w:t>For version 1.0, everything up to actual programming is already in the report.</w:t>
      </w:r>
    </w:p>
    <w:p w14:paraId="759157EF" w14:textId="77777777" w:rsidR="00634F64" w:rsidRDefault="00634F64" w:rsidP="00634F64">
      <w:pPr>
        <w:pStyle w:val="Heading3"/>
      </w:pPr>
      <w:bookmarkStart w:id="25" w:name="_Toc29298061"/>
      <w:r>
        <w:t>Day 1 – Making the base appstate</w:t>
      </w:r>
      <w:bookmarkEnd w:id="25"/>
    </w:p>
    <w:p w14:paraId="63E770D2" w14:textId="77777777" w:rsidR="00634F64" w:rsidRDefault="00634F64" w:rsidP="00634F64">
      <w:pPr>
        <w:tabs>
          <w:tab w:val="left" w:pos="1035"/>
        </w:tabs>
      </w:pPr>
      <w:r>
        <w:rPr>
          <w:noProof/>
        </w:rPr>
        <w:drawing>
          <wp:anchor distT="0" distB="0" distL="114300" distR="114300" simplePos="0" relativeHeight="251776000" behindDoc="1" locked="0" layoutInCell="1" allowOverlap="1" wp14:anchorId="585CF894" wp14:editId="01B91F03">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tab/>
      </w:r>
    </w:p>
    <w:p w14:paraId="40E01203" w14:textId="77777777" w:rsidR="00634F64" w:rsidRDefault="00634F64" w:rsidP="00634F64">
      <w:r>
        <w:rPr>
          <w:noProof/>
        </w:rPr>
        <mc:AlternateContent>
          <mc:Choice Requires="wps">
            <w:drawing>
              <wp:anchor distT="0" distB="0" distL="114300" distR="114300" simplePos="0" relativeHeight="251737088" behindDoc="0" locked="0" layoutInCell="1" allowOverlap="1" wp14:anchorId="35E76705" wp14:editId="0967F5C0">
                <wp:simplePos x="0" y="0"/>
                <wp:positionH relativeFrom="column">
                  <wp:posOffset>2124075</wp:posOffset>
                </wp:positionH>
                <wp:positionV relativeFrom="paragraph">
                  <wp:posOffset>5715</wp:posOffset>
                </wp:positionV>
                <wp:extent cx="3895725" cy="1085850"/>
                <wp:effectExtent l="0" t="0" r="28575" b="19050"/>
                <wp:wrapNone/>
                <wp:docPr id="75" name="Text Box 7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7D880BC0" w14:textId="77777777" w:rsidR="00312480" w:rsidRDefault="00312480" w:rsidP="00634F64">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76705" id="Text Box 75" o:spid="_x0000_s1063" type="#_x0000_t202" style="position:absolute;margin-left:167.25pt;margin-top:.45pt;width:306.75pt;height: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" fillcolor="white [3201]" strokeweight=".5pt">
                <v:textbox>
                  <w:txbxContent>
                    <w:p w14:paraId="7D880BC0" w14:textId="77777777" w:rsidR="00312480" w:rsidRDefault="00312480" w:rsidP="00634F64">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v:textbox>
              </v:shape>
            </w:pict>
          </mc:Fallback>
        </mc:AlternateContent>
      </w:r>
    </w:p>
    <w:p w14:paraId="6F1FE23E" w14:textId="77777777" w:rsidR="00634F64" w:rsidRDefault="00634F64" w:rsidP="00634F64"/>
    <w:p w14:paraId="3537469B" w14:textId="77777777" w:rsidR="00634F64" w:rsidRDefault="00634F64" w:rsidP="00634F64">
      <w:r>
        <w:rPr>
          <w:noProof/>
        </w:rPr>
        <mc:AlternateContent>
          <mc:Choice Requires="wps">
            <w:drawing>
              <wp:anchor distT="0" distB="0" distL="114300" distR="114300" simplePos="0" relativeHeight="251777024" behindDoc="0" locked="0" layoutInCell="1" allowOverlap="1" wp14:anchorId="744B8370" wp14:editId="0FFE64D7">
                <wp:simplePos x="0" y="0"/>
                <wp:positionH relativeFrom="column">
                  <wp:posOffset>-323850</wp:posOffset>
                </wp:positionH>
                <wp:positionV relativeFrom="paragraph">
                  <wp:posOffset>206375</wp:posOffset>
                </wp:positionV>
                <wp:extent cx="2247900" cy="762000"/>
                <wp:effectExtent l="0" t="0" r="19050" b="19050"/>
                <wp:wrapNone/>
                <wp:docPr id="76" name="Text Box 76"/>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630FA500" w14:textId="77777777" w:rsidR="00312480" w:rsidRDefault="00312480" w:rsidP="00634F64">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4B8370" id="Text Box 76" o:spid="_x0000_s1064" type="#_x0000_t202" style="position:absolute;margin-left:-25.5pt;margin-top:16.25pt;width:177pt;height:60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s&#10;IIcoTgIAAKsEAAAOAAAAAAAAAAAAAAAAAC4CAABkcnMvZTJvRG9jLnhtbFBLAQItABQABgAIAAAA&#10;IQA6Yq933AAAAAoBAAAPAAAAAAAAAAAAAAAAAKgEAABkcnMvZG93bnJldi54bWxQSwUGAAAAAAQA&#10;BADzAAAAsQUAAAAA&#10;" fillcolor="white [3201]" strokeweight=".5pt">
                <v:textbox>
                  <w:txbxContent>
                    <w:p w14:paraId="630FA500" w14:textId="77777777" w:rsidR="00312480" w:rsidRDefault="00312480" w:rsidP="00634F64">
                      <w:r>
                        <w:t>The above sets up the screen manager for all our screens.</w:t>
                      </w:r>
                    </w:p>
                  </w:txbxContent>
                </v:textbox>
              </v:shape>
            </w:pict>
          </mc:Fallback>
        </mc:AlternateContent>
      </w:r>
    </w:p>
    <w:p w14:paraId="249C794F" w14:textId="77777777" w:rsidR="00634F64" w:rsidRDefault="00634F64" w:rsidP="00634F64"/>
    <w:p w14:paraId="21E68CBD" w14:textId="77777777" w:rsidR="00634F64" w:rsidRDefault="00634F64" w:rsidP="00634F64"/>
    <w:p w14:paraId="24B1FB9D" w14:textId="77777777" w:rsidR="00634F64" w:rsidRPr="007B511C" w:rsidRDefault="00634F64" w:rsidP="00634F64"/>
    <w:p w14:paraId="5B0E7E6A" w14:textId="54647AB7" w:rsidR="00634F64" w:rsidRPr="007B511C" w:rsidRDefault="00715C50" w:rsidP="00634F64">
      <w:r>
        <w:rPr>
          <w:noProof/>
        </w:rPr>
        <w:drawing>
          <wp:anchor distT="0" distB="0" distL="114300" distR="114300" simplePos="0" relativeHeight="251901952" behindDoc="1" locked="0" layoutInCell="1" allowOverlap="1" wp14:anchorId="0161D0B6" wp14:editId="128CDD5D">
            <wp:simplePos x="0" y="0"/>
            <wp:positionH relativeFrom="margin">
              <wp:posOffset>2377440</wp:posOffset>
            </wp:positionH>
            <wp:positionV relativeFrom="paragraph">
              <wp:posOffset>3215640</wp:posOffset>
            </wp:positionV>
            <wp:extent cx="3070860" cy="2625725"/>
            <wp:effectExtent l="0" t="0" r="0" b="3175"/>
            <wp:wrapTight wrapText="bothSides">
              <wp:wrapPolygon edited="0">
                <wp:start x="0" y="0"/>
                <wp:lineTo x="0" y="21469"/>
                <wp:lineTo x="21439" y="21469"/>
                <wp:lineTo x="21439"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0860" cy="2625725"/>
                    </a:xfrm>
                    <a:prstGeom prst="rect">
                      <a:avLst/>
                    </a:prstGeom>
                    <a:noFill/>
                  </pic:spPr>
                </pic:pic>
              </a:graphicData>
            </a:graphic>
            <wp14:sizeRelH relativeFrom="page">
              <wp14:pctWidth>0</wp14:pctWidth>
            </wp14:sizeRelH>
            <wp14:sizeRelV relativeFrom="page">
              <wp14:pctHeight>0</wp14:pctHeight>
            </wp14:sizeRelV>
          </wp:anchor>
        </w:drawing>
      </w:r>
    </w:p>
    <w:p w14:paraId="5614942E" w14:textId="04629115" w:rsidR="00634F64" w:rsidRDefault="00634F64" w:rsidP="00715C50">
      <w:pPr>
        <w:jc w:val="center"/>
      </w:pPr>
    </w:p>
    <w:p w14:paraId="6E858339" w14:textId="77777777" w:rsidR="00634F64" w:rsidRDefault="00634F64" w:rsidP="00634F64">
      <w:r>
        <w:rPr>
          <w:noProof/>
        </w:rPr>
        <mc:AlternateContent>
          <mc:Choice Requires="wps">
            <w:drawing>
              <wp:anchor distT="0" distB="0" distL="114300" distR="114300" simplePos="0" relativeHeight="251728896" behindDoc="0" locked="0" layoutInCell="1" allowOverlap="1" wp14:anchorId="2D6F370A" wp14:editId="1E9F578C">
                <wp:simplePos x="0" y="0"/>
                <wp:positionH relativeFrom="column">
                  <wp:posOffset>-285293</wp:posOffset>
                </wp:positionH>
                <wp:positionV relativeFrom="paragraph">
                  <wp:posOffset>109018</wp:posOffset>
                </wp:positionV>
                <wp:extent cx="2476500" cy="1550822"/>
                <wp:effectExtent l="0" t="0" r="19050" b="11430"/>
                <wp:wrapNone/>
                <wp:docPr id="77" name="Text Box 77"/>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B09D385" w14:textId="77777777" w:rsidR="00312480" w:rsidRDefault="00312480" w:rsidP="00634F64">
                            <w:r>
                              <w:t>Here I have made the base app as well as imported what I’ll be needing for the app (can be seen in initial imports part).</w:t>
                            </w:r>
                          </w:p>
                          <w:p w14:paraId="5304791F" w14:textId="77777777" w:rsidR="00312480" w:rsidRDefault="00312480" w:rsidP="00634F64">
                            <w:r>
                              <w:t>It seems to pass our test so we will move o to our next part.</w:t>
                            </w:r>
                          </w:p>
                          <w:p w14:paraId="6DA77200" w14:textId="77777777" w:rsidR="00312480" w:rsidRDefault="00312480" w:rsidP="00634F64">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6F370A" id="Text Box 77" o:spid="_x0000_s1065" type="#_x0000_t202" style="position:absolute;margin-left:-22.45pt;margin-top:8.6pt;width:195pt;height:122.1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" fillcolor="white [3201]" strokeweight=".5pt">
                <v:textbox>
                  <w:txbxContent>
                    <w:p w14:paraId="4B09D385" w14:textId="77777777" w:rsidR="00312480" w:rsidRDefault="00312480" w:rsidP="00634F64">
                      <w:r>
                        <w:t>Here I have made the base app as well as imported what I’ll be needing for the app (can be seen in initial imports part).</w:t>
                      </w:r>
                    </w:p>
                    <w:p w14:paraId="5304791F" w14:textId="77777777" w:rsidR="00312480" w:rsidRDefault="00312480" w:rsidP="00634F64">
                      <w:r>
                        <w:t>It seems to pass our test so we will move o to our next part.</w:t>
                      </w:r>
                    </w:p>
                    <w:p w14:paraId="6DA77200" w14:textId="77777777" w:rsidR="00312480" w:rsidRDefault="00312480" w:rsidP="00634F64">
                      <w:r>
                        <w:t>I have also set up the screen manager in the Kivy code for future use.</w:t>
                      </w:r>
                    </w:p>
                  </w:txbxContent>
                </v:textbox>
              </v:shape>
            </w:pict>
          </mc:Fallback>
        </mc:AlternateContent>
      </w:r>
    </w:p>
    <w:p w14:paraId="13080BBC" w14:textId="77777777" w:rsidR="00634F64" w:rsidRDefault="00634F64" w:rsidP="00634F64"/>
    <w:p w14:paraId="36B6DFAC" w14:textId="77777777" w:rsidR="00634F64" w:rsidRDefault="00634F64" w:rsidP="00634F64"/>
    <w:p w14:paraId="20AFA20D" w14:textId="77777777" w:rsidR="00634F64" w:rsidRDefault="00634F64" w:rsidP="00634F64"/>
    <w:p w14:paraId="0CE89B07" w14:textId="40CBF9AE" w:rsidR="00634F64" w:rsidRDefault="00634F64" w:rsidP="00634F64"/>
    <w:p w14:paraId="529007E6" w14:textId="77777777" w:rsidR="00634F64" w:rsidRPr="007B511C" w:rsidRDefault="00634F64" w:rsidP="00634F64"/>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634F64" w14:paraId="165476DD" w14:textId="77777777" w:rsidTr="00CB2A6B">
        <w:tc>
          <w:tcPr>
            <w:tcW w:w="939" w:type="dxa"/>
          </w:tcPr>
          <w:p w14:paraId="7A8BF0C5" w14:textId="77777777" w:rsidR="00634F64" w:rsidRDefault="00634F64" w:rsidP="00CB2A6B">
            <w:r>
              <w:t>Test number</w:t>
            </w:r>
          </w:p>
        </w:tc>
        <w:tc>
          <w:tcPr>
            <w:tcW w:w="1016" w:type="dxa"/>
          </w:tcPr>
          <w:p w14:paraId="65A0BD2F" w14:textId="77777777" w:rsidR="00634F64" w:rsidRDefault="00634F64" w:rsidP="00CB2A6B">
            <w:r>
              <w:t>What are we testing for</w:t>
            </w:r>
          </w:p>
        </w:tc>
        <w:tc>
          <w:tcPr>
            <w:tcW w:w="1036" w:type="dxa"/>
          </w:tcPr>
          <w:p w14:paraId="6286AB95" w14:textId="77777777" w:rsidR="00634F64" w:rsidRDefault="00634F64" w:rsidP="00CB2A6B">
            <w:r>
              <w:t>Expected result</w:t>
            </w:r>
          </w:p>
        </w:tc>
        <w:tc>
          <w:tcPr>
            <w:tcW w:w="690" w:type="dxa"/>
          </w:tcPr>
          <w:p w14:paraId="63716877" w14:textId="77777777" w:rsidR="00634F64" w:rsidRDefault="00634F64" w:rsidP="00CB2A6B">
            <w:r>
              <w:t>Test data</w:t>
            </w:r>
          </w:p>
        </w:tc>
        <w:tc>
          <w:tcPr>
            <w:tcW w:w="4296" w:type="dxa"/>
          </w:tcPr>
          <w:p w14:paraId="10C1884E" w14:textId="77777777" w:rsidR="00634F64" w:rsidRDefault="00634F64" w:rsidP="00CB2A6B">
            <w:r>
              <w:t>Success/failure + Proof</w:t>
            </w:r>
          </w:p>
        </w:tc>
        <w:tc>
          <w:tcPr>
            <w:tcW w:w="1039" w:type="dxa"/>
          </w:tcPr>
          <w:p w14:paraId="6B96E177" w14:textId="77777777" w:rsidR="00634F64" w:rsidRDefault="00634F64" w:rsidP="00CB2A6B">
            <w:r>
              <w:t>Notes</w:t>
            </w:r>
          </w:p>
        </w:tc>
      </w:tr>
      <w:tr w:rsidR="00634F64" w14:paraId="2DCA9398" w14:textId="77777777" w:rsidTr="00715C50">
        <w:trPr>
          <w:trHeight w:val="4017"/>
        </w:trPr>
        <w:tc>
          <w:tcPr>
            <w:tcW w:w="939" w:type="dxa"/>
          </w:tcPr>
          <w:p w14:paraId="4160ADAA" w14:textId="77777777" w:rsidR="00634F64" w:rsidRDefault="00634F64" w:rsidP="00CB2A6B">
            <w:r>
              <w:t>1</w:t>
            </w:r>
          </w:p>
        </w:tc>
        <w:tc>
          <w:tcPr>
            <w:tcW w:w="1016" w:type="dxa"/>
          </w:tcPr>
          <w:p w14:paraId="34F32122" w14:textId="77777777" w:rsidR="00634F64" w:rsidRDefault="00634F64" w:rsidP="00CB2A6B">
            <w:r>
              <w:t>For a black window with Weather as the title</w:t>
            </w:r>
          </w:p>
        </w:tc>
        <w:tc>
          <w:tcPr>
            <w:tcW w:w="1036" w:type="dxa"/>
          </w:tcPr>
          <w:p w14:paraId="6E4AEF0A" w14:textId="77777777" w:rsidR="00634F64" w:rsidRDefault="00634F64" w:rsidP="00CB2A6B"/>
        </w:tc>
        <w:tc>
          <w:tcPr>
            <w:tcW w:w="690" w:type="dxa"/>
          </w:tcPr>
          <w:p w14:paraId="4BC13CBB" w14:textId="77777777" w:rsidR="00634F64" w:rsidRDefault="00634F64" w:rsidP="00CB2A6B">
            <w:r>
              <w:t>none</w:t>
            </w:r>
          </w:p>
        </w:tc>
        <w:tc>
          <w:tcPr>
            <w:tcW w:w="4296" w:type="dxa"/>
          </w:tcPr>
          <w:p w14:paraId="4F43B391" w14:textId="056699B9" w:rsidR="00634F64" w:rsidRDefault="00634F64" w:rsidP="00CB2A6B">
            <w:r>
              <w:t>Success</w:t>
            </w:r>
          </w:p>
          <w:p w14:paraId="734C8F26" w14:textId="79E4E24A" w:rsidR="00634F64" w:rsidRDefault="00634F64" w:rsidP="00CB2A6B"/>
          <w:p w14:paraId="5B1C9DF6" w14:textId="65FBBAB5" w:rsidR="00634F64" w:rsidRDefault="00634F64" w:rsidP="00CB2A6B">
            <w:r>
              <w:rPr>
                <w:noProof/>
              </w:rPr>
              <w:drawing>
                <wp:anchor distT="0" distB="0" distL="114300" distR="114300" simplePos="0" relativeHeight="251742208" behindDoc="1" locked="0" layoutInCell="1" allowOverlap="1" wp14:anchorId="3C3C4247" wp14:editId="1E13B8A7">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73E4DBA1" w14:textId="7A8C0CCC" w:rsidR="00634F64" w:rsidRDefault="00634F64" w:rsidP="00CB2A6B">
            <w:r>
              <w:t>Continue onto the next part</w:t>
            </w:r>
          </w:p>
        </w:tc>
      </w:tr>
    </w:tbl>
    <w:p w14:paraId="4F8CFB78" w14:textId="77777777" w:rsidR="00634F64" w:rsidRDefault="00634F64" w:rsidP="00634F64"/>
    <w:p w14:paraId="6E980ED8" w14:textId="77777777" w:rsidR="00634F64" w:rsidRDefault="00634F64" w:rsidP="00634F64"/>
    <w:p w14:paraId="5A7E7605" w14:textId="77777777" w:rsidR="00634F64" w:rsidRDefault="00634F64" w:rsidP="00634F64">
      <w:pPr>
        <w:pStyle w:val="Heading3"/>
      </w:pPr>
      <w:bookmarkStart w:id="26" w:name="_Toc29298062"/>
      <w:r>
        <w:t>Day 1, 2 and 3 – RegisterPage Class</w:t>
      </w:r>
      <w:bookmarkEnd w:id="26"/>
    </w:p>
    <w:p w14:paraId="408279E7" w14:textId="77777777" w:rsidR="00634F64" w:rsidRPr="00177119" w:rsidRDefault="00634F64" w:rsidP="00634F64">
      <w:pPr>
        <w:pStyle w:val="Heading4"/>
      </w:pPr>
      <w:r>
        <w:t>Day 1, making the frontend</w:t>
      </w:r>
    </w:p>
    <w:p w14:paraId="688B75D2" w14:textId="77777777" w:rsidR="00634F64" w:rsidRDefault="00634F64" w:rsidP="00634F64">
      <w:pPr>
        <w:rPr>
          <w:noProof/>
        </w:rPr>
      </w:pPr>
      <w:r>
        <w:rPr>
          <w:noProof/>
        </w:rPr>
        <mc:AlternateContent>
          <mc:Choice Requires="wps">
            <w:drawing>
              <wp:anchor distT="0" distB="0" distL="114300" distR="114300" simplePos="0" relativeHeight="251730944" behindDoc="0" locked="0" layoutInCell="1" allowOverlap="1" wp14:anchorId="7484BC2F" wp14:editId="23345E79">
                <wp:simplePos x="0" y="0"/>
                <wp:positionH relativeFrom="column">
                  <wp:posOffset>3705225</wp:posOffset>
                </wp:positionH>
                <wp:positionV relativeFrom="paragraph">
                  <wp:posOffset>252730</wp:posOffset>
                </wp:positionV>
                <wp:extent cx="2676525" cy="1619250"/>
                <wp:effectExtent l="0" t="0" r="28575" b="19050"/>
                <wp:wrapNone/>
                <wp:docPr id="78" name="Text Box 78"/>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20B85280" w14:textId="77777777" w:rsidR="00312480" w:rsidRDefault="00312480"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312480" w:rsidRDefault="00312480" w:rsidP="00634F64">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84BC2F" id="Text Box 78" o:spid="_x0000_s1066" type="#_x0000_t202" style="position:absolute;margin-left:291.75pt;margin-top:19.9pt;width:210.75pt;height:127.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" fillcolor="white [3201]" strokeweight=".5pt">
                <v:textbox>
                  <w:txbxContent>
                    <w:p w14:paraId="20B85280" w14:textId="77777777" w:rsidR="00312480" w:rsidRDefault="00312480"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312480" w:rsidRDefault="00312480" w:rsidP="00634F64">
                      <w:r>
                        <w:t>I have also prepared the object properties and the name for switching screens.</w:t>
                      </w:r>
                    </w:p>
                  </w:txbxContent>
                </v:textbox>
              </v:shape>
            </w:pict>
          </mc:Fallback>
        </mc:AlternateContent>
      </w:r>
      <w:r>
        <w:rPr>
          <w:noProof/>
        </w:rPr>
        <w:drawing>
          <wp:anchor distT="0" distB="0" distL="114300" distR="114300" simplePos="0" relativeHeight="251731968" behindDoc="0" locked="0" layoutInCell="1" allowOverlap="1" wp14:anchorId="2B190420" wp14:editId="79C013FE">
            <wp:simplePos x="0" y="0"/>
            <wp:positionH relativeFrom="column">
              <wp:posOffset>-419100</wp:posOffset>
            </wp:positionH>
            <wp:positionV relativeFrom="paragraph">
              <wp:posOffset>452744</wp:posOffset>
            </wp:positionV>
            <wp:extent cx="1895475" cy="1327069"/>
            <wp:effectExtent l="0" t="0" r="0" b="6985"/>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Pr>
          <w:noProof/>
        </w:rPr>
        <w:drawing>
          <wp:anchor distT="0" distB="0" distL="114300" distR="114300" simplePos="0" relativeHeight="251771904" behindDoc="1" locked="0" layoutInCell="1" allowOverlap="1" wp14:anchorId="58CBE558" wp14:editId="212A345E">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t>The rest of day 1 consisted of preparing how the class would look to the user. We start with the buttons and labels.</w:t>
      </w:r>
      <w:r w:rsidRPr="009D28C8">
        <w:rPr>
          <w:noProof/>
        </w:rPr>
        <w:t xml:space="preserve"> </w:t>
      </w:r>
    </w:p>
    <w:p w14:paraId="4933F080" w14:textId="77777777" w:rsidR="00634F64" w:rsidRPr="005F2C4C" w:rsidRDefault="00634F64" w:rsidP="00634F64"/>
    <w:p w14:paraId="689E37F6" w14:textId="77777777" w:rsidR="00634F64" w:rsidRPr="005F2C4C" w:rsidRDefault="00634F64" w:rsidP="00634F64"/>
    <w:p w14:paraId="18D5D3ED" w14:textId="77777777" w:rsidR="00634F64" w:rsidRPr="005F2C4C" w:rsidRDefault="00634F64" w:rsidP="00634F64"/>
    <w:p w14:paraId="5E2FF2BA" w14:textId="77777777" w:rsidR="00634F64" w:rsidRPr="005F2C4C" w:rsidRDefault="00634F64" w:rsidP="00634F64"/>
    <w:p w14:paraId="707FBC48" w14:textId="77777777" w:rsidR="00634F64" w:rsidRPr="005F2C4C" w:rsidRDefault="00634F64" w:rsidP="00634F64"/>
    <w:p w14:paraId="6F6719E1" w14:textId="77777777" w:rsidR="00634F64" w:rsidRPr="005F2C4C" w:rsidRDefault="00634F64" w:rsidP="00634F64">
      <w:r>
        <w:rPr>
          <w:noProof/>
        </w:rPr>
        <w:drawing>
          <wp:anchor distT="0" distB="0" distL="114300" distR="114300" simplePos="0" relativeHeight="251793408" behindDoc="1" locked="0" layoutInCell="1" allowOverlap="1" wp14:anchorId="6B27B3FE" wp14:editId="6D30F9CD">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4432" behindDoc="1" locked="0" layoutInCell="1" allowOverlap="1" wp14:anchorId="0AEC2849" wp14:editId="20D220E8">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6158B32A" w14:textId="77777777" w:rsidR="00634F64" w:rsidRPr="005F2C4C" w:rsidRDefault="00634F64" w:rsidP="00634F64">
      <w:pPr>
        <w:tabs>
          <w:tab w:val="left" w:pos="6765"/>
        </w:tabs>
      </w:pPr>
      <w:r>
        <w:t>We ensure that this class is a child of the root/screen manager. This is so we can move between screens/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634F64" w14:paraId="6CFBBEEE" w14:textId="77777777" w:rsidTr="00CB2A6B">
        <w:tc>
          <w:tcPr>
            <w:tcW w:w="1356" w:type="dxa"/>
          </w:tcPr>
          <w:p w14:paraId="22DE37CA" w14:textId="77777777" w:rsidR="00634F64" w:rsidRDefault="00634F64" w:rsidP="00CB2A6B">
            <w:r>
              <w:t>2</w:t>
            </w:r>
          </w:p>
        </w:tc>
        <w:tc>
          <w:tcPr>
            <w:tcW w:w="1633" w:type="dxa"/>
          </w:tcPr>
          <w:p w14:paraId="420EF894" w14:textId="77777777" w:rsidR="00634F64" w:rsidRDefault="00634F64" w:rsidP="00CB2A6B">
            <w:r>
              <w:t xml:space="preserve">Check usage of the text boxes and to make </w:t>
            </w:r>
            <w:r>
              <w:lastRenderedPageBreak/>
              <w:t>sure nothing is missing</w:t>
            </w:r>
          </w:p>
        </w:tc>
        <w:tc>
          <w:tcPr>
            <w:tcW w:w="1564" w:type="dxa"/>
          </w:tcPr>
          <w:p w14:paraId="53632872" w14:textId="77777777" w:rsidR="00634F64" w:rsidRDefault="00634F64" w:rsidP="00CB2A6B">
            <w:r>
              <w:lastRenderedPageBreak/>
              <w:t xml:space="preserve">When input text into the boxes, it should be </w:t>
            </w:r>
            <w:r>
              <w:lastRenderedPageBreak/>
              <w:t>presented clearly and be correctly sized.</w:t>
            </w:r>
          </w:p>
        </w:tc>
        <w:tc>
          <w:tcPr>
            <w:tcW w:w="1664" w:type="dxa"/>
          </w:tcPr>
          <w:p w14:paraId="1E137FB9" w14:textId="77777777" w:rsidR="00634F64" w:rsidRDefault="00634F64" w:rsidP="00CB2A6B">
            <w:r>
              <w:lastRenderedPageBreak/>
              <w:t>Just some random strings</w:t>
            </w:r>
          </w:p>
        </w:tc>
        <w:tc>
          <w:tcPr>
            <w:tcW w:w="1478" w:type="dxa"/>
          </w:tcPr>
          <w:p w14:paraId="6D179BAB" w14:textId="77777777" w:rsidR="00634F64" w:rsidRDefault="00634F64" w:rsidP="00CB2A6B">
            <w:r>
              <w:t>Success (see screenshot)</w:t>
            </w:r>
          </w:p>
        </w:tc>
        <w:tc>
          <w:tcPr>
            <w:tcW w:w="1321" w:type="dxa"/>
          </w:tcPr>
          <w:p w14:paraId="3DBBE98E" w14:textId="77777777" w:rsidR="00634F64" w:rsidRDefault="00634F64" w:rsidP="00CB2A6B">
            <w:r>
              <w:t>none</w:t>
            </w:r>
          </w:p>
        </w:tc>
      </w:tr>
      <w:tr w:rsidR="00634F64" w14:paraId="670010EC" w14:textId="77777777" w:rsidTr="00CB2A6B">
        <w:tc>
          <w:tcPr>
            <w:tcW w:w="1356" w:type="dxa"/>
          </w:tcPr>
          <w:p w14:paraId="10D8A235" w14:textId="77777777" w:rsidR="00634F64" w:rsidRDefault="00634F64" w:rsidP="00CB2A6B">
            <w:r>
              <w:t>3</w:t>
            </w:r>
          </w:p>
        </w:tc>
        <w:tc>
          <w:tcPr>
            <w:tcW w:w="1633" w:type="dxa"/>
          </w:tcPr>
          <w:p w14:paraId="61D3748A" w14:textId="77777777" w:rsidR="00634F64" w:rsidRDefault="00634F64" w:rsidP="00CB2A6B">
            <w:r>
              <w:t>To see if the password formatting works</w:t>
            </w:r>
          </w:p>
        </w:tc>
        <w:tc>
          <w:tcPr>
            <w:tcW w:w="1564" w:type="dxa"/>
          </w:tcPr>
          <w:p w14:paraId="082AAF33" w14:textId="77777777" w:rsidR="00634F64" w:rsidRDefault="00634F64" w:rsidP="00CB2A6B">
            <w:r>
              <w:t>Whatever text we put in the password box; it should be replaced with asterisks.</w:t>
            </w:r>
          </w:p>
        </w:tc>
        <w:tc>
          <w:tcPr>
            <w:tcW w:w="1664" w:type="dxa"/>
          </w:tcPr>
          <w:p w14:paraId="688FDB91" w14:textId="77777777" w:rsidR="00634F64" w:rsidRDefault="00634F64" w:rsidP="00CB2A6B">
            <w:r>
              <w:t>Random string</w:t>
            </w:r>
          </w:p>
        </w:tc>
        <w:tc>
          <w:tcPr>
            <w:tcW w:w="1478" w:type="dxa"/>
          </w:tcPr>
          <w:p w14:paraId="71E731AC" w14:textId="77777777" w:rsidR="00634F64" w:rsidRDefault="00634F64" w:rsidP="00CB2A6B">
            <w:r>
              <w:t>Success (see screenshot)</w:t>
            </w:r>
          </w:p>
        </w:tc>
        <w:tc>
          <w:tcPr>
            <w:tcW w:w="1321" w:type="dxa"/>
          </w:tcPr>
          <w:p w14:paraId="4D69982F" w14:textId="77777777" w:rsidR="00634F64" w:rsidRDefault="00634F64" w:rsidP="00CB2A6B">
            <w:r>
              <w:t>none</w:t>
            </w:r>
          </w:p>
        </w:tc>
      </w:tr>
    </w:tbl>
    <w:p w14:paraId="08962360" w14:textId="77777777" w:rsidR="00634F64" w:rsidRDefault="00634F64" w:rsidP="00634F64">
      <w:r>
        <w:t>Next, I added padding and spacing to make sure the page looks presentable.</w:t>
      </w:r>
    </w:p>
    <w:p w14:paraId="02D7D419" w14:textId="77777777" w:rsidR="00634F64" w:rsidRDefault="00634F64" w:rsidP="00634F64">
      <w:r>
        <w:rPr>
          <w:noProof/>
        </w:rPr>
        <w:drawing>
          <wp:anchor distT="0" distB="0" distL="114300" distR="114300" simplePos="0" relativeHeight="251734016" behindDoc="1" locked="0" layoutInCell="1" allowOverlap="1" wp14:anchorId="38453A73" wp14:editId="52E02345">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2CF07BBB" w14:textId="77777777" w:rsidR="00634F64" w:rsidRDefault="00634F64" w:rsidP="00634F64">
      <w:r>
        <w:rPr>
          <w:noProof/>
        </w:rPr>
        <mc:AlternateContent>
          <mc:Choice Requires="wps">
            <w:drawing>
              <wp:anchor distT="0" distB="0" distL="114300" distR="114300" simplePos="0" relativeHeight="251735040" behindDoc="0" locked="0" layoutInCell="1" allowOverlap="1" wp14:anchorId="7BB5F191" wp14:editId="0E015046">
                <wp:simplePos x="0" y="0"/>
                <wp:positionH relativeFrom="column">
                  <wp:posOffset>3790950</wp:posOffset>
                </wp:positionH>
                <wp:positionV relativeFrom="paragraph">
                  <wp:posOffset>998855</wp:posOffset>
                </wp:positionV>
                <wp:extent cx="2581275" cy="1266825"/>
                <wp:effectExtent l="0" t="0" r="28575" b="28575"/>
                <wp:wrapNone/>
                <wp:docPr id="79" name="Text Box 79"/>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79BAD819" w14:textId="77777777" w:rsidR="00312480" w:rsidRDefault="00312480" w:rsidP="00634F64">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B5F191" id="Text Box 79" o:spid="_x0000_s1067" type="#_x0000_t202" style="position:absolute;margin-left:298.5pt;margin-top:78.65pt;width:203.25pt;height:99.7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" fillcolor="white [3201]" strokeweight=".5pt">
                <v:textbox>
                  <w:txbxContent>
                    <w:p w14:paraId="79BAD819" w14:textId="77777777" w:rsidR="00312480" w:rsidRDefault="00312480" w:rsidP="00634F64">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Pr>
          <w:noProof/>
        </w:rPr>
        <w:drawing>
          <wp:anchor distT="0" distB="0" distL="114300" distR="114300" simplePos="0" relativeHeight="251732992" behindDoc="1" locked="0" layoutInCell="1" allowOverlap="1" wp14:anchorId="63714600" wp14:editId="0B974D2A">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0C774B4" w14:textId="77777777" w:rsidR="00634F64" w:rsidRDefault="00634F64" w:rsidP="00634F64"/>
    <w:p w14:paraId="1ED4D79D" w14:textId="77777777" w:rsidR="00634F64" w:rsidRDefault="00634F64" w:rsidP="00634F64"/>
    <w:p w14:paraId="66605AAE" w14:textId="77777777" w:rsidR="00634F64" w:rsidRDefault="00634F64" w:rsidP="00634F64"/>
    <w:p w14:paraId="1983AB57" w14:textId="77777777" w:rsidR="00634F64" w:rsidRDefault="00634F64" w:rsidP="00634F64"/>
    <w:p w14:paraId="6B50F22F" w14:textId="77777777" w:rsidR="00634F64" w:rsidRDefault="00634F64" w:rsidP="00634F64">
      <w:r>
        <w:rPr>
          <w:noProof/>
        </w:rPr>
        <w:drawing>
          <wp:anchor distT="0" distB="0" distL="114300" distR="114300" simplePos="0" relativeHeight="251736064" behindDoc="1" locked="0" layoutInCell="1" allowOverlap="1" wp14:anchorId="4677EB98" wp14:editId="01960DEC">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1B67DD27" w14:textId="77777777" w:rsidR="00634F64" w:rsidRDefault="00634F64" w:rsidP="00634F64"/>
    <w:p w14:paraId="7A9BE02E" w14:textId="77777777" w:rsidR="00634F64" w:rsidRDefault="00634F64" w:rsidP="00634F64"/>
    <w:p w14:paraId="48F43BB2" w14:textId="77777777" w:rsidR="00634F64" w:rsidRDefault="00634F64" w:rsidP="00634F64"/>
    <w:p w14:paraId="5CA30696" w14:textId="77777777" w:rsidR="00634F64" w:rsidRDefault="00634F64" w:rsidP="00634F64"/>
    <w:p w14:paraId="75408A0C" w14:textId="77777777" w:rsidR="00634F64" w:rsidRDefault="00634F64" w:rsidP="00634F64"/>
    <w:p w14:paraId="47FCDB3B" w14:textId="77777777" w:rsidR="00634F64" w:rsidRDefault="00634F64" w:rsidP="00634F64">
      <w:r>
        <w:rPr>
          <w:noProof/>
        </w:rPr>
        <w:lastRenderedPageBreak/>
        <w:drawing>
          <wp:anchor distT="0" distB="0" distL="114300" distR="114300" simplePos="0" relativeHeight="251746304" behindDoc="0" locked="0" layoutInCell="1" allowOverlap="1" wp14:anchorId="74A0D931" wp14:editId="59B9316C">
            <wp:simplePos x="0" y="0"/>
            <wp:positionH relativeFrom="margin">
              <wp:posOffset>180975</wp:posOffset>
            </wp:positionH>
            <wp:positionV relativeFrom="paragraph">
              <wp:posOffset>0</wp:posOffset>
            </wp:positionV>
            <wp:extent cx="5219700" cy="4112260"/>
            <wp:effectExtent l="0" t="0" r="0" b="254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4A733D6D" w14:textId="77777777" w:rsidR="00634F64" w:rsidRDefault="00634F64" w:rsidP="00634F64">
      <w:r>
        <w:t>As you can see, the password input box is formatting the input with asterisks and the other inputs are clearly readable.</w:t>
      </w:r>
    </w:p>
    <w:p w14:paraId="42085404" w14:textId="77777777" w:rsidR="00634F64" w:rsidRDefault="00634F64" w:rsidP="00634F64">
      <w:pPr>
        <w:pStyle w:val="Heading4"/>
      </w:pPr>
      <w:r>
        <w:t>Day 2 – making the backend.</w:t>
      </w:r>
    </w:p>
    <w:p w14:paraId="548BF9FD" w14:textId="77777777" w:rsidR="00634F64" w:rsidRDefault="00634F64" w:rsidP="00634F64"/>
    <w:p w14:paraId="19024544" w14:textId="77777777" w:rsidR="00634F64" w:rsidRDefault="00634F64" w:rsidP="00634F64">
      <w:r>
        <w:t>To begin, I had to decide between using a JSON file or DB to store the data. After some contemplation, it was decided that a JSON file should be used now and a DB would be used depending on the success of the JSON file. So, following the pseudocode written, I began to write the code.</w:t>
      </w:r>
    </w:p>
    <w:p w14:paraId="0727F9D4" w14:textId="77777777" w:rsidR="00634F64" w:rsidRDefault="00634F64" w:rsidP="00634F64">
      <w:r>
        <w:rPr>
          <w:noProof/>
        </w:rPr>
        <mc:AlternateContent>
          <mc:Choice Requires="wps">
            <w:drawing>
              <wp:anchor distT="0" distB="0" distL="114300" distR="114300" simplePos="0" relativeHeight="251739136" behindDoc="0" locked="0" layoutInCell="1" allowOverlap="1" wp14:anchorId="30A9F4F2" wp14:editId="0326B34C">
                <wp:simplePos x="0" y="0"/>
                <wp:positionH relativeFrom="margin">
                  <wp:posOffset>2438400</wp:posOffset>
                </wp:positionH>
                <wp:positionV relativeFrom="paragraph">
                  <wp:posOffset>116840</wp:posOffset>
                </wp:positionV>
                <wp:extent cx="3924300" cy="714375"/>
                <wp:effectExtent l="0" t="0" r="19050" b="28575"/>
                <wp:wrapNone/>
                <wp:docPr id="80" name="Text Box 80"/>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17965595" w14:textId="77777777" w:rsidR="00312480" w:rsidRDefault="00312480" w:rsidP="00634F64">
                            <w:r>
                              <w:t>Our first job was to get the Object properties from the Kivy code with the help of the Kivy.properties.ObjectProperty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9F4F2" id="Text Box 80" o:spid="_x0000_s1068" type="#_x0000_t202" style="position:absolute;margin-left:192pt;margin-top:9.2pt;width:309pt;height:56.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BrUQIAAKs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" fillcolor="white [3201]" strokeweight=".5pt">
                <v:textbox>
                  <w:txbxContent>
                    <w:p w14:paraId="17965595" w14:textId="77777777" w:rsidR="00312480" w:rsidRDefault="00312480" w:rsidP="00634F64">
                      <w:r>
                        <w:t>Our first job was to get the Object properties from the Kivy code with the help of the Kivy.properties.ObjectProperty class. This is so we can access the input box text and the confirmation texts.</w:t>
                      </w:r>
                    </w:p>
                  </w:txbxContent>
                </v:textbox>
                <w10:wrap anchorx="margin"/>
              </v:shape>
            </w:pict>
          </mc:Fallback>
        </mc:AlternateContent>
      </w:r>
      <w:r>
        <w:rPr>
          <w:noProof/>
        </w:rPr>
        <w:drawing>
          <wp:anchor distT="0" distB="0" distL="114300" distR="114300" simplePos="0" relativeHeight="251738112" behindDoc="1" locked="0" layoutInCell="1" allowOverlap="1" wp14:anchorId="7EB913BE" wp14:editId="1D375584">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23A7EF5E" w14:textId="77777777" w:rsidR="00634F64" w:rsidRPr="00C77A6F" w:rsidRDefault="00634F64" w:rsidP="00634F64"/>
    <w:p w14:paraId="7C96A935" w14:textId="77777777" w:rsidR="00634F64" w:rsidRPr="00C77A6F" w:rsidRDefault="00634F64" w:rsidP="00634F64"/>
    <w:p w14:paraId="3AE66212" w14:textId="77777777" w:rsidR="00634F64" w:rsidRPr="00C77A6F" w:rsidRDefault="00634F64" w:rsidP="00634F64"/>
    <w:p w14:paraId="334D2448" w14:textId="77777777" w:rsidR="00634F64" w:rsidRDefault="00634F64" w:rsidP="00634F64"/>
    <w:p w14:paraId="3175AC88" w14:textId="77777777" w:rsidR="00634F64" w:rsidRDefault="00634F64" w:rsidP="00634F64">
      <w:r>
        <w:rPr>
          <w:noProof/>
        </w:rPr>
        <w:drawing>
          <wp:anchor distT="0" distB="0" distL="114300" distR="114300" simplePos="0" relativeHeight="251740160" behindDoc="1" locked="0" layoutInCell="1" allowOverlap="1" wp14:anchorId="6ED86C50" wp14:editId="7FC01E36">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Next, I decided to write the code for validating the register form inputs. This first included getting then formatting the data in the JSON file so we can iterate over it. The file has been closed sooner than later to save system resources.</w:t>
      </w:r>
    </w:p>
    <w:p w14:paraId="0A68B719" w14:textId="77777777" w:rsidR="00634F64" w:rsidRDefault="00634F64" w:rsidP="00634F64">
      <w:r>
        <w:rPr>
          <w:noProof/>
        </w:rPr>
        <w:lastRenderedPageBreak/>
        <w:drawing>
          <wp:anchor distT="0" distB="0" distL="114300" distR="114300" simplePos="0" relativeHeight="251741184" behindDoc="1" locked="0" layoutInCell="1" allowOverlap="1" wp14:anchorId="08540637" wp14:editId="1A7F248E">
            <wp:simplePos x="0" y="0"/>
            <wp:positionH relativeFrom="margin">
              <wp:posOffset>-400050</wp:posOffset>
            </wp:positionH>
            <wp:positionV relativeFrom="paragraph">
              <wp:posOffset>-2540</wp:posOffset>
            </wp:positionV>
            <wp:extent cx="6572250" cy="1295400"/>
            <wp:effectExtent l="0" t="0" r="0" b="0"/>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6E44FDD1" w14:textId="77777777" w:rsidR="00634F64" w:rsidRDefault="00634F64" w:rsidP="00634F64">
      <w:r>
        <w:rPr>
          <w:noProof/>
        </w:rPr>
        <mc:AlternateContent>
          <mc:Choice Requires="wps">
            <w:drawing>
              <wp:anchor distT="0" distB="0" distL="114300" distR="114300" simplePos="0" relativeHeight="251743232" behindDoc="0" locked="0" layoutInCell="1" allowOverlap="1" wp14:anchorId="1AAA1462" wp14:editId="09DCC14E">
                <wp:simplePos x="0" y="0"/>
                <wp:positionH relativeFrom="margin">
                  <wp:posOffset>4276725</wp:posOffset>
                </wp:positionH>
                <wp:positionV relativeFrom="paragraph">
                  <wp:posOffset>438785</wp:posOffset>
                </wp:positionV>
                <wp:extent cx="2000250" cy="1209675"/>
                <wp:effectExtent l="0" t="0" r="19050" b="28575"/>
                <wp:wrapNone/>
                <wp:docPr id="81" name="Text Box 81"/>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18CADBCD" w14:textId="77777777" w:rsidR="00312480" w:rsidRDefault="00312480" w:rsidP="00634F64">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AA1462" id="Text Box 81" o:spid="_x0000_s1069" type="#_x0000_t202" style="position:absolute;margin-left:336.75pt;margin-top:34.55pt;width:157.5pt;height:95.25pt;z-index:251743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DM&#10;LB/1TQIAAKwEAAAOAAAAAAAAAAAAAAAAAC4CAABkcnMvZTJvRG9jLnhtbFBLAQItABQABgAIAAAA&#10;IQDxRSnK3QAAAAoBAAAPAAAAAAAAAAAAAAAAAKcEAABkcnMvZG93bnJldi54bWxQSwUGAAAAAAQA&#10;BADzAAAAsQUAAAAA&#10;" fillcolor="white [3201]" strokeweight=".5pt">
                <v:textbox>
                  <w:txbxContent>
                    <w:p w14:paraId="18CADBCD" w14:textId="77777777" w:rsidR="00312480" w:rsidRDefault="00312480" w:rsidP="00634F64">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t>Here we validate that the user has completed the form as well as iterating over the data to check if the user already exists in the JSON file. If they are then the confirmation text should change based on this.</w:t>
      </w:r>
    </w:p>
    <w:p w14:paraId="67CA1C8E" w14:textId="77777777" w:rsidR="00634F64" w:rsidRDefault="00634F64" w:rsidP="00634F64">
      <w:r>
        <w:rPr>
          <w:noProof/>
        </w:rPr>
        <w:drawing>
          <wp:anchor distT="0" distB="0" distL="114300" distR="114300" simplePos="0" relativeHeight="251744256" behindDoc="0" locked="0" layoutInCell="1" allowOverlap="1" wp14:anchorId="74F08EAC" wp14:editId="4B9E454F">
            <wp:simplePos x="0" y="0"/>
            <wp:positionH relativeFrom="column">
              <wp:posOffset>466725</wp:posOffset>
            </wp:positionH>
            <wp:positionV relativeFrom="paragraph">
              <wp:posOffset>175895</wp:posOffset>
            </wp:positionV>
            <wp:extent cx="3171825" cy="447675"/>
            <wp:effectExtent l="0" t="0" r="9525" b="9525"/>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4FB66780" w14:textId="77777777" w:rsidR="00634F64" w:rsidRDefault="00634F64" w:rsidP="00634F64"/>
    <w:p w14:paraId="23AD7344" w14:textId="77777777" w:rsidR="00634F64" w:rsidRDefault="00634F64" w:rsidP="00634F64"/>
    <w:p w14:paraId="502BC268" w14:textId="77777777" w:rsidR="00634F64" w:rsidRDefault="00634F64" w:rsidP="00634F64">
      <w:r>
        <w:rPr>
          <w:noProof/>
        </w:rPr>
        <w:drawing>
          <wp:anchor distT="0" distB="0" distL="114300" distR="114300" simplePos="0" relativeHeight="251745280" behindDoc="0" locked="0" layoutInCell="1" allowOverlap="1" wp14:anchorId="11D5C609" wp14:editId="511B150B">
            <wp:simplePos x="0" y="0"/>
            <wp:positionH relativeFrom="column">
              <wp:posOffset>-714375</wp:posOffset>
            </wp:positionH>
            <wp:positionV relativeFrom="paragraph">
              <wp:posOffset>280670</wp:posOffset>
            </wp:positionV>
            <wp:extent cx="7090410" cy="457200"/>
            <wp:effectExtent l="0" t="0" r="0" b="0"/>
            <wp:wrapSquare wrapText="bothSides"/>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39CDED4B" w14:textId="77777777" w:rsidR="00634F64" w:rsidRDefault="00634F64" w:rsidP="00634F64">
      <w:r>
        <w:rPr>
          <w:noProof/>
        </w:rPr>
        <w:drawing>
          <wp:anchor distT="0" distB="0" distL="114300" distR="114300" simplePos="0" relativeHeight="251747328" behindDoc="1" locked="0" layoutInCell="1" allowOverlap="1" wp14:anchorId="170335AB" wp14:editId="712E9F75">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2C152419" w14:textId="77777777" w:rsidR="00634F64" w:rsidRDefault="00634F64" w:rsidP="00634F64">
      <w:r>
        <w:rPr>
          <w:noProof/>
        </w:rPr>
        <mc:AlternateContent>
          <mc:Choice Requires="wps">
            <w:drawing>
              <wp:anchor distT="0" distB="0" distL="114300" distR="114300" simplePos="0" relativeHeight="251748352" behindDoc="0" locked="0" layoutInCell="1" allowOverlap="1" wp14:anchorId="24A85081" wp14:editId="68252839">
                <wp:simplePos x="0" y="0"/>
                <wp:positionH relativeFrom="column">
                  <wp:posOffset>1445838</wp:posOffset>
                </wp:positionH>
                <wp:positionV relativeFrom="paragraph">
                  <wp:posOffset>1088101</wp:posOffset>
                </wp:positionV>
                <wp:extent cx="3831763" cy="1197033"/>
                <wp:effectExtent l="0" t="0" r="16510" b="22225"/>
                <wp:wrapNone/>
                <wp:docPr id="82" name="Text Box 82"/>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0B3E546B" w14:textId="77777777" w:rsidR="00312480" w:rsidRDefault="00312480"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312480" w:rsidRDefault="00312480" w:rsidP="00634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85081" id="Text Box 82" o:spid="_x0000_s1070" type="#_x0000_t202" style="position:absolute;margin-left:113.85pt;margin-top:85.7pt;width:301.7pt;height:9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" fillcolor="white [3201]" strokeweight=".5pt">
                <v:textbox>
                  <w:txbxContent>
                    <w:p w14:paraId="0B3E546B" w14:textId="77777777" w:rsidR="00312480" w:rsidRDefault="00312480"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312480" w:rsidRDefault="00312480" w:rsidP="00634F64"/>
                  </w:txbxContent>
                </v:textbox>
              </v:shape>
            </w:pict>
          </mc:Fallback>
        </mc:AlternateContent>
      </w:r>
    </w:p>
    <w:p w14:paraId="4216A25B" w14:textId="77777777" w:rsidR="00634F64" w:rsidRDefault="00634F64" w:rsidP="00634F64"/>
    <w:p w14:paraId="795F5DA3" w14:textId="77777777" w:rsidR="00634F64" w:rsidRDefault="00634F64" w:rsidP="00634F64"/>
    <w:p w14:paraId="5A983B96" w14:textId="77777777" w:rsidR="00634F64" w:rsidRDefault="00634F64" w:rsidP="00634F64"/>
    <w:p w14:paraId="1D32CF9F" w14:textId="77777777" w:rsidR="00634F64" w:rsidRDefault="00634F64" w:rsidP="00634F64"/>
    <w:p w14:paraId="4153D057" w14:textId="77777777" w:rsidR="00634F64" w:rsidRDefault="00634F64" w:rsidP="00634F64"/>
    <w:p w14:paraId="476C81AE" w14:textId="77777777" w:rsidR="00634F64" w:rsidRDefault="00634F64" w:rsidP="00634F64">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634F64" w14:paraId="5E182B25" w14:textId="77777777" w:rsidTr="00CB2A6B">
        <w:tc>
          <w:tcPr>
            <w:tcW w:w="990" w:type="dxa"/>
          </w:tcPr>
          <w:p w14:paraId="28B7D584" w14:textId="77777777" w:rsidR="00634F64" w:rsidRDefault="00634F64" w:rsidP="00CB2A6B">
            <w:r>
              <w:t>Test number</w:t>
            </w:r>
          </w:p>
        </w:tc>
        <w:tc>
          <w:tcPr>
            <w:tcW w:w="1194" w:type="dxa"/>
          </w:tcPr>
          <w:p w14:paraId="2F86F29C" w14:textId="77777777" w:rsidR="00634F64" w:rsidRDefault="00634F64" w:rsidP="00CB2A6B">
            <w:r>
              <w:t>What are we testing for</w:t>
            </w:r>
          </w:p>
        </w:tc>
        <w:tc>
          <w:tcPr>
            <w:tcW w:w="1387" w:type="dxa"/>
          </w:tcPr>
          <w:p w14:paraId="6716135A" w14:textId="77777777" w:rsidR="00634F64" w:rsidRDefault="00634F64" w:rsidP="00CB2A6B">
            <w:r>
              <w:t>Expected result</w:t>
            </w:r>
          </w:p>
        </w:tc>
        <w:tc>
          <w:tcPr>
            <w:tcW w:w="1204" w:type="dxa"/>
          </w:tcPr>
          <w:p w14:paraId="54F144E0" w14:textId="77777777" w:rsidR="00634F64" w:rsidRDefault="00634F64" w:rsidP="00CB2A6B">
            <w:r>
              <w:t>Test data</w:t>
            </w:r>
          </w:p>
        </w:tc>
        <w:tc>
          <w:tcPr>
            <w:tcW w:w="3096" w:type="dxa"/>
          </w:tcPr>
          <w:p w14:paraId="46EC35C4" w14:textId="77777777" w:rsidR="00634F64" w:rsidRDefault="00634F64" w:rsidP="00CB2A6B">
            <w:r>
              <w:t>Results</w:t>
            </w:r>
          </w:p>
        </w:tc>
        <w:tc>
          <w:tcPr>
            <w:tcW w:w="1145" w:type="dxa"/>
          </w:tcPr>
          <w:p w14:paraId="6ED78BB9" w14:textId="77777777" w:rsidR="00634F64" w:rsidRDefault="00634F64" w:rsidP="00CB2A6B">
            <w:r>
              <w:t>Notes</w:t>
            </w:r>
          </w:p>
        </w:tc>
      </w:tr>
      <w:tr w:rsidR="00634F64" w14:paraId="54EB1B4E" w14:textId="77777777" w:rsidTr="00CB2A6B">
        <w:tc>
          <w:tcPr>
            <w:tcW w:w="990" w:type="dxa"/>
          </w:tcPr>
          <w:p w14:paraId="603C1CDB" w14:textId="77777777" w:rsidR="00634F64" w:rsidRDefault="00634F64" w:rsidP="00CB2A6B">
            <w:r>
              <w:t>4</w:t>
            </w:r>
          </w:p>
        </w:tc>
        <w:tc>
          <w:tcPr>
            <w:tcW w:w="1194" w:type="dxa"/>
          </w:tcPr>
          <w:p w14:paraId="7D2BE568" w14:textId="77777777" w:rsidR="00634F64" w:rsidRDefault="00634F64" w:rsidP="00CB2A6B">
            <w:r>
              <w:t>Test validation process, no username</w:t>
            </w:r>
          </w:p>
        </w:tc>
        <w:tc>
          <w:tcPr>
            <w:tcW w:w="1387" w:type="dxa"/>
          </w:tcPr>
          <w:p w14:paraId="180CBD8C" w14:textId="77777777" w:rsidR="00634F64" w:rsidRDefault="00634F64" w:rsidP="00CB2A6B">
            <w:r>
              <w:t xml:space="preserve">Expect to see “Form not completed” show up in the confirmation text area </w:t>
            </w:r>
            <w:r>
              <w:lastRenderedPageBreak/>
              <w:t>and for no registration to continue.</w:t>
            </w:r>
          </w:p>
        </w:tc>
        <w:tc>
          <w:tcPr>
            <w:tcW w:w="1204" w:type="dxa"/>
          </w:tcPr>
          <w:p w14:paraId="3BD05397" w14:textId="77777777" w:rsidR="00634F64" w:rsidRDefault="00634F64" w:rsidP="00CB2A6B">
            <w:r>
              <w:lastRenderedPageBreak/>
              <w:t xml:space="preserve">Random strings entered for password and email, nothing in the </w:t>
            </w:r>
            <w:r>
              <w:lastRenderedPageBreak/>
              <w:t>username input box.</w:t>
            </w:r>
          </w:p>
        </w:tc>
        <w:tc>
          <w:tcPr>
            <w:tcW w:w="3096" w:type="dxa"/>
          </w:tcPr>
          <w:p w14:paraId="42239661" w14:textId="77777777" w:rsidR="00634F64" w:rsidRDefault="00634F64" w:rsidP="00CB2A6B">
            <w:r>
              <w:lastRenderedPageBreak/>
              <w:t>Failure, even though it says form not complete:</w:t>
            </w:r>
          </w:p>
          <w:p w14:paraId="6A4CEEDD" w14:textId="77777777" w:rsidR="00634F64" w:rsidRDefault="00634F64" w:rsidP="00CB2A6B">
            <w:pPr>
              <w:rPr>
                <w:noProof/>
              </w:rPr>
            </w:pPr>
            <w:r>
              <w:rPr>
                <w:noProof/>
              </w:rPr>
              <w:drawing>
                <wp:inline distT="0" distB="0" distL="0" distR="0" wp14:anchorId="7484F7DB" wp14:editId="2C259501">
                  <wp:extent cx="1687483" cy="391319"/>
                  <wp:effectExtent l="0" t="0" r="8255" b="889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p w14:paraId="24747625" w14:textId="77777777" w:rsidR="00634F64" w:rsidRDefault="00634F64" w:rsidP="00CB2A6B">
            <w:r>
              <w:t>The registration process still continues.</w:t>
            </w:r>
          </w:p>
          <w:p w14:paraId="22E52576" w14:textId="77777777" w:rsidR="00634F64" w:rsidRDefault="00634F64" w:rsidP="00CB2A6B"/>
          <w:p w14:paraId="4BDAE64D" w14:textId="77777777" w:rsidR="00634F64" w:rsidRPr="00B270DE" w:rsidRDefault="00634F64" w:rsidP="00CB2A6B">
            <w:r>
              <w:rPr>
                <w:noProof/>
              </w:rPr>
              <w:lastRenderedPageBreak/>
              <w:drawing>
                <wp:anchor distT="0" distB="0" distL="114300" distR="114300" simplePos="0" relativeHeight="251749376" behindDoc="1" locked="0" layoutInCell="1" allowOverlap="1" wp14:anchorId="38D2185D" wp14:editId="6EFD68D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27C1E7EC" w14:textId="77777777" w:rsidR="00634F64" w:rsidRDefault="00634F64" w:rsidP="00CB2A6B">
            <w:r>
              <w:lastRenderedPageBreak/>
              <w:t xml:space="preserve">We will need an overhaul of the validation system. See below for how I </w:t>
            </w:r>
            <w:r>
              <w:lastRenderedPageBreak/>
              <w:t>fixed it on day 3.</w:t>
            </w:r>
          </w:p>
        </w:tc>
      </w:tr>
      <w:tr w:rsidR="00634F64" w14:paraId="47C6EADE" w14:textId="77777777" w:rsidTr="00CB2A6B">
        <w:tc>
          <w:tcPr>
            <w:tcW w:w="990" w:type="dxa"/>
          </w:tcPr>
          <w:p w14:paraId="5A835F9E" w14:textId="77777777" w:rsidR="00634F64" w:rsidRDefault="00634F64" w:rsidP="00CB2A6B">
            <w:r>
              <w:lastRenderedPageBreak/>
              <w:t>5</w:t>
            </w:r>
          </w:p>
        </w:tc>
        <w:tc>
          <w:tcPr>
            <w:tcW w:w="1194" w:type="dxa"/>
          </w:tcPr>
          <w:p w14:paraId="7CF819E5" w14:textId="77777777" w:rsidR="00634F64" w:rsidRDefault="00634F64" w:rsidP="00CB2A6B">
            <w:r>
              <w:t>Test validation process, no password</w:t>
            </w:r>
          </w:p>
        </w:tc>
        <w:tc>
          <w:tcPr>
            <w:tcW w:w="1387" w:type="dxa"/>
          </w:tcPr>
          <w:p w14:paraId="55065CCD" w14:textId="77777777" w:rsidR="00634F64" w:rsidRDefault="00634F64" w:rsidP="00CB2A6B">
            <w:r>
              <w:t>^</w:t>
            </w:r>
          </w:p>
        </w:tc>
        <w:tc>
          <w:tcPr>
            <w:tcW w:w="1204" w:type="dxa"/>
          </w:tcPr>
          <w:p w14:paraId="702312FD" w14:textId="77777777" w:rsidR="00634F64" w:rsidRDefault="00634F64" w:rsidP="00CB2A6B">
            <w:r>
              <w:t>Random strings entered for username and email, noting in the password input box.</w:t>
            </w:r>
          </w:p>
        </w:tc>
        <w:tc>
          <w:tcPr>
            <w:tcW w:w="3096" w:type="dxa"/>
          </w:tcPr>
          <w:p w14:paraId="0C9C710B" w14:textId="77777777" w:rsidR="00634F64" w:rsidRDefault="00634F64" w:rsidP="00CB2A6B">
            <w:r>
              <w:t>^</w:t>
            </w:r>
          </w:p>
        </w:tc>
        <w:tc>
          <w:tcPr>
            <w:tcW w:w="1145" w:type="dxa"/>
          </w:tcPr>
          <w:p w14:paraId="68A973A8" w14:textId="77777777" w:rsidR="00634F64" w:rsidRDefault="00634F64" w:rsidP="00CB2A6B">
            <w:r>
              <w:t>^</w:t>
            </w:r>
          </w:p>
        </w:tc>
      </w:tr>
      <w:tr w:rsidR="00634F64" w14:paraId="35F94AF1" w14:textId="77777777" w:rsidTr="00CB2A6B">
        <w:tc>
          <w:tcPr>
            <w:tcW w:w="990" w:type="dxa"/>
          </w:tcPr>
          <w:p w14:paraId="352D23A3" w14:textId="77777777" w:rsidR="00634F64" w:rsidRDefault="00634F64" w:rsidP="00CB2A6B">
            <w:r>
              <w:t>6</w:t>
            </w:r>
          </w:p>
        </w:tc>
        <w:tc>
          <w:tcPr>
            <w:tcW w:w="1194" w:type="dxa"/>
          </w:tcPr>
          <w:p w14:paraId="1FBCE7A7" w14:textId="77777777" w:rsidR="00634F64" w:rsidRDefault="00634F64" w:rsidP="00CB2A6B">
            <w:r>
              <w:t>Test validation process, no email</w:t>
            </w:r>
          </w:p>
        </w:tc>
        <w:tc>
          <w:tcPr>
            <w:tcW w:w="1387" w:type="dxa"/>
          </w:tcPr>
          <w:p w14:paraId="2D0FB76D" w14:textId="77777777" w:rsidR="00634F64" w:rsidRDefault="00634F64" w:rsidP="00CB2A6B">
            <w:r>
              <w:t>^</w:t>
            </w:r>
          </w:p>
        </w:tc>
        <w:tc>
          <w:tcPr>
            <w:tcW w:w="1204" w:type="dxa"/>
          </w:tcPr>
          <w:p w14:paraId="4EFCAE8F" w14:textId="77777777" w:rsidR="00634F64" w:rsidRDefault="00634F64" w:rsidP="00CB2A6B">
            <w:r>
              <w:t>Random strings entered for password and username, noting in the email input box.</w:t>
            </w:r>
          </w:p>
        </w:tc>
        <w:tc>
          <w:tcPr>
            <w:tcW w:w="3096" w:type="dxa"/>
          </w:tcPr>
          <w:p w14:paraId="4EC1753F" w14:textId="77777777" w:rsidR="00634F64" w:rsidRDefault="00634F64" w:rsidP="00CB2A6B">
            <w:r>
              <w:t>^</w:t>
            </w:r>
          </w:p>
        </w:tc>
        <w:tc>
          <w:tcPr>
            <w:tcW w:w="1145" w:type="dxa"/>
          </w:tcPr>
          <w:p w14:paraId="6EBBCECC" w14:textId="77777777" w:rsidR="00634F64" w:rsidRDefault="00634F64" w:rsidP="00CB2A6B">
            <w:r>
              <w:t>^</w:t>
            </w:r>
          </w:p>
        </w:tc>
      </w:tr>
      <w:tr w:rsidR="00634F64" w14:paraId="5C5E139E" w14:textId="77777777" w:rsidTr="00CB2A6B">
        <w:tc>
          <w:tcPr>
            <w:tcW w:w="990" w:type="dxa"/>
          </w:tcPr>
          <w:p w14:paraId="37BCC981" w14:textId="77777777" w:rsidR="00634F64" w:rsidRDefault="00634F64" w:rsidP="00CB2A6B">
            <w:r>
              <w:t>7</w:t>
            </w:r>
          </w:p>
          <w:p w14:paraId="608B3E6A" w14:textId="77777777" w:rsidR="00634F64" w:rsidRDefault="00634F64" w:rsidP="00CB2A6B"/>
          <w:p w14:paraId="58E65F91" w14:textId="77777777" w:rsidR="00634F64" w:rsidRPr="00B270DE" w:rsidRDefault="00634F64" w:rsidP="00CB2A6B">
            <w:pPr>
              <w:jc w:val="center"/>
            </w:pPr>
          </w:p>
        </w:tc>
        <w:tc>
          <w:tcPr>
            <w:tcW w:w="1194" w:type="dxa"/>
          </w:tcPr>
          <w:p w14:paraId="18ED2F92" w14:textId="77777777" w:rsidR="00634F64" w:rsidRDefault="00634F64" w:rsidP="00CB2A6B">
            <w:r>
              <w:t>Test validation, already existing user</w:t>
            </w:r>
          </w:p>
        </w:tc>
        <w:tc>
          <w:tcPr>
            <w:tcW w:w="1387" w:type="dxa"/>
          </w:tcPr>
          <w:p w14:paraId="5E46AB1C" w14:textId="77777777" w:rsidR="00634F64" w:rsidRDefault="00634F64" w:rsidP="00CB2A6B">
            <w:r>
              <w:t>“Username or email is already taken” warning message.</w:t>
            </w:r>
          </w:p>
        </w:tc>
        <w:tc>
          <w:tcPr>
            <w:tcW w:w="1204" w:type="dxa"/>
          </w:tcPr>
          <w:p w14:paraId="581F3E6B" w14:textId="77777777" w:rsidR="00634F64" w:rsidRDefault="00634F64" w:rsidP="00CB2A6B">
            <w:r>
              <w:t>Username = “f”, password and email have random strings</w:t>
            </w:r>
          </w:p>
        </w:tc>
        <w:tc>
          <w:tcPr>
            <w:tcW w:w="3096" w:type="dxa"/>
          </w:tcPr>
          <w:p w14:paraId="41AA6244" w14:textId="77777777" w:rsidR="00634F64" w:rsidRDefault="00634F64" w:rsidP="00CB2A6B">
            <w:r>
              <w:rPr>
                <w:noProof/>
              </w:rPr>
              <w:drawing>
                <wp:anchor distT="0" distB="0" distL="114300" distR="114300" simplePos="0" relativeHeight="251750400" behindDoc="1" locked="0" layoutInCell="1" allowOverlap="1" wp14:anchorId="0AAB339B" wp14:editId="64E789C3">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088AAE9" w14:textId="77777777" w:rsidR="00634F64" w:rsidRDefault="00634F64" w:rsidP="00CB2A6B">
            <w:r>
              <w:rPr>
                <w:noProof/>
              </w:rPr>
              <w:drawing>
                <wp:inline distT="0" distB="0" distL="0" distR="0" wp14:anchorId="219CF07B" wp14:editId="1CC27514">
                  <wp:extent cx="1828800" cy="428625"/>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28800" cy="428625"/>
                          </a:xfrm>
                          <a:prstGeom prst="rect">
                            <a:avLst/>
                          </a:prstGeom>
                        </pic:spPr>
                      </pic:pic>
                    </a:graphicData>
                  </a:graphic>
                </wp:inline>
              </w:drawing>
            </w:r>
          </w:p>
          <w:p w14:paraId="56118F2D" w14:textId="77777777" w:rsidR="00634F64" w:rsidRDefault="00634F64" w:rsidP="00CB2A6B"/>
          <w:p w14:paraId="7AAE85B7" w14:textId="77777777" w:rsidR="00634F64" w:rsidRDefault="00634F64" w:rsidP="00CB2A6B">
            <w:r>
              <w:rPr>
                <w:noProof/>
              </w:rPr>
              <w:drawing>
                <wp:inline distT="0" distB="0" distL="0" distR="0" wp14:anchorId="6B12444C" wp14:editId="36D3151D">
                  <wp:extent cx="1687483" cy="391319"/>
                  <wp:effectExtent l="0" t="0" r="8255"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tc>
        <w:tc>
          <w:tcPr>
            <w:tcW w:w="1145" w:type="dxa"/>
          </w:tcPr>
          <w:p w14:paraId="144CAB8E" w14:textId="77777777" w:rsidR="00634F64" w:rsidRDefault="00634F64" w:rsidP="00CB2A6B">
            <w:r>
              <w:t>Need to redo on day 3.</w:t>
            </w:r>
          </w:p>
        </w:tc>
      </w:tr>
      <w:tr w:rsidR="00634F64" w14:paraId="586F2968" w14:textId="77777777" w:rsidTr="00CB2A6B">
        <w:tc>
          <w:tcPr>
            <w:tcW w:w="990" w:type="dxa"/>
          </w:tcPr>
          <w:p w14:paraId="2023749C" w14:textId="77777777" w:rsidR="00634F64" w:rsidRDefault="00634F64" w:rsidP="00CB2A6B">
            <w:r>
              <w:t>8</w:t>
            </w:r>
          </w:p>
        </w:tc>
        <w:tc>
          <w:tcPr>
            <w:tcW w:w="1194" w:type="dxa"/>
          </w:tcPr>
          <w:p w14:paraId="0B3D40D8" w14:textId="77777777" w:rsidR="00634F64" w:rsidRDefault="00634F64" w:rsidP="00CB2A6B">
            <w:r>
              <w:t>Testing validation, existing email</w:t>
            </w:r>
          </w:p>
        </w:tc>
        <w:tc>
          <w:tcPr>
            <w:tcW w:w="1387" w:type="dxa"/>
          </w:tcPr>
          <w:p w14:paraId="47ED4C79" w14:textId="77777777" w:rsidR="00634F64" w:rsidRDefault="00634F64" w:rsidP="00CB2A6B">
            <w:r>
              <w:t>^</w:t>
            </w:r>
          </w:p>
        </w:tc>
        <w:tc>
          <w:tcPr>
            <w:tcW w:w="1204" w:type="dxa"/>
          </w:tcPr>
          <w:p w14:paraId="759BAC06" w14:textId="77777777" w:rsidR="00634F64" w:rsidRDefault="00634F64" w:rsidP="00CB2A6B">
            <w:r>
              <w:t>Email is “</w:t>
            </w:r>
            <w:hyperlink r:id="rId66" w:history="1">
              <w:r w:rsidRPr="00926930">
                <w:rPr>
                  <w:rStyle w:val="Hyperlink"/>
                </w:rPr>
                <w:t>h@h.h</w:t>
              </w:r>
            </w:hyperlink>
            <w:r>
              <w:t>”, password and username are random strings.</w:t>
            </w:r>
          </w:p>
        </w:tc>
        <w:tc>
          <w:tcPr>
            <w:tcW w:w="3096" w:type="dxa"/>
          </w:tcPr>
          <w:p w14:paraId="70235BDC" w14:textId="77777777" w:rsidR="00634F64" w:rsidRDefault="00634F64" w:rsidP="00CB2A6B">
            <w:r>
              <w:t>^</w:t>
            </w:r>
          </w:p>
        </w:tc>
        <w:tc>
          <w:tcPr>
            <w:tcW w:w="1145" w:type="dxa"/>
          </w:tcPr>
          <w:p w14:paraId="17880687" w14:textId="77777777" w:rsidR="00634F64" w:rsidRDefault="00634F64" w:rsidP="00CB2A6B">
            <w:r>
              <w:t>^</w:t>
            </w:r>
          </w:p>
        </w:tc>
      </w:tr>
      <w:tr w:rsidR="00634F64" w14:paraId="27729B64" w14:textId="77777777" w:rsidTr="00CB2A6B">
        <w:tc>
          <w:tcPr>
            <w:tcW w:w="990" w:type="dxa"/>
          </w:tcPr>
          <w:p w14:paraId="3B9455BF" w14:textId="77777777" w:rsidR="00634F64" w:rsidRDefault="00634F64" w:rsidP="00CB2A6B">
            <w:r>
              <w:t>9</w:t>
            </w:r>
          </w:p>
        </w:tc>
        <w:tc>
          <w:tcPr>
            <w:tcW w:w="1194" w:type="dxa"/>
          </w:tcPr>
          <w:p w14:paraId="44AA477E" w14:textId="77777777" w:rsidR="00634F64" w:rsidRDefault="00634F64" w:rsidP="00CB2A6B">
            <w:r>
              <w:t xml:space="preserve">Test with legitimate data which </w:t>
            </w:r>
            <w:r>
              <w:lastRenderedPageBreak/>
              <w:t>hasn’t been used</w:t>
            </w:r>
          </w:p>
        </w:tc>
        <w:tc>
          <w:tcPr>
            <w:tcW w:w="1387" w:type="dxa"/>
          </w:tcPr>
          <w:p w14:paraId="53859513" w14:textId="77777777" w:rsidR="00634F64" w:rsidRDefault="00634F64" w:rsidP="00CB2A6B">
            <w:r>
              <w:lastRenderedPageBreak/>
              <w:t xml:space="preserve">It should register the user and there should </w:t>
            </w:r>
            <w:r>
              <w:lastRenderedPageBreak/>
              <w:t>be a confirmation message for the user.</w:t>
            </w:r>
          </w:p>
        </w:tc>
        <w:tc>
          <w:tcPr>
            <w:tcW w:w="1204" w:type="dxa"/>
          </w:tcPr>
          <w:p w14:paraId="46B4CDBF" w14:textId="77777777" w:rsidR="00634F64" w:rsidRDefault="00634F64" w:rsidP="00CB2A6B">
            <w:r>
              <w:lastRenderedPageBreak/>
              <w:t>Username = “re”</w:t>
            </w:r>
          </w:p>
          <w:p w14:paraId="2145FC0B" w14:textId="77777777" w:rsidR="00634F64" w:rsidRDefault="00634F64" w:rsidP="00CB2A6B">
            <w:r>
              <w:lastRenderedPageBreak/>
              <w:t>Password = random string</w:t>
            </w:r>
          </w:p>
          <w:p w14:paraId="14E2FBCE" w14:textId="77777777" w:rsidR="00634F64" w:rsidRDefault="00634F64" w:rsidP="00CB2A6B">
            <w:r>
              <w:t>Email = “re@re.re”</w:t>
            </w:r>
          </w:p>
        </w:tc>
        <w:tc>
          <w:tcPr>
            <w:tcW w:w="3096" w:type="dxa"/>
          </w:tcPr>
          <w:p w14:paraId="62E2BE17" w14:textId="77777777" w:rsidR="00634F64" w:rsidRDefault="00634F64" w:rsidP="00CB2A6B">
            <w:r>
              <w:lastRenderedPageBreak/>
              <w:t>Failure, it does send the data off perfectly but the confirmation text still says that the form is not complete.</w:t>
            </w:r>
          </w:p>
        </w:tc>
        <w:tc>
          <w:tcPr>
            <w:tcW w:w="1145" w:type="dxa"/>
          </w:tcPr>
          <w:p w14:paraId="2FA3514C" w14:textId="77777777" w:rsidR="00634F64" w:rsidRDefault="00634F64" w:rsidP="00CB2A6B">
            <w:r>
              <w:t>^</w:t>
            </w:r>
          </w:p>
        </w:tc>
      </w:tr>
    </w:tbl>
    <w:p w14:paraId="72C00971" w14:textId="77777777" w:rsidR="00634F64" w:rsidRDefault="00634F64" w:rsidP="00634F64"/>
    <w:p w14:paraId="4C372425" w14:textId="77777777" w:rsidR="00634F64" w:rsidRDefault="00634F64" w:rsidP="00634F64">
      <w:pPr>
        <w:pStyle w:val="Heading4"/>
      </w:pPr>
      <w:r w:rsidRPr="00E85B8D">
        <w:t>Day 3 – Fixing the validation system</w:t>
      </w:r>
    </w:p>
    <w:p w14:paraId="7A726F16" w14:textId="77777777" w:rsidR="00634F64" w:rsidRDefault="00634F64" w:rsidP="00634F64">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131CA26B" w14:textId="77777777" w:rsidR="00634F64" w:rsidRDefault="00634F64" w:rsidP="00634F64">
      <w:r>
        <w:t>Here I realised that the bit which checks if the form is full is stuck in a loop even though there is no need for this. There is also no way to break out of the procedure in case of an error. So, I devised a plan where there could be a Boolean which is set to false, whenever there is an error, it is set to true. At the end of the procedure, if the Boolean is false then it will go to the register procedure, otherwise, the backend will stop.</w:t>
      </w:r>
    </w:p>
    <w:p w14:paraId="4C8FAD6D" w14:textId="77777777" w:rsidR="00634F64" w:rsidRDefault="00634F64" w:rsidP="00634F64">
      <w:r>
        <w:rPr>
          <w:noProof/>
        </w:rPr>
        <w:drawing>
          <wp:anchor distT="0" distB="0" distL="114300" distR="114300" simplePos="0" relativeHeight="251751424" behindDoc="0" locked="0" layoutInCell="1" allowOverlap="1" wp14:anchorId="5ADDDCF7" wp14:editId="0C72CAFF">
            <wp:simplePos x="914400" y="3773978"/>
            <wp:positionH relativeFrom="column">
              <wp:align>left</wp:align>
            </wp:positionH>
            <wp:positionV relativeFrom="paragraph">
              <wp:align>top</wp:align>
            </wp:positionV>
            <wp:extent cx="1752600" cy="609600"/>
            <wp:effectExtent l="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EFCFE2C" w14:textId="77777777" w:rsidR="00634F64" w:rsidRDefault="00634F64" w:rsidP="00634F64">
      <w:r>
        <w:rPr>
          <w:noProof/>
        </w:rPr>
        <w:drawing>
          <wp:inline distT="0" distB="0" distL="0" distR="0" wp14:anchorId="2AE25541" wp14:editId="47ED766E">
            <wp:extent cx="5731510" cy="1016635"/>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634F64" w14:paraId="16E8E422" w14:textId="77777777" w:rsidTr="00CB2A6B">
        <w:tc>
          <w:tcPr>
            <w:tcW w:w="1502" w:type="dxa"/>
          </w:tcPr>
          <w:p w14:paraId="0AAFB415" w14:textId="77777777" w:rsidR="00634F64" w:rsidRDefault="00634F64" w:rsidP="00CB2A6B">
            <w:r>
              <w:t>10</w:t>
            </w:r>
          </w:p>
        </w:tc>
        <w:tc>
          <w:tcPr>
            <w:tcW w:w="1502" w:type="dxa"/>
          </w:tcPr>
          <w:p w14:paraId="119C31CB" w14:textId="77777777" w:rsidR="00634F64" w:rsidRDefault="00634F64" w:rsidP="00CB2A6B">
            <w:r>
              <w:t>Test validation, no username</w:t>
            </w:r>
          </w:p>
        </w:tc>
        <w:tc>
          <w:tcPr>
            <w:tcW w:w="1503" w:type="dxa"/>
          </w:tcPr>
          <w:p w14:paraId="302EFA03" w14:textId="77777777" w:rsidR="00634F64" w:rsidRDefault="00634F64" w:rsidP="00CB2A6B">
            <w:r>
              <w:t>Form not completed message and no updated JSON file</w:t>
            </w:r>
          </w:p>
        </w:tc>
        <w:tc>
          <w:tcPr>
            <w:tcW w:w="1503" w:type="dxa"/>
          </w:tcPr>
          <w:p w14:paraId="153A0096" w14:textId="77777777" w:rsidR="00634F64" w:rsidRDefault="00634F64" w:rsidP="00CB2A6B">
            <w:r>
              <w:t>Random strings entered for password and email, nothing in the username input box.</w:t>
            </w:r>
          </w:p>
        </w:tc>
        <w:tc>
          <w:tcPr>
            <w:tcW w:w="1503" w:type="dxa"/>
          </w:tcPr>
          <w:p w14:paraId="6D353682" w14:textId="77777777" w:rsidR="00634F64" w:rsidRDefault="00634F64" w:rsidP="00CB2A6B">
            <w:r>
              <w:rPr>
                <w:noProof/>
              </w:rPr>
              <w:drawing>
                <wp:anchor distT="0" distB="0" distL="114300" distR="114300" simplePos="0" relativeHeight="251752448" behindDoc="1" locked="0" layoutInCell="1" allowOverlap="1" wp14:anchorId="7BE52F4D" wp14:editId="225498E8">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D790606" w14:textId="77777777" w:rsidR="00634F64" w:rsidRDefault="00634F64" w:rsidP="00CB2A6B"/>
        </w:tc>
      </w:tr>
      <w:tr w:rsidR="00634F64" w14:paraId="3E8AEC56" w14:textId="77777777" w:rsidTr="00CB2A6B">
        <w:tc>
          <w:tcPr>
            <w:tcW w:w="1502" w:type="dxa"/>
          </w:tcPr>
          <w:p w14:paraId="7F84988E" w14:textId="77777777" w:rsidR="00634F64" w:rsidRDefault="00634F64" w:rsidP="00CB2A6B">
            <w:r>
              <w:lastRenderedPageBreak/>
              <w:t>11</w:t>
            </w:r>
          </w:p>
        </w:tc>
        <w:tc>
          <w:tcPr>
            <w:tcW w:w="1502" w:type="dxa"/>
          </w:tcPr>
          <w:p w14:paraId="1CDD863C" w14:textId="77777777" w:rsidR="00634F64" w:rsidRDefault="00634F64" w:rsidP="00CB2A6B">
            <w:r>
              <w:t>Test validation, no password</w:t>
            </w:r>
          </w:p>
        </w:tc>
        <w:tc>
          <w:tcPr>
            <w:tcW w:w="1503" w:type="dxa"/>
          </w:tcPr>
          <w:p w14:paraId="79736F01" w14:textId="77777777" w:rsidR="00634F64" w:rsidRDefault="00634F64" w:rsidP="00CB2A6B">
            <w:r>
              <w:t>^</w:t>
            </w:r>
          </w:p>
        </w:tc>
        <w:tc>
          <w:tcPr>
            <w:tcW w:w="1503" w:type="dxa"/>
          </w:tcPr>
          <w:p w14:paraId="5C7676F1" w14:textId="77777777" w:rsidR="00634F64" w:rsidRDefault="00634F64" w:rsidP="00CB2A6B">
            <w:r>
              <w:t>Random strings entered for username and email, nothing in the password input box.</w:t>
            </w:r>
          </w:p>
        </w:tc>
        <w:tc>
          <w:tcPr>
            <w:tcW w:w="1503" w:type="dxa"/>
          </w:tcPr>
          <w:p w14:paraId="47BDE5E0" w14:textId="77777777" w:rsidR="00634F64" w:rsidRDefault="00634F64" w:rsidP="00CB2A6B">
            <w:r>
              <w:rPr>
                <w:noProof/>
              </w:rPr>
              <w:drawing>
                <wp:anchor distT="0" distB="0" distL="114300" distR="114300" simplePos="0" relativeHeight="251753472" behindDoc="1" locked="0" layoutInCell="1" allowOverlap="1" wp14:anchorId="227AC08B" wp14:editId="5A395A2E">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B28928C" w14:textId="77777777" w:rsidR="00634F64" w:rsidRDefault="00634F64" w:rsidP="00CB2A6B"/>
        </w:tc>
      </w:tr>
      <w:tr w:rsidR="00634F64" w14:paraId="3E537677" w14:textId="77777777" w:rsidTr="00CB2A6B">
        <w:tc>
          <w:tcPr>
            <w:tcW w:w="1502" w:type="dxa"/>
          </w:tcPr>
          <w:p w14:paraId="72997329" w14:textId="77777777" w:rsidR="00634F64" w:rsidRDefault="00634F64" w:rsidP="00CB2A6B">
            <w:r>
              <w:t>12</w:t>
            </w:r>
          </w:p>
        </w:tc>
        <w:tc>
          <w:tcPr>
            <w:tcW w:w="1502" w:type="dxa"/>
          </w:tcPr>
          <w:p w14:paraId="03E3D686" w14:textId="77777777" w:rsidR="00634F64" w:rsidRDefault="00634F64" w:rsidP="00CB2A6B">
            <w:r>
              <w:t>Test validation, no email</w:t>
            </w:r>
          </w:p>
        </w:tc>
        <w:tc>
          <w:tcPr>
            <w:tcW w:w="1503" w:type="dxa"/>
          </w:tcPr>
          <w:p w14:paraId="56A97213" w14:textId="77777777" w:rsidR="00634F64" w:rsidRDefault="00634F64" w:rsidP="00CB2A6B">
            <w:r>
              <w:t>Username or email is taken message and no updated JSON file.</w:t>
            </w:r>
          </w:p>
        </w:tc>
        <w:tc>
          <w:tcPr>
            <w:tcW w:w="1503" w:type="dxa"/>
          </w:tcPr>
          <w:p w14:paraId="3D8A20DD" w14:textId="77777777" w:rsidR="00634F64" w:rsidRDefault="00634F64" w:rsidP="00CB2A6B">
            <w:r>
              <w:t>Random strings entered for password and username, noting in the email input box.</w:t>
            </w:r>
          </w:p>
        </w:tc>
        <w:tc>
          <w:tcPr>
            <w:tcW w:w="1503" w:type="dxa"/>
          </w:tcPr>
          <w:p w14:paraId="771B8F94" w14:textId="77777777" w:rsidR="00634F64" w:rsidRDefault="00634F64" w:rsidP="00CB2A6B">
            <w:r>
              <w:rPr>
                <w:noProof/>
              </w:rPr>
              <w:drawing>
                <wp:anchor distT="0" distB="0" distL="114300" distR="114300" simplePos="0" relativeHeight="251754496" behindDoc="1" locked="0" layoutInCell="1" allowOverlap="1" wp14:anchorId="65456DB3" wp14:editId="338E67CF">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7602409" w14:textId="77777777" w:rsidR="00634F64" w:rsidRDefault="00634F64" w:rsidP="00CB2A6B"/>
        </w:tc>
      </w:tr>
      <w:tr w:rsidR="00634F64" w14:paraId="7D812E33" w14:textId="77777777" w:rsidTr="00CB2A6B">
        <w:tc>
          <w:tcPr>
            <w:tcW w:w="1502" w:type="dxa"/>
          </w:tcPr>
          <w:p w14:paraId="22F47D30" w14:textId="77777777" w:rsidR="00634F64" w:rsidRDefault="00634F64" w:rsidP="00CB2A6B">
            <w:r>
              <w:t>13</w:t>
            </w:r>
          </w:p>
        </w:tc>
        <w:tc>
          <w:tcPr>
            <w:tcW w:w="1502" w:type="dxa"/>
          </w:tcPr>
          <w:p w14:paraId="187358A1" w14:textId="77777777" w:rsidR="00634F64" w:rsidRDefault="00634F64" w:rsidP="00CB2A6B">
            <w:r>
              <w:t>Test validation, already existing user</w:t>
            </w:r>
          </w:p>
        </w:tc>
        <w:tc>
          <w:tcPr>
            <w:tcW w:w="1503" w:type="dxa"/>
          </w:tcPr>
          <w:p w14:paraId="1C1BE930" w14:textId="77777777" w:rsidR="00634F64" w:rsidRDefault="00634F64" w:rsidP="00CB2A6B">
            <w:r>
              <w:t>^</w:t>
            </w:r>
          </w:p>
        </w:tc>
        <w:tc>
          <w:tcPr>
            <w:tcW w:w="1503" w:type="dxa"/>
          </w:tcPr>
          <w:p w14:paraId="75CDA1F6" w14:textId="77777777" w:rsidR="00634F64" w:rsidRDefault="00634F64" w:rsidP="00CB2A6B">
            <w:r>
              <w:t>Username = “f”, password and email have random strings</w:t>
            </w:r>
          </w:p>
        </w:tc>
        <w:tc>
          <w:tcPr>
            <w:tcW w:w="1503" w:type="dxa"/>
          </w:tcPr>
          <w:p w14:paraId="6CCB5E2A" w14:textId="77777777" w:rsidR="00634F64" w:rsidRDefault="00634F64" w:rsidP="00CB2A6B">
            <w:r>
              <w:rPr>
                <w:noProof/>
              </w:rPr>
              <w:drawing>
                <wp:anchor distT="0" distB="0" distL="114300" distR="114300" simplePos="0" relativeHeight="251755520" behindDoc="1" locked="0" layoutInCell="1" allowOverlap="1" wp14:anchorId="79314CBC" wp14:editId="7359AEA5">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0E85E94" w14:textId="77777777" w:rsidR="00634F64" w:rsidRDefault="00634F64" w:rsidP="00CB2A6B"/>
        </w:tc>
      </w:tr>
      <w:tr w:rsidR="00634F64" w14:paraId="0C65AD52" w14:textId="77777777" w:rsidTr="00CB2A6B">
        <w:tc>
          <w:tcPr>
            <w:tcW w:w="1502" w:type="dxa"/>
          </w:tcPr>
          <w:p w14:paraId="5FD663F2" w14:textId="77777777" w:rsidR="00634F64" w:rsidRDefault="00634F64" w:rsidP="00CB2A6B">
            <w:r>
              <w:lastRenderedPageBreak/>
              <w:t>14</w:t>
            </w:r>
          </w:p>
        </w:tc>
        <w:tc>
          <w:tcPr>
            <w:tcW w:w="1502" w:type="dxa"/>
          </w:tcPr>
          <w:p w14:paraId="3EC519D9" w14:textId="77777777" w:rsidR="00634F64" w:rsidRDefault="00634F64" w:rsidP="00CB2A6B">
            <w:r>
              <w:t>Test validation, already existing email</w:t>
            </w:r>
          </w:p>
        </w:tc>
        <w:tc>
          <w:tcPr>
            <w:tcW w:w="1503" w:type="dxa"/>
          </w:tcPr>
          <w:p w14:paraId="2A7D78FE" w14:textId="77777777" w:rsidR="00634F64" w:rsidRDefault="00634F64" w:rsidP="00CB2A6B">
            <w:r>
              <w:t>^</w:t>
            </w:r>
          </w:p>
        </w:tc>
        <w:tc>
          <w:tcPr>
            <w:tcW w:w="1503" w:type="dxa"/>
          </w:tcPr>
          <w:p w14:paraId="2A9775FA" w14:textId="77777777" w:rsidR="00634F64" w:rsidRDefault="00634F64" w:rsidP="00CB2A6B">
            <w:r>
              <w:t>Email is “</w:t>
            </w:r>
            <w:hyperlink r:id="rId73" w:history="1">
              <w:r w:rsidRPr="00926930">
                <w:rPr>
                  <w:rStyle w:val="Hyperlink"/>
                </w:rPr>
                <w:t>h@h.h</w:t>
              </w:r>
            </w:hyperlink>
            <w:r>
              <w:t>”, password and username are random strings.</w:t>
            </w:r>
          </w:p>
        </w:tc>
        <w:tc>
          <w:tcPr>
            <w:tcW w:w="1503" w:type="dxa"/>
          </w:tcPr>
          <w:p w14:paraId="0F95B929" w14:textId="77777777" w:rsidR="00634F64" w:rsidRDefault="00634F64" w:rsidP="00CB2A6B">
            <w:r>
              <w:rPr>
                <w:noProof/>
              </w:rPr>
              <w:drawing>
                <wp:anchor distT="0" distB="0" distL="114300" distR="114300" simplePos="0" relativeHeight="251756544" behindDoc="1" locked="0" layoutInCell="1" allowOverlap="1" wp14:anchorId="528DF4F0" wp14:editId="2AFA84EA">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DED1C5A" w14:textId="77777777" w:rsidR="00634F64" w:rsidRDefault="00634F64" w:rsidP="00CB2A6B"/>
        </w:tc>
      </w:tr>
      <w:tr w:rsidR="00634F64" w14:paraId="69A409C8" w14:textId="77777777" w:rsidTr="00CB2A6B">
        <w:tc>
          <w:tcPr>
            <w:tcW w:w="1502" w:type="dxa"/>
          </w:tcPr>
          <w:p w14:paraId="33B6E9BF" w14:textId="77777777" w:rsidR="00634F64" w:rsidRDefault="00634F64" w:rsidP="00CB2A6B">
            <w:r>
              <w:t>15</w:t>
            </w:r>
          </w:p>
        </w:tc>
        <w:tc>
          <w:tcPr>
            <w:tcW w:w="1502" w:type="dxa"/>
          </w:tcPr>
          <w:p w14:paraId="0B321EC1" w14:textId="77777777" w:rsidR="00634F64" w:rsidRDefault="00634F64" w:rsidP="00CB2A6B">
            <w:r>
              <w:t>Test with legitimate data.</w:t>
            </w:r>
          </w:p>
        </w:tc>
        <w:tc>
          <w:tcPr>
            <w:tcW w:w="1503" w:type="dxa"/>
          </w:tcPr>
          <w:p w14:paraId="1CD287D7" w14:textId="77777777" w:rsidR="00634F64" w:rsidRDefault="00634F64" w:rsidP="00CB2A6B">
            <w:r>
              <w:t>Should confirm that registration is complete</w:t>
            </w:r>
          </w:p>
        </w:tc>
        <w:tc>
          <w:tcPr>
            <w:tcW w:w="1503" w:type="dxa"/>
          </w:tcPr>
          <w:p w14:paraId="53B1FFA6" w14:textId="77777777" w:rsidR="00634F64" w:rsidRDefault="00634F64" w:rsidP="00CB2A6B">
            <w:r>
              <w:t>Username = “re”</w:t>
            </w:r>
          </w:p>
          <w:p w14:paraId="6EA95426" w14:textId="77777777" w:rsidR="00634F64" w:rsidRDefault="00634F64" w:rsidP="00CB2A6B">
            <w:r>
              <w:t>Password = random string</w:t>
            </w:r>
          </w:p>
          <w:p w14:paraId="710E35A1" w14:textId="77777777" w:rsidR="00634F64" w:rsidRDefault="00634F64" w:rsidP="00CB2A6B">
            <w:r>
              <w:t>Email = “re@re.re”</w:t>
            </w:r>
          </w:p>
        </w:tc>
        <w:tc>
          <w:tcPr>
            <w:tcW w:w="1503" w:type="dxa"/>
          </w:tcPr>
          <w:p w14:paraId="492C5D32" w14:textId="77777777" w:rsidR="00634F64" w:rsidRDefault="00634F64" w:rsidP="00CB2A6B">
            <w:r>
              <w:rPr>
                <w:noProof/>
              </w:rPr>
              <w:drawing>
                <wp:anchor distT="0" distB="0" distL="114300" distR="114300" simplePos="0" relativeHeight="251758592" behindDoc="1" locked="0" layoutInCell="1" allowOverlap="1" wp14:anchorId="67C9C3CC" wp14:editId="42694B31">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7568" behindDoc="1" locked="0" layoutInCell="1" allowOverlap="1" wp14:anchorId="5C7667B9" wp14:editId="457604A4">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46001CCF" w14:textId="77777777" w:rsidR="00634F64" w:rsidRDefault="00634F64" w:rsidP="00CB2A6B"/>
        </w:tc>
        <w:tc>
          <w:tcPr>
            <w:tcW w:w="1503" w:type="dxa"/>
          </w:tcPr>
          <w:p w14:paraId="0D5DFC48" w14:textId="77777777" w:rsidR="00634F64" w:rsidRDefault="00634F64" w:rsidP="00CB2A6B"/>
        </w:tc>
      </w:tr>
    </w:tbl>
    <w:p w14:paraId="55181D44" w14:textId="77777777" w:rsidR="00634F64" w:rsidRDefault="00634F64" w:rsidP="00634F64"/>
    <w:p w14:paraId="19278ADA" w14:textId="77777777" w:rsidR="00634F64" w:rsidRDefault="00634F64" w:rsidP="00634F64">
      <w:pPr>
        <w:pStyle w:val="Heading4"/>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634F64" w14:paraId="7C7D4F8A" w14:textId="77777777" w:rsidTr="00CB2A6B">
        <w:tc>
          <w:tcPr>
            <w:tcW w:w="2617" w:type="dxa"/>
          </w:tcPr>
          <w:p w14:paraId="1D069C2C" w14:textId="77777777" w:rsidR="00634F64" w:rsidRDefault="00634F64" w:rsidP="00CB2A6B">
            <w:r>
              <w:t>Criteria</w:t>
            </w:r>
          </w:p>
        </w:tc>
        <w:tc>
          <w:tcPr>
            <w:tcW w:w="2223" w:type="dxa"/>
          </w:tcPr>
          <w:p w14:paraId="21A208B2" w14:textId="77777777" w:rsidR="00634F64" w:rsidRDefault="00634F64" w:rsidP="00CB2A6B">
            <w:r>
              <w:t>How to check</w:t>
            </w:r>
          </w:p>
        </w:tc>
        <w:tc>
          <w:tcPr>
            <w:tcW w:w="2234" w:type="dxa"/>
          </w:tcPr>
          <w:p w14:paraId="60345DCB" w14:textId="77777777" w:rsidR="00634F64" w:rsidRDefault="00634F64" w:rsidP="00CB2A6B">
            <w:r>
              <w:t>Completed with tests successful (Y/N)</w:t>
            </w:r>
          </w:p>
        </w:tc>
        <w:tc>
          <w:tcPr>
            <w:tcW w:w="1942" w:type="dxa"/>
          </w:tcPr>
          <w:p w14:paraId="53FF1960" w14:textId="77777777" w:rsidR="00634F64" w:rsidRDefault="00634F64" w:rsidP="00CB2A6B">
            <w:r>
              <w:t>Notes</w:t>
            </w:r>
          </w:p>
        </w:tc>
      </w:tr>
      <w:tr w:rsidR="00634F64" w14:paraId="64C2253A" w14:textId="77777777" w:rsidTr="00CB2A6B">
        <w:tc>
          <w:tcPr>
            <w:tcW w:w="2617" w:type="dxa"/>
          </w:tcPr>
          <w:p w14:paraId="6E614EE6" w14:textId="77777777" w:rsidR="00634F64" w:rsidRDefault="00634F64" w:rsidP="00CB2A6B">
            <w:r>
              <w:t>A register system</w:t>
            </w:r>
          </w:p>
        </w:tc>
        <w:tc>
          <w:tcPr>
            <w:tcW w:w="2223" w:type="dxa"/>
          </w:tcPr>
          <w:p w14:paraId="261CD1CE" w14:textId="77777777" w:rsidR="00634F64" w:rsidRDefault="00634F64" w:rsidP="00CB2A6B">
            <w:r>
              <w:t>We are hoping for a working register system that can add new users and give error messages based on inputs.</w:t>
            </w:r>
          </w:p>
        </w:tc>
        <w:tc>
          <w:tcPr>
            <w:tcW w:w="2234" w:type="dxa"/>
          </w:tcPr>
          <w:p w14:paraId="3AA9963E" w14:textId="77777777" w:rsidR="00634F64" w:rsidRDefault="00634F64" w:rsidP="00CB2A6B">
            <w:r>
              <w:t>Y</w:t>
            </w:r>
          </w:p>
        </w:tc>
        <w:tc>
          <w:tcPr>
            <w:tcW w:w="1942" w:type="dxa"/>
          </w:tcPr>
          <w:p w14:paraId="16F58A2A" w14:textId="77777777" w:rsidR="00634F64" w:rsidRDefault="00634F64" w:rsidP="00CB2A6B"/>
        </w:tc>
      </w:tr>
      <w:tr w:rsidR="00634F64" w14:paraId="28DE0171" w14:textId="77777777" w:rsidTr="00CB2A6B">
        <w:tc>
          <w:tcPr>
            <w:tcW w:w="2617" w:type="dxa"/>
          </w:tcPr>
          <w:p w14:paraId="071B1637" w14:textId="77777777" w:rsidR="00634F64" w:rsidRDefault="00634F64" w:rsidP="00CB2A6B">
            <w:r>
              <w:t>Appropriate validation of the inputs</w:t>
            </w:r>
          </w:p>
        </w:tc>
        <w:tc>
          <w:tcPr>
            <w:tcW w:w="2223" w:type="dxa"/>
          </w:tcPr>
          <w:p w14:paraId="352FDDED" w14:textId="77777777" w:rsidR="00634F64" w:rsidRDefault="00634F64" w:rsidP="00CB2A6B">
            <w:r>
              <w:t>Test it with all sorts of inputs e.g. missing inputs, existing users, etc.</w:t>
            </w:r>
          </w:p>
        </w:tc>
        <w:tc>
          <w:tcPr>
            <w:tcW w:w="2234" w:type="dxa"/>
          </w:tcPr>
          <w:p w14:paraId="08618B71" w14:textId="77777777" w:rsidR="00634F64" w:rsidRDefault="00634F64" w:rsidP="00CB2A6B">
            <w:r>
              <w:t>Y</w:t>
            </w:r>
          </w:p>
        </w:tc>
        <w:tc>
          <w:tcPr>
            <w:tcW w:w="1942" w:type="dxa"/>
          </w:tcPr>
          <w:p w14:paraId="212F2653" w14:textId="77777777" w:rsidR="00634F64" w:rsidRDefault="00634F64" w:rsidP="00CB2A6B"/>
        </w:tc>
      </w:tr>
      <w:tr w:rsidR="00634F64" w14:paraId="78FE0876" w14:textId="77777777" w:rsidTr="00CB2A6B">
        <w:tc>
          <w:tcPr>
            <w:tcW w:w="2617" w:type="dxa"/>
          </w:tcPr>
          <w:p w14:paraId="67EA03DF" w14:textId="77777777" w:rsidR="00634F64" w:rsidRDefault="00634F64" w:rsidP="00CB2A6B">
            <w:r>
              <w:t>The data to be kept secure e.g.: hashing passwords with salt.</w:t>
            </w:r>
          </w:p>
        </w:tc>
        <w:tc>
          <w:tcPr>
            <w:tcW w:w="2223" w:type="dxa"/>
          </w:tcPr>
          <w:p w14:paraId="17A36837" w14:textId="77777777" w:rsidR="00634F64" w:rsidRDefault="00634F64" w:rsidP="00CB2A6B">
            <w:r>
              <w:t>The passwords should be hashed with salt where the data is stored.</w:t>
            </w:r>
          </w:p>
        </w:tc>
        <w:tc>
          <w:tcPr>
            <w:tcW w:w="2234" w:type="dxa"/>
          </w:tcPr>
          <w:p w14:paraId="72E1D687" w14:textId="77777777" w:rsidR="00634F64" w:rsidRDefault="00634F64" w:rsidP="00CB2A6B">
            <w:r>
              <w:t>Y</w:t>
            </w:r>
          </w:p>
        </w:tc>
        <w:tc>
          <w:tcPr>
            <w:tcW w:w="1942" w:type="dxa"/>
          </w:tcPr>
          <w:p w14:paraId="5CEFDCFF" w14:textId="77777777" w:rsidR="00634F64" w:rsidRDefault="00634F64" w:rsidP="00CB2A6B"/>
        </w:tc>
      </w:tr>
      <w:tr w:rsidR="00634F64" w14:paraId="4156BB63" w14:textId="77777777" w:rsidTr="00CB2A6B">
        <w:tc>
          <w:tcPr>
            <w:tcW w:w="2617" w:type="dxa"/>
          </w:tcPr>
          <w:p w14:paraId="4497914D" w14:textId="77777777" w:rsidR="00634F64" w:rsidRDefault="00634F64" w:rsidP="00CB2A6B">
            <w:r>
              <w:t>The user’s data is set up in the correct format (TBD)</w:t>
            </w:r>
          </w:p>
        </w:tc>
        <w:tc>
          <w:tcPr>
            <w:tcW w:w="2223" w:type="dxa"/>
          </w:tcPr>
          <w:p w14:paraId="05AE0953" w14:textId="77777777" w:rsidR="00634F64" w:rsidRDefault="00634F64" w:rsidP="00CB2A6B">
            <w:r>
              <w:t>Check where the data is stored that new user’s data is in the correct format</w:t>
            </w:r>
          </w:p>
        </w:tc>
        <w:tc>
          <w:tcPr>
            <w:tcW w:w="2234" w:type="dxa"/>
          </w:tcPr>
          <w:p w14:paraId="00A85A2C" w14:textId="77777777" w:rsidR="00634F64" w:rsidRDefault="00634F64" w:rsidP="00CB2A6B">
            <w:r>
              <w:t>Y</w:t>
            </w:r>
          </w:p>
        </w:tc>
        <w:tc>
          <w:tcPr>
            <w:tcW w:w="1942" w:type="dxa"/>
          </w:tcPr>
          <w:p w14:paraId="5597F31E" w14:textId="77777777" w:rsidR="00634F64" w:rsidRDefault="00634F64" w:rsidP="00CB2A6B"/>
        </w:tc>
      </w:tr>
      <w:tr w:rsidR="00634F64" w14:paraId="58DF8ABA" w14:textId="77777777" w:rsidTr="00CB2A6B">
        <w:tc>
          <w:tcPr>
            <w:tcW w:w="2617" w:type="dxa"/>
          </w:tcPr>
          <w:p w14:paraId="375FA313" w14:textId="77777777" w:rsidR="00634F64" w:rsidRDefault="00634F64" w:rsidP="00CB2A6B">
            <w:r>
              <w:t>Error messages if unsuccessful</w:t>
            </w:r>
          </w:p>
        </w:tc>
        <w:tc>
          <w:tcPr>
            <w:tcW w:w="2223" w:type="dxa"/>
          </w:tcPr>
          <w:p w14:paraId="6AFFEF22" w14:textId="77777777" w:rsidR="00634F64" w:rsidRDefault="00634F64" w:rsidP="00CB2A6B">
            <w:r>
              <w:t xml:space="preserve">Check by putting in data that should </w:t>
            </w:r>
            <w:r>
              <w:lastRenderedPageBreak/>
              <w:t>return an error message and check if the error message has appeared.</w:t>
            </w:r>
          </w:p>
        </w:tc>
        <w:tc>
          <w:tcPr>
            <w:tcW w:w="2234" w:type="dxa"/>
          </w:tcPr>
          <w:p w14:paraId="7785E661" w14:textId="77777777" w:rsidR="00634F64" w:rsidRDefault="00634F64" w:rsidP="00CB2A6B">
            <w:r>
              <w:lastRenderedPageBreak/>
              <w:t>Y</w:t>
            </w:r>
          </w:p>
        </w:tc>
        <w:tc>
          <w:tcPr>
            <w:tcW w:w="1942" w:type="dxa"/>
          </w:tcPr>
          <w:p w14:paraId="66E42154" w14:textId="77777777" w:rsidR="00634F64" w:rsidRDefault="00634F64" w:rsidP="00CB2A6B"/>
        </w:tc>
      </w:tr>
      <w:tr w:rsidR="00634F64" w14:paraId="03F37994" w14:textId="77777777" w:rsidTr="00CB2A6B">
        <w:tc>
          <w:tcPr>
            <w:tcW w:w="2617" w:type="dxa"/>
          </w:tcPr>
          <w:p w14:paraId="12D9DB0A" w14:textId="77777777" w:rsidR="00634F64" w:rsidRDefault="00634F64" w:rsidP="00CB2A6B">
            <w:r>
              <w:t>Success message</w:t>
            </w:r>
          </w:p>
        </w:tc>
        <w:tc>
          <w:tcPr>
            <w:tcW w:w="2223" w:type="dxa"/>
          </w:tcPr>
          <w:p w14:paraId="4AB4BD76" w14:textId="77777777" w:rsidR="00634F64" w:rsidRDefault="00634F64" w:rsidP="00CB2A6B">
            <w:r>
              <w:t>^ but with data that would return a success message.</w:t>
            </w:r>
          </w:p>
        </w:tc>
        <w:tc>
          <w:tcPr>
            <w:tcW w:w="2234" w:type="dxa"/>
          </w:tcPr>
          <w:p w14:paraId="12D545DD" w14:textId="77777777" w:rsidR="00634F64" w:rsidRDefault="00634F64" w:rsidP="00CB2A6B">
            <w:r>
              <w:t>Y</w:t>
            </w:r>
          </w:p>
        </w:tc>
        <w:tc>
          <w:tcPr>
            <w:tcW w:w="1942" w:type="dxa"/>
          </w:tcPr>
          <w:p w14:paraId="1AE5FBA4" w14:textId="77777777" w:rsidR="00634F64" w:rsidRDefault="00634F64" w:rsidP="00CB2A6B"/>
        </w:tc>
      </w:tr>
    </w:tbl>
    <w:p w14:paraId="2E8BE2AE" w14:textId="77777777" w:rsidR="00634F64" w:rsidRDefault="00634F64" w:rsidP="00634F64"/>
    <w:p w14:paraId="478404BA" w14:textId="77777777" w:rsidR="00634F64" w:rsidRDefault="00634F64" w:rsidP="00634F64"/>
    <w:p w14:paraId="2EB63368" w14:textId="77777777" w:rsidR="00634F64" w:rsidRDefault="00634F64" w:rsidP="00634F64"/>
    <w:p w14:paraId="1EDEDC79" w14:textId="77777777" w:rsidR="00634F64" w:rsidRDefault="00634F64" w:rsidP="00634F64">
      <w:r>
        <w:t>Now onto the next class.</w:t>
      </w:r>
    </w:p>
    <w:p w14:paraId="66BCD091" w14:textId="77777777" w:rsidR="00634F64" w:rsidRDefault="00634F64" w:rsidP="00634F64"/>
    <w:p w14:paraId="749A36DF" w14:textId="77777777" w:rsidR="00634F64" w:rsidRDefault="00634F64" w:rsidP="00634F64"/>
    <w:p w14:paraId="5B37EDF0" w14:textId="77777777" w:rsidR="00634F64" w:rsidRDefault="00634F64" w:rsidP="00634F64"/>
    <w:p w14:paraId="0BB003CE" w14:textId="77777777" w:rsidR="00634F64" w:rsidRDefault="00634F64" w:rsidP="00634F64"/>
    <w:p w14:paraId="7A8EB3B9" w14:textId="77777777" w:rsidR="00634F64" w:rsidRDefault="00634F64" w:rsidP="00634F64"/>
    <w:p w14:paraId="4F91C1C2" w14:textId="77777777" w:rsidR="00634F64" w:rsidRPr="001E612B" w:rsidRDefault="00634F64" w:rsidP="00634F64"/>
    <w:p w14:paraId="25C30B91" w14:textId="77777777" w:rsidR="00634F64" w:rsidRDefault="00634F64" w:rsidP="00634F64">
      <w:pPr>
        <w:pStyle w:val="Heading3"/>
      </w:pPr>
      <w:bookmarkStart w:id="27" w:name="_Toc29298063"/>
      <w:r>
        <w:t>Day 4, 5 and 6 LoginPage Class</w:t>
      </w:r>
      <w:bookmarkEnd w:id="27"/>
    </w:p>
    <w:p w14:paraId="469F7638" w14:textId="77777777" w:rsidR="00634F64" w:rsidRPr="00634F64" w:rsidRDefault="00634F64" w:rsidP="00634F64">
      <w:pPr>
        <w:pStyle w:val="Heading4"/>
      </w:pPr>
      <w:r w:rsidRPr="00634F64">
        <w:t>Day 4 - Making the frontend</w:t>
      </w:r>
    </w:p>
    <w:p w14:paraId="6E871330" w14:textId="77777777" w:rsidR="00634F64" w:rsidRDefault="00634F64" w:rsidP="00634F64">
      <w:r>
        <w:t>After the relief from yesterday’s work, I set out on making the frontend for 1.2.</w:t>
      </w:r>
    </w:p>
    <w:p w14:paraId="4EF81844" w14:textId="77777777" w:rsidR="00634F64" w:rsidRDefault="00634F64" w:rsidP="00634F64">
      <w:r>
        <w:rPr>
          <w:noProof/>
        </w:rPr>
        <w:drawing>
          <wp:anchor distT="0" distB="0" distL="114300" distR="114300" simplePos="0" relativeHeight="251759616" behindDoc="1" locked="0" layoutInCell="1" allowOverlap="1" wp14:anchorId="5B9CD8A6" wp14:editId="2B3046AD">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1EC7BE0C" w14:textId="77777777" w:rsidR="00634F64" w:rsidRDefault="00634F64" w:rsidP="00634F64">
      <w:r>
        <w:t>Of course, this would not display anything just yet, but it would help with structuring our widgets in a reasonable manner on the screen.</w:t>
      </w:r>
    </w:p>
    <w:p w14:paraId="6FD2A7ED" w14:textId="77777777" w:rsidR="00634F64" w:rsidRDefault="00634F64" w:rsidP="00634F64">
      <w:r>
        <w:rPr>
          <w:noProof/>
        </w:rPr>
        <w:drawing>
          <wp:anchor distT="0" distB="0" distL="114300" distR="114300" simplePos="0" relativeHeight="251829248" behindDoc="1" locked="0" layoutInCell="1" allowOverlap="1" wp14:anchorId="761423AD" wp14:editId="7DA992F6">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textWrapping" w:clear="all"/>
        <w:t>We also initialise the class in the python script (otherwise, the root would raise an error). It inherits from boxlayout so we can use it in the backend and Screen so we can connect it to the screen manager system</w:t>
      </w:r>
    </w:p>
    <w:p w14:paraId="7F811991" w14:textId="77777777" w:rsidR="00634F64" w:rsidRDefault="00634F64" w:rsidP="00634F64">
      <w:r>
        <w:rPr>
          <w:noProof/>
        </w:rPr>
        <w:lastRenderedPageBreak/>
        <w:drawing>
          <wp:anchor distT="0" distB="0" distL="114300" distR="114300" simplePos="0" relativeHeight="251760640" behindDoc="1" locked="0" layoutInCell="1" allowOverlap="1" wp14:anchorId="6D77F5F4" wp14:editId="2E2384F5">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t>With the login page, I decided that I wanted to add a bit of colour to the font so I researched how the colour system works and got this.</w:t>
      </w:r>
    </w:p>
    <w:p w14:paraId="16BED43A" w14:textId="77777777" w:rsidR="00634F64" w:rsidRDefault="00634F64" w:rsidP="00634F64"/>
    <w:p w14:paraId="31E074FC" w14:textId="77777777" w:rsidR="00634F64" w:rsidRDefault="00634F64" w:rsidP="00634F64">
      <w:r>
        <w:rPr>
          <w:noProof/>
        </w:rPr>
        <w:drawing>
          <wp:anchor distT="0" distB="0" distL="114300" distR="114300" simplePos="0" relativeHeight="251761664" behindDoc="1" locked="0" layoutInCell="1" allowOverlap="1" wp14:anchorId="23B07376" wp14:editId="434A4225">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t>Colour in Kivy, is between 0 and 1 (with allowance for 1 decimal place) for all the rgba values so the default (1,1,1,1) is black with no transparency. As I wanted to add my favourite colour for text on a black background, blanched almond, I had to think of a way to turn the 0 – 255 system into the Kivy system.</w:t>
      </w:r>
    </w:p>
    <w:p w14:paraId="0AF4BF11" w14:textId="77777777" w:rsidR="00634F64" w:rsidRDefault="00634F64" w:rsidP="00634F64">
      <w:r>
        <w:t>Blanched almond in the 0-255 system is</w:t>
      </w:r>
    </w:p>
    <w:p w14:paraId="6A52A8A5" w14:textId="77777777" w:rsidR="00634F64" w:rsidRDefault="00634F64" w:rsidP="00634F64">
      <w:r>
        <w:t>So how about we divide these values by 255 and round to 1 decimal place. Then we get:</w:t>
      </w:r>
    </w:p>
    <w:p w14:paraId="001CA7FF" w14:textId="77777777" w:rsidR="00634F64" w:rsidRDefault="00634F64" w:rsidP="00634F64">
      <w:r>
        <w:t>1, 0.9, 0.8, 1 (1 at the end as we want no transparency).</w:t>
      </w:r>
    </w:p>
    <w:p w14:paraId="6665A43F" w14:textId="77777777" w:rsidR="00634F64" w:rsidRDefault="00634F64" w:rsidP="00634F64">
      <w:r>
        <w:t>Let’s try it out then:</w:t>
      </w:r>
    </w:p>
    <w:p w14:paraId="645AF115" w14:textId="77777777" w:rsidR="00634F64" w:rsidRDefault="00634F64" w:rsidP="00634F64">
      <w:r>
        <w:rPr>
          <w:noProof/>
        </w:rPr>
        <w:drawing>
          <wp:anchor distT="0" distB="0" distL="114300" distR="114300" simplePos="0" relativeHeight="251763712" behindDoc="1" locked="0" layoutInCell="1" allowOverlap="1" wp14:anchorId="12D85BD6" wp14:editId="1147E4C8">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2688" behindDoc="1" locked="0" layoutInCell="1" allowOverlap="1" wp14:anchorId="0E207D70" wp14:editId="0F78EEAF">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0FDFA5F2" w14:textId="77777777" w:rsidR="00634F64" w:rsidRDefault="00634F64" w:rsidP="00634F64"/>
    <w:p w14:paraId="11EDFD4C" w14:textId="77777777" w:rsidR="00634F64" w:rsidRDefault="00634F64" w:rsidP="00634F64"/>
    <w:p w14:paraId="721B11EA" w14:textId="77777777" w:rsidR="00634F64" w:rsidRDefault="00634F64" w:rsidP="00634F64"/>
    <w:p w14:paraId="138B3EE3" w14:textId="77777777" w:rsidR="00634F64" w:rsidRDefault="00634F64" w:rsidP="00634F64"/>
    <w:p w14:paraId="5FF84E20" w14:textId="77777777" w:rsidR="00634F64" w:rsidRDefault="00634F64" w:rsidP="00634F64">
      <w:r>
        <w:t>Well that went well, how about we try with a text input</w:t>
      </w:r>
    </w:p>
    <w:p w14:paraId="53D9FC4A" w14:textId="77777777" w:rsidR="00634F64" w:rsidRDefault="00634F64" w:rsidP="00634F64">
      <w:pPr>
        <w:rPr>
          <w:noProof/>
        </w:rPr>
      </w:pPr>
      <w:r>
        <w:rPr>
          <w:noProof/>
        </w:rPr>
        <w:drawing>
          <wp:anchor distT="0" distB="0" distL="114300" distR="114300" simplePos="0" relativeHeight="251772928" behindDoc="1" locked="0" layoutInCell="1" allowOverlap="1" wp14:anchorId="2D695D82" wp14:editId="3E3504F7">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30C4F2D" wp14:editId="5A4623D9">
            <wp:extent cx="2781300" cy="11715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1171575"/>
                    </a:xfrm>
                    <a:prstGeom prst="rect">
                      <a:avLst/>
                    </a:prstGeom>
                  </pic:spPr>
                </pic:pic>
              </a:graphicData>
            </a:graphic>
          </wp:inline>
        </w:drawing>
      </w:r>
    </w:p>
    <w:p w14:paraId="6CB0747A" w14:textId="77777777" w:rsidR="00634F64" w:rsidRDefault="00634F64" w:rsidP="00634F64">
      <w:r>
        <w:t>I guess it didn’t work. How about we try colouring a button's text?</w:t>
      </w:r>
    </w:p>
    <w:p w14:paraId="4871651B" w14:textId="77777777" w:rsidR="00634F64" w:rsidRDefault="00634F64" w:rsidP="00634F64">
      <w:r>
        <w:rPr>
          <w:noProof/>
        </w:rPr>
        <w:lastRenderedPageBreak/>
        <w:drawing>
          <wp:anchor distT="0" distB="0" distL="114300" distR="114300" simplePos="0" relativeHeight="251765760" behindDoc="1" locked="0" layoutInCell="1" allowOverlap="1" wp14:anchorId="4FDA2601" wp14:editId="7EF0DCF6">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41408F28" w14:textId="77777777" w:rsidR="00634F64" w:rsidRDefault="00634F64" w:rsidP="00634F64">
      <w:pPr>
        <w:rPr>
          <w:noProof/>
        </w:rPr>
      </w:pPr>
      <w:r>
        <w:rPr>
          <w:noProof/>
        </w:rPr>
        <w:drawing>
          <wp:anchor distT="0" distB="0" distL="114300" distR="114300" simplePos="0" relativeHeight="251764736" behindDoc="1" locked="0" layoutInCell="1" allowOverlap="1" wp14:anchorId="7959B915" wp14:editId="021E543E">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64C0BCE8" w14:textId="77777777" w:rsidR="00634F64" w:rsidRDefault="00634F64" w:rsidP="00634F64">
      <w:pPr>
        <w:rPr>
          <w:noProof/>
        </w:rPr>
      </w:pPr>
    </w:p>
    <w:p w14:paraId="511C0625" w14:textId="77777777" w:rsidR="00634F64" w:rsidRDefault="00634F64" w:rsidP="00634F64">
      <w:r>
        <w:rPr>
          <w:noProof/>
        </w:rPr>
        <w:drawing>
          <wp:anchor distT="0" distB="0" distL="114300" distR="114300" simplePos="0" relativeHeight="251767808" behindDoc="1" locked="0" layoutInCell="1" allowOverlap="1" wp14:anchorId="60927A81" wp14:editId="6E72989B">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t>Now that that works, we can go back to experimenting with the colouring as we will add the submit button next.</w:t>
      </w:r>
    </w:p>
    <w:p w14:paraId="3B248891" w14:textId="77777777" w:rsidR="00634F64" w:rsidRDefault="00634F64" w:rsidP="00634F64">
      <w:r>
        <w:rPr>
          <w:noProof/>
        </w:rPr>
        <w:drawing>
          <wp:anchor distT="0" distB="0" distL="114300" distR="114300" simplePos="0" relativeHeight="251766784" behindDoc="1" locked="0" layoutInCell="1" allowOverlap="1" wp14:anchorId="3D5558D0" wp14:editId="0E3CE9A0">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97F553" w14:textId="77777777" w:rsidR="00634F64" w:rsidRDefault="00634F64" w:rsidP="00634F64">
      <w:r>
        <w:t>Great. Now we might as well finish off the frontend with the last 2 buttons in a box layout and the confirmation text.</w:t>
      </w:r>
    </w:p>
    <w:p w14:paraId="77AB320A" w14:textId="77777777" w:rsidR="00634F64" w:rsidRDefault="00634F64" w:rsidP="00634F64"/>
    <w:p w14:paraId="7DAB8F02" w14:textId="77777777" w:rsidR="00634F64" w:rsidRDefault="00634F64" w:rsidP="00634F64">
      <w:r>
        <w:rPr>
          <w:noProof/>
        </w:rPr>
        <w:drawing>
          <wp:anchor distT="0" distB="0" distL="114300" distR="114300" simplePos="0" relativeHeight="251768832" behindDoc="1" locked="0" layoutInCell="1" allowOverlap="1" wp14:anchorId="51DB4C3B" wp14:editId="65085A9C">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9856" behindDoc="1" locked="0" layoutInCell="1" allowOverlap="1" wp14:anchorId="0C88F116" wp14:editId="7C95875F">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399A36CA" w14:textId="77777777" w:rsidR="00634F64" w:rsidRDefault="00634F64" w:rsidP="00634F64">
      <w:r>
        <w:t>Now that those work, we can run our tests just for procedure’s sake</w:t>
      </w:r>
    </w:p>
    <w:p w14:paraId="6C34AEFC" w14:textId="77777777" w:rsidR="00634F64" w:rsidRPr="00194989" w:rsidRDefault="00634F64" w:rsidP="00634F64"/>
    <w:p w14:paraId="3C29DDF4" w14:textId="77777777" w:rsidR="00634F64" w:rsidRPr="00194989" w:rsidRDefault="00634F64" w:rsidP="00634F64"/>
    <w:p w14:paraId="2D349C67" w14:textId="77777777" w:rsidR="00634F64" w:rsidRPr="00194989" w:rsidRDefault="00634F64" w:rsidP="00634F64"/>
    <w:p w14:paraId="5660EF30" w14:textId="77777777" w:rsidR="00634F64" w:rsidRPr="00194989" w:rsidRDefault="00634F64" w:rsidP="00634F64"/>
    <w:p w14:paraId="5FC4E11F" w14:textId="77777777" w:rsidR="00634F64" w:rsidRPr="00194989" w:rsidRDefault="00634F64" w:rsidP="00634F64"/>
    <w:p w14:paraId="1EFD568E" w14:textId="77777777" w:rsidR="00634F64" w:rsidRPr="00194989" w:rsidRDefault="00634F64" w:rsidP="00634F64"/>
    <w:p w14:paraId="77EE3576" w14:textId="77777777" w:rsidR="00634F64" w:rsidRPr="00194989" w:rsidRDefault="00634F64" w:rsidP="00634F64"/>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634F64" w14:paraId="38394F1D" w14:textId="77777777" w:rsidTr="00CB2A6B">
        <w:trPr>
          <w:trHeight w:val="1073"/>
        </w:trPr>
        <w:tc>
          <w:tcPr>
            <w:tcW w:w="1805" w:type="dxa"/>
          </w:tcPr>
          <w:p w14:paraId="0885F2B2" w14:textId="77777777" w:rsidR="00634F64" w:rsidRDefault="00634F64" w:rsidP="00CB2A6B">
            <w:pPr>
              <w:tabs>
                <w:tab w:val="left" w:pos="1425"/>
              </w:tabs>
            </w:pPr>
            <w:bookmarkStart w:id="28" w:name="_Hlk24401409"/>
            <w:r>
              <w:lastRenderedPageBreak/>
              <w:t>Test number</w:t>
            </w:r>
          </w:p>
        </w:tc>
        <w:tc>
          <w:tcPr>
            <w:tcW w:w="1805" w:type="dxa"/>
          </w:tcPr>
          <w:p w14:paraId="15BC4FD6" w14:textId="77777777" w:rsidR="00634F64" w:rsidRDefault="00634F64" w:rsidP="00CB2A6B">
            <w:pPr>
              <w:tabs>
                <w:tab w:val="left" w:pos="1425"/>
              </w:tabs>
            </w:pPr>
            <w:r>
              <w:t>What are we testing for</w:t>
            </w:r>
          </w:p>
        </w:tc>
        <w:tc>
          <w:tcPr>
            <w:tcW w:w="1808" w:type="dxa"/>
          </w:tcPr>
          <w:p w14:paraId="744F8EEB" w14:textId="77777777" w:rsidR="00634F64" w:rsidRDefault="00634F64" w:rsidP="00CB2A6B">
            <w:pPr>
              <w:tabs>
                <w:tab w:val="left" w:pos="1425"/>
              </w:tabs>
            </w:pPr>
            <w:r>
              <w:t>Expected result</w:t>
            </w:r>
          </w:p>
        </w:tc>
        <w:tc>
          <w:tcPr>
            <w:tcW w:w="1808" w:type="dxa"/>
          </w:tcPr>
          <w:p w14:paraId="2B2AC6D5" w14:textId="77777777" w:rsidR="00634F64" w:rsidRDefault="00634F64" w:rsidP="00CB2A6B">
            <w:pPr>
              <w:tabs>
                <w:tab w:val="left" w:pos="1425"/>
              </w:tabs>
            </w:pPr>
            <w:r>
              <w:t>Test data</w:t>
            </w:r>
          </w:p>
        </w:tc>
        <w:tc>
          <w:tcPr>
            <w:tcW w:w="1808" w:type="dxa"/>
          </w:tcPr>
          <w:p w14:paraId="231A9DCA" w14:textId="77777777" w:rsidR="00634F64" w:rsidRDefault="00634F64" w:rsidP="00CB2A6B">
            <w:pPr>
              <w:tabs>
                <w:tab w:val="left" w:pos="1425"/>
              </w:tabs>
            </w:pPr>
            <w:r>
              <w:t>Results</w:t>
            </w:r>
          </w:p>
        </w:tc>
        <w:tc>
          <w:tcPr>
            <w:tcW w:w="1808" w:type="dxa"/>
          </w:tcPr>
          <w:p w14:paraId="4F242201" w14:textId="77777777" w:rsidR="00634F64" w:rsidRDefault="00634F64" w:rsidP="00CB2A6B">
            <w:pPr>
              <w:tabs>
                <w:tab w:val="left" w:pos="1425"/>
              </w:tabs>
            </w:pPr>
            <w:r>
              <w:t>Notes</w:t>
            </w:r>
          </w:p>
        </w:tc>
      </w:tr>
      <w:tr w:rsidR="00634F64" w14:paraId="326AA70E" w14:textId="77777777" w:rsidTr="00CB2A6B">
        <w:trPr>
          <w:trHeight w:val="551"/>
        </w:trPr>
        <w:tc>
          <w:tcPr>
            <w:tcW w:w="1805" w:type="dxa"/>
          </w:tcPr>
          <w:p w14:paraId="099CE1B5" w14:textId="77777777" w:rsidR="00634F64" w:rsidRDefault="00634F64" w:rsidP="00CB2A6B">
            <w:pPr>
              <w:tabs>
                <w:tab w:val="left" w:pos="1425"/>
              </w:tabs>
            </w:pPr>
            <w:r>
              <w:t>16</w:t>
            </w:r>
          </w:p>
        </w:tc>
        <w:tc>
          <w:tcPr>
            <w:tcW w:w="1805" w:type="dxa"/>
          </w:tcPr>
          <w:p w14:paraId="628B8BE2" w14:textId="77777777" w:rsidR="00634F64" w:rsidRDefault="00634F64" w:rsidP="00CB2A6B">
            <w:pPr>
              <w:tabs>
                <w:tab w:val="left" w:pos="1425"/>
              </w:tabs>
            </w:pPr>
            <w:r>
              <w:t>Check usage of the text boxes and to make sure nothing is missing</w:t>
            </w:r>
          </w:p>
        </w:tc>
        <w:tc>
          <w:tcPr>
            <w:tcW w:w="1808" w:type="dxa"/>
          </w:tcPr>
          <w:p w14:paraId="1E82409C" w14:textId="77777777" w:rsidR="00634F64" w:rsidRDefault="00634F64" w:rsidP="00CB2A6B">
            <w:pPr>
              <w:tabs>
                <w:tab w:val="left" w:pos="1425"/>
              </w:tabs>
            </w:pPr>
            <w:r>
              <w:t>When input text into the boxes, it should be presented clearly and be correctly sized.</w:t>
            </w:r>
          </w:p>
        </w:tc>
        <w:tc>
          <w:tcPr>
            <w:tcW w:w="1808" w:type="dxa"/>
          </w:tcPr>
          <w:p w14:paraId="05F55C8B" w14:textId="77777777" w:rsidR="00634F64" w:rsidRDefault="00634F64" w:rsidP="00CB2A6B">
            <w:pPr>
              <w:tabs>
                <w:tab w:val="left" w:pos="1425"/>
              </w:tabs>
            </w:pPr>
            <w:r>
              <w:t>Just some random strings</w:t>
            </w:r>
          </w:p>
        </w:tc>
        <w:tc>
          <w:tcPr>
            <w:tcW w:w="1808" w:type="dxa"/>
          </w:tcPr>
          <w:p w14:paraId="30EBF8FE" w14:textId="77777777" w:rsidR="00634F64" w:rsidRDefault="00634F64" w:rsidP="00CB2A6B">
            <w:pPr>
              <w:tabs>
                <w:tab w:val="left" w:pos="1425"/>
              </w:tabs>
            </w:pPr>
            <w:r>
              <w:t>Success (see screenshot)</w:t>
            </w:r>
          </w:p>
        </w:tc>
        <w:tc>
          <w:tcPr>
            <w:tcW w:w="1808" w:type="dxa"/>
          </w:tcPr>
          <w:p w14:paraId="67BC0076" w14:textId="77777777" w:rsidR="00634F64" w:rsidRDefault="00634F64" w:rsidP="00CB2A6B">
            <w:pPr>
              <w:tabs>
                <w:tab w:val="left" w:pos="1425"/>
              </w:tabs>
            </w:pPr>
            <w:r>
              <w:t>none</w:t>
            </w:r>
          </w:p>
        </w:tc>
      </w:tr>
      <w:tr w:rsidR="00634F64" w14:paraId="7429D11C" w14:textId="77777777" w:rsidTr="00CB2A6B">
        <w:trPr>
          <w:trHeight w:val="520"/>
        </w:trPr>
        <w:tc>
          <w:tcPr>
            <w:tcW w:w="1805" w:type="dxa"/>
          </w:tcPr>
          <w:p w14:paraId="4097850D" w14:textId="77777777" w:rsidR="00634F64" w:rsidRDefault="00634F64" w:rsidP="00CB2A6B">
            <w:pPr>
              <w:tabs>
                <w:tab w:val="left" w:pos="1425"/>
              </w:tabs>
            </w:pPr>
            <w:r>
              <w:t>17</w:t>
            </w:r>
          </w:p>
        </w:tc>
        <w:tc>
          <w:tcPr>
            <w:tcW w:w="1805" w:type="dxa"/>
          </w:tcPr>
          <w:p w14:paraId="0FD809B5" w14:textId="77777777" w:rsidR="00634F64" w:rsidRDefault="00634F64" w:rsidP="00CB2A6B">
            <w:pPr>
              <w:tabs>
                <w:tab w:val="left" w:pos="1425"/>
              </w:tabs>
            </w:pPr>
            <w:r>
              <w:t>To see if the password formatting works</w:t>
            </w:r>
          </w:p>
        </w:tc>
        <w:tc>
          <w:tcPr>
            <w:tcW w:w="1808" w:type="dxa"/>
          </w:tcPr>
          <w:p w14:paraId="6DF93141" w14:textId="77777777" w:rsidR="00634F64" w:rsidRDefault="00634F64" w:rsidP="00CB2A6B">
            <w:pPr>
              <w:tabs>
                <w:tab w:val="left" w:pos="1425"/>
              </w:tabs>
            </w:pPr>
            <w:r>
              <w:t>Whatever text we put in the password box; it should be replaced with asterisks.</w:t>
            </w:r>
          </w:p>
        </w:tc>
        <w:tc>
          <w:tcPr>
            <w:tcW w:w="1808" w:type="dxa"/>
          </w:tcPr>
          <w:p w14:paraId="0BE375EA" w14:textId="77777777" w:rsidR="00634F64" w:rsidRDefault="00634F64" w:rsidP="00CB2A6B">
            <w:pPr>
              <w:tabs>
                <w:tab w:val="left" w:pos="1425"/>
              </w:tabs>
            </w:pPr>
            <w:r>
              <w:t>Random string</w:t>
            </w:r>
          </w:p>
        </w:tc>
        <w:tc>
          <w:tcPr>
            <w:tcW w:w="1808" w:type="dxa"/>
          </w:tcPr>
          <w:p w14:paraId="302F49AE" w14:textId="77777777" w:rsidR="00634F64" w:rsidRDefault="00634F64" w:rsidP="00CB2A6B">
            <w:pPr>
              <w:tabs>
                <w:tab w:val="left" w:pos="1425"/>
              </w:tabs>
            </w:pPr>
            <w:r>
              <w:t>Success (see screenshot)</w:t>
            </w:r>
          </w:p>
        </w:tc>
        <w:tc>
          <w:tcPr>
            <w:tcW w:w="1808" w:type="dxa"/>
          </w:tcPr>
          <w:p w14:paraId="212A707B" w14:textId="77777777" w:rsidR="00634F64" w:rsidRDefault="00634F64" w:rsidP="00CB2A6B">
            <w:pPr>
              <w:tabs>
                <w:tab w:val="left" w:pos="1425"/>
              </w:tabs>
            </w:pPr>
            <w:r>
              <w:t>none</w:t>
            </w:r>
          </w:p>
        </w:tc>
      </w:tr>
    </w:tbl>
    <w:bookmarkEnd w:id="28"/>
    <w:p w14:paraId="03480262" w14:textId="77777777" w:rsidR="00634F64" w:rsidRDefault="00634F64" w:rsidP="00634F64">
      <w:r>
        <w:rPr>
          <w:noProof/>
        </w:rPr>
        <w:drawing>
          <wp:anchor distT="0" distB="0" distL="114300" distR="114300" simplePos="0" relativeHeight="251770880" behindDoc="1" locked="0" layoutInCell="1" allowOverlap="1" wp14:anchorId="0F773210" wp14:editId="6AC84EAD">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C900998" w14:textId="77777777" w:rsidR="00634F64" w:rsidRDefault="00634F64" w:rsidP="00634F64">
      <w:pPr>
        <w:tabs>
          <w:tab w:val="left" w:pos="1425"/>
        </w:tabs>
      </w:pPr>
      <w:r>
        <w:tab/>
        <w:t>Now that that’s that, let’s move on to the backend of 1.2. I’m sure you realise why blanched almond was a great choice now.</w:t>
      </w:r>
    </w:p>
    <w:p w14:paraId="3CCCFB91" w14:textId="77777777" w:rsidR="00634F64" w:rsidRDefault="00634F64" w:rsidP="00634F64">
      <w:pPr>
        <w:tabs>
          <w:tab w:val="left" w:pos="1425"/>
        </w:tabs>
      </w:pPr>
    </w:p>
    <w:p w14:paraId="1EDBB116" w14:textId="77777777" w:rsidR="00634F64" w:rsidRDefault="00634F64" w:rsidP="00634F64">
      <w:pPr>
        <w:tabs>
          <w:tab w:val="left" w:pos="1425"/>
        </w:tabs>
      </w:pPr>
    </w:p>
    <w:p w14:paraId="6D255070" w14:textId="77777777" w:rsidR="00634F64" w:rsidRDefault="00634F64" w:rsidP="00634F64">
      <w:pPr>
        <w:tabs>
          <w:tab w:val="left" w:pos="1425"/>
        </w:tabs>
      </w:pPr>
    </w:p>
    <w:p w14:paraId="4B8BC269" w14:textId="77777777" w:rsidR="00634F64" w:rsidRDefault="00634F64" w:rsidP="00634F64">
      <w:pPr>
        <w:tabs>
          <w:tab w:val="left" w:pos="1425"/>
        </w:tabs>
      </w:pPr>
    </w:p>
    <w:p w14:paraId="4BAE1B5F" w14:textId="77777777" w:rsidR="00634F64" w:rsidRDefault="00634F64" w:rsidP="00634F64">
      <w:pPr>
        <w:tabs>
          <w:tab w:val="left" w:pos="1425"/>
        </w:tabs>
      </w:pPr>
    </w:p>
    <w:p w14:paraId="715CF48F" w14:textId="77777777" w:rsidR="00634F64" w:rsidRDefault="00634F64" w:rsidP="00634F64">
      <w:pPr>
        <w:tabs>
          <w:tab w:val="left" w:pos="1425"/>
        </w:tabs>
      </w:pPr>
      <w:r>
        <w:rPr>
          <w:noProof/>
        </w:rPr>
        <w:drawing>
          <wp:anchor distT="0" distB="0" distL="114300" distR="114300" simplePos="0" relativeHeight="251795456" behindDoc="1" locked="0" layoutInCell="1" allowOverlap="1" wp14:anchorId="217F2BE6" wp14:editId="26C3E382">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161F051E" w14:textId="77777777" w:rsidR="00634F64" w:rsidRDefault="00634F64" w:rsidP="00634F64">
      <w:pPr>
        <w:tabs>
          <w:tab w:val="left" w:pos="1425"/>
        </w:tabs>
      </w:pPr>
      <w:r>
        <w:t xml:space="preserve">We make this class a child of the root/screen manager, we identify this clearly in the last line. </w:t>
      </w:r>
    </w:p>
    <w:p w14:paraId="3F140A6B" w14:textId="77777777" w:rsidR="00634F64" w:rsidRDefault="00634F64" w:rsidP="00634F64"/>
    <w:p w14:paraId="7EE07F63" w14:textId="77777777" w:rsidR="00634F64" w:rsidRDefault="00634F64" w:rsidP="00634F64"/>
    <w:p w14:paraId="0583F4FA" w14:textId="77777777" w:rsidR="00634F64" w:rsidRDefault="00634F64" w:rsidP="00634F64"/>
    <w:p w14:paraId="3259BF9C" w14:textId="77777777" w:rsidR="00634F64" w:rsidRDefault="00634F64" w:rsidP="00634F64"/>
    <w:p w14:paraId="3818A4A1" w14:textId="77777777" w:rsidR="00634F64" w:rsidRDefault="00634F64" w:rsidP="00634F64"/>
    <w:p w14:paraId="24708FFA" w14:textId="77777777" w:rsidR="00634F64" w:rsidRDefault="00634F64" w:rsidP="00634F64"/>
    <w:p w14:paraId="0D503B59" w14:textId="77777777" w:rsidR="00634F64" w:rsidRPr="001E612B" w:rsidRDefault="00634F64" w:rsidP="00634F64"/>
    <w:p w14:paraId="5A016A6C" w14:textId="77777777" w:rsidR="00634F64" w:rsidRPr="00194989" w:rsidRDefault="00634F64" w:rsidP="00634F64">
      <w:pPr>
        <w:pStyle w:val="Heading4"/>
      </w:pPr>
      <w:r>
        <w:lastRenderedPageBreak/>
        <w:t>Day 5 and 6 – The Backend</w:t>
      </w:r>
    </w:p>
    <w:p w14:paraId="035C87B5" w14:textId="77777777" w:rsidR="00634F64" w:rsidRDefault="00634F64" w:rsidP="00634F64">
      <w:pPr>
        <w:tabs>
          <w:tab w:val="left" w:pos="1425"/>
        </w:tabs>
      </w:pPr>
      <w:r>
        <w:t>Now it’s time for the backend code. Hopefully, I don’t have any issues this time.</w:t>
      </w:r>
      <w:r>
        <w:rPr>
          <w:noProof/>
        </w:rPr>
        <w:drawing>
          <wp:anchor distT="0" distB="0" distL="114300" distR="114300" simplePos="0" relativeHeight="251773952" behindDoc="1" locked="0" layoutInCell="1" allowOverlap="1" wp14:anchorId="43FBBA9B" wp14:editId="2B32B7FB">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0FCECF66" w14:textId="77777777" w:rsidR="00634F64" w:rsidRDefault="00634F64" w:rsidP="00634F64">
      <w:pPr>
        <w:tabs>
          <w:tab w:val="left" w:pos="945"/>
        </w:tabs>
      </w:pPr>
    </w:p>
    <w:p w14:paraId="0BF728B7" w14:textId="77777777" w:rsidR="00634F64" w:rsidRDefault="00634F64" w:rsidP="00634F64">
      <w:pPr>
        <w:tabs>
          <w:tab w:val="left" w:pos="945"/>
        </w:tabs>
      </w:pPr>
      <w:r>
        <w:t>We begin by bringing the object properties (well more like establishing a link between the 2) from the frontend and saving them as variables.</w:t>
      </w:r>
    </w:p>
    <w:p w14:paraId="23E1B1D9" w14:textId="77777777" w:rsidR="00634F64" w:rsidRDefault="00634F64" w:rsidP="00634F64">
      <w:pPr>
        <w:tabs>
          <w:tab w:val="left" w:pos="945"/>
        </w:tabs>
      </w:pPr>
    </w:p>
    <w:p w14:paraId="2470A29B" w14:textId="77777777" w:rsidR="00634F64" w:rsidRDefault="00634F64" w:rsidP="00634F64">
      <w:pPr>
        <w:tabs>
          <w:tab w:val="left" w:pos="945"/>
        </w:tabs>
      </w:pPr>
    </w:p>
    <w:p w14:paraId="101AE6CF" w14:textId="77777777" w:rsidR="00634F64" w:rsidRDefault="00634F64" w:rsidP="00634F64">
      <w:pPr>
        <w:tabs>
          <w:tab w:val="left" w:pos="945"/>
        </w:tabs>
      </w:pPr>
      <w:r>
        <w:rPr>
          <w:noProof/>
        </w:rPr>
        <w:drawing>
          <wp:anchor distT="0" distB="0" distL="114300" distR="114300" simplePos="0" relativeHeight="251774976" behindDoc="1" locked="0" layoutInCell="1" allowOverlap="1" wp14:anchorId="53C8F2B2" wp14:editId="5F1380B0">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73154626" w14:textId="77777777" w:rsidR="00634F64" w:rsidRDefault="00634F64" w:rsidP="00634F64">
      <w:pPr>
        <w:tabs>
          <w:tab w:val="left" w:pos="945"/>
        </w:tabs>
      </w:pPr>
      <w:r>
        <w:t>Now we should begin with the validation procedure. For this, I loaded up the JSON file, formatted it and set the user's data and usernames as separate lists. This is so we can check if their username exists and we keep the user’s data to confirm their password in the next procedure.</w:t>
      </w:r>
    </w:p>
    <w:p w14:paraId="12310D6E" w14:textId="77777777" w:rsidR="00634F64" w:rsidRDefault="00634F64" w:rsidP="00634F64">
      <w:pPr>
        <w:tabs>
          <w:tab w:val="left" w:pos="945"/>
        </w:tabs>
      </w:pPr>
      <w:r>
        <w:rPr>
          <w:noProof/>
        </w:rPr>
        <w:drawing>
          <wp:anchor distT="0" distB="0" distL="114300" distR="114300" simplePos="0" relativeHeight="251778048" behindDoc="1" locked="0" layoutInCell="1" allowOverlap="1" wp14:anchorId="0A3CBA9B" wp14:editId="56CF778B">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7EDCDE8B" w14:textId="77777777" w:rsidR="00634F64" w:rsidRDefault="00634F64" w:rsidP="00634F64">
      <w:pPr>
        <w:tabs>
          <w:tab w:val="left" w:pos="945"/>
        </w:tabs>
      </w:pPr>
    </w:p>
    <w:p w14:paraId="7A52736D" w14:textId="77777777" w:rsidR="00634F64" w:rsidRDefault="00634F64" w:rsidP="00634F64">
      <w:pPr>
        <w:tabs>
          <w:tab w:val="left" w:pos="945"/>
        </w:tabs>
      </w:pPr>
      <w:r>
        <w:t>This validates for a completed form and if the user exists. If it fails then an error message is set as the validation text. If it passes then it moves to the login procedure with the data and the lists as arguments.</w:t>
      </w:r>
    </w:p>
    <w:p w14:paraId="48232365" w14:textId="77777777" w:rsidR="00634F64" w:rsidRDefault="00634F64" w:rsidP="00634F64">
      <w:pPr>
        <w:tabs>
          <w:tab w:val="left" w:pos="945"/>
        </w:tabs>
      </w:pPr>
    </w:p>
    <w:p w14:paraId="0711AAD8" w14:textId="77777777" w:rsidR="00634F64" w:rsidRDefault="00634F64" w:rsidP="00634F64">
      <w:pPr>
        <w:tabs>
          <w:tab w:val="left" w:pos="945"/>
        </w:tabs>
      </w:pPr>
      <w:r>
        <w:t>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634F64" w14:paraId="6DB64439" w14:textId="77777777" w:rsidTr="00CB2A6B">
        <w:trPr>
          <w:trHeight w:val="1073"/>
        </w:trPr>
        <w:tc>
          <w:tcPr>
            <w:tcW w:w="1165" w:type="dxa"/>
          </w:tcPr>
          <w:p w14:paraId="4BD3C914" w14:textId="77777777" w:rsidR="00634F64" w:rsidRDefault="00634F64" w:rsidP="00CB2A6B">
            <w:pPr>
              <w:tabs>
                <w:tab w:val="left" w:pos="1425"/>
              </w:tabs>
            </w:pPr>
            <w:r>
              <w:lastRenderedPageBreak/>
              <w:t>Test number</w:t>
            </w:r>
          </w:p>
        </w:tc>
        <w:tc>
          <w:tcPr>
            <w:tcW w:w="1348" w:type="dxa"/>
          </w:tcPr>
          <w:p w14:paraId="16D5EF57" w14:textId="77777777" w:rsidR="00634F64" w:rsidRDefault="00634F64" w:rsidP="00CB2A6B">
            <w:pPr>
              <w:tabs>
                <w:tab w:val="left" w:pos="1425"/>
              </w:tabs>
            </w:pPr>
            <w:r>
              <w:t>What are we testing for</w:t>
            </w:r>
          </w:p>
        </w:tc>
        <w:tc>
          <w:tcPr>
            <w:tcW w:w="1415" w:type="dxa"/>
          </w:tcPr>
          <w:p w14:paraId="284BA5BD" w14:textId="77777777" w:rsidR="00634F64" w:rsidRDefault="00634F64" w:rsidP="00CB2A6B">
            <w:pPr>
              <w:tabs>
                <w:tab w:val="left" w:pos="1425"/>
              </w:tabs>
            </w:pPr>
            <w:r>
              <w:t>Expected result</w:t>
            </w:r>
          </w:p>
        </w:tc>
        <w:tc>
          <w:tcPr>
            <w:tcW w:w="1341" w:type="dxa"/>
          </w:tcPr>
          <w:p w14:paraId="792201EC" w14:textId="77777777" w:rsidR="00634F64" w:rsidRDefault="00634F64" w:rsidP="00CB2A6B">
            <w:pPr>
              <w:tabs>
                <w:tab w:val="left" w:pos="1425"/>
              </w:tabs>
            </w:pPr>
            <w:r>
              <w:t>Test data</w:t>
            </w:r>
          </w:p>
        </w:tc>
        <w:tc>
          <w:tcPr>
            <w:tcW w:w="4281" w:type="dxa"/>
          </w:tcPr>
          <w:p w14:paraId="28B0B8C4" w14:textId="77777777" w:rsidR="00634F64" w:rsidRDefault="00634F64" w:rsidP="00CB2A6B">
            <w:pPr>
              <w:tabs>
                <w:tab w:val="left" w:pos="1425"/>
              </w:tabs>
            </w:pPr>
            <w:r>
              <w:t>Results</w:t>
            </w:r>
          </w:p>
        </w:tc>
        <w:tc>
          <w:tcPr>
            <w:tcW w:w="1292" w:type="dxa"/>
          </w:tcPr>
          <w:p w14:paraId="1EACFEC3" w14:textId="77777777" w:rsidR="00634F64" w:rsidRDefault="00634F64" w:rsidP="00CB2A6B">
            <w:pPr>
              <w:tabs>
                <w:tab w:val="left" w:pos="1425"/>
              </w:tabs>
            </w:pPr>
            <w:r>
              <w:t>Notes</w:t>
            </w:r>
          </w:p>
        </w:tc>
      </w:tr>
      <w:tr w:rsidR="00634F64" w14:paraId="10F20095" w14:textId="77777777" w:rsidTr="00CB2A6B">
        <w:trPr>
          <w:trHeight w:val="551"/>
        </w:trPr>
        <w:tc>
          <w:tcPr>
            <w:tcW w:w="1165" w:type="dxa"/>
          </w:tcPr>
          <w:p w14:paraId="04642031" w14:textId="77777777" w:rsidR="00634F64" w:rsidRDefault="00634F64" w:rsidP="00CB2A6B">
            <w:pPr>
              <w:tabs>
                <w:tab w:val="left" w:pos="1425"/>
              </w:tabs>
            </w:pPr>
            <w:r>
              <w:t>18</w:t>
            </w:r>
          </w:p>
        </w:tc>
        <w:tc>
          <w:tcPr>
            <w:tcW w:w="1348" w:type="dxa"/>
          </w:tcPr>
          <w:p w14:paraId="1033B76B" w14:textId="77777777" w:rsidR="00634F64" w:rsidRDefault="00634F64" w:rsidP="00CB2A6B">
            <w:pPr>
              <w:tabs>
                <w:tab w:val="left" w:pos="1425"/>
              </w:tabs>
            </w:pPr>
            <w:r>
              <w:t>Checking if the validation which checks if the form is filled woks. (no username)</w:t>
            </w:r>
          </w:p>
        </w:tc>
        <w:tc>
          <w:tcPr>
            <w:tcW w:w="1415" w:type="dxa"/>
          </w:tcPr>
          <w:p w14:paraId="2B103F84" w14:textId="77777777" w:rsidR="00634F64" w:rsidRDefault="00634F64" w:rsidP="00CB2A6B">
            <w:pPr>
              <w:tabs>
                <w:tab w:val="left" w:pos="1425"/>
              </w:tabs>
            </w:pPr>
            <w:r>
              <w:t xml:space="preserve">The validation text should change to “Form not completed” </w:t>
            </w:r>
          </w:p>
        </w:tc>
        <w:tc>
          <w:tcPr>
            <w:tcW w:w="1341" w:type="dxa"/>
          </w:tcPr>
          <w:p w14:paraId="296174E9" w14:textId="77777777" w:rsidR="00634F64" w:rsidRDefault="00634F64" w:rsidP="00CB2A6B">
            <w:pPr>
              <w:tabs>
                <w:tab w:val="left" w:pos="1425"/>
              </w:tabs>
            </w:pPr>
            <w:r>
              <w:t>Nothing as username as a random string as password</w:t>
            </w:r>
          </w:p>
        </w:tc>
        <w:tc>
          <w:tcPr>
            <w:tcW w:w="4281" w:type="dxa"/>
          </w:tcPr>
          <w:p w14:paraId="1ACECCD6" w14:textId="77777777" w:rsidR="00634F64" w:rsidRDefault="00634F64" w:rsidP="00CB2A6B">
            <w:pPr>
              <w:tabs>
                <w:tab w:val="left" w:pos="1425"/>
              </w:tabs>
            </w:pPr>
            <w:r>
              <w:rPr>
                <w:noProof/>
              </w:rPr>
              <w:drawing>
                <wp:anchor distT="0" distB="0" distL="114300" distR="114300" simplePos="0" relativeHeight="251780096" behindDoc="1" locked="0" layoutInCell="1" allowOverlap="1" wp14:anchorId="7029E1EA" wp14:editId="11CCC6B8">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0A94FE72" w14:textId="77777777" w:rsidR="00634F64" w:rsidRDefault="00634F64" w:rsidP="00CB2A6B">
            <w:pPr>
              <w:tabs>
                <w:tab w:val="left" w:pos="1425"/>
              </w:tabs>
            </w:pPr>
            <w:r>
              <w:t>This will be fixed after the tests are done. Also, the validation text looks good in blanched almond, right?</w:t>
            </w:r>
          </w:p>
        </w:tc>
      </w:tr>
      <w:tr w:rsidR="00634F64" w14:paraId="65B1BDCB" w14:textId="77777777" w:rsidTr="00CB2A6B">
        <w:trPr>
          <w:trHeight w:val="520"/>
        </w:trPr>
        <w:tc>
          <w:tcPr>
            <w:tcW w:w="1165" w:type="dxa"/>
          </w:tcPr>
          <w:p w14:paraId="2F0D0B34" w14:textId="77777777" w:rsidR="00634F64" w:rsidRDefault="00634F64" w:rsidP="00CB2A6B">
            <w:pPr>
              <w:tabs>
                <w:tab w:val="left" w:pos="1425"/>
              </w:tabs>
            </w:pPr>
            <w:r>
              <w:t>19</w:t>
            </w:r>
          </w:p>
        </w:tc>
        <w:tc>
          <w:tcPr>
            <w:tcW w:w="1348" w:type="dxa"/>
          </w:tcPr>
          <w:p w14:paraId="227390C6" w14:textId="77777777" w:rsidR="00634F64" w:rsidRDefault="00634F64" w:rsidP="00CB2A6B">
            <w:pPr>
              <w:tabs>
                <w:tab w:val="left" w:pos="1425"/>
              </w:tabs>
            </w:pPr>
            <w:r>
              <w:t>^ but with no password</w:t>
            </w:r>
          </w:p>
        </w:tc>
        <w:tc>
          <w:tcPr>
            <w:tcW w:w="1415" w:type="dxa"/>
          </w:tcPr>
          <w:p w14:paraId="4685CF53" w14:textId="77777777" w:rsidR="00634F64" w:rsidRDefault="00634F64" w:rsidP="00CB2A6B">
            <w:pPr>
              <w:tabs>
                <w:tab w:val="left" w:pos="1425"/>
              </w:tabs>
            </w:pPr>
            <w:r>
              <w:t>^</w:t>
            </w:r>
          </w:p>
        </w:tc>
        <w:tc>
          <w:tcPr>
            <w:tcW w:w="1341" w:type="dxa"/>
          </w:tcPr>
          <w:p w14:paraId="166F835D" w14:textId="77777777" w:rsidR="00634F64" w:rsidRDefault="00634F64" w:rsidP="00CB2A6B">
            <w:pPr>
              <w:tabs>
                <w:tab w:val="left" w:pos="1425"/>
              </w:tabs>
            </w:pPr>
            <w:r>
              <w:t>Nothing as password but some random string as username.</w:t>
            </w:r>
          </w:p>
        </w:tc>
        <w:tc>
          <w:tcPr>
            <w:tcW w:w="4281" w:type="dxa"/>
          </w:tcPr>
          <w:p w14:paraId="4F0F42F4" w14:textId="77777777" w:rsidR="00634F64" w:rsidRDefault="00634F64" w:rsidP="00CB2A6B">
            <w:pPr>
              <w:tabs>
                <w:tab w:val="left" w:pos="1425"/>
              </w:tabs>
            </w:pPr>
            <w:r>
              <w:rPr>
                <w:noProof/>
              </w:rPr>
              <w:drawing>
                <wp:anchor distT="0" distB="0" distL="114300" distR="114300" simplePos="0" relativeHeight="251779072" behindDoc="1" locked="0" layoutInCell="1" allowOverlap="1" wp14:anchorId="77F04C4B" wp14:editId="58ABD613">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17885F03" w14:textId="77777777" w:rsidR="00634F64" w:rsidRDefault="00634F64" w:rsidP="00CB2A6B">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634F64" w14:paraId="3ACC5E1C" w14:textId="77777777" w:rsidTr="00CB2A6B">
        <w:trPr>
          <w:trHeight w:val="1073"/>
        </w:trPr>
        <w:tc>
          <w:tcPr>
            <w:tcW w:w="925" w:type="dxa"/>
          </w:tcPr>
          <w:p w14:paraId="6ECB0E6D" w14:textId="77777777" w:rsidR="00634F64" w:rsidRDefault="00634F64" w:rsidP="00CB2A6B">
            <w:pPr>
              <w:tabs>
                <w:tab w:val="left" w:pos="1425"/>
              </w:tabs>
            </w:pPr>
            <w:r>
              <w:t>Test number</w:t>
            </w:r>
          </w:p>
        </w:tc>
        <w:tc>
          <w:tcPr>
            <w:tcW w:w="1110" w:type="dxa"/>
          </w:tcPr>
          <w:p w14:paraId="7EF56B32" w14:textId="77777777" w:rsidR="00634F64" w:rsidRDefault="00634F64" w:rsidP="00CB2A6B">
            <w:pPr>
              <w:tabs>
                <w:tab w:val="left" w:pos="1425"/>
              </w:tabs>
            </w:pPr>
            <w:r>
              <w:t>What are we testing for</w:t>
            </w:r>
          </w:p>
        </w:tc>
        <w:tc>
          <w:tcPr>
            <w:tcW w:w="1036" w:type="dxa"/>
          </w:tcPr>
          <w:p w14:paraId="281E6A41" w14:textId="77777777" w:rsidR="00634F64" w:rsidRDefault="00634F64" w:rsidP="00CB2A6B">
            <w:pPr>
              <w:tabs>
                <w:tab w:val="left" w:pos="1425"/>
              </w:tabs>
            </w:pPr>
            <w:r>
              <w:t>Expected result</w:t>
            </w:r>
          </w:p>
        </w:tc>
        <w:tc>
          <w:tcPr>
            <w:tcW w:w="1110" w:type="dxa"/>
          </w:tcPr>
          <w:p w14:paraId="31DF1AA7" w14:textId="77777777" w:rsidR="00634F64" w:rsidRDefault="00634F64" w:rsidP="00CB2A6B">
            <w:pPr>
              <w:tabs>
                <w:tab w:val="left" w:pos="1425"/>
              </w:tabs>
            </w:pPr>
            <w:r>
              <w:t>Test data</w:t>
            </w:r>
          </w:p>
        </w:tc>
        <w:tc>
          <w:tcPr>
            <w:tcW w:w="6036" w:type="dxa"/>
          </w:tcPr>
          <w:p w14:paraId="570E46BE" w14:textId="77777777" w:rsidR="00634F64" w:rsidRDefault="00634F64" w:rsidP="00CB2A6B">
            <w:pPr>
              <w:tabs>
                <w:tab w:val="left" w:pos="1425"/>
              </w:tabs>
            </w:pPr>
            <w:r>
              <w:t>Results</w:t>
            </w:r>
          </w:p>
        </w:tc>
        <w:tc>
          <w:tcPr>
            <w:tcW w:w="744" w:type="dxa"/>
          </w:tcPr>
          <w:p w14:paraId="59BCCB34" w14:textId="77777777" w:rsidR="00634F64" w:rsidRDefault="00634F64" w:rsidP="00CB2A6B">
            <w:pPr>
              <w:tabs>
                <w:tab w:val="left" w:pos="1425"/>
              </w:tabs>
            </w:pPr>
            <w:r>
              <w:t>Notes</w:t>
            </w:r>
          </w:p>
        </w:tc>
      </w:tr>
      <w:tr w:rsidR="00634F64" w14:paraId="0A8CB1F0" w14:textId="77777777" w:rsidTr="00CB2A6B">
        <w:trPr>
          <w:trHeight w:val="551"/>
        </w:trPr>
        <w:tc>
          <w:tcPr>
            <w:tcW w:w="925" w:type="dxa"/>
          </w:tcPr>
          <w:p w14:paraId="4D43384E" w14:textId="77777777" w:rsidR="00634F64" w:rsidRDefault="00634F64" w:rsidP="00CB2A6B">
            <w:pPr>
              <w:tabs>
                <w:tab w:val="left" w:pos="1425"/>
              </w:tabs>
            </w:pPr>
            <w:r>
              <w:t>20</w:t>
            </w:r>
          </w:p>
        </w:tc>
        <w:tc>
          <w:tcPr>
            <w:tcW w:w="1110" w:type="dxa"/>
          </w:tcPr>
          <w:p w14:paraId="26D3E3E6" w14:textId="77777777" w:rsidR="00634F64" w:rsidRDefault="00634F64" w:rsidP="00CB2A6B">
            <w:pPr>
              <w:tabs>
                <w:tab w:val="left" w:pos="1425"/>
              </w:tabs>
            </w:pPr>
            <w:r>
              <w:t>^ but with no username or password</w:t>
            </w:r>
          </w:p>
        </w:tc>
        <w:tc>
          <w:tcPr>
            <w:tcW w:w="1036" w:type="dxa"/>
          </w:tcPr>
          <w:p w14:paraId="29DAC70C" w14:textId="77777777" w:rsidR="00634F64" w:rsidRDefault="00634F64" w:rsidP="00CB2A6B">
            <w:pPr>
              <w:tabs>
                <w:tab w:val="left" w:pos="1425"/>
              </w:tabs>
            </w:pPr>
            <w:r>
              <w:t>Same as 19 and 20</w:t>
            </w:r>
          </w:p>
        </w:tc>
        <w:tc>
          <w:tcPr>
            <w:tcW w:w="1110" w:type="dxa"/>
          </w:tcPr>
          <w:p w14:paraId="4912DEB1" w14:textId="77777777" w:rsidR="00634F64" w:rsidRDefault="00634F64" w:rsidP="00CB2A6B">
            <w:pPr>
              <w:tabs>
                <w:tab w:val="left" w:pos="1425"/>
              </w:tabs>
            </w:pPr>
            <w:r>
              <w:t>Nothing for either username or password</w:t>
            </w:r>
          </w:p>
        </w:tc>
        <w:tc>
          <w:tcPr>
            <w:tcW w:w="6036" w:type="dxa"/>
          </w:tcPr>
          <w:p w14:paraId="73F60324" w14:textId="77777777" w:rsidR="00634F64" w:rsidRDefault="00634F64" w:rsidP="00CB2A6B">
            <w:pPr>
              <w:tabs>
                <w:tab w:val="left" w:pos="1425"/>
              </w:tabs>
            </w:pPr>
            <w:r>
              <w:rPr>
                <w:noProof/>
              </w:rPr>
              <w:drawing>
                <wp:anchor distT="0" distB="0" distL="114300" distR="114300" simplePos="0" relativeHeight="251781120" behindDoc="1" locked="0" layoutInCell="1" allowOverlap="1" wp14:anchorId="5340886B" wp14:editId="6DBE51D3">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3FE369EC" w14:textId="77777777" w:rsidR="00634F64" w:rsidRDefault="00634F64" w:rsidP="00CB2A6B">
            <w:pPr>
              <w:tabs>
                <w:tab w:val="left" w:pos="1425"/>
              </w:tabs>
            </w:pPr>
          </w:p>
        </w:tc>
        <w:tc>
          <w:tcPr>
            <w:tcW w:w="744" w:type="dxa"/>
          </w:tcPr>
          <w:p w14:paraId="126367AA" w14:textId="77777777" w:rsidR="00634F64" w:rsidRDefault="00634F64" w:rsidP="00CB2A6B">
            <w:pPr>
              <w:tabs>
                <w:tab w:val="left" w:pos="1425"/>
              </w:tabs>
            </w:pPr>
            <w:r>
              <w:t>none</w:t>
            </w:r>
          </w:p>
        </w:tc>
      </w:tr>
      <w:tr w:rsidR="00634F64" w14:paraId="696AB1F6" w14:textId="77777777" w:rsidTr="00CB2A6B">
        <w:trPr>
          <w:trHeight w:val="520"/>
        </w:trPr>
        <w:tc>
          <w:tcPr>
            <w:tcW w:w="925" w:type="dxa"/>
          </w:tcPr>
          <w:p w14:paraId="5292FB1C" w14:textId="77777777" w:rsidR="00634F64" w:rsidRDefault="00634F64" w:rsidP="00CB2A6B">
            <w:pPr>
              <w:tabs>
                <w:tab w:val="left" w:pos="1425"/>
              </w:tabs>
            </w:pPr>
            <w:r>
              <w:t>21</w:t>
            </w:r>
          </w:p>
        </w:tc>
        <w:tc>
          <w:tcPr>
            <w:tcW w:w="1110" w:type="dxa"/>
          </w:tcPr>
          <w:p w14:paraId="6BB8407A" w14:textId="77777777" w:rsidR="00634F64" w:rsidRDefault="00634F64" w:rsidP="00CB2A6B">
            <w:pPr>
              <w:tabs>
                <w:tab w:val="left" w:pos="1425"/>
              </w:tabs>
            </w:pPr>
            <w:r>
              <w:t xml:space="preserve">Test if the validation to check if the </w:t>
            </w:r>
            <w:r>
              <w:lastRenderedPageBreak/>
              <w:t>user exists</w:t>
            </w:r>
          </w:p>
        </w:tc>
        <w:tc>
          <w:tcPr>
            <w:tcW w:w="1036" w:type="dxa"/>
          </w:tcPr>
          <w:p w14:paraId="168E8A53" w14:textId="77777777" w:rsidR="00634F64" w:rsidRDefault="00634F64" w:rsidP="00CB2A6B">
            <w:pPr>
              <w:tabs>
                <w:tab w:val="left" w:pos="1425"/>
              </w:tabs>
            </w:pPr>
            <w:r>
              <w:lastRenderedPageBreak/>
              <w:t xml:space="preserve">A surprise </w:t>
            </w:r>
          </w:p>
        </w:tc>
        <w:tc>
          <w:tcPr>
            <w:tcW w:w="1110" w:type="dxa"/>
          </w:tcPr>
          <w:p w14:paraId="755D4B52" w14:textId="77777777" w:rsidR="00634F64" w:rsidRDefault="00634F64" w:rsidP="00CB2A6B">
            <w:pPr>
              <w:tabs>
                <w:tab w:val="left" w:pos="1425"/>
              </w:tabs>
            </w:pPr>
            <w:r>
              <w:t xml:space="preserve">A user that exists for the </w:t>
            </w:r>
            <w:r>
              <w:lastRenderedPageBreak/>
              <w:t>username e.g. f and some random string for the password</w:t>
            </w:r>
          </w:p>
        </w:tc>
        <w:tc>
          <w:tcPr>
            <w:tcW w:w="6036" w:type="dxa"/>
          </w:tcPr>
          <w:p w14:paraId="171F7956" w14:textId="77777777" w:rsidR="00634F64" w:rsidRDefault="00634F64" w:rsidP="00CB2A6B">
            <w:pPr>
              <w:tabs>
                <w:tab w:val="left" w:pos="1425"/>
              </w:tabs>
            </w:pPr>
            <w:r>
              <w:rPr>
                <w:noProof/>
              </w:rPr>
              <w:lastRenderedPageBreak/>
              <w:drawing>
                <wp:anchor distT="0" distB="0" distL="114300" distR="114300" simplePos="0" relativeHeight="251782144" behindDoc="1" locked="0" layoutInCell="1" allowOverlap="1" wp14:anchorId="39560D81" wp14:editId="3550DF76">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2D7E8520" w14:textId="77777777" w:rsidR="00634F64" w:rsidRDefault="00634F64" w:rsidP="00CB2A6B">
            <w:pPr>
              <w:tabs>
                <w:tab w:val="left" w:pos="1425"/>
              </w:tabs>
            </w:pPr>
            <w:r>
              <w:lastRenderedPageBreak/>
              <w:t>Well we were expecting that error, right? As we haven’t created the login method yet.</w:t>
            </w:r>
          </w:p>
        </w:tc>
        <w:tc>
          <w:tcPr>
            <w:tcW w:w="744" w:type="dxa"/>
          </w:tcPr>
          <w:p w14:paraId="69C5EEE5" w14:textId="77777777" w:rsidR="00634F64" w:rsidRDefault="00634F64" w:rsidP="00CB2A6B">
            <w:pPr>
              <w:tabs>
                <w:tab w:val="left" w:pos="1425"/>
              </w:tabs>
            </w:pPr>
            <w:r>
              <w:lastRenderedPageBreak/>
              <w:t>Add a login method pls</w:t>
            </w:r>
          </w:p>
        </w:tc>
      </w:tr>
    </w:tbl>
    <w:p w14:paraId="3D3A245A" w14:textId="77777777" w:rsidR="00634F64" w:rsidRDefault="00634F64" w:rsidP="00634F64">
      <w:pPr>
        <w:tabs>
          <w:tab w:val="left" w:pos="945"/>
        </w:tabs>
      </w:pPr>
    </w:p>
    <w:p w14:paraId="7A915F71" w14:textId="77777777" w:rsidR="00634F64" w:rsidRDefault="00634F64" w:rsidP="00634F64">
      <w:pPr>
        <w:tabs>
          <w:tab w:val="left" w:pos="945"/>
        </w:tabs>
      </w:pPr>
      <w:r>
        <w:t>To end day 5, let’s try to fix the errors.</w:t>
      </w:r>
    </w:p>
    <w:p w14:paraId="36076E95" w14:textId="77777777" w:rsidR="00634F64" w:rsidRDefault="00634F64" w:rsidP="00634F64">
      <w:pPr>
        <w:tabs>
          <w:tab w:val="left" w:pos="945"/>
        </w:tabs>
      </w:pPr>
      <w:r>
        <w:t xml:space="preserve">After a quick consolidation session with Quackius V of </w:t>
      </w:r>
      <w:r w:rsidRPr="00DA3D0D">
        <w:t>Mancunium</w:t>
      </w:r>
      <w:r>
        <w:t xml:space="preserve"> (my rubber duck), we found out that I was dumb and it was quite an easy fix. We replace this:</w:t>
      </w:r>
    </w:p>
    <w:p w14:paraId="562A1FC5" w14:textId="77777777" w:rsidR="00634F64" w:rsidRDefault="00634F64" w:rsidP="00634F64">
      <w:pPr>
        <w:tabs>
          <w:tab w:val="left" w:pos="945"/>
        </w:tabs>
      </w:pPr>
      <w:r>
        <w:rPr>
          <w:noProof/>
        </w:rPr>
        <w:drawing>
          <wp:anchor distT="0" distB="0" distL="114300" distR="114300" simplePos="0" relativeHeight="251783168" behindDoc="1" locked="0" layoutInCell="1" allowOverlap="1" wp14:anchorId="7A998449" wp14:editId="6E74DD3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11BA02" w14:textId="77777777" w:rsidR="00634F64" w:rsidRDefault="00634F64" w:rsidP="00634F64">
      <w:pPr>
        <w:tabs>
          <w:tab w:val="left" w:pos="945"/>
        </w:tabs>
      </w:pPr>
      <w:r>
        <w:rPr>
          <w:noProof/>
        </w:rPr>
        <w:drawing>
          <wp:anchor distT="0" distB="0" distL="114300" distR="114300" simplePos="0" relativeHeight="251784192" behindDoc="1" locked="0" layoutInCell="1" allowOverlap="1" wp14:anchorId="1457EBE4" wp14:editId="0C013A03">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t>With this:</w:t>
      </w:r>
    </w:p>
    <w:p w14:paraId="2819B8B8" w14:textId="77777777" w:rsidR="00634F64" w:rsidRPr="00D44E75" w:rsidRDefault="00634F64" w:rsidP="00634F64"/>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634F64" w14:paraId="32414184" w14:textId="77777777" w:rsidTr="00CB2A6B">
        <w:trPr>
          <w:trHeight w:val="1073"/>
        </w:trPr>
        <w:tc>
          <w:tcPr>
            <w:tcW w:w="1177" w:type="dxa"/>
          </w:tcPr>
          <w:p w14:paraId="7DD02416" w14:textId="77777777" w:rsidR="00634F64" w:rsidRDefault="00634F64" w:rsidP="00CB2A6B">
            <w:pPr>
              <w:tabs>
                <w:tab w:val="left" w:pos="1425"/>
              </w:tabs>
            </w:pPr>
            <w:r>
              <w:t>Test number</w:t>
            </w:r>
          </w:p>
        </w:tc>
        <w:tc>
          <w:tcPr>
            <w:tcW w:w="1363" w:type="dxa"/>
          </w:tcPr>
          <w:p w14:paraId="35055781" w14:textId="77777777" w:rsidR="00634F64" w:rsidRDefault="00634F64" w:rsidP="00CB2A6B">
            <w:pPr>
              <w:tabs>
                <w:tab w:val="left" w:pos="1425"/>
              </w:tabs>
            </w:pPr>
            <w:r>
              <w:t>What are we testing for</w:t>
            </w:r>
          </w:p>
        </w:tc>
        <w:tc>
          <w:tcPr>
            <w:tcW w:w="1431" w:type="dxa"/>
          </w:tcPr>
          <w:p w14:paraId="28FABEEA" w14:textId="77777777" w:rsidR="00634F64" w:rsidRDefault="00634F64" w:rsidP="00CB2A6B">
            <w:pPr>
              <w:tabs>
                <w:tab w:val="left" w:pos="1425"/>
              </w:tabs>
            </w:pPr>
            <w:r>
              <w:t>Expected result</w:t>
            </w:r>
          </w:p>
        </w:tc>
        <w:tc>
          <w:tcPr>
            <w:tcW w:w="1356" w:type="dxa"/>
          </w:tcPr>
          <w:p w14:paraId="367AE2B0" w14:textId="77777777" w:rsidR="00634F64" w:rsidRDefault="00634F64" w:rsidP="00CB2A6B">
            <w:pPr>
              <w:tabs>
                <w:tab w:val="left" w:pos="1425"/>
              </w:tabs>
            </w:pPr>
            <w:r>
              <w:t>Test data</w:t>
            </w:r>
          </w:p>
        </w:tc>
        <w:tc>
          <w:tcPr>
            <w:tcW w:w="4328" w:type="dxa"/>
          </w:tcPr>
          <w:p w14:paraId="23573EF3" w14:textId="77777777" w:rsidR="00634F64" w:rsidRDefault="00634F64" w:rsidP="00CB2A6B">
            <w:pPr>
              <w:tabs>
                <w:tab w:val="left" w:pos="1425"/>
              </w:tabs>
            </w:pPr>
            <w:r>
              <w:t>Results</w:t>
            </w:r>
          </w:p>
        </w:tc>
        <w:tc>
          <w:tcPr>
            <w:tcW w:w="1306" w:type="dxa"/>
          </w:tcPr>
          <w:p w14:paraId="6516AEEA" w14:textId="77777777" w:rsidR="00634F64" w:rsidRDefault="00634F64" w:rsidP="00CB2A6B">
            <w:pPr>
              <w:tabs>
                <w:tab w:val="left" w:pos="1425"/>
              </w:tabs>
            </w:pPr>
            <w:r>
              <w:t>Notes</w:t>
            </w:r>
          </w:p>
        </w:tc>
      </w:tr>
      <w:tr w:rsidR="00634F64" w14:paraId="169D58C2" w14:textId="77777777" w:rsidTr="00CB2A6B">
        <w:trPr>
          <w:trHeight w:val="551"/>
        </w:trPr>
        <w:tc>
          <w:tcPr>
            <w:tcW w:w="1177" w:type="dxa"/>
          </w:tcPr>
          <w:p w14:paraId="0C7B3E1F" w14:textId="77777777" w:rsidR="00634F64" w:rsidRDefault="00634F64" w:rsidP="00CB2A6B">
            <w:pPr>
              <w:tabs>
                <w:tab w:val="left" w:pos="1425"/>
              </w:tabs>
            </w:pPr>
            <w:r>
              <w:t>22</w:t>
            </w:r>
          </w:p>
        </w:tc>
        <w:tc>
          <w:tcPr>
            <w:tcW w:w="1363" w:type="dxa"/>
          </w:tcPr>
          <w:p w14:paraId="6F0AE494" w14:textId="77777777" w:rsidR="00634F64" w:rsidRDefault="00634F64" w:rsidP="00CB2A6B">
            <w:pPr>
              <w:tabs>
                <w:tab w:val="left" w:pos="1425"/>
              </w:tabs>
            </w:pPr>
            <w:r>
              <w:t>Checking if the validation which checks if the form is filled woks. (no username)</w:t>
            </w:r>
          </w:p>
        </w:tc>
        <w:tc>
          <w:tcPr>
            <w:tcW w:w="1431" w:type="dxa"/>
          </w:tcPr>
          <w:p w14:paraId="0FF0003F" w14:textId="77777777" w:rsidR="00634F64" w:rsidRDefault="00634F64" w:rsidP="00CB2A6B">
            <w:pPr>
              <w:tabs>
                <w:tab w:val="left" w:pos="1425"/>
              </w:tabs>
            </w:pPr>
            <w:r>
              <w:t xml:space="preserve">The validation text should change to “Form not completed” </w:t>
            </w:r>
          </w:p>
        </w:tc>
        <w:tc>
          <w:tcPr>
            <w:tcW w:w="1356" w:type="dxa"/>
          </w:tcPr>
          <w:p w14:paraId="05463BBE" w14:textId="77777777" w:rsidR="00634F64" w:rsidRDefault="00634F64" w:rsidP="00CB2A6B">
            <w:pPr>
              <w:tabs>
                <w:tab w:val="left" w:pos="1425"/>
              </w:tabs>
            </w:pPr>
            <w:r>
              <w:t>Nothing as username as a random string as password</w:t>
            </w:r>
          </w:p>
        </w:tc>
        <w:tc>
          <w:tcPr>
            <w:tcW w:w="4328" w:type="dxa"/>
          </w:tcPr>
          <w:p w14:paraId="726EAD1B" w14:textId="77777777" w:rsidR="00634F64" w:rsidRDefault="00634F64" w:rsidP="00CB2A6B">
            <w:pPr>
              <w:tabs>
                <w:tab w:val="left" w:pos="1425"/>
              </w:tabs>
            </w:pPr>
            <w:r>
              <w:rPr>
                <w:noProof/>
              </w:rPr>
              <w:drawing>
                <wp:anchor distT="0" distB="0" distL="114300" distR="114300" simplePos="0" relativeHeight="251785216" behindDoc="1" locked="0" layoutInCell="1" allowOverlap="1" wp14:anchorId="261B30B3" wp14:editId="7C2811EC">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1AF3D0C8" w14:textId="77777777" w:rsidR="00634F64" w:rsidRDefault="00634F64" w:rsidP="00CB2A6B">
            <w:pPr>
              <w:tabs>
                <w:tab w:val="left" w:pos="1425"/>
              </w:tabs>
            </w:pPr>
          </w:p>
        </w:tc>
      </w:tr>
      <w:tr w:rsidR="00634F64" w14:paraId="358DA4E0" w14:textId="77777777" w:rsidTr="00CB2A6B">
        <w:trPr>
          <w:trHeight w:val="520"/>
        </w:trPr>
        <w:tc>
          <w:tcPr>
            <w:tcW w:w="1177" w:type="dxa"/>
          </w:tcPr>
          <w:p w14:paraId="2D62C49F" w14:textId="77777777" w:rsidR="00634F64" w:rsidRDefault="00634F64" w:rsidP="00CB2A6B">
            <w:pPr>
              <w:tabs>
                <w:tab w:val="left" w:pos="1425"/>
              </w:tabs>
            </w:pPr>
            <w:r>
              <w:t>23</w:t>
            </w:r>
          </w:p>
        </w:tc>
        <w:tc>
          <w:tcPr>
            <w:tcW w:w="1363" w:type="dxa"/>
          </w:tcPr>
          <w:p w14:paraId="411DDFCD" w14:textId="77777777" w:rsidR="00634F64" w:rsidRDefault="00634F64" w:rsidP="00CB2A6B">
            <w:pPr>
              <w:tabs>
                <w:tab w:val="left" w:pos="1425"/>
              </w:tabs>
            </w:pPr>
            <w:r>
              <w:t>^ but with no password</w:t>
            </w:r>
          </w:p>
        </w:tc>
        <w:tc>
          <w:tcPr>
            <w:tcW w:w="1431" w:type="dxa"/>
          </w:tcPr>
          <w:p w14:paraId="321FA5B9" w14:textId="77777777" w:rsidR="00634F64" w:rsidRDefault="00634F64" w:rsidP="00CB2A6B">
            <w:pPr>
              <w:tabs>
                <w:tab w:val="left" w:pos="1425"/>
              </w:tabs>
            </w:pPr>
            <w:r>
              <w:t>^</w:t>
            </w:r>
          </w:p>
        </w:tc>
        <w:tc>
          <w:tcPr>
            <w:tcW w:w="1356" w:type="dxa"/>
          </w:tcPr>
          <w:p w14:paraId="0325736A" w14:textId="77777777" w:rsidR="00634F64" w:rsidRDefault="00634F64" w:rsidP="00CB2A6B">
            <w:pPr>
              <w:tabs>
                <w:tab w:val="left" w:pos="1425"/>
              </w:tabs>
            </w:pPr>
            <w:r>
              <w:t>Nothing as password but some random string as username.</w:t>
            </w:r>
          </w:p>
        </w:tc>
        <w:tc>
          <w:tcPr>
            <w:tcW w:w="4328" w:type="dxa"/>
          </w:tcPr>
          <w:p w14:paraId="4EC96EBE" w14:textId="77777777" w:rsidR="00634F64" w:rsidRDefault="00634F64" w:rsidP="00CB2A6B">
            <w:pPr>
              <w:tabs>
                <w:tab w:val="left" w:pos="1425"/>
              </w:tabs>
            </w:pPr>
            <w:r>
              <w:rPr>
                <w:noProof/>
              </w:rPr>
              <w:drawing>
                <wp:anchor distT="0" distB="0" distL="114300" distR="114300" simplePos="0" relativeHeight="251786240" behindDoc="1" locked="0" layoutInCell="1" allowOverlap="1" wp14:anchorId="28449534" wp14:editId="6A1CB924">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20AA4293" w14:textId="77777777" w:rsidR="00634F64" w:rsidRDefault="00634F64" w:rsidP="00CB2A6B">
            <w:pPr>
              <w:tabs>
                <w:tab w:val="left" w:pos="1425"/>
              </w:tabs>
            </w:pPr>
          </w:p>
        </w:tc>
        <w:tc>
          <w:tcPr>
            <w:tcW w:w="1306" w:type="dxa"/>
          </w:tcPr>
          <w:p w14:paraId="3EC8B9D3" w14:textId="77777777" w:rsidR="00634F64" w:rsidRDefault="00634F64" w:rsidP="00CB2A6B">
            <w:pPr>
              <w:tabs>
                <w:tab w:val="left" w:pos="1425"/>
              </w:tabs>
            </w:pPr>
            <w:r>
              <w:t>^</w:t>
            </w:r>
          </w:p>
        </w:tc>
      </w:tr>
      <w:tr w:rsidR="00634F64" w14:paraId="4799F5EB" w14:textId="77777777" w:rsidTr="00CB2A6B">
        <w:trPr>
          <w:trHeight w:val="520"/>
        </w:trPr>
        <w:tc>
          <w:tcPr>
            <w:tcW w:w="1177" w:type="dxa"/>
          </w:tcPr>
          <w:p w14:paraId="15FAFB52" w14:textId="77777777" w:rsidR="00634F64" w:rsidRDefault="00634F64" w:rsidP="00CB2A6B">
            <w:pPr>
              <w:tabs>
                <w:tab w:val="left" w:pos="1425"/>
              </w:tabs>
            </w:pPr>
            <w:r>
              <w:lastRenderedPageBreak/>
              <w:t>24</w:t>
            </w:r>
          </w:p>
        </w:tc>
        <w:tc>
          <w:tcPr>
            <w:tcW w:w="1363" w:type="dxa"/>
          </w:tcPr>
          <w:p w14:paraId="58883960" w14:textId="77777777" w:rsidR="00634F64" w:rsidRDefault="00634F64" w:rsidP="00CB2A6B">
            <w:pPr>
              <w:tabs>
                <w:tab w:val="left" w:pos="1425"/>
              </w:tabs>
            </w:pPr>
            <w:r>
              <w:t>^ but with no username or password</w:t>
            </w:r>
          </w:p>
        </w:tc>
        <w:tc>
          <w:tcPr>
            <w:tcW w:w="1431" w:type="dxa"/>
          </w:tcPr>
          <w:p w14:paraId="7D0E07BD" w14:textId="77777777" w:rsidR="00634F64" w:rsidRDefault="00634F64" w:rsidP="00CB2A6B">
            <w:pPr>
              <w:tabs>
                <w:tab w:val="left" w:pos="1425"/>
              </w:tabs>
            </w:pPr>
            <w:r>
              <w:t>Same as 22 and 23</w:t>
            </w:r>
          </w:p>
        </w:tc>
        <w:tc>
          <w:tcPr>
            <w:tcW w:w="1356" w:type="dxa"/>
          </w:tcPr>
          <w:p w14:paraId="1E4BE522" w14:textId="77777777" w:rsidR="00634F64" w:rsidRDefault="00634F64" w:rsidP="00CB2A6B">
            <w:pPr>
              <w:tabs>
                <w:tab w:val="left" w:pos="1425"/>
              </w:tabs>
            </w:pPr>
            <w:r>
              <w:t>Nothing for either username or password</w:t>
            </w:r>
          </w:p>
        </w:tc>
        <w:tc>
          <w:tcPr>
            <w:tcW w:w="4328" w:type="dxa"/>
          </w:tcPr>
          <w:p w14:paraId="60A20C69" w14:textId="77777777" w:rsidR="00634F64" w:rsidRDefault="00634F64" w:rsidP="00CB2A6B">
            <w:pPr>
              <w:tabs>
                <w:tab w:val="left" w:pos="1425"/>
              </w:tabs>
            </w:pPr>
            <w:r>
              <w:rPr>
                <w:noProof/>
              </w:rPr>
              <w:drawing>
                <wp:anchor distT="0" distB="0" distL="114300" distR="114300" simplePos="0" relativeHeight="251787264" behindDoc="1" locked="0" layoutInCell="1" allowOverlap="1" wp14:anchorId="6AF77E54" wp14:editId="33B65E11">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3C307CA" w14:textId="77777777" w:rsidR="00634F64" w:rsidRDefault="00634F64" w:rsidP="00CB2A6B">
            <w:pPr>
              <w:tabs>
                <w:tab w:val="left" w:pos="1425"/>
              </w:tabs>
              <w:rPr>
                <w:noProof/>
              </w:rPr>
            </w:pPr>
          </w:p>
        </w:tc>
        <w:tc>
          <w:tcPr>
            <w:tcW w:w="1306" w:type="dxa"/>
          </w:tcPr>
          <w:p w14:paraId="2C0E9C96" w14:textId="77777777" w:rsidR="00634F64" w:rsidRDefault="00634F64" w:rsidP="00CB2A6B">
            <w:pPr>
              <w:tabs>
                <w:tab w:val="left" w:pos="1425"/>
              </w:tabs>
            </w:pPr>
            <w:r>
              <w:t>none</w:t>
            </w:r>
          </w:p>
        </w:tc>
      </w:tr>
    </w:tbl>
    <w:p w14:paraId="787C0086" w14:textId="77777777" w:rsidR="00634F64" w:rsidRDefault="00634F64" w:rsidP="00634F64">
      <w:pPr>
        <w:tabs>
          <w:tab w:val="left" w:pos="945"/>
        </w:tabs>
      </w:pPr>
    </w:p>
    <w:p w14:paraId="482D11CF" w14:textId="77777777" w:rsidR="00634F64" w:rsidRDefault="00634F64" w:rsidP="00634F64">
      <w:pPr>
        <w:tabs>
          <w:tab w:val="left" w:pos="945"/>
        </w:tabs>
      </w:pPr>
      <w:r>
        <w:t>That took up all of day 5.</w:t>
      </w:r>
    </w:p>
    <w:p w14:paraId="0411193B" w14:textId="77777777" w:rsidR="00634F64" w:rsidRDefault="00634F64" w:rsidP="00634F64">
      <w:pPr>
        <w:tabs>
          <w:tab w:val="left" w:pos="945"/>
        </w:tabs>
        <w:rPr>
          <w:u w:val="single"/>
        </w:rPr>
      </w:pPr>
      <w:r>
        <w:rPr>
          <w:noProof/>
        </w:rPr>
        <w:drawing>
          <wp:anchor distT="0" distB="0" distL="114300" distR="114300" simplePos="0" relativeHeight="251788288" behindDoc="1" locked="0" layoutInCell="1" allowOverlap="1" wp14:anchorId="76438E42" wp14:editId="18B583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1F01968C" w14:textId="77777777" w:rsidR="00634F64" w:rsidRDefault="00634F64" w:rsidP="00634F64">
      <w:pPr>
        <w:tabs>
          <w:tab w:val="left" w:pos="945"/>
        </w:tabs>
      </w:pPr>
      <w:r>
        <w:rPr>
          <w:noProof/>
        </w:rPr>
        <w:drawing>
          <wp:anchor distT="0" distB="0" distL="114300" distR="114300" simplePos="0" relativeHeight="251789312" behindDoc="1" locked="0" layoutInCell="1" allowOverlap="1" wp14:anchorId="0678D8BD" wp14:editId="651F7DC2">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t>We begin the next procedure creating a dictionary from the 2 lists carried along so it is easier to find the user’s info. Then we load up the specific user’s data with the help of dictionary querying and the newly created dictionary. Finally, we set this as our global variable so we can use it later.</w:t>
      </w:r>
    </w:p>
    <w:p w14:paraId="1AF92F7C" w14:textId="77777777" w:rsidR="00634F64" w:rsidRDefault="00634F64" w:rsidP="00634F64">
      <w:pPr>
        <w:tabs>
          <w:tab w:val="left" w:pos="945"/>
        </w:tabs>
      </w:pPr>
    </w:p>
    <w:p w14:paraId="649F6B7B" w14:textId="77777777" w:rsidR="00634F64" w:rsidRDefault="00634F64" w:rsidP="00634F64">
      <w:pPr>
        <w:tabs>
          <w:tab w:val="left" w:pos="945"/>
        </w:tabs>
      </w:pPr>
      <w:r>
        <w:rPr>
          <w:noProof/>
        </w:rPr>
        <w:drawing>
          <wp:anchor distT="0" distB="0" distL="114300" distR="114300" simplePos="0" relativeHeight="251790336" behindDoc="1" locked="0" layoutInCell="1" allowOverlap="1" wp14:anchorId="0428770A" wp14:editId="1F6B5BE7">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52EB39CE" w14:textId="77777777" w:rsidR="00634F64" w:rsidRDefault="00634F64" w:rsidP="00634F64">
      <w:pPr>
        <w:tabs>
          <w:tab w:val="left" w:pos="945"/>
        </w:tabs>
      </w:pPr>
      <w:r>
        <w:t xml:space="preserve">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 </w:t>
      </w:r>
    </w:p>
    <w:p w14:paraId="251571CC" w14:textId="77777777" w:rsidR="00634F64" w:rsidRDefault="00634F64" w:rsidP="00634F64">
      <w:pPr>
        <w:tabs>
          <w:tab w:val="left" w:pos="945"/>
        </w:tabs>
      </w:pPr>
    </w:p>
    <w:p w14:paraId="42BB7068" w14:textId="77777777" w:rsidR="00634F64" w:rsidRDefault="00634F64" w:rsidP="00634F64">
      <w:pPr>
        <w:tabs>
          <w:tab w:val="left" w:pos="945"/>
        </w:tabs>
      </w:pPr>
    </w:p>
    <w:p w14:paraId="2BD422B2" w14:textId="77777777" w:rsidR="00634F64" w:rsidRDefault="00634F64" w:rsidP="00634F64">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634F64" w14:paraId="341E682B" w14:textId="77777777" w:rsidTr="00CB2A6B">
        <w:trPr>
          <w:trHeight w:val="1073"/>
        </w:trPr>
        <w:tc>
          <w:tcPr>
            <w:tcW w:w="1165" w:type="dxa"/>
          </w:tcPr>
          <w:p w14:paraId="0443C323" w14:textId="77777777" w:rsidR="00634F64" w:rsidRDefault="00634F64" w:rsidP="00CB2A6B">
            <w:pPr>
              <w:tabs>
                <w:tab w:val="left" w:pos="1425"/>
              </w:tabs>
            </w:pPr>
            <w:r>
              <w:lastRenderedPageBreak/>
              <w:t>Test number</w:t>
            </w:r>
          </w:p>
        </w:tc>
        <w:tc>
          <w:tcPr>
            <w:tcW w:w="1348" w:type="dxa"/>
          </w:tcPr>
          <w:p w14:paraId="36A1B93B" w14:textId="77777777" w:rsidR="00634F64" w:rsidRDefault="00634F64" w:rsidP="00CB2A6B">
            <w:pPr>
              <w:tabs>
                <w:tab w:val="left" w:pos="1425"/>
              </w:tabs>
            </w:pPr>
            <w:r>
              <w:t>What are we testing for</w:t>
            </w:r>
          </w:p>
        </w:tc>
        <w:tc>
          <w:tcPr>
            <w:tcW w:w="1415" w:type="dxa"/>
          </w:tcPr>
          <w:p w14:paraId="754BEA04" w14:textId="77777777" w:rsidR="00634F64" w:rsidRDefault="00634F64" w:rsidP="00CB2A6B">
            <w:pPr>
              <w:tabs>
                <w:tab w:val="left" w:pos="1425"/>
              </w:tabs>
            </w:pPr>
            <w:r>
              <w:t>Expected result</w:t>
            </w:r>
          </w:p>
        </w:tc>
        <w:tc>
          <w:tcPr>
            <w:tcW w:w="1341" w:type="dxa"/>
          </w:tcPr>
          <w:p w14:paraId="7C5D96A2" w14:textId="77777777" w:rsidR="00634F64" w:rsidRDefault="00634F64" w:rsidP="00CB2A6B">
            <w:pPr>
              <w:tabs>
                <w:tab w:val="left" w:pos="1425"/>
              </w:tabs>
            </w:pPr>
            <w:r>
              <w:t>Test data</w:t>
            </w:r>
          </w:p>
        </w:tc>
        <w:tc>
          <w:tcPr>
            <w:tcW w:w="4281" w:type="dxa"/>
          </w:tcPr>
          <w:p w14:paraId="2D68B65F" w14:textId="77777777" w:rsidR="00634F64" w:rsidRDefault="00634F64" w:rsidP="00CB2A6B">
            <w:pPr>
              <w:tabs>
                <w:tab w:val="left" w:pos="1425"/>
              </w:tabs>
            </w:pPr>
            <w:r>
              <w:t>Results</w:t>
            </w:r>
          </w:p>
        </w:tc>
        <w:tc>
          <w:tcPr>
            <w:tcW w:w="1292" w:type="dxa"/>
          </w:tcPr>
          <w:p w14:paraId="2529152F" w14:textId="77777777" w:rsidR="00634F64" w:rsidRDefault="00634F64" w:rsidP="00CB2A6B">
            <w:pPr>
              <w:tabs>
                <w:tab w:val="left" w:pos="1425"/>
              </w:tabs>
            </w:pPr>
            <w:r>
              <w:t>Notes</w:t>
            </w:r>
          </w:p>
        </w:tc>
      </w:tr>
      <w:tr w:rsidR="00634F64" w14:paraId="700208E8" w14:textId="77777777" w:rsidTr="00CB2A6B">
        <w:trPr>
          <w:trHeight w:val="551"/>
        </w:trPr>
        <w:tc>
          <w:tcPr>
            <w:tcW w:w="1165" w:type="dxa"/>
          </w:tcPr>
          <w:p w14:paraId="0D8F0707" w14:textId="77777777" w:rsidR="00634F64" w:rsidRDefault="00634F64" w:rsidP="00CB2A6B">
            <w:pPr>
              <w:tabs>
                <w:tab w:val="left" w:pos="1425"/>
              </w:tabs>
            </w:pPr>
            <w:r>
              <w:t>18</w:t>
            </w:r>
          </w:p>
        </w:tc>
        <w:tc>
          <w:tcPr>
            <w:tcW w:w="1348" w:type="dxa"/>
          </w:tcPr>
          <w:p w14:paraId="430D3D02" w14:textId="77777777" w:rsidR="00634F64" w:rsidRDefault="00634F64" w:rsidP="00CB2A6B">
            <w:pPr>
              <w:tabs>
                <w:tab w:val="left" w:pos="1425"/>
              </w:tabs>
            </w:pPr>
            <w:r>
              <w:t>Checking if the validation works</w:t>
            </w:r>
          </w:p>
        </w:tc>
        <w:tc>
          <w:tcPr>
            <w:tcW w:w="1415" w:type="dxa"/>
          </w:tcPr>
          <w:p w14:paraId="6DEA48AB" w14:textId="77777777" w:rsidR="00634F64" w:rsidRDefault="00634F64" w:rsidP="00CB2A6B">
            <w:pPr>
              <w:tabs>
                <w:tab w:val="left" w:pos="1425"/>
              </w:tabs>
            </w:pPr>
            <w:r>
              <w:t xml:space="preserve">The validation text should change to “Password is wrong” </w:t>
            </w:r>
          </w:p>
        </w:tc>
        <w:tc>
          <w:tcPr>
            <w:tcW w:w="1341" w:type="dxa"/>
          </w:tcPr>
          <w:p w14:paraId="4FF2CB3F" w14:textId="77777777" w:rsidR="00634F64" w:rsidRDefault="00634F64" w:rsidP="00CB2A6B">
            <w:pPr>
              <w:tabs>
                <w:tab w:val="left" w:pos="1425"/>
              </w:tabs>
            </w:pPr>
            <w:r>
              <w:t>Nothing as username and a random string as the password</w:t>
            </w:r>
          </w:p>
        </w:tc>
        <w:tc>
          <w:tcPr>
            <w:tcW w:w="4281" w:type="dxa"/>
          </w:tcPr>
          <w:p w14:paraId="306C04EE" w14:textId="77777777" w:rsidR="00634F64" w:rsidRDefault="00634F64" w:rsidP="00CB2A6B">
            <w:pPr>
              <w:tabs>
                <w:tab w:val="left" w:pos="1425"/>
              </w:tabs>
            </w:pPr>
            <w:r>
              <w:rPr>
                <w:noProof/>
              </w:rPr>
              <w:drawing>
                <wp:anchor distT="0" distB="0" distL="114300" distR="114300" simplePos="0" relativeHeight="251791360" behindDoc="1" locked="0" layoutInCell="1" allowOverlap="1" wp14:anchorId="74B17944" wp14:editId="5786296D">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B05FE85" w14:textId="77777777" w:rsidR="00634F64" w:rsidRDefault="00634F64" w:rsidP="00CB2A6B">
            <w:pPr>
              <w:tabs>
                <w:tab w:val="left" w:pos="1425"/>
              </w:tabs>
            </w:pPr>
            <w:r>
              <w:t>The password is actually f</w:t>
            </w:r>
          </w:p>
        </w:tc>
      </w:tr>
      <w:tr w:rsidR="00634F64" w14:paraId="430A4478" w14:textId="77777777" w:rsidTr="00CB2A6B">
        <w:trPr>
          <w:trHeight w:val="520"/>
        </w:trPr>
        <w:tc>
          <w:tcPr>
            <w:tcW w:w="1165" w:type="dxa"/>
          </w:tcPr>
          <w:p w14:paraId="191CAF42" w14:textId="77777777" w:rsidR="00634F64" w:rsidRDefault="00634F64" w:rsidP="00CB2A6B">
            <w:pPr>
              <w:tabs>
                <w:tab w:val="left" w:pos="1425"/>
              </w:tabs>
            </w:pPr>
            <w:r>
              <w:t>19</w:t>
            </w:r>
          </w:p>
        </w:tc>
        <w:tc>
          <w:tcPr>
            <w:tcW w:w="1348" w:type="dxa"/>
          </w:tcPr>
          <w:p w14:paraId="7C7C3DEE" w14:textId="77777777" w:rsidR="00634F64" w:rsidRPr="00EF6229" w:rsidRDefault="00634F64" w:rsidP="00CB2A6B">
            <w:pPr>
              <w:tabs>
                <w:tab w:val="left" w:pos="1425"/>
              </w:tabs>
            </w:pPr>
            <w:r>
              <w:t xml:space="preserve">^ </w:t>
            </w:r>
          </w:p>
        </w:tc>
        <w:tc>
          <w:tcPr>
            <w:tcW w:w="1415" w:type="dxa"/>
          </w:tcPr>
          <w:p w14:paraId="4560D430" w14:textId="77777777" w:rsidR="00634F64" w:rsidRDefault="00634F64" w:rsidP="00CB2A6B">
            <w:pPr>
              <w:tabs>
                <w:tab w:val="left" w:pos="1425"/>
              </w:tabs>
            </w:pPr>
            <w:r>
              <w:t>There should be an error message as we have not created the AddLocation class yet.</w:t>
            </w:r>
          </w:p>
        </w:tc>
        <w:tc>
          <w:tcPr>
            <w:tcW w:w="1341" w:type="dxa"/>
          </w:tcPr>
          <w:p w14:paraId="2EB911AD" w14:textId="77777777" w:rsidR="00634F64" w:rsidRDefault="00634F64" w:rsidP="00CB2A6B">
            <w:pPr>
              <w:tabs>
                <w:tab w:val="left" w:pos="1425"/>
              </w:tabs>
            </w:pPr>
            <w:r>
              <w:t>Nothing as password but some random string as username.</w:t>
            </w:r>
          </w:p>
        </w:tc>
        <w:tc>
          <w:tcPr>
            <w:tcW w:w="4281" w:type="dxa"/>
          </w:tcPr>
          <w:p w14:paraId="0CE7E454" w14:textId="77777777" w:rsidR="00634F64" w:rsidRDefault="00634F64" w:rsidP="00CB2A6B">
            <w:pPr>
              <w:tabs>
                <w:tab w:val="left" w:pos="1425"/>
              </w:tabs>
              <w:rPr>
                <w:noProof/>
              </w:rPr>
            </w:pPr>
            <w:r>
              <w:rPr>
                <w:noProof/>
              </w:rPr>
              <w:drawing>
                <wp:anchor distT="0" distB="0" distL="114300" distR="114300" simplePos="0" relativeHeight="251792384" behindDoc="1" locked="0" layoutInCell="1" allowOverlap="1" wp14:anchorId="50F02106" wp14:editId="272FC8A2">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372F331F" w14:textId="77777777" w:rsidR="00634F64" w:rsidRDefault="00634F64" w:rsidP="00CB2A6B">
            <w:pPr>
              <w:tabs>
                <w:tab w:val="left" w:pos="1425"/>
              </w:tabs>
            </w:pPr>
          </w:p>
        </w:tc>
        <w:tc>
          <w:tcPr>
            <w:tcW w:w="1292" w:type="dxa"/>
          </w:tcPr>
          <w:p w14:paraId="28C9067A" w14:textId="77777777" w:rsidR="00634F64" w:rsidRDefault="00634F64" w:rsidP="00CB2A6B">
            <w:pPr>
              <w:tabs>
                <w:tab w:val="left" w:pos="1425"/>
              </w:tabs>
            </w:pPr>
            <w:r>
              <w:t>Gr8 success, we can move on to the next class now.</w:t>
            </w:r>
          </w:p>
        </w:tc>
      </w:tr>
    </w:tbl>
    <w:p w14:paraId="7BF19ABD" w14:textId="77777777" w:rsidR="00634F64" w:rsidRDefault="00634F64" w:rsidP="00634F64">
      <w:pPr>
        <w:tabs>
          <w:tab w:val="left" w:pos="945"/>
        </w:tabs>
      </w:pPr>
    </w:p>
    <w:p w14:paraId="7ECA3B1E" w14:textId="77777777" w:rsidR="00634F64" w:rsidRDefault="00634F64" w:rsidP="00634F64">
      <w:pPr>
        <w:tabs>
          <w:tab w:val="left" w:pos="945"/>
        </w:tabs>
      </w:pPr>
    </w:p>
    <w:p w14:paraId="2F4AF4D8" w14:textId="77777777" w:rsidR="00634F64" w:rsidRDefault="00634F64" w:rsidP="007A00DF">
      <w:pPr>
        <w:pStyle w:val="Heading4"/>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634F64" w14:paraId="16D5D807" w14:textId="77777777" w:rsidTr="00CB2A6B">
        <w:tc>
          <w:tcPr>
            <w:tcW w:w="2682" w:type="dxa"/>
          </w:tcPr>
          <w:p w14:paraId="699FE18D" w14:textId="77777777" w:rsidR="00634F64" w:rsidRDefault="00634F64" w:rsidP="00CB2A6B">
            <w:r>
              <w:t>Criteria</w:t>
            </w:r>
          </w:p>
        </w:tc>
        <w:tc>
          <w:tcPr>
            <w:tcW w:w="2276" w:type="dxa"/>
          </w:tcPr>
          <w:p w14:paraId="359CCB52" w14:textId="77777777" w:rsidR="00634F64" w:rsidRDefault="00634F64" w:rsidP="00CB2A6B">
            <w:r>
              <w:t>How to check</w:t>
            </w:r>
          </w:p>
        </w:tc>
        <w:tc>
          <w:tcPr>
            <w:tcW w:w="2029" w:type="dxa"/>
          </w:tcPr>
          <w:p w14:paraId="5B30CE3F" w14:textId="77777777" w:rsidR="00634F64" w:rsidRDefault="00634F64" w:rsidP="00CB2A6B">
            <w:r>
              <w:t>Successful with testing done (Y/N)</w:t>
            </w:r>
          </w:p>
        </w:tc>
        <w:tc>
          <w:tcPr>
            <w:tcW w:w="2029" w:type="dxa"/>
          </w:tcPr>
          <w:p w14:paraId="7A652F55" w14:textId="77777777" w:rsidR="00634F64" w:rsidRDefault="00634F64" w:rsidP="00CB2A6B">
            <w:r>
              <w:t>Notes</w:t>
            </w:r>
          </w:p>
        </w:tc>
      </w:tr>
      <w:tr w:rsidR="00634F64" w14:paraId="4A5E6FC5" w14:textId="77777777" w:rsidTr="00CB2A6B">
        <w:tc>
          <w:tcPr>
            <w:tcW w:w="2682" w:type="dxa"/>
          </w:tcPr>
          <w:p w14:paraId="24CD39AB" w14:textId="77777777" w:rsidR="00634F64" w:rsidRDefault="00634F64" w:rsidP="00CB2A6B">
            <w:r>
              <w:t>A login system</w:t>
            </w:r>
          </w:p>
        </w:tc>
        <w:tc>
          <w:tcPr>
            <w:tcW w:w="2276" w:type="dxa"/>
          </w:tcPr>
          <w:p w14:paraId="702A26A4" w14:textId="77777777" w:rsidR="00634F64" w:rsidRDefault="00634F64" w:rsidP="00CB2A6B">
            <w:r>
              <w:t>If there is a working login system with good validation which takes the user to the main screen when successful.</w:t>
            </w:r>
          </w:p>
        </w:tc>
        <w:tc>
          <w:tcPr>
            <w:tcW w:w="2029" w:type="dxa"/>
          </w:tcPr>
          <w:p w14:paraId="1C195366" w14:textId="77777777" w:rsidR="00634F64" w:rsidRDefault="00634F64" w:rsidP="00CB2A6B">
            <w:r>
              <w:t>Y</w:t>
            </w:r>
          </w:p>
        </w:tc>
        <w:tc>
          <w:tcPr>
            <w:tcW w:w="2029" w:type="dxa"/>
          </w:tcPr>
          <w:p w14:paraId="12A1203D" w14:textId="77777777" w:rsidR="00634F64" w:rsidRDefault="00634F64" w:rsidP="00CB2A6B"/>
        </w:tc>
      </w:tr>
      <w:tr w:rsidR="00634F64" w14:paraId="1884F9E2" w14:textId="77777777" w:rsidTr="00CB2A6B">
        <w:tc>
          <w:tcPr>
            <w:tcW w:w="2682" w:type="dxa"/>
          </w:tcPr>
          <w:p w14:paraId="23F2A778" w14:textId="77777777" w:rsidR="00634F64" w:rsidRDefault="00634F64" w:rsidP="00CB2A6B">
            <w:r>
              <w:t>Appropriate validation of the inputs</w:t>
            </w:r>
          </w:p>
        </w:tc>
        <w:tc>
          <w:tcPr>
            <w:tcW w:w="2276" w:type="dxa"/>
          </w:tcPr>
          <w:p w14:paraId="2F0F6456" w14:textId="77777777" w:rsidR="00634F64" w:rsidRDefault="00634F64" w:rsidP="00CB2A6B">
            <w:r>
              <w:t>Fire in some inputs which should not make the user log in e.g. no password filled or the username not existing</w:t>
            </w:r>
          </w:p>
        </w:tc>
        <w:tc>
          <w:tcPr>
            <w:tcW w:w="2029" w:type="dxa"/>
          </w:tcPr>
          <w:p w14:paraId="7C89047D" w14:textId="77777777" w:rsidR="00634F64" w:rsidRDefault="00634F64" w:rsidP="00CB2A6B">
            <w:r>
              <w:t>Y</w:t>
            </w:r>
          </w:p>
        </w:tc>
        <w:tc>
          <w:tcPr>
            <w:tcW w:w="2029" w:type="dxa"/>
          </w:tcPr>
          <w:p w14:paraId="2F7E3A07" w14:textId="77777777" w:rsidR="00634F64" w:rsidRDefault="00634F64" w:rsidP="00CB2A6B"/>
        </w:tc>
      </w:tr>
      <w:tr w:rsidR="00634F64" w14:paraId="137719DD" w14:textId="77777777" w:rsidTr="00CB2A6B">
        <w:tc>
          <w:tcPr>
            <w:tcW w:w="2682" w:type="dxa"/>
          </w:tcPr>
          <w:p w14:paraId="407316B0" w14:textId="77777777" w:rsidR="00634F64" w:rsidRDefault="00634F64" w:rsidP="00CB2A6B">
            <w:r>
              <w:t>Matching the hashes</w:t>
            </w:r>
          </w:p>
        </w:tc>
        <w:tc>
          <w:tcPr>
            <w:tcW w:w="2276" w:type="dxa"/>
          </w:tcPr>
          <w:p w14:paraId="1A3A31A3" w14:textId="77777777" w:rsidR="00634F64" w:rsidRDefault="00634F64" w:rsidP="00CB2A6B">
            <w:r>
              <w:t>We need to check that when we input the correct password, it should log in which shows that the hashes have been matched.</w:t>
            </w:r>
          </w:p>
        </w:tc>
        <w:tc>
          <w:tcPr>
            <w:tcW w:w="2029" w:type="dxa"/>
          </w:tcPr>
          <w:p w14:paraId="458EE992" w14:textId="77777777" w:rsidR="00634F64" w:rsidRDefault="00634F64" w:rsidP="00CB2A6B">
            <w:r>
              <w:t>Y</w:t>
            </w:r>
          </w:p>
        </w:tc>
        <w:tc>
          <w:tcPr>
            <w:tcW w:w="2029" w:type="dxa"/>
          </w:tcPr>
          <w:p w14:paraId="16A35817" w14:textId="77777777" w:rsidR="00634F64" w:rsidRDefault="00634F64" w:rsidP="00CB2A6B"/>
        </w:tc>
      </w:tr>
      <w:tr w:rsidR="00634F64" w14:paraId="3B252528" w14:textId="77777777" w:rsidTr="00CB2A6B">
        <w:tc>
          <w:tcPr>
            <w:tcW w:w="2682" w:type="dxa"/>
          </w:tcPr>
          <w:p w14:paraId="5B27ECE7" w14:textId="77777777" w:rsidR="00634F64" w:rsidRDefault="00634F64" w:rsidP="00CB2A6B">
            <w:r>
              <w:lastRenderedPageBreak/>
              <w:t>Error messages if unsuccessful</w:t>
            </w:r>
          </w:p>
        </w:tc>
        <w:tc>
          <w:tcPr>
            <w:tcW w:w="2276" w:type="dxa"/>
          </w:tcPr>
          <w:p w14:paraId="25B84DE9" w14:textId="77777777" w:rsidR="00634F64" w:rsidRDefault="00634F64" w:rsidP="00CB2A6B">
            <w:r>
              <w:t>Fire in some bad data, if we get an error message then we’re cool.</w:t>
            </w:r>
          </w:p>
        </w:tc>
        <w:tc>
          <w:tcPr>
            <w:tcW w:w="2029" w:type="dxa"/>
          </w:tcPr>
          <w:p w14:paraId="2A919E04" w14:textId="77777777" w:rsidR="00634F64" w:rsidRDefault="00634F64" w:rsidP="00CB2A6B">
            <w:r>
              <w:t>Y</w:t>
            </w:r>
          </w:p>
        </w:tc>
        <w:tc>
          <w:tcPr>
            <w:tcW w:w="2029" w:type="dxa"/>
          </w:tcPr>
          <w:p w14:paraId="2F67C609" w14:textId="77777777" w:rsidR="00634F64" w:rsidRDefault="00634F64" w:rsidP="00CB2A6B"/>
        </w:tc>
      </w:tr>
      <w:tr w:rsidR="00634F64" w14:paraId="45A648E0" w14:textId="77777777" w:rsidTr="00CB2A6B">
        <w:tc>
          <w:tcPr>
            <w:tcW w:w="2682" w:type="dxa"/>
          </w:tcPr>
          <w:p w14:paraId="1B0F39DD" w14:textId="77777777" w:rsidR="00634F64" w:rsidRDefault="00634F64" w:rsidP="00CB2A6B">
            <w:r>
              <w:t>On success, go to the main screen (TBD)</w:t>
            </w:r>
          </w:p>
        </w:tc>
        <w:tc>
          <w:tcPr>
            <w:tcW w:w="2276" w:type="dxa"/>
          </w:tcPr>
          <w:p w14:paraId="322B8DF5" w14:textId="77777777" w:rsidR="00634F64" w:rsidRDefault="00634F64" w:rsidP="00CB2A6B">
            <w:r>
              <w:t>Fire in some correct data (can be done at same time as matching the hashes) if the main screen loads then we’re Gucci</w:t>
            </w:r>
          </w:p>
        </w:tc>
        <w:tc>
          <w:tcPr>
            <w:tcW w:w="2029" w:type="dxa"/>
          </w:tcPr>
          <w:p w14:paraId="4BF1AC19" w14:textId="77777777" w:rsidR="00634F64" w:rsidRDefault="00634F64" w:rsidP="00CB2A6B">
            <w:r>
              <w:t>Y</w:t>
            </w:r>
          </w:p>
        </w:tc>
        <w:tc>
          <w:tcPr>
            <w:tcW w:w="2029" w:type="dxa"/>
          </w:tcPr>
          <w:p w14:paraId="1164087C" w14:textId="77777777" w:rsidR="00634F64" w:rsidRDefault="00634F64" w:rsidP="00CB2A6B"/>
        </w:tc>
      </w:tr>
      <w:tr w:rsidR="00634F64" w14:paraId="4EC039A7" w14:textId="77777777" w:rsidTr="00CB2A6B">
        <w:tc>
          <w:tcPr>
            <w:tcW w:w="2682" w:type="dxa"/>
          </w:tcPr>
          <w:p w14:paraId="17468C53" w14:textId="77777777" w:rsidR="00634F64" w:rsidRDefault="00634F64" w:rsidP="00CB2A6B">
            <w:r>
              <w:t>On success also save their data as a global variable until the program shuts down.</w:t>
            </w:r>
          </w:p>
        </w:tc>
        <w:tc>
          <w:tcPr>
            <w:tcW w:w="2276" w:type="dxa"/>
          </w:tcPr>
          <w:p w14:paraId="0882028E" w14:textId="77777777" w:rsidR="00634F64" w:rsidRDefault="00634F64" w:rsidP="00CB2A6B">
            <w:r>
              <w:t>This we can only check once we have linked this data to something else e.g. a recent search system if they load properly then it works.</w:t>
            </w:r>
          </w:p>
        </w:tc>
        <w:tc>
          <w:tcPr>
            <w:tcW w:w="2029" w:type="dxa"/>
          </w:tcPr>
          <w:p w14:paraId="7EA8B01D" w14:textId="77777777" w:rsidR="00634F64" w:rsidRDefault="00634F64" w:rsidP="00CB2A6B">
            <w:r>
              <w:t>Y</w:t>
            </w:r>
          </w:p>
        </w:tc>
        <w:tc>
          <w:tcPr>
            <w:tcW w:w="2029" w:type="dxa"/>
          </w:tcPr>
          <w:p w14:paraId="28794106" w14:textId="77777777" w:rsidR="00634F64" w:rsidRDefault="00634F64" w:rsidP="00CB2A6B"/>
        </w:tc>
      </w:tr>
    </w:tbl>
    <w:p w14:paraId="3F709788" w14:textId="77777777" w:rsidR="00634F64" w:rsidRDefault="00634F64" w:rsidP="00634F64"/>
    <w:p w14:paraId="5D720A68" w14:textId="77777777" w:rsidR="00634F64" w:rsidRPr="001E612B" w:rsidRDefault="00634F64" w:rsidP="00634F64">
      <w:r>
        <w:t>Now onto 1.3</w:t>
      </w:r>
    </w:p>
    <w:p w14:paraId="7B0614FD" w14:textId="77777777" w:rsidR="00634F64" w:rsidRDefault="00634F64" w:rsidP="007A00DF">
      <w:pPr>
        <w:pStyle w:val="Heading3"/>
      </w:pPr>
      <w:bookmarkStart w:id="29" w:name="_Toc29298064"/>
      <w:r>
        <w:t>Day 7, 8 and 9: AddLocationForm class</w:t>
      </w:r>
      <w:bookmarkEnd w:id="29"/>
    </w:p>
    <w:p w14:paraId="33602C9D" w14:textId="77777777" w:rsidR="00634F64" w:rsidRDefault="00634F64" w:rsidP="007A00DF">
      <w:pPr>
        <w:pStyle w:val="Heading4"/>
      </w:pPr>
      <w:r>
        <w:rPr>
          <w:noProof/>
        </w:rPr>
        <w:drawing>
          <wp:anchor distT="0" distB="0" distL="114300" distR="114300" simplePos="0" relativeHeight="251796480" behindDoc="1" locked="0" layoutInCell="1" allowOverlap="1" wp14:anchorId="6F30C671" wp14:editId="3D39C3DA">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t>Day 7 – The Frontend</w:t>
      </w:r>
    </w:p>
    <w:p w14:paraId="0B9C62DF" w14:textId="77777777" w:rsidR="00634F64" w:rsidRDefault="00634F64" w:rsidP="00634F64">
      <w:r>
        <w:rPr>
          <w:noProof/>
        </w:rPr>
        <w:drawing>
          <wp:anchor distT="0" distB="0" distL="114300" distR="114300" simplePos="0" relativeHeight="251797504" behindDoc="1" locked="0" layoutInCell="1" allowOverlap="1" wp14:anchorId="6C1B6420" wp14:editId="71DD08F9">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Firstly,</w:t>
      </w:r>
      <w:r w:rsidRPr="00E20343">
        <w:t xml:space="preserve"> </w:t>
      </w:r>
      <w:r>
        <w:t>we make our class a child of the root/ screen manager so we can move along classes smoothly. We also make sure that we can access the user info by setting it as an object property of our new class.</w:t>
      </w:r>
    </w:p>
    <w:p w14:paraId="0989C4B4" w14:textId="77777777" w:rsidR="00634F64" w:rsidRDefault="00634F64" w:rsidP="00634F64">
      <w:r>
        <w:t xml:space="preserve">Next, we set up the class itself and its object properties and its root settings </w:t>
      </w:r>
      <w:r>
        <w:sym w:font="Wingdings" w:char="F0E0"/>
      </w:r>
    </w:p>
    <w:p w14:paraId="054BF001" w14:textId="77777777" w:rsidR="00634F64" w:rsidRPr="005F2C4C" w:rsidRDefault="00634F64" w:rsidP="00634F64"/>
    <w:p w14:paraId="4D431C32" w14:textId="77777777" w:rsidR="00634F64" w:rsidRDefault="00634F64" w:rsidP="00634F64"/>
    <w:p w14:paraId="229D8F18" w14:textId="77777777" w:rsidR="00634F64" w:rsidRDefault="00634F64" w:rsidP="00634F64">
      <w:r>
        <w:rPr>
          <w:noProof/>
        </w:rPr>
        <w:drawing>
          <wp:anchor distT="0" distB="0" distL="114300" distR="114300" simplePos="0" relativeHeight="251830272" behindDoc="1" locked="0" layoutInCell="1" allowOverlap="1" wp14:anchorId="47AE2148" wp14:editId="7E3FA57D">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118758E6" w14:textId="77777777" w:rsidR="00634F64" w:rsidRDefault="00634F64" w:rsidP="00634F64"/>
    <w:p w14:paraId="106A267B" w14:textId="77777777" w:rsidR="00634F64" w:rsidRDefault="00634F64" w:rsidP="00634F64">
      <w:r>
        <w:rPr>
          <w:noProof/>
        </w:rPr>
        <w:drawing>
          <wp:anchor distT="0" distB="0" distL="114300" distR="114300" simplePos="0" relativeHeight="251798528" behindDoc="1" locked="0" layoutInCell="1" allowOverlap="1" wp14:anchorId="6ABCA08C" wp14:editId="616809AD">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5352F5A1" w14:textId="77777777" w:rsidR="00634F64" w:rsidRDefault="00634F64" w:rsidP="00634F64">
      <w:r>
        <w:t>We set up the title text (following our pseudocode properties of the widget) and run a test to make sure everything is working</w:t>
      </w:r>
    </w:p>
    <w:p w14:paraId="30A5FD20" w14:textId="77777777" w:rsidR="00634F64" w:rsidRDefault="00634F64" w:rsidP="00634F64"/>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634F64" w14:paraId="3E35C4D2" w14:textId="77777777" w:rsidTr="00CB2A6B">
        <w:trPr>
          <w:trHeight w:val="1073"/>
        </w:trPr>
        <w:tc>
          <w:tcPr>
            <w:tcW w:w="1165" w:type="dxa"/>
          </w:tcPr>
          <w:p w14:paraId="6AEC9415" w14:textId="77777777" w:rsidR="00634F64" w:rsidRDefault="00634F64" w:rsidP="00CB2A6B">
            <w:pPr>
              <w:tabs>
                <w:tab w:val="left" w:pos="1425"/>
              </w:tabs>
            </w:pPr>
            <w:r>
              <w:lastRenderedPageBreak/>
              <w:t>Test number</w:t>
            </w:r>
          </w:p>
        </w:tc>
        <w:tc>
          <w:tcPr>
            <w:tcW w:w="1348" w:type="dxa"/>
          </w:tcPr>
          <w:p w14:paraId="10F9D335" w14:textId="77777777" w:rsidR="00634F64" w:rsidRDefault="00634F64" w:rsidP="00CB2A6B">
            <w:pPr>
              <w:tabs>
                <w:tab w:val="left" w:pos="1425"/>
              </w:tabs>
            </w:pPr>
            <w:r>
              <w:t>What are we testing for</w:t>
            </w:r>
          </w:p>
        </w:tc>
        <w:tc>
          <w:tcPr>
            <w:tcW w:w="1415" w:type="dxa"/>
          </w:tcPr>
          <w:p w14:paraId="5B28492E" w14:textId="77777777" w:rsidR="00634F64" w:rsidRDefault="00634F64" w:rsidP="00CB2A6B">
            <w:pPr>
              <w:tabs>
                <w:tab w:val="left" w:pos="1425"/>
              </w:tabs>
            </w:pPr>
            <w:r>
              <w:t>Expected result</w:t>
            </w:r>
          </w:p>
        </w:tc>
        <w:tc>
          <w:tcPr>
            <w:tcW w:w="1341" w:type="dxa"/>
          </w:tcPr>
          <w:p w14:paraId="338C5B01" w14:textId="77777777" w:rsidR="00634F64" w:rsidRDefault="00634F64" w:rsidP="00CB2A6B">
            <w:pPr>
              <w:tabs>
                <w:tab w:val="left" w:pos="1425"/>
              </w:tabs>
            </w:pPr>
            <w:r>
              <w:t>Test data</w:t>
            </w:r>
          </w:p>
        </w:tc>
        <w:tc>
          <w:tcPr>
            <w:tcW w:w="4281" w:type="dxa"/>
          </w:tcPr>
          <w:p w14:paraId="2A8C016B" w14:textId="77777777" w:rsidR="00634F64" w:rsidRDefault="00634F64" w:rsidP="00CB2A6B">
            <w:pPr>
              <w:tabs>
                <w:tab w:val="left" w:pos="1425"/>
              </w:tabs>
            </w:pPr>
            <w:r>
              <w:t>Results</w:t>
            </w:r>
          </w:p>
        </w:tc>
        <w:tc>
          <w:tcPr>
            <w:tcW w:w="1292" w:type="dxa"/>
          </w:tcPr>
          <w:p w14:paraId="581F275B" w14:textId="77777777" w:rsidR="00634F64" w:rsidRDefault="00634F64" w:rsidP="00CB2A6B">
            <w:pPr>
              <w:tabs>
                <w:tab w:val="left" w:pos="1425"/>
              </w:tabs>
            </w:pPr>
            <w:r>
              <w:t>Notes</w:t>
            </w:r>
          </w:p>
        </w:tc>
      </w:tr>
      <w:tr w:rsidR="00634F64" w14:paraId="487BEA2F" w14:textId="77777777" w:rsidTr="00CB2A6B">
        <w:trPr>
          <w:trHeight w:val="551"/>
        </w:trPr>
        <w:tc>
          <w:tcPr>
            <w:tcW w:w="1165" w:type="dxa"/>
          </w:tcPr>
          <w:p w14:paraId="2FCC824F" w14:textId="77777777" w:rsidR="00634F64" w:rsidRDefault="00634F64" w:rsidP="00CB2A6B">
            <w:pPr>
              <w:tabs>
                <w:tab w:val="left" w:pos="1425"/>
              </w:tabs>
            </w:pPr>
            <w:r>
              <w:t>20</w:t>
            </w:r>
          </w:p>
        </w:tc>
        <w:tc>
          <w:tcPr>
            <w:tcW w:w="1348" w:type="dxa"/>
          </w:tcPr>
          <w:p w14:paraId="53AFD841" w14:textId="77777777" w:rsidR="00634F64" w:rsidRDefault="00634F64" w:rsidP="00CB2A6B">
            <w:pPr>
              <w:tabs>
                <w:tab w:val="left" w:pos="1425"/>
              </w:tabs>
            </w:pPr>
            <w:r>
              <w:t>If we can access the class directly after login</w:t>
            </w:r>
          </w:p>
        </w:tc>
        <w:tc>
          <w:tcPr>
            <w:tcW w:w="1415" w:type="dxa"/>
          </w:tcPr>
          <w:p w14:paraId="1C08215D" w14:textId="77777777" w:rsidR="00634F64" w:rsidRDefault="00634F64" w:rsidP="00CB2A6B">
            <w:pPr>
              <w:tabs>
                <w:tab w:val="left" w:pos="1425"/>
              </w:tabs>
            </w:pPr>
            <w:r>
              <w:t>The class should load and we should be able to see the title text.</w:t>
            </w:r>
          </w:p>
        </w:tc>
        <w:tc>
          <w:tcPr>
            <w:tcW w:w="1341" w:type="dxa"/>
          </w:tcPr>
          <w:p w14:paraId="7EF4A7E6" w14:textId="77777777" w:rsidR="00634F64" w:rsidRDefault="00634F64" w:rsidP="00CB2A6B">
            <w:pPr>
              <w:tabs>
                <w:tab w:val="left" w:pos="1425"/>
              </w:tabs>
            </w:pPr>
            <w:r>
              <w:t>Just putting in an existing user’s info e.g. Username = h, Password = h.</w:t>
            </w:r>
          </w:p>
        </w:tc>
        <w:tc>
          <w:tcPr>
            <w:tcW w:w="4281" w:type="dxa"/>
          </w:tcPr>
          <w:p w14:paraId="0ADA2ED3" w14:textId="77777777" w:rsidR="00634F64" w:rsidRDefault="00634F64" w:rsidP="00CB2A6B">
            <w:pPr>
              <w:tabs>
                <w:tab w:val="left" w:pos="1425"/>
              </w:tabs>
            </w:pPr>
            <w:r>
              <w:rPr>
                <w:noProof/>
              </w:rPr>
              <w:t>Success</w:t>
            </w:r>
            <w:r>
              <w:t xml:space="preserve"> </w:t>
            </w:r>
          </w:p>
          <w:p w14:paraId="6F430953" w14:textId="77777777" w:rsidR="00634F64" w:rsidRDefault="00634F64" w:rsidP="00CB2A6B">
            <w:pPr>
              <w:tabs>
                <w:tab w:val="left" w:pos="1425"/>
              </w:tabs>
            </w:pPr>
            <w:r>
              <w:rPr>
                <w:noProof/>
              </w:rPr>
              <w:drawing>
                <wp:anchor distT="0" distB="0" distL="114300" distR="114300" simplePos="0" relativeHeight="251799552" behindDoc="1" locked="0" layoutInCell="1" allowOverlap="1" wp14:anchorId="6F48247C" wp14:editId="3DACA5CE">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79C9A996" w14:textId="77777777" w:rsidR="00634F64" w:rsidRDefault="00634F64" w:rsidP="00CB2A6B">
            <w:pPr>
              <w:tabs>
                <w:tab w:val="left" w:pos="1425"/>
              </w:tabs>
            </w:pPr>
          </w:p>
        </w:tc>
      </w:tr>
      <w:tr w:rsidR="00634F64" w14:paraId="796FFBFC" w14:textId="77777777" w:rsidTr="00CB2A6B">
        <w:trPr>
          <w:trHeight w:val="520"/>
        </w:trPr>
        <w:tc>
          <w:tcPr>
            <w:tcW w:w="1165" w:type="dxa"/>
          </w:tcPr>
          <w:p w14:paraId="54D3EF4E" w14:textId="77777777" w:rsidR="00634F64" w:rsidRDefault="00634F64" w:rsidP="00CB2A6B">
            <w:pPr>
              <w:tabs>
                <w:tab w:val="left" w:pos="1425"/>
              </w:tabs>
            </w:pPr>
            <w:r>
              <w:t>21</w:t>
            </w:r>
          </w:p>
        </w:tc>
        <w:tc>
          <w:tcPr>
            <w:tcW w:w="1348" w:type="dxa"/>
          </w:tcPr>
          <w:p w14:paraId="61906232" w14:textId="77777777" w:rsidR="00634F64" w:rsidRPr="00EF6229" w:rsidRDefault="00634F64" w:rsidP="00CB2A6B">
            <w:pPr>
              <w:tabs>
                <w:tab w:val="left" w:pos="1425"/>
              </w:tabs>
            </w:pPr>
            <w:r>
              <w:t>If the title text appears and is the correct size</w:t>
            </w:r>
          </w:p>
        </w:tc>
        <w:tc>
          <w:tcPr>
            <w:tcW w:w="1415" w:type="dxa"/>
          </w:tcPr>
          <w:p w14:paraId="7B13F05A" w14:textId="77777777" w:rsidR="00634F64" w:rsidRDefault="00634F64" w:rsidP="00CB2A6B">
            <w:pPr>
              <w:tabs>
                <w:tab w:val="left" w:pos="1425"/>
              </w:tabs>
            </w:pPr>
            <w:r>
              <w:t>The title text should appear at the top and be of font size 40</w:t>
            </w:r>
          </w:p>
        </w:tc>
        <w:tc>
          <w:tcPr>
            <w:tcW w:w="1341" w:type="dxa"/>
          </w:tcPr>
          <w:p w14:paraId="46F8A4E1" w14:textId="77777777" w:rsidR="00634F64" w:rsidRDefault="00634F64" w:rsidP="00CB2A6B">
            <w:pPr>
              <w:tabs>
                <w:tab w:val="left" w:pos="1425"/>
              </w:tabs>
            </w:pPr>
            <w:r>
              <w:t>^</w:t>
            </w:r>
          </w:p>
        </w:tc>
        <w:tc>
          <w:tcPr>
            <w:tcW w:w="4281" w:type="dxa"/>
          </w:tcPr>
          <w:p w14:paraId="4BDA3310" w14:textId="77777777" w:rsidR="00634F64" w:rsidRDefault="00634F64" w:rsidP="00CB2A6B">
            <w:pPr>
              <w:tabs>
                <w:tab w:val="left" w:pos="1425"/>
              </w:tabs>
              <w:rPr>
                <w:noProof/>
              </w:rPr>
            </w:pPr>
            <w:r>
              <w:rPr>
                <w:noProof/>
              </w:rPr>
              <w:t>Success (see above)</w:t>
            </w:r>
          </w:p>
          <w:p w14:paraId="0CE5D92A" w14:textId="77777777" w:rsidR="00634F64" w:rsidRDefault="00634F64" w:rsidP="00CB2A6B">
            <w:pPr>
              <w:tabs>
                <w:tab w:val="left" w:pos="1425"/>
              </w:tabs>
            </w:pPr>
          </w:p>
        </w:tc>
        <w:tc>
          <w:tcPr>
            <w:tcW w:w="1292" w:type="dxa"/>
          </w:tcPr>
          <w:p w14:paraId="68C8C665" w14:textId="77777777" w:rsidR="00634F64" w:rsidRDefault="00634F64" w:rsidP="00CB2A6B">
            <w:pPr>
              <w:tabs>
                <w:tab w:val="left" w:pos="1425"/>
              </w:tabs>
            </w:pPr>
            <w:r>
              <w:t>Surprisingly, the text auto-aligns to the centre. Guess that’s less work for the next versions.</w:t>
            </w:r>
          </w:p>
        </w:tc>
      </w:tr>
    </w:tbl>
    <w:p w14:paraId="5822F6F2" w14:textId="77777777" w:rsidR="00634F64" w:rsidRDefault="00634F64" w:rsidP="00634F64"/>
    <w:p w14:paraId="50687A41" w14:textId="77777777" w:rsidR="00634F64" w:rsidRDefault="00634F64" w:rsidP="00634F64"/>
    <w:p w14:paraId="5326EF5F" w14:textId="77777777" w:rsidR="00634F64" w:rsidRDefault="00634F64" w:rsidP="00634F64"/>
    <w:p w14:paraId="17B9EE99" w14:textId="77777777" w:rsidR="00634F64" w:rsidRDefault="00634F64" w:rsidP="00634F64">
      <w:r>
        <w:rPr>
          <w:noProof/>
        </w:rPr>
        <w:drawing>
          <wp:anchor distT="0" distB="0" distL="114300" distR="114300" simplePos="0" relativeHeight="251800576" behindDoc="1" locked="0" layoutInCell="1" allowOverlap="1" wp14:anchorId="236193F3" wp14:editId="71758905">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t xml:space="preserve">Here, I create a new box layout for the rest of the widgets (except the ListView) which conveniently auto aligns the widgets horizontally so we can use size_hint_x to specify the width of each of these widgets (as long as they all add up to 100). </w:t>
      </w:r>
    </w:p>
    <w:p w14:paraId="53032A50" w14:textId="77777777" w:rsidR="00634F64" w:rsidRDefault="00634F64" w:rsidP="00634F64">
      <w:r>
        <w:t>The id is added to the input box so we can capture the search. We link the button to our currently non-existent backend code.</w:t>
      </w:r>
    </w:p>
    <w:p w14:paraId="3B7B2AE3" w14:textId="77777777" w:rsidR="00634F64" w:rsidRDefault="00634F64" w:rsidP="00634F64"/>
    <w:p w14:paraId="7F29088C" w14:textId="77777777" w:rsidR="00634F64" w:rsidRDefault="00634F64" w:rsidP="00634F64">
      <w:r>
        <w:t>The search box has to be larger than the button as it needs more space for inputs and naturally is larger in most designs.</w:t>
      </w:r>
    </w:p>
    <w:p w14:paraId="6439EB01" w14:textId="77777777" w:rsidR="00634F64" w:rsidRDefault="00634F64" w:rsidP="00634F64"/>
    <w:p w14:paraId="1CF960DA" w14:textId="77777777" w:rsidR="00634F64" w:rsidRDefault="00634F64" w:rsidP="00634F64"/>
    <w:p w14:paraId="26055CB8" w14:textId="77777777" w:rsidR="00634F64" w:rsidRDefault="00634F64" w:rsidP="00634F64"/>
    <w:p w14:paraId="36C2CA4C" w14:textId="77777777" w:rsidR="00634F64" w:rsidRDefault="00634F64" w:rsidP="00634F64"/>
    <w:p w14:paraId="69D79C13" w14:textId="77777777" w:rsidR="00634F64" w:rsidRDefault="00634F64" w:rsidP="00634F64"/>
    <w:p w14:paraId="0F8B7646" w14:textId="77777777" w:rsidR="00634F64" w:rsidRDefault="00634F64" w:rsidP="00634F64">
      <w:r>
        <w:rPr>
          <w:noProof/>
        </w:rPr>
        <w:lastRenderedPageBreak/>
        <w:drawing>
          <wp:anchor distT="0" distB="0" distL="114300" distR="114300" simplePos="0" relativeHeight="251801600" behindDoc="1" locked="0" layoutInCell="1" allowOverlap="1" wp14:anchorId="45168A6A" wp14:editId="0CC8D9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t>On to the recent search system. First, we create the button which is set to fill the dropdown buttons then to open the dropdown when clicked. These dropdown buttons can then be clicked to make the search box have the same value.</w:t>
      </w:r>
    </w:p>
    <w:p w14:paraId="74450816" w14:textId="77777777" w:rsidR="00634F64" w:rsidRDefault="00634F64" w:rsidP="00634F64">
      <w:r>
        <w:t>Next, we create the buttons and id them so we can access the value.</w:t>
      </w:r>
    </w:p>
    <w:p w14:paraId="175417B9" w14:textId="77777777" w:rsidR="00634F64" w:rsidRDefault="00634F64" w:rsidP="00634F64">
      <w:r>
        <w:t>Finally, we see them up and add the on_release code.</w:t>
      </w:r>
    </w:p>
    <w:p w14:paraId="101EE50F" w14:textId="77777777" w:rsidR="00634F64" w:rsidRDefault="00634F64" w:rsidP="00634F64">
      <w:pPr>
        <w:rPr>
          <w:noProof/>
        </w:rPr>
      </w:pPr>
      <w:r>
        <w:t>It is basically the same thing for all 3 buttons apart from differences in id name and text.</w:t>
      </w:r>
      <w:r w:rsidRPr="007A4696">
        <w:rPr>
          <w:noProof/>
        </w:rPr>
        <w:t xml:space="preserve"> </w:t>
      </w:r>
    </w:p>
    <w:p w14:paraId="0C46238E" w14:textId="77777777" w:rsidR="00634F64" w:rsidRDefault="00634F64" w:rsidP="00634F64"/>
    <w:p w14:paraId="79CEAD6A" w14:textId="77777777" w:rsidR="00634F64" w:rsidRPr="007A4696" w:rsidRDefault="00634F64" w:rsidP="00634F64">
      <w:r>
        <w:rPr>
          <w:noProof/>
        </w:rPr>
        <w:drawing>
          <wp:anchor distT="0" distB="0" distL="114300" distR="114300" simplePos="0" relativeHeight="251802624" behindDoc="1" locked="0" layoutInCell="1" allowOverlap="1" wp14:anchorId="104356CD" wp14:editId="0265B531">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08DFA982" w14:textId="77777777" w:rsidR="00634F64" w:rsidRPr="009D0C39" w:rsidRDefault="00634F64" w:rsidP="00634F64">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34F64" w14:paraId="605978F7" w14:textId="77777777" w:rsidTr="00CB2A6B">
        <w:trPr>
          <w:trHeight w:val="1073"/>
        </w:trPr>
        <w:tc>
          <w:tcPr>
            <w:tcW w:w="925" w:type="dxa"/>
          </w:tcPr>
          <w:p w14:paraId="07768638" w14:textId="77777777" w:rsidR="00634F64" w:rsidRDefault="00634F64" w:rsidP="00CB2A6B">
            <w:pPr>
              <w:tabs>
                <w:tab w:val="left" w:pos="1425"/>
              </w:tabs>
            </w:pPr>
            <w:r>
              <w:t>Test number</w:t>
            </w:r>
          </w:p>
        </w:tc>
        <w:tc>
          <w:tcPr>
            <w:tcW w:w="1480" w:type="dxa"/>
          </w:tcPr>
          <w:p w14:paraId="6907C957" w14:textId="77777777" w:rsidR="00634F64" w:rsidRDefault="00634F64" w:rsidP="00CB2A6B">
            <w:pPr>
              <w:tabs>
                <w:tab w:val="left" w:pos="1425"/>
              </w:tabs>
            </w:pPr>
            <w:r>
              <w:t>What are we testing for</w:t>
            </w:r>
          </w:p>
        </w:tc>
        <w:tc>
          <w:tcPr>
            <w:tcW w:w="1418" w:type="dxa"/>
          </w:tcPr>
          <w:p w14:paraId="6AC3F4E1" w14:textId="77777777" w:rsidR="00634F64" w:rsidRDefault="00634F64" w:rsidP="00CB2A6B">
            <w:pPr>
              <w:tabs>
                <w:tab w:val="left" w:pos="1425"/>
              </w:tabs>
            </w:pPr>
            <w:r>
              <w:t>Expected result</w:t>
            </w:r>
          </w:p>
        </w:tc>
        <w:tc>
          <w:tcPr>
            <w:tcW w:w="1559" w:type="dxa"/>
          </w:tcPr>
          <w:p w14:paraId="7A96599D" w14:textId="77777777" w:rsidR="00634F64" w:rsidRDefault="00634F64" w:rsidP="00CB2A6B">
            <w:pPr>
              <w:tabs>
                <w:tab w:val="left" w:pos="1425"/>
              </w:tabs>
            </w:pPr>
            <w:r>
              <w:t>Test data</w:t>
            </w:r>
          </w:p>
        </w:tc>
        <w:tc>
          <w:tcPr>
            <w:tcW w:w="4562" w:type="dxa"/>
          </w:tcPr>
          <w:p w14:paraId="74F8E23B" w14:textId="77777777" w:rsidR="00634F64" w:rsidRDefault="00634F64" w:rsidP="00CB2A6B">
            <w:pPr>
              <w:tabs>
                <w:tab w:val="left" w:pos="1425"/>
              </w:tabs>
            </w:pPr>
            <w:r>
              <w:t>Results</w:t>
            </w:r>
          </w:p>
        </w:tc>
        <w:tc>
          <w:tcPr>
            <w:tcW w:w="1352" w:type="dxa"/>
          </w:tcPr>
          <w:p w14:paraId="0B0BD790" w14:textId="77777777" w:rsidR="00634F64" w:rsidRDefault="00634F64" w:rsidP="00CB2A6B">
            <w:pPr>
              <w:tabs>
                <w:tab w:val="left" w:pos="1425"/>
              </w:tabs>
            </w:pPr>
            <w:r>
              <w:t>Notes</w:t>
            </w:r>
          </w:p>
        </w:tc>
      </w:tr>
      <w:tr w:rsidR="00634F64" w14:paraId="6B40099E" w14:textId="77777777" w:rsidTr="00CB2A6B">
        <w:trPr>
          <w:trHeight w:val="551"/>
        </w:trPr>
        <w:tc>
          <w:tcPr>
            <w:tcW w:w="925" w:type="dxa"/>
          </w:tcPr>
          <w:p w14:paraId="63828AC6" w14:textId="77777777" w:rsidR="00634F64" w:rsidRDefault="00634F64" w:rsidP="00CB2A6B">
            <w:pPr>
              <w:tabs>
                <w:tab w:val="left" w:pos="1425"/>
              </w:tabs>
            </w:pPr>
            <w:r>
              <w:t>22</w:t>
            </w:r>
          </w:p>
        </w:tc>
        <w:tc>
          <w:tcPr>
            <w:tcW w:w="1480" w:type="dxa"/>
          </w:tcPr>
          <w:p w14:paraId="2212AF1D" w14:textId="77777777" w:rsidR="00634F64" w:rsidRDefault="00634F64" w:rsidP="00CB2A6B">
            <w:pPr>
              <w:tabs>
                <w:tab w:val="left" w:pos="1425"/>
              </w:tabs>
            </w:pPr>
            <w:r>
              <w:t>If the buttons load up</w:t>
            </w:r>
          </w:p>
        </w:tc>
        <w:tc>
          <w:tcPr>
            <w:tcW w:w="1418" w:type="dxa"/>
          </w:tcPr>
          <w:p w14:paraId="41D4B591" w14:textId="77777777" w:rsidR="00634F64" w:rsidRDefault="00634F64" w:rsidP="00CB2A6B">
            <w:pPr>
              <w:tabs>
                <w:tab w:val="left" w:pos="1425"/>
              </w:tabs>
            </w:pPr>
            <w:r>
              <w:t>The widgets should be loaded horizontally, with correct sizing</w:t>
            </w:r>
          </w:p>
        </w:tc>
        <w:tc>
          <w:tcPr>
            <w:tcW w:w="1559" w:type="dxa"/>
          </w:tcPr>
          <w:p w14:paraId="184640D6" w14:textId="77777777" w:rsidR="00634F64" w:rsidRDefault="00634F64" w:rsidP="00CB2A6B">
            <w:pPr>
              <w:tabs>
                <w:tab w:val="left" w:pos="1425"/>
              </w:tabs>
            </w:pPr>
            <w:r>
              <w:t>none</w:t>
            </w:r>
          </w:p>
        </w:tc>
        <w:tc>
          <w:tcPr>
            <w:tcW w:w="4562" w:type="dxa"/>
          </w:tcPr>
          <w:p w14:paraId="5A321E51" w14:textId="77777777" w:rsidR="00634F64" w:rsidRDefault="00634F64" w:rsidP="00CB2A6B">
            <w:pPr>
              <w:tabs>
                <w:tab w:val="left" w:pos="1425"/>
              </w:tabs>
            </w:pPr>
            <w:r>
              <w:rPr>
                <w:noProof/>
              </w:rPr>
              <w:drawing>
                <wp:anchor distT="0" distB="0" distL="114300" distR="114300" simplePos="0" relativeHeight="251803648" behindDoc="1" locked="0" layoutInCell="1" allowOverlap="1" wp14:anchorId="12E4CD8E" wp14:editId="6EAE6F44">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p w14:paraId="4FC1FBB1" w14:textId="77777777" w:rsidR="00634F64" w:rsidRDefault="00634F64" w:rsidP="00CB2A6B">
            <w:pPr>
              <w:tabs>
                <w:tab w:val="left" w:pos="1425"/>
              </w:tabs>
            </w:pPr>
          </w:p>
        </w:tc>
        <w:tc>
          <w:tcPr>
            <w:tcW w:w="1352" w:type="dxa"/>
          </w:tcPr>
          <w:p w14:paraId="5FE18F37" w14:textId="77777777" w:rsidR="00634F64" w:rsidRDefault="00634F64" w:rsidP="00CB2A6B">
            <w:pPr>
              <w:tabs>
                <w:tab w:val="left" w:pos="1425"/>
              </w:tabs>
            </w:pPr>
          </w:p>
        </w:tc>
      </w:tr>
      <w:tr w:rsidR="00634F64" w14:paraId="0BCFE60B" w14:textId="77777777" w:rsidTr="00CB2A6B">
        <w:trPr>
          <w:trHeight w:val="551"/>
        </w:trPr>
        <w:tc>
          <w:tcPr>
            <w:tcW w:w="925" w:type="dxa"/>
          </w:tcPr>
          <w:p w14:paraId="12BDEE09" w14:textId="77777777" w:rsidR="00634F64" w:rsidRDefault="00634F64" w:rsidP="00CB2A6B">
            <w:pPr>
              <w:tabs>
                <w:tab w:val="left" w:pos="1425"/>
              </w:tabs>
            </w:pPr>
            <w:r>
              <w:t>23</w:t>
            </w:r>
          </w:p>
        </w:tc>
        <w:tc>
          <w:tcPr>
            <w:tcW w:w="1480" w:type="dxa"/>
          </w:tcPr>
          <w:p w14:paraId="1B6177A9" w14:textId="77777777" w:rsidR="00634F64" w:rsidRDefault="00634F64" w:rsidP="00CB2A6B">
            <w:pPr>
              <w:tabs>
                <w:tab w:val="left" w:pos="1425"/>
              </w:tabs>
            </w:pPr>
            <w:r>
              <w:t>If the dropdown works</w:t>
            </w:r>
          </w:p>
        </w:tc>
        <w:tc>
          <w:tcPr>
            <w:tcW w:w="1418" w:type="dxa"/>
          </w:tcPr>
          <w:p w14:paraId="05383E34" w14:textId="77777777" w:rsidR="00634F64" w:rsidRDefault="00634F64" w:rsidP="00CB2A6B">
            <w:pPr>
              <w:tabs>
                <w:tab w:val="left" w:pos="1425"/>
              </w:tabs>
            </w:pPr>
            <w:r>
              <w:t>It should open up, revealing 3 buttons that should be stacked vertically underneath the dropdown button.</w:t>
            </w:r>
          </w:p>
        </w:tc>
        <w:tc>
          <w:tcPr>
            <w:tcW w:w="1559" w:type="dxa"/>
          </w:tcPr>
          <w:p w14:paraId="59B70005" w14:textId="77777777" w:rsidR="00634F64" w:rsidRDefault="00634F64" w:rsidP="00CB2A6B">
            <w:pPr>
              <w:tabs>
                <w:tab w:val="left" w:pos="1425"/>
              </w:tabs>
            </w:pPr>
            <w:r>
              <w:t>none</w:t>
            </w:r>
          </w:p>
        </w:tc>
        <w:tc>
          <w:tcPr>
            <w:tcW w:w="4562" w:type="dxa"/>
          </w:tcPr>
          <w:p w14:paraId="5C88A352" w14:textId="77777777" w:rsidR="00634F64" w:rsidRDefault="00634F64" w:rsidP="00CB2A6B">
            <w:pPr>
              <w:tabs>
                <w:tab w:val="left" w:pos="1425"/>
              </w:tabs>
              <w:rPr>
                <w:noProof/>
              </w:rPr>
            </w:pPr>
            <w:r>
              <w:rPr>
                <w:noProof/>
              </w:rPr>
              <w:t>Success</w:t>
            </w:r>
          </w:p>
          <w:p w14:paraId="00EE6306" w14:textId="77777777" w:rsidR="00634F64" w:rsidRDefault="00634F64" w:rsidP="00CB2A6B">
            <w:pPr>
              <w:tabs>
                <w:tab w:val="left" w:pos="1425"/>
              </w:tabs>
              <w:rPr>
                <w:noProof/>
              </w:rPr>
            </w:pPr>
            <w:r>
              <w:rPr>
                <w:noProof/>
              </w:rPr>
              <w:drawing>
                <wp:inline distT="0" distB="0" distL="0" distR="0" wp14:anchorId="34EF7AC4" wp14:editId="62457CCE">
                  <wp:extent cx="1895475" cy="1676400"/>
                  <wp:effectExtent l="0" t="0" r="952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95475" cy="1676400"/>
                          </a:xfrm>
                          <a:prstGeom prst="rect">
                            <a:avLst/>
                          </a:prstGeom>
                        </pic:spPr>
                      </pic:pic>
                    </a:graphicData>
                  </a:graphic>
                </wp:inline>
              </w:drawing>
            </w:r>
          </w:p>
        </w:tc>
        <w:tc>
          <w:tcPr>
            <w:tcW w:w="1352" w:type="dxa"/>
          </w:tcPr>
          <w:p w14:paraId="545995AD" w14:textId="77777777" w:rsidR="00634F64" w:rsidRDefault="00634F64" w:rsidP="00CB2A6B">
            <w:pPr>
              <w:tabs>
                <w:tab w:val="left" w:pos="1425"/>
              </w:tabs>
            </w:pPr>
          </w:p>
        </w:tc>
      </w:tr>
    </w:tbl>
    <w:p w14:paraId="41B8EAEB" w14:textId="77777777" w:rsidR="00634F64" w:rsidRPr="007A4696" w:rsidRDefault="00634F64" w:rsidP="00634F64"/>
    <w:p w14:paraId="6E1918AD" w14:textId="77777777" w:rsidR="00634F64" w:rsidRDefault="00634F64" w:rsidP="00634F64">
      <w:r>
        <w:t>We will test the buttons in conjunction with the backend code later.</w:t>
      </w:r>
    </w:p>
    <w:p w14:paraId="53D4A6D9" w14:textId="77777777" w:rsidR="00634F64" w:rsidRDefault="00634F64" w:rsidP="007A00DF">
      <w:pPr>
        <w:pStyle w:val="Heading4"/>
      </w:pPr>
      <w:r>
        <w:t>Day 8 – The Backend</w:t>
      </w:r>
    </w:p>
    <w:p w14:paraId="2011B25E" w14:textId="77777777" w:rsidR="00634F64" w:rsidRDefault="00634F64" w:rsidP="00634F64">
      <w:r>
        <w:rPr>
          <w:noProof/>
        </w:rPr>
        <w:drawing>
          <wp:anchor distT="0" distB="0" distL="114300" distR="114300" simplePos="0" relativeHeight="251804672" behindDoc="1" locked="0" layoutInCell="1" allowOverlap="1" wp14:anchorId="1ED1CF3E" wp14:editId="72084048">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is the one which we are porting from the login page). </w:t>
      </w:r>
    </w:p>
    <w:p w14:paraId="61F48A53" w14:textId="77777777" w:rsidR="00634F64" w:rsidRDefault="00634F64" w:rsidP="00634F64">
      <w:r>
        <w:t>I have changed the usr_details call to an ObjectProperty instead of a StringProperty here as it makes no difference as it calls in the same data and fits in with the other calls.</w:t>
      </w:r>
    </w:p>
    <w:p w14:paraId="7D6B8B9C" w14:textId="77777777" w:rsidR="00634F64" w:rsidRPr="00764177" w:rsidRDefault="00634F64" w:rsidP="00634F64"/>
    <w:p w14:paraId="21D7CA5F" w14:textId="77777777" w:rsidR="00634F64" w:rsidRPr="007A4696" w:rsidRDefault="00634F64" w:rsidP="00634F64"/>
    <w:p w14:paraId="6E7B6B29" w14:textId="77777777" w:rsidR="00634F64" w:rsidRPr="007A4696" w:rsidRDefault="00634F64" w:rsidP="00634F64">
      <w:r>
        <w:rPr>
          <w:noProof/>
        </w:rPr>
        <w:drawing>
          <wp:anchor distT="0" distB="0" distL="114300" distR="114300" simplePos="0" relativeHeight="251805696" behindDoc="1" locked="0" layoutInCell="1" allowOverlap="1" wp14:anchorId="4197044A" wp14:editId="598C67B8">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Next, we set up the search location class which prepares the API request and sends it off. When it returns successfully it should move onto our next class.</w:t>
      </w:r>
    </w:p>
    <w:p w14:paraId="0FCAFD22" w14:textId="77777777" w:rsidR="00634F64" w:rsidRDefault="00634F64" w:rsidP="00634F64">
      <w:r>
        <w:rPr>
          <w:noProof/>
        </w:rPr>
        <w:drawing>
          <wp:anchor distT="0" distB="0" distL="114300" distR="114300" simplePos="0" relativeHeight="251806720" behindDoc="1" locked="0" layoutInCell="1" allowOverlap="1" wp14:anchorId="7A73D9B4" wp14:editId="4973C2C1">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795DB0EE" w14:textId="77777777" w:rsidR="00634F64" w:rsidRPr="007A4696" w:rsidRDefault="00634F64" w:rsidP="00634F64">
      <w:r>
        <w:t>For now, I’ll have a little message show in the console to confirm that the request has been completed successfully.</w:t>
      </w:r>
    </w:p>
    <w:p w14:paraId="1A59816A" w14:textId="77777777" w:rsidR="00634F64" w:rsidRDefault="00634F64" w:rsidP="00634F64">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634F64" w14:paraId="6CCCDF4F" w14:textId="77777777" w:rsidTr="00CB2A6B">
        <w:trPr>
          <w:trHeight w:val="1073"/>
        </w:trPr>
        <w:tc>
          <w:tcPr>
            <w:tcW w:w="925" w:type="dxa"/>
          </w:tcPr>
          <w:p w14:paraId="76C68929" w14:textId="77777777" w:rsidR="00634F64" w:rsidRDefault="00634F64" w:rsidP="00CB2A6B">
            <w:pPr>
              <w:tabs>
                <w:tab w:val="left" w:pos="1425"/>
              </w:tabs>
            </w:pPr>
            <w:r>
              <w:t>Test number</w:t>
            </w:r>
          </w:p>
        </w:tc>
        <w:tc>
          <w:tcPr>
            <w:tcW w:w="1325" w:type="dxa"/>
          </w:tcPr>
          <w:p w14:paraId="3988D8F0" w14:textId="77777777" w:rsidR="00634F64" w:rsidRDefault="00634F64" w:rsidP="00CB2A6B">
            <w:pPr>
              <w:tabs>
                <w:tab w:val="left" w:pos="1425"/>
              </w:tabs>
            </w:pPr>
            <w:r>
              <w:t>What are we testing for</w:t>
            </w:r>
          </w:p>
        </w:tc>
        <w:tc>
          <w:tcPr>
            <w:tcW w:w="1036" w:type="dxa"/>
          </w:tcPr>
          <w:p w14:paraId="51F75085" w14:textId="77777777" w:rsidR="00634F64" w:rsidRDefault="00634F64" w:rsidP="00CB2A6B">
            <w:pPr>
              <w:tabs>
                <w:tab w:val="left" w:pos="1425"/>
              </w:tabs>
            </w:pPr>
            <w:r>
              <w:t>Expected result</w:t>
            </w:r>
          </w:p>
        </w:tc>
        <w:tc>
          <w:tcPr>
            <w:tcW w:w="662" w:type="dxa"/>
          </w:tcPr>
          <w:p w14:paraId="17D8D649" w14:textId="77777777" w:rsidR="00634F64" w:rsidRDefault="00634F64" w:rsidP="00CB2A6B">
            <w:pPr>
              <w:tabs>
                <w:tab w:val="left" w:pos="1425"/>
              </w:tabs>
            </w:pPr>
            <w:r>
              <w:t>Test data</w:t>
            </w:r>
          </w:p>
        </w:tc>
        <w:tc>
          <w:tcPr>
            <w:tcW w:w="5686" w:type="dxa"/>
          </w:tcPr>
          <w:p w14:paraId="74A16B6F" w14:textId="77777777" w:rsidR="00634F64" w:rsidRDefault="00634F64" w:rsidP="00CB2A6B">
            <w:pPr>
              <w:tabs>
                <w:tab w:val="left" w:pos="1425"/>
              </w:tabs>
            </w:pPr>
            <w:r>
              <w:t>Results</w:t>
            </w:r>
          </w:p>
        </w:tc>
        <w:tc>
          <w:tcPr>
            <w:tcW w:w="1784" w:type="dxa"/>
          </w:tcPr>
          <w:p w14:paraId="6FA37503" w14:textId="77777777" w:rsidR="00634F64" w:rsidRDefault="00634F64" w:rsidP="00CB2A6B">
            <w:pPr>
              <w:tabs>
                <w:tab w:val="left" w:pos="1425"/>
              </w:tabs>
            </w:pPr>
            <w:r>
              <w:t>Notes</w:t>
            </w:r>
          </w:p>
        </w:tc>
      </w:tr>
      <w:tr w:rsidR="00634F64" w14:paraId="0E2E0728" w14:textId="77777777" w:rsidTr="00CB2A6B">
        <w:trPr>
          <w:trHeight w:val="551"/>
        </w:trPr>
        <w:tc>
          <w:tcPr>
            <w:tcW w:w="925" w:type="dxa"/>
          </w:tcPr>
          <w:p w14:paraId="0A9FD735" w14:textId="77777777" w:rsidR="00634F64" w:rsidRDefault="00634F64" w:rsidP="00CB2A6B">
            <w:pPr>
              <w:tabs>
                <w:tab w:val="left" w:pos="1425"/>
              </w:tabs>
            </w:pPr>
            <w:r>
              <w:lastRenderedPageBreak/>
              <w:t>24</w:t>
            </w:r>
          </w:p>
        </w:tc>
        <w:tc>
          <w:tcPr>
            <w:tcW w:w="1325" w:type="dxa"/>
          </w:tcPr>
          <w:p w14:paraId="310FC952" w14:textId="77777777" w:rsidR="00634F64" w:rsidRDefault="00634F64" w:rsidP="00CB2A6B">
            <w:pPr>
              <w:tabs>
                <w:tab w:val="left" w:pos="1425"/>
              </w:tabs>
            </w:pPr>
            <w:r>
              <w:t>Check if we can access the API successfully.</w:t>
            </w:r>
          </w:p>
        </w:tc>
        <w:tc>
          <w:tcPr>
            <w:tcW w:w="1036" w:type="dxa"/>
          </w:tcPr>
          <w:p w14:paraId="45AB2A0D" w14:textId="77777777" w:rsidR="00634F64" w:rsidRDefault="00634F64" w:rsidP="00CB2A6B">
            <w:pPr>
              <w:tabs>
                <w:tab w:val="left" w:pos="1425"/>
              </w:tabs>
            </w:pPr>
            <w:r>
              <w:t>We should get a message on the console.</w:t>
            </w:r>
          </w:p>
        </w:tc>
        <w:tc>
          <w:tcPr>
            <w:tcW w:w="662" w:type="dxa"/>
          </w:tcPr>
          <w:p w14:paraId="527917B4" w14:textId="77777777" w:rsidR="00634F64" w:rsidRDefault="00634F64" w:rsidP="00CB2A6B">
            <w:pPr>
              <w:tabs>
                <w:tab w:val="left" w:pos="1425"/>
              </w:tabs>
            </w:pPr>
            <w:r>
              <w:t>EGLL as the ICAO</w:t>
            </w:r>
          </w:p>
        </w:tc>
        <w:tc>
          <w:tcPr>
            <w:tcW w:w="5686" w:type="dxa"/>
          </w:tcPr>
          <w:p w14:paraId="0A8F2C36" w14:textId="77777777" w:rsidR="00634F64" w:rsidRDefault="00634F64" w:rsidP="00CB2A6B">
            <w:pPr>
              <w:tabs>
                <w:tab w:val="left" w:pos="1425"/>
              </w:tabs>
              <w:rPr>
                <w:noProof/>
              </w:rPr>
            </w:pPr>
            <w:r>
              <w:rPr>
                <w:noProof/>
              </w:rPr>
              <w:t>Failure</w:t>
            </w:r>
          </w:p>
          <w:p w14:paraId="319FC299" w14:textId="77777777" w:rsidR="00634F64" w:rsidRDefault="00634F64" w:rsidP="00CB2A6B">
            <w:pPr>
              <w:tabs>
                <w:tab w:val="left" w:pos="1425"/>
              </w:tabs>
            </w:pPr>
          </w:p>
          <w:p w14:paraId="58F93D26" w14:textId="77777777" w:rsidR="00634F64" w:rsidRDefault="00634F64" w:rsidP="00CB2A6B">
            <w:pPr>
              <w:tabs>
                <w:tab w:val="left" w:pos="1425"/>
              </w:tabs>
            </w:pPr>
            <w:r>
              <w:rPr>
                <w:noProof/>
              </w:rPr>
              <w:drawing>
                <wp:anchor distT="0" distB="0" distL="114300" distR="114300" simplePos="0" relativeHeight="251808768" behindDoc="1" locked="0" layoutInCell="1" allowOverlap="1" wp14:anchorId="79034365" wp14:editId="0D3D7F5E">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7744" behindDoc="1" locked="0" layoutInCell="1" allowOverlap="1" wp14:anchorId="0B4BEE6D" wp14:editId="7B0684B1">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6CABC546" w14:textId="77777777" w:rsidR="00634F64" w:rsidRDefault="00634F64" w:rsidP="00CB2A6B">
            <w:pPr>
              <w:tabs>
                <w:tab w:val="left" w:pos="1425"/>
              </w:tabs>
            </w:pPr>
          </w:p>
        </w:tc>
        <w:tc>
          <w:tcPr>
            <w:tcW w:w="1784" w:type="dxa"/>
          </w:tcPr>
          <w:p w14:paraId="14BC12E8" w14:textId="77777777" w:rsidR="00634F64" w:rsidRDefault="00634F64" w:rsidP="00CB2A6B">
            <w:pPr>
              <w:tabs>
                <w:tab w:val="left" w:pos="1425"/>
              </w:tabs>
            </w:pPr>
            <w:r>
              <w:t>Guess I’ll have to diagnose the bug.</w:t>
            </w:r>
          </w:p>
        </w:tc>
      </w:tr>
    </w:tbl>
    <w:p w14:paraId="16D537D7" w14:textId="77777777" w:rsidR="00634F64" w:rsidRDefault="00634F64" w:rsidP="00634F64"/>
    <w:p w14:paraId="0CCBF053" w14:textId="77777777" w:rsidR="00634F64" w:rsidRDefault="00634F64" w:rsidP="00634F64">
      <w:pPr>
        <w:rPr>
          <w:u w:val="single"/>
        </w:rPr>
      </w:pPr>
      <w:r>
        <w:rPr>
          <w:u w:val="single"/>
        </w:rPr>
        <w:t>Finding the problem</w:t>
      </w:r>
    </w:p>
    <w:p w14:paraId="06CF62FE" w14:textId="77777777" w:rsidR="00634F64" w:rsidRDefault="00634F64" w:rsidP="00634F64">
      <w:r>
        <w:t>Firstly, I should reset my WIFI and check if it works</w:t>
      </w:r>
    </w:p>
    <w:p w14:paraId="5D155EA6" w14:textId="77777777" w:rsidR="00634F64" w:rsidRDefault="00634F64" w:rsidP="00634F64">
      <w:r>
        <w:rPr>
          <w:noProof/>
        </w:rPr>
        <w:drawing>
          <wp:anchor distT="0" distB="0" distL="114300" distR="114300" simplePos="0" relativeHeight="251809792" behindDoc="1" locked="0" layoutInCell="1" allowOverlap="1" wp14:anchorId="441D63E0" wp14:editId="368D5FAB">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17DCDEDF" w14:textId="77777777" w:rsidR="00634F64" w:rsidRDefault="00634F64" w:rsidP="00634F64">
      <w:r>
        <w:t>Guess not…</w:t>
      </w:r>
    </w:p>
    <w:p w14:paraId="0F5EDF51" w14:textId="77777777" w:rsidR="00634F64" w:rsidRDefault="00634F64" w:rsidP="00634F64"/>
    <w:p w14:paraId="45A9D2C9" w14:textId="77777777" w:rsidR="00634F64" w:rsidRDefault="00634F64" w:rsidP="00634F64"/>
    <w:p w14:paraId="1F0830E1" w14:textId="77777777" w:rsidR="00634F64" w:rsidRDefault="00634F64" w:rsidP="00634F64"/>
    <w:p w14:paraId="1847E2A2" w14:textId="77777777" w:rsidR="00634F64" w:rsidRDefault="00634F64" w:rsidP="00634F64"/>
    <w:p w14:paraId="18CE31DA" w14:textId="77777777" w:rsidR="00634F64" w:rsidRDefault="00634F64" w:rsidP="00634F64">
      <w:r>
        <w:t>Let’s check the docs again and see if there is anything that can help us there.</w:t>
      </w:r>
    </w:p>
    <w:p w14:paraId="395B393C" w14:textId="77777777" w:rsidR="00634F64" w:rsidRDefault="00634F64" w:rsidP="00634F64">
      <w:pPr>
        <w:rPr>
          <w:noProof/>
        </w:rPr>
      </w:pPr>
      <w:r>
        <w:rPr>
          <w:noProof/>
        </w:rPr>
        <w:drawing>
          <wp:inline distT="0" distB="0" distL="0" distR="0" wp14:anchorId="689BEE0C" wp14:editId="410834C6">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534795"/>
                    </a:xfrm>
                    <a:prstGeom prst="rect">
                      <a:avLst/>
                    </a:prstGeom>
                  </pic:spPr>
                </pic:pic>
              </a:graphicData>
            </a:graphic>
          </wp:inline>
        </w:drawing>
      </w:r>
    </w:p>
    <w:p w14:paraId="7BAF7FBF" w14:textId="77777777" w:rsidR="00634F64" w:rsidRDefault="00634F64" w:rsidP="00634F64">
      <w:pPr>
        <w:tabs>
          <w:tab w:val="left" w:pos="1032"/>
        </w:tabs>
      </w:pPr>
      <w:r>
        <w:t>It seems like the ide may have not understood the parameters properly so how about we add the URL and on_success parameters in? So, it changes from this:</w:t>
      </w:r>
    </w:p>
    <w:p w14:paraId="16C4B122" w14:textId="77777777" w:rsidR="00634F64" w:rsidRDefault="00634F64" w:rsidP="00634F64">
      <w:pPr>
        <w:tabs>
          <w:tab w:val="left" w:pos="1032"/>
        </w:tabs>
      </w:pPr>
      <w:r>
        <w:rPr>
          <w:noProof/>
        </w:rPr>
        <w:drawing>
          <wp:anchor distT="0" distB="0" distL="114300" distR="114300" simplePos="0" relativeHeight="251810816" behindDoc="0" locked="0" layoutInCell="1" allowOverlap="1" wp14:anchorId="72DD77C7" wp14:editId="3549040E">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12CC2AD0" w14:textId="77777777" w:rsidR="00634F64" w:rsidRDefault="00634F64" w:rsidP="00634F64">
      <w:pPr>
        <w:tabs>
          <w:tab w:val="left" w:pos="1032"/>
        </w:tabs>
      </w:pPr>
      <w:r>
        <w:t>To this:</w:t>
      </w:r>
    </w:p>
    <w:p w14:paraId="3D932FA6" w14:textId="77777777" w:rsidR="00634F64" w:rsidRDefault="00634F64" w:rsidP="00634F64">
      <w:pPr>
        <w:tabs>
          <w:tab w:val="left" w:pos="1032"/>
        </w:tabs>
      </w:pPr>
      <w:r>
        <w:lastRenderedPageBreak/>
        <w:tab/>
      </w:r>
      <w:r>
        <w:rPr>
          <w:noProof/>
        </w:rPr>
        <w:drawing>
          <wp:inline distT="0" distB="0" distL="0" distR="0" wp14:anchorId="4D2D632E" wp14:editId="6142AA3C">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297D516" w14:textId="77777777" w:rsidR="00634F64" w:rsidRDefault="00634F64" w:rsidP="00634F64">
      <w:pPr>
        <w:tabs>
          <w:tab w:val="left" w:pos="1032"/>
        </w:tabs>
      </w:pPr>
      <w:r>
        <w:t>It seems not to fix the error:</w:t>
      </w:r>
    </w:p>
    <w:p w14:paraId="25D68868" w14:textId="77777777" w:rsidR="00634F64" w:rsidRDefault="00634F64" w:rsidP="00634F64">
      <w:pPr>
        <w:tabs>
          <w:tab w:val="left" w:pos="1032"/>
        </w:tabs>
      </w:pPr>
      <w:r>
        <w:rPr>
          <w:noProof/>
        </w:rPr>
        <w:drawing>
          <wp:anchor distT="0" distB="0" distL="114300" distR="114300" simplePos="0" relativeHeight="251811840" behindDoc="1" locked="0" layoutInCell="1" allowOverlap="1" wp14:anchorId="5589A76C" wp14:editId="1CE8BC18">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323BC856" w14:textId="77777777" w:rsidR="00634F64" w:rsidRPr="00E967D0" w:rsidRDefault="00634F64" w:rsidP="00634F64"/>
    <w:p w14:paraId="3A815AD1" w14:textId="77777777" w:rsidR="00634F64" w:rsidRPr="00E967D0" w:rsidRDefault="00634F64" w:rsidP="00634F64"/>
    <w:p w14:paraId="0F85DA06" w14:textId="77777777" w:rsidR="00634F64" w:rsidRDefault="00634F64" w:rsidP="00634F64"/>
    <w:p w14:paraId="1D09C058" w14:textId="77777777" w:rsidR="00634F64" w:rsidRDefault="00634F64" w:rsidP="00634F64">
      <w:pPr>
        <w:tabs>
          <w:tab w:val="left" w:pos="6876"/>
        </w:tabs>
      </w:pPr>
      <w:r>
        <w:tab/>
      </w:r>
    </w:p>
    <w:p w14:paraId="1A24B13C" w14:textId="77777777" w:rsidR="00634F64" w:rsidRDefault="00634F64" w:rsidP="00634F64">
      <w:pPr>
        <w:tabs>
          <w:tab w:val="left" w:pos="6876"/>
        </w:tabs>
      </w:pPr>
      <w:r>
        <w:t>I guess we can try the on_error parameter. We’ll make it print something if there is an error. So, we should change it from:</w:t>
      </w:r>
    </w:p>
    <w:p w14:paraId="0CB0064B" w14:textId="77777777" w:rsidR="00634F64" w:rsidRDefault="00634F64" w:rsidP="00634F64">
      <w:pPr>
        <w:tabs>
          <w:tab w:val="left" w:pos="6876"/>
        </w:tabs>
      </w:pPr>
      <w:r>
        <w:rPr>
          <w:noProof/>
        </w:rPr>
        <w:drawing>
          <wp:inline distT="0" distB="0" distL="0" distR="0" wp14:anchorId="2784A0BD" wp14:editId="26173918">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7EE2743" w14:textId="77777777" w:rsidR="00634F64" w:rsidRDefault="00634F64" w:rsidP="00634F64">
      <w:pPr>
        <w:tabs>
          <w:tab w:val="left" w:pos="6876"/>
        </w:tabs>
      </w:pPr>
      <w:r>
        <w:t>To:</w:t>
      </w:r>
    </w:p>
    <w:p w14:paraId="66652222" w14:textId="77777777" w:rsidR="00634F64" w:rsidRDefault="00634F64" w:rsidP="00634F64">
      <w:pPr>
        <w:tabs>
          <w:tab w:val="left" w:pos="6876"/>
        </w:tabs>
      </w:pPr>
      <w:r>
        <w:rPr>
          <w:noProof/>
        </w:rPr>
        <w:drawing>
          <wp:inline distT="0" distB="0" distL="0" distR="0" wp14:anchorId="63F61DAA" wp14:editId="73DCFBB0">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355329" cy="183070"/>
                    </a:xfrm>
                    <a:prstGeom prst="rect">
                      <a:avLst/>
                    </a:prstGeom>
                  </pic:spPr>
                </pic:pic>
              </a:graphicData>
            </a:graphic>
          </wp:inline>
        </w:drawing>
      </w:r>
    </w:p>
    <w:p w14:paraId="50DB68AA" w14:textId="77777777" w:rsidR="00634F64" w:rsidRDefault="00634F64" w:rsidP="00634F64">
      <w:pPr>
        <w:tabs>
          <w:tab w:val="left" w:pos="6876"/>
        </w:tabs>
      </w:pPr>
      <w:r>
        <w:rPr>
          <w:noProof/>
        </w:rPr>
        <w:drawing>
          <wp:anchor distT="0" distB="0" distL="114300" distR="114300" simplePos="0" relativeHeight="251812864" behindDoc="1" locked="0" layoutInCell="1" allowOverlap="1" wp14:anchorId="7FB09595" wp14:editId="34675EB4">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CA8F6AE" wp14:editId="790C6280">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85800" cy="209550"/>
                    </a:xfrm>
                    <a:prstGeom prst="rect">
                      <a:avLst/>
                    </a:prstGeom>
                  </pic:spPr>
                </pic:pic>
              </a:graphicData>
            </a:graphic>
          </wp:inline>
        </w:drawing>
      </w:r>
      <w:r>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0C4B1455" w14:textId="77777777" w:rsidR="00634F64" w:rsidRDefault="00634F64" w:rsidP="00634F64">
      <w:pPr>
        <w:tabs>
          <w:tab w:val="left" w:pos="6876"/>
        </w:tabs>
      </w:pPr>
    </w:p>
    <w:p w14:paraId="3757BACD" w14:textId="77777777" w:rsidR="00634F64" w:rsidRDefault="00634F64" w:rsidP="00634F64">
      <w:pPr>
        <w:tabs>
          <w:tab w:val="left" w:pos="6876"/>
        </w:tabs>
      </w:pPr>
      <w:r>
        <w:rPr>
          <w:noProof/>
        </w:rPr>
        <w:drawing>
          <wp:anchor distT="0" distB="0" distL="114300" distR="114300" simplePos="0" relativeHeight="251813888" behindDoc="1" locked="0" layoutInCell="1" allowOverlap="1" wp14:anchorId="6B2BBAEA" wp14:editId="07AE8AF0">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3BA60D9C" w14:textId="77777777" w:rsidR="00634F64" w:rsidRDefault="00634F64" w:rsidP="00634F64">
      <w:pPr>
        <w:tabs>
          <w:tab w:val="left" w:pos="6876"/>
        </w:tabs>
      </w:pPr>
    </w:p>
    <w:p w14:paraId="6C64E9EB" w14:textId="77777777" w:rsidR="00634F64" w:rsidRDefault="00634F64" w:rsidP="00634F64">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Pr="0073753C">
        <w:rPr>
          <w:noProof/>
        </w:rPr>
        <w:t xml:space="preserve"> </w:t>
      </w:r>
    </w:p>
    <w:p w14:paraId="766ECAD0" w14:textId="77777777" w:rsidR="00634F64" w:rsidRDefault="00634F64" w:rsidP="00634F64">
      <w:pPr>
        <w:tabs>
          <w:tab w:val="left" w:pos="6876"/>
        </w:tabs>
      </w:pPr>
      <w:r>
        <w:rPr>
          <w:noProof/>
        </w:rPr>
        <w:t>After looking at the docs, it seems like the API now needs authentication via an API token (aka API key)</w:t>
      </w:r>
    </w:p>
    <w:p w14:paraId="136783E1" w14:textId="77777777" w:rsidR="00634F64" w:rsidRDefault="00634F64" w:rsidP="00634F64">
      <w:pPr>
        <w:tabs>
          <w:tab w:val="left" w:pos="6876"/>
        </w:tabs>
      </w:pPr>
      <w:r>
        <w:rPr>
          <w:noProof/>
        </w:rPr>
        <w:drawing>
          <wp:anchor distT="0" distB="0" distL="114300" distR="114300" simplePos="0" relativeHeight="251815936" behindDoc="1" locked="0" layoutInCell="1" allowOverlap="1" wp14:anchorId="4E14CA44" wp14:editId="0EA06B92">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053AFB06" w14:textId="77777777" w:rsidR="00634F64" w:rsidRPr="0073753C" w:rsidRDefault="00634F64" w:rsidP="00634F64"/>
    <w:p w14:paraId="42BCD611" w14:textId="77777777" w:rsidR="00634F64" w:rsidRPr="0073753C" w:rsidRDefault="00634F64" w:rsidP="00634F64"/>
    <w:p w14:paraId="616D2F8D" w14:textId="77777777" w:rsidR="00634F64" w:rsidRPr="0073753C" w:rsidRDefault="00634F64" w:rsidP="00634F64"/>
    <w:p w14:paraId="34C62B36" w14:textId="77777777" w:rsidR="00634F64" w:rsidRPr="0073753C" w:rsidRDefault="00634F64" w:rsidP="00634F64"/>
    <w:p w14:paraId="31747B2E" w14:textId="77777777" w:rsidR="00634F64" w:rsidRPr="0073753C" w:rsidRDefault="00634F64" w:rsidP="00634F64"/>
    <w:p w14:paraId="5CA64EE7" w14:textId="77777777" w:rsidR="00634F64" w:rsidRDefault="00634F64" w:rsidP="00634F64">
      <w:pPr>
        <w:jc w:val="right"/>
      </w:pPr>
    </w:p>
    <w:p w14:paraId="732DE0C9" w14:textId="77777777" w:rsidR="00634F64" w:rsidRDefault="00634F64" w:rsidP="00634F64">
      <w:pPr>
        <w:jc w:val="right"/>
      </w:pPr>
    </w:p>
    <w:p w14:paraId="42157C4D" w14:textId="77777777" w:rsidR="00634F64" w:rsidRDefault="00634F64" w:rsidP="00634F64">
      <w:pPr>
        <w:jc w:val="right"/>
      </w:pPr>
    </w:p>
    <w:p w14:paraId="4D4E646C" w14:textId="1D44B10D" w:rsidR="00634F64" w:rsidRDefault="00634F64" w:rsidP="00634F64">
      <w:r>
        <w:rPr>
          <w:noProof/>
        </w:rPr>
        <w:drawing>
          <wp:anchor distT="0" distB="0" distL="114300" distR="114300" simplePos="0" relativeHeight="251814912" behindDoc="1" locked="0" layoutInCell="1" allowOverlap="1" wp14:anchorId="3B4B83DA" wp14:editId="5B0E046E">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w:t>
      </w:r>
      <w:r w:rsidR="00C371EB">
        <w:t xml:space="preserve"> </w:t>
      </w:r>
      <w:r>
        <w:t>further investigation it seems like on November 1</w:t>
      </w:r>
      <w:r w:rsidRPr="00B476D9">
        <w:rPr>
          <w:vertAlign w:val="superscript"/>
        </w:rPr>
        <w:t>st</w:t>
      </w:r>
      <w:r>
        <w:t>, the system was implemented. I remember writing my pseudocode and researching the API before this and today it is after November 1</w:t>
      </w:r>
      <w:r w:rsidRPr="00B476D9">
        <w:rPr>
          <w:vertAlign w:val="superscript"/>
        </w:rPr>
        <w:t>st</w:t>
      </w:r>
      <w:r>
        <w:t xml:space="preserve">. </w:t>
      </w:r>
    </w:p>
    <w:p w14:paraId="536F63E4" w14:textId="77777777" w:rsidR="00634F64" w:rsidRPr="00D57B70" w:rsidRDefault="00634F64" w:rsidP="00634F64"/>
    <w:p w14:paraId="735807CD" w14:textId="77777777" w:rsidR="00634F64" w:rsidRPr="00D57B70" w:rsidRDefault="00634F64" w:rsidP="00634F64"/>
    <w:p w14:paraId="13304BD8" w14:textId="77777777" w:rsidR="00634F64" w:rsidRPr="00D57B70" w:rsidRDefault="00634F64" w:rsidP="00634F64"/>
    <w:p w14:paraId="3EDA676C" w14:textId="77777777" w:rsidR="00634F64" w:rsidRPr="00D57B70" w:rsidRDefault="00634F64" w:rsidP="00634F64"/>
    <w:p w14:paraId="5BBE7EC9" w14:textId="77777777" w:rsidR="00634F64" w:rsidRDefault="00634F64" w:rsidP="00634F64"/>
    <w:p w14:paraId="3612DC15" w14:textId="77777777" w:rsidR="00634F64" w:rsidRDefault="00634F64" w:rsidP="00634F64">
      <w:pPr>
        <w:jc w:val="center"/>
      </w:pPr>
    </w:p>
    <w:p w14:paraId="0C91DD29" w14:textId="77777777" w:rsidR="00634F64" w:rsidRDefault="00634F64" w:rsidP="00634F64">
      <w:r>
        <w:rPr>
          <w:noProof/>
        </w:rPr>
        <w:drawing>
          <wp:anchor distT="0" distB="0" distL="114300" distR="114300" simplePos="0" relativeHeight="251816960" behindDoc="1" locked="0" layoutInCell="1" allowOverlap="1" wp14:anchorId="43CCDFAE" wp14:editId="25ADE962">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After creating an account and getting my key, I added the token header in the request template and put my API key in. So, it goes from:</w:t>
      </w:r>
    </w:p>
    <w:p w14:paraId="52DE24F7" w14:textId="77777777" w:rsidR="00634F64" w:rsidRDefault="00634F64" w:rsidP="00634F64">
      <w:r>
        <w:t>To:</w:t>
      </w:r>
    </w:p>
    <w:p w14:paraId="2F3D04FA" w14:textId="77777777" w:rsidR="00634F64" w:rsidRDefault="00634F64" w:rsidP="00634F64">
      <w:r>
        <w:rPr>
          <w:noProof/>
        </w:rPr>
        <w:drawing>
          <wp:inline distT="0" distB="0" distL="0" distR="0" wp14:anchorId="1BDF1FE8" wp14:editId="59D7CFD0">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620395"/>
                    </a:xfrm>
                    <a:prstGeom prst="rect">
                      <a:avLst/>
                    </a:prstGeom>
                  </pic:spPr>
                </pic:pic>
              </a:graphicData>
            </a:graphic>
          </wp:inline>
        </w:drawing>
      </w:r>
    </w:p>
    <w:p w14:paraId="52F4BE37" w14:textId="77777777" w:rsidR="00634F64" w:rsidRDefault="00634F64" w:rsidP="00634F64">
      <w:r>
        <w:t>With the API key put inside the red rectangle (I’m hiding it for security reasons of course).</w:t>
      </w:r>
      <w:r>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34F64" w14:paraId="5EF05EE1" w14:textId="77777777" w:rsidTr="00CB2A6B">
        <w:trPr>
          <w:trHeight w:val="1073"/>
        </w:trPr>
        <w:tc>
          <w:tcPr>
            <w:tcW w:w="925" w:type="dxa"/>
          </w:tcPr>
          <w:p w14:paraId="12322431" w14:textId="77777777" w:rsidR="00634F64" w:rsidRDefault="00634F64" w:rsidP="00CB2A6B">
            <w:pPr>
              <w:tabs>
                <w:tab w:val="left" w:pos="1425"/>
              </w:tabs>
            </w:pPr>
            <w:r>
              <w:t>Test number</w:t>
            </w:r>
          </w:p>
        </w:tc>
        <w:tc>
          <w:tcPr>
            <w:tcW w:w="1325" w:type="dxa"/>
          </w:tcPr>
          <w:p w14:paraId="28A327F8" w14:textId="77777777" w:rsidR="00634F64" w:rsidRDefault="00634F64" w:rsidP="00CB2A6B">
            <w:pPr>
              <w:tabs>
                <w:tab w:val="left" w:pos="1425"/>
              </w:tabs>
            </w:pPr>
            <w:r>
              <w:t>What are we testing for</w:t>
            </w:r>
          </w:p>
        </w:tc>
        <w:tc>
          <w:tcPr>
            <w:tcW w:w="1036" w:type="dxa"/>
          </w:tcPr>
          <w:p w14:paraId="16412977" w14:textId="77777777" w:rsidR="00634F64" w:rsidRDefault="00634F64" w:rsidP="00CB2A6B">
            <w:pPr>
              <w:tabs>
                <w:tab w:val="left" w:pos="1425"/>
              </w:tabs>
            </w:pPr>
            <w:r>
              <w:t>Expected result</w:t>
            </w:r>
          </w:p>
        </w:tc>
        <w:tc>
          <w:tcPr>
            <w:tcW w:w="1104" w:type="dxa"/>
          </w:tcPr>
          <w:p w14:paraId="5CE081EF" w14:textId="77777777" w:rsidR="00634F64" w:rsidRDefault="00634F64" w:rsidP="00CB2A6B">
            <w:pPr>
              <w:tabs>
                <w:tab w:val="left" w:pos="1425"/>
              </w:tabs>
            </w:pPr>
            <w:r>
              <w:t>Test data</w:t>
            </w:r>
          </w:p>
        </w:tc>
        <w:tc>
          <w:tcPr>
            <w:tcW w:w="5244" w:type="dxa"/>
          </w:tcPr>
          <w:p w14:paraId="2BE5A782" w14:textId="77777777" w:rsidR="00634F64" w:rsidRDefault="00634F64" w:rsidP="00CB2A6B">
            <w:pPr>
              <w:tabs>
                <w:tab w:val="left" w:pos="1425"/>
              </w:tabs>
            </w:pPr>
            <w:r>
              <w:t>Results</w:t>
            </w:r>
          </w:p>
        </w:tc>
        <w:tc>
          <w:tcPr>
            <w:tcW w:w="1784" w:type="dxa"/>
          </w:tcPr>
          <w:p w14:paraId="2457FF78" w14:textId="77777777" w:rsidR="00634F64" w:rsidRDefault="00634F64" w:rsidP="00CB2A6B">
            <w:pPr>
              <w:tabs>
                <w:tab w:val="left" w:pos="1425"/>
              </w:tabs>
            </w:pPr>
            <w:r>
              <w:t>Notes</w:t>
            </w:r>
          </w:p>
        </w:tc>
      </w:tr>
      <w:tr w:rsidR="00634F64" w14:paraId="33187E45" w14:textId="77777777" w:rsidTr="00CB2A6B">
        <w:trPr>
          <w:trHeight w:val="551"/>
        </w:trPr>
        <w:tc>
          <w:tcPr>
            <w:tcW w:w="925" w:type="dxa"/>
          </w:tcPr>
          <w:p w14:paraId="4674D819" w14:textId="77777777" w:rsidR="00634F64" w:rsidRDefault="00634F64" w:rsidP="00CB2A6B">
            <w:pPr>
              <w:tabs>
                <w:tab w:val="left" w:pos="1425"/>
              </w:tabs>
            </w:pPr>
            <w:r>
              <w:t>25</w:t>
            </w:r>
          </w:p>
        </w:tc>
        <w:tc>
          <w:tcPr>
            <w:tcW w:w="1325" w:type="dxa"/>
          </w:tcPr>
          <w:p w14:paraId="0B930250" w14:textId="77777777" w:rsidR="00634F64" w:rsidRDefault="00634F64" w:rsidP="00CB2A6B">
            <w:pPr>
              <w:tabs>
                <w:tab w:val="left" w:pos="1425"/>
              </w:tabs>
            </w:pPr>
            <w:r>
              <w:t>Check if we can access the API successfully.</w:t>
            </w:r>
          </w:p>
        </w:tc>
        <w:tc>
          <w:tcPr>
            <w:tcW w:w="1036" w:type="dxa"/>
          </w:tcPr>
          <w:p w14:paraId="21CC78A0" w14:textId="77777777" w:rsidR="00634F64" w:rsidRDefault="00634F64" w:rsidP="00CB2A6B">
            <w:pPr>
              <w:tabs>
                <w:tab w:val="left" w:pos="1425"/>
              </w:tabs>
            </w:pPr>
            <w:r>
              <w:t>We should get a message on the console.</w:t>
            </w:r>
          </w:p>
        </w:tc>
        <w:tc>
          <w:tcPr>
            <w:tcW w:w="1104" w:type="dxa"/>
          </w:tcPr>
          <w:p w14:paraId="3C3C697E" w14:textId="77777777" w:rsidR="00634F64" w:rsidRDefault="00634F64" w:rsidP="00CB2A6B">
            <w:pPr>
              <w:tabs>
                <w:tab w:val="left" w:pos="1425"/>
              </w:tabs>
            </w:pPr>
            <w:r>
              <w:t>EGLL as the ICAO</w:t>
            </w:r>
          </w:p>
        </w:tc>
        <w:tc>
          <w:tcPr>
            <w:tcW w:w="5244" w:type="dxa"/>
          </w:tcPr>
          <w:p w14:paraId="74A7D8AB" w14:textId="77777777" w:rsidR="00634F64" w:rsidRDefault="00634F64" w:rsidP="00CB2A6B">
            <w:pPr>
              <w:tabs>
                <w:tab w:val="left" w:pos="1425"/>
              </w:tabs>
              <w:rPr>
                <w:noProof/>
              </w:rPr>
            </w:pPr>
            <w:r>
              <w:rPr>
                <w:noProof/>
              </w:rPr>
              <w:t>Success</w:t>
            </w:r>
          </w:p>
          <w:p w14:paraId="6630066A" w14:textId="77777777" w:rsidR="00634F64" w:rsidRDefault="00634F64" w:rsidP="00CB2A6B">
            <w:pPr>
              <w:tabs>
                <w:tab w:val="left" w:pos="1425"/>
              </w:tabs>
            </w:pPr>
            <w:r>
              <w:rPr>
                <w:noProof/>
              </w:rPr>
              <w:drawing>
                <wp:inline distT="0" distB="0" distL="0" distR="0" wp14:anchorId="474C31CF" wp14:editId="511FA478">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33425" cy="285750"/>
                          </a:xfrm>
                          <a:prstGeom prst="rect">
                            <a:avLst/>
                          </a:prstGeom>
                        </pic:spPr>
                      </pic:pic>
                    </a:graphicData>
                  </a:graphic>
                </wp:inline>
              </w:drawing>
            </w:r>
          </w:p>
          <w:p w14:paraId="5B72F8BB" w14:textId="77777777" w:rsidR="00634F64" w:rsidRDefault="00634F64" w:rsidP="00CB2A6B">
            <w:pPr>
              <w:tabs>
                <w:tab w:val="left" w:pos="1425"/>
              </w:tabs>
            </w:pPr>
            <w:r>
              <w:t>We got our message in the console.</w:t>
            </w:r>
          </w:p>
          <w:p w14:paraId="64BD112C" w14:textId="77777777" w:rsidR="00634F64" w:rsidRDefault="00634F64" w:rsidP="00CB2A6B">
            <w:pPr>
              <w:tabs>
                <w:tab w:val="left" w:pos="1425"/>
              </w:tabs>
            </w:pPr>
          </w:p>
        </w:tc>
        <w:tc>
          <w:tcPr>
            <w:tcW w:w="1784" w:type="dxa"/>
          </w:tcPr>
          <w:p w14:paraId="4448ACC3" w14:textId="77777777" w:rsidR="00634F64" w:rsidRDefault="00634F64" w:rsidP="00CB2A6B">
            <w:pPr>
              <w:tabs>
                <w:tab w:val="left" w:pos="1425"/>
              </w:tabs>
            </w:pPr>
          </w:p>
        </w:tc>
      </w:tr>
    </w:tbl>
    <w:p w14:paraId="4DB0F734" w14:textId="77777777" w:rsidR="00634F64" w:rsidRDefault="00634F64" w:rsidP="00634F64">
      <w:r>
        <w:t>Time to test it again:</w:t>
      </w:r>
    </w:p>
    <w:p w14:paraId="19087370" w14:textId="77777777" w:rsidR="00634F64" w:rsidRPr="00642D15" w:rsidRDefault="00634F64" w:rsidP="00634F64"/>
    <w:p w14:paraId="74415897" w14:textId="77777777" w:rsidR="00634F64" w:rsidRPr="00642D15" w:rsidRDefault="00634F64" w:rsidP="00634F64"/>
    <w:p w14:paraId="09F08EF2" w14:textId="77777777" w:rsidR="00634F64" w:rsidRPr="00642D15" w:rsidRDefault="00634F64" w:rsidP="00634F64">
      <w:pPr>
        <w:tabs>
          <w:tab w:val="left" w:pos="1244"/>
        </w:tabs>
      </w:pPr>
    </w:p>
    <w:p w14:paraId="6CA89794" w14:textId="77777777" w:rsidR="00634F64" w:rsidRPr="00642D15" w:rsidRDefault="00634F64" w:rsidP="00634F64">
      <w:r>
        <w:t>That ended up taking the rest of day 8.</w:t>
      </w:r>
    </w:p>
    <w:p w14:paraId="1ACBF56A" w14:textId="77777777" w:rsidR="00634F64" w:rsidRDefault="00634F64" w:rsidP="007A00DF">
      <w:pPr>
        <w:pStyle w:val="Heading4"/>
      </w:pPr>
      <w:r>
        <w:lastRenderedPageBreak/>
        <w:t>Day 9 – Finishing off the backend</w:t>
      </w:r>
    </w:p>
    <w:p w14:paraId="1D92A5AC" w14:textId="77777777" w:rsidR="00634F64" w:rsidRPr="00642D15" w:rsidRDefault="00634F64" w:rsidP="00634F64"/>
    <w:p w14:paraId="1DEA79E0" w14:textId="6144280B" w:rsidR="00634F64" w:rsidRDefault="00634F64" w:rsidP="00634F64">
      <w:r>
        <w:t xml:space="preserve">To start the day, I decoded the data using </w:t>
      </w:r>
      <w:r w:rsidR="00C371EB">
        <w:t>JSON</w:t>
      </w:r>
      <w:r>
        <w:t>.loads and prepared the list which will be displayed in the listView</w:t>
      </w:r>
    </w:p>
    <w:p w14:paraId="4752374E" w14:textId="77777777" w:rsidR="00634F64" w:rsidRDefault="00634F64" w:rsidP="00634F64">
      <w:pPr>
        <w:rPr>
          <w:noProof/>
        </w:rPr>
      </w:pPr>
      <w:r>
        <w:rPr>
          <w:noProof/>
        </w:rPr>
        <w:drawing>
          <wp:inline distT="0" distB="0" distL="0" distR="0" wp14:anchorId="45F57A5E" wp14:editId="75643BC4">
            <wp:extent cx="5731510" cy="83883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838835"/>
                    </a:xfrm>
                    <a:prstGeom prst="rect">
                      <a:avLst/>
                    </a:prstGeom>
                  </pic:spPr>
                </pic:pic>
              </a:graphicData>
            </a:graphic>
          </wp:inline>
        </w:drawing>
      </w:r>
    </w:p>
    <w:p w14:paraId="38207644" w14:textId="77777777" w:rsidR="00634F64" w:rsidRDefault="00634F64" w:rsidP="00634F64">
      <w:r>
        <w:rPr>
          <w:noProof/>
        </w:rPr>
        <w:drawing>
          <wp:anchor distT="0" distB="0" distL="114300" distR="114300" simplePos="0" relativeHeight="251817984" behindDoc="0" locked="0" layoutInCell="1" allowOverlap="1" wp14:anchorId="2155C351" wp14:editId="7232D0AA">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065DAC1" w14:textId="77777777" w:rsidR="00634F64" w:rsidRDefault="00634F64" w:rsidP="00634F64">
      <w:r>
        <w:t>The same is applied to the summary of the METAR. Next, each part of the summary is added to the toAdd list.</w:t>
      </w:r>
    </w:p>
    <w:p w14:paraId="6E8605F6" w14:textId="77777777" w:rsidR="00634F64" w:rsidRDefault="00634F64" w:rsidP="00634F64">
      <w:r>
        <w:t xml:space="preserve">Finally, we update the list view with the toAdd list so the METAR summary will be displayed to the user. </w:t>
      </w:r>
    </w:p>
    <w:p w14:paraId="269FA521" w14:textId="77777777" w:rsidR="00634F64" w:rsidRDefault="00634F64" w:rsidP="00634F64">
      <w:r>
        <w:rPr>
          <w:noProof/>
        </w:rPr>
        <w:drawing>
          <wp:inline distT="0" distB="0" distL="0" distR="0" wp14:anchorId="227C0C96" wp14:editId="0BFB8FAA">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558EB914" w14:textId="77777777" w:rsidR="00634F64" w:rsidRDefault="00634F64" w:rsidP="00634F64">
      <w:r>
        <w:br w:type="textWrapping" w:clear="all"/>
        <w:t>I have not decided to put in a system to update the user’s details with the new recent search in this version as version 1 is for the fundamental parts of the app and I don’t believe that said system is fundamental to the app.</w:t>
      </w:r>
    </w:p>
    <w:p w14:paraId="5F5F2927" w14:textId="2F1C8EE2" w:rsidR="00634F64" w:rsidRDefault="00634F64" w:rsidP="00634F64">
      <w:r>
        <w:rPr>
          <w:noProof/>
        </w:rPr>
        <w:drawing>
          <wp:anchor distT="0" distB="0" distL="114300" distR="114300" simplePos="0" relativeHeight="251819008" behindDoc="1" locked="0" layoutInCell="1" allowOverlap="1" wp14:anchorId="4CC336F0" wp14:editId="781F6848">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 xml:space="preserve">We move onto our final procedure to fill the recent search dropdown with data. The first line of the procedure may look complicated (because it is). As the user’s data was a string and </w:t>
      </w:r>
      <w:r w:rsidR="00C371EB">
        <w:t>JSON</w:t>
      </w:r>
      <w:r>
        <w:t xml:space="preserve">.loads() is quite buggy with this sort of stuff, I have decided that doing it manually would be more reliable for now (hence the painful formatting). It basically gets the recent searches from the user details and puts </w:t>
      </w:r>
      <w:r w:rsidR="00C371EB">
        <w:t xml:space="preserve">it </w:t>
      </w:r>
      <w:r>
        <w:t>into a list.</w:t>
      </w:r>
    </w:p>
    <w:p w14:paraId="60BAA4CB" w14:textId="77777777" w:rsidR="00634F64" w:rsidRDefault="00634F64" w:rsidP="00634F64">
      <w:r>
        <w:rPr>
          <w:noProof/>
        </w:rPr>
        <w:drawing>
          <wp:anchor distT="0" distB="0" distL="114300" distR="114300" simplePos="0" relativeHeight="251820032" behindDoc="1" locked="0" layoutInCell="1" allowOverlap="1" wp14:anchorId="67F07CDA" wp14:editId="0FF2AA37">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t>Lastly, I update the recent search object properties with the contents of rs to make sure that the recent searches are correct and are visible and functional to the user.</w:t>
      </w:r>
    </w:p>
    <w:p w14:paraId="7350E19A" w14:textId="77777777" w:rsidR="00634F64" w:rsidRDefault="00634F64" w:rsidP="00634F64"/>
    <w:p w14:paraId="00EBB355" w14:textId="77777777" w:rsidR="00634F64" w:rsidRDefault="00634F64" w:rsidP="00634F64">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634F64" w14:paraId="3A890F9D" w14:textId="77777777" w:rsidTr="00CB2A6B">
        <w:trPr>
          <w:trHeight w:val="1073"/>
        </w:trPr>
        <w:tc>
          <w:tcPr>
            <w:tcW w:w="925" w:type="dxa"/>
          </w:tcPr>
          <w:p w14:paraId="6D4B6405" w14:textId="77777777" w:rsidR="00634F64" w:rsidRDefault="00634F64" w:rsidP="00CB2A6B">
            <w:pPr>
              <w:tabs>
                <w:tab w:val="left" w:pos="1425"/>
              </w:tabs>
            </w:pPr>
            <w:r>
              <w:lastRenderedPageBreak/>
              <w:t>Test number</w:t>
            </w:r>
          </w:p>
        </w:tc>
        <w:tc>
          <w:tcPr>
            <w:tcW w:w="1231" w:type="dxa"/>
          </w:tcPr>
          <w:p w14:paraId="0049111A" w14:textId="77777777" w:rsidR="00634F64" w:rsidRDefault="00634F64" w:rsidP="00CB2A6B">
            <w:pPr>
              <w:tabs>
                <w:tab w:val="left" w:pos="1425"/>
              </w:tabs>
            </w:pPr>
            <w:r>
              <w:t>What are we testing for</w:t>
            </w:r>
          </w:p>
        </w:tc>
        <w:tc>
          <w:tcPr>
            <w:tcW w:w="1290" w:type="dxa"/>
          </w:tcPr>
          <w:p w14:paraId="0E21C613" w14:textId="77777777" w:rsidR="00634F64" w:rsidRDefault="00634F64" w:rsidP="00CB2A6B">
            <w:pPr>
              <w:tabs>
                <w:tab w:val="left" w:pos="1425"/>
              </w:tabs>
            </w:pPr>
            <w:r>
              <w:t>Expected result</w:t>
            </w:r>
          </w:p>
        </w:tc>
        <w:tc>
          <w:tcPr>
            <w:tcW w:w="1110" w:type="dxa"/>
          </w:tcPr>
          <w:p w14:paraId="40B88026" w14:textId="77777777" w:rsidR="00634F64" w:rsidRDefault="00634F64" w:rsidP="00CB2A6B">
            <w:pPr>
              <w:tabs>
                <w:tab w:val="left" w:pos="1425"/>
              </w:tabs>
            </w:pPr>
            <w:r>
              <w:t>Test data</w:t>
            </w:r>
          </w:p>
        </w:tc>
        <w:tc>
          <w:tcPr>
            <w:tcW w:w="6071" w:type="dxa"/>
          </w:tcPr>
          <w:p w14:paraId="01191153" w14:textId="77777777" w:rsidR="00634F64" w:rsidRDefault="00634F64" w:rsidP="00CB2A6B">
            <w:pPr>
              <w:tabs>
                <w:tab w:val="left" w:pos="1425"/>
              </w:tabs>
            </w:pPr>
            <w:r>
              <w:t>Results</w:t>
            </w:r>
          </w:p>
        </w:tc>
        <w:tc>
          <w:tcPr>
            <w:tcW w:w="1189" w:type="dxa"/>
          </w:tcPr>
          <w:p w14:paraId="39BA48D6" w14:textId="77777777" w:rsidR="00634F64" w:rsidRDefault="00634F64" w:rsidP="00CB2A6B">
            <w:pPr>
              <w:tabs>
                <w:tab w:val="left" w:pos="1425"/>
              </w:tabs>
            </w:pPr>
            <w:r>
              <w:t>Notes</w:t>
            </w:r>
          </w:p>
        </w:tc>
      </w:tr>
      <w:tr w:rsidR="00634F64" w14:paraId="67DD73BF" w14:textId="77777777" w:rsidTr="00CB2A6B">
        <w:trPr>
          <w:trHeight w:val="551"/>
        </w:trPr>
        <w:tc>
          <w:tcPr>
            <w:tcW w:w="925" w:type="dxa"/>
          </w:tcPr>
          <w:p w14:paraId="3728BF1F" w14:textId="77777777" w:rsidR="00634F64" w:rsidRDefault="00634F64" w:rsidP="00CB2A6B">
            <w:pPr>
              <w:tabs>
                <w:tab w:val="left" w:pos="1425"/>
              </w:tabs>
            </w:pPr>
            <w:r>
              <w:t>26</w:t>
            </w:r>
          </w:p>
        </w:tc>
        <w:tc>
          <w:tcPr>
            <w:tcW w:w="1231" w:type="dxa"/>
          </w:tcPr>
          <w:p w14:paraId="3138CDDF" w14:textId="77777777" w:rsidR="00634F64" w:rsidRDefault="00634F64" w:rsidP="00CB2A6B">
            <w:pPr>
              <w:tabs>
                <w:tab w:val="left" w:pos="1425"/>
              </w:tabs>
            </w:pPr>
            <w:r>
              <w:t>Check if the METAR is displayed properly on the screen</w:t>
            </w:r>
          </w:p>
        </w:tc>
        <w:tc>
          <w:tcPr>
            <w:tcW w:w="1290" w:type="dxa"/>
          </w:tcPr>
          <w:p w14:paraId="6B3EB408" w14:textId="77777777" w:rsidR="00634F64" w:rsidRDefault="00634F64" w:rsidP="00CB2A6B">
            <w:pPr>
              <w:tabs>
                <w:tab w:val="left" w:pos="1425"/>
              </w:tabs>
            </w:pPr>
            <w:r>
              <w:t>We should get the details stacked vertically so each part is under each other</w:t>
            </w:r>
          </w:p>
        </w:tc>
        <w:tc>
          <w:tcPr>
            <w:tcW w:w="1110" w:type="dxa"/>
          </w:tcPr>
          <w:p w14:paraId="5F8D96CF" w14:textId="77777777" w:rsidR="00634F64" w:rsidRDefault="00634F64" w:rsidP="00CB2A6B">
            <w:pPr>
              <w:tabs>
                <w:tab w:val="left" w:pos="1425"/>
              </w:tabs>
            </w:pPr>
            <w:r>
              <w:t>EGLL as the ICAO</w:t>
            </w:r>
          </w:p>
        </w:tc>
        <w:tc>
          <w:tcPr>
            <w:tcW w:w="6071" w:type="dxa"/>
          </w:tcPr>
          <w:p w14:paraId="55DF5F6F" w14:textId="77777777" w:rsidR="00634F64" w:rsidRDefault="00634F64" w:rsidP="00CB2A6B">
            <w:pPr>
              <w:tabs>
                <w:tab w:val="left" w:pos="1425"/>
              </w:tabs>
              <w:rPr>
                <w:noProof/>
              </w:rPr>
            </w:pPr>
            <w:r>
              <w:rPr>
                <w:noProof/>
              </w:rPr>
              <w:drawing>
                <wp:anchor distT="0" distB="0" distL="114300" distR="114300" simplePos="0" relativeHeight="251821056" behindDoc="1" locked="0" layoutInCell="1" allowOverlap="1" wp14:anchorId="6B78AC7C" wp14:editId="0F7E0D35">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55D162A" w14:textId="77777777" w:rsidR="00634F64" w:rsidRDefault="00634F64" w:rsidP="00CB2A6B">
            <w:pPr>
              <w:tabs>
                <w:tab w:val="left" w:pos="1425"/>
              </w:tabs>
            </w:pPr>
          </w:p>
          <w:p w14:paraId="0F28383B" w14:textId="77777777" w:rsidR="00634F64" w:rsidRDefault="00634F64" w:rsidP="00CB2A6B">
            <w:pPr>
              <w:tabs>
                <w:tab w:val="left" w:pos="1425"/>
              </w:tabs>
            </w:pPr>
          </w:p>
          <w:p w14:paraId="1501E35D" w14:textId="77777777" w:rsidR="00634F64" w:rsidRDefault="00634F64" w:rsidP="00CB2A6B">
            <w:pPr>
              <w:tabs>
                <w:tab w:val="left" w:pos="1425"/>
              </w:tabs>
            </w:pPr>
          </w:p>
          <w:p w14:paraId="047C158B" w14:textId="77777777" w:rsidR="00634F64" w:rsidRDefault="00634F64" w:rsidP="00CB2A6B">
            <w:pPr>
              <w:tabs>
                <w:tab w:val="left" w:pos="1425"/>
              </w:tabs>
            </w:pPr>
          </w:p>
          <w:p w14:paraId="27533629" w14:textId="77777777" w:rsidR="00634F64" w:rsidRDefault="00634F64" w:rsidP="00CB2A6B">
            <w:pPr>
              <w:tabs>
                <w:tab w:val="left" w:pos="1425"/>
              </w:tabs>
            </w:pPr>
          </w:p>
          <w:p w14:paraId="3E51935E" w14:textId="77777777" w:rsidR="00634F64" w:rsidRDefault="00634F64" w:rsidP="00CB2A6B">
            <w:pPr>
              <w:tabs>
                <w:tab w:val="left" w:pos="1425"/>
              </w:tabs>
            </w:pPr>
          </w:p>
          <w:p w14:paraId="5A8F5A22" w14:textId="77777777" w:rsidR="00634F64" w:rsidRDefault="00634F64" w:rsidP="00CB2A6B">
            <w:pPr>
              <w:tabs>
                <w:tab w:val="left" w:pos="1425"/>
              </w:tabs>
            </w:pPr>
          </w:p>
          <w:p w14:paraId="4881B426" w14:textId="77777777" w:rsidR="00634F64" w:rsidRDefault="00634F64" w:rsidP="00CB2A6B">
            <w:pPr>
              <w:tabs>
                <w:tab w:val="left" w:pos="1425"/>
              </w:tabs>
            </w:pPr>
          </w:p>
          <w:p w14:paraId="32E901ED" w14:textId="77777777" w:rsidR="00634F64" w:rsidRDefault="00634F64" w:rsidP="00CB2A6B">
            <w:pPr>
              <w:tabs>
                <w:tab w:val="left" w:pos="1425"/>
              </w:tabs>
            </w:pPr>
            <w:r>
              <w:t>This is the format which I expected.</w:t>
            </w:r>
          </w:p>
        </w:tc>
        <w:tc>
          <w:tcPr>
            <w:tcW w:w="1189" w:type="dxa"/>
          </w:tcPr>
          <w:p w14:paraId="2FFBBF0F" w14:textId="77777777" w:rsidR="00634F64" w:rsidRDefault="00634F64" w:rsidP="00CB2A6B">
            <w:pPr>
              <w:tabs>
                <w:tab w:val="left" w:pos="1425"/>
              </w:tabs>
            </w:pPr>
          </w:p>
        </w:tc>
      </w:tr>
      <w:tr w:rsidR="00634F64" w14:paraId="00D1B8C1" w14:textId="77777777" w:rsidTr="00CB2A6B">
        <w:trPr>
          <w:trHeight w:val="551"/>
        </w:trPr>
        <w:tc>
          <w:tcPr>
            <w:tcW w:w="925" w:type="dxa"/>
          </w:tcPr>
          <w:p w14:paraId="35AE434C" w14:textId="77777777" w:rsidR="00634F64" w:rsidRDefault="00634F64" w:rsidP="00CB2A6B">
            <w:pPr>
              <w:tabs>
                <w:tab w:val="left" w:pos="1425"/>
              </w:tabs>
            </w:pPr>
            <w:r>
              <w:t>27</w:t>
            </w:r>
          </w:p>
        </w:tc>
        <w:tc>
          <w:tcPr>
            <w:tcW w:w="1231" w:type="dxa"/>
          </w:tcPr>
          <w:p w14:paraId="79589D70" w14:textId="77777777" w:rsidR="00634F64" w:rsidRDefault="00634F64" w:rsidP="00CB2A6B">
            <w:pPr>
              <w:tabs>
                <w:tab w:val="left" w:pos="1425"/>
              </w:tabs>
            </w:pPr>
            <w:r>
              <w:t>Checking if the recent searches dropdown is filled correctly</w:t>
            </w:r>
          </w:p>
        </w:tc>
        <w:tc>
          <w:tcPr>
            <w:tcW w:w="1290" w:type="dxa"/>
          </w:tcPr>
          <w:p w14:paraId="579CC1EE" w14:textId="77777777" w:rsidR="00634F64" w:rsidRDefault="00634F64" w:rsidP="00CB2A6B">
            <w:pPr>
              <w:tabs>
                <w:tab w:val="left" w:pos="1425"/>
              </w:tabs>
            </w:pPr>
            <w:r>
              <w:t>We should get EGCC, VAAH and KJFK respectively</w:t>
            </w:r>
          </w:p>
        </w:tc>
        <w:tc>
          <w:tcPr>
            <w:tcW w:w="1110" w:type="dxa"/>
          </w:tcPr>
          <w:p w14:paraId="33C8A533" w14:textId="77777777" w:rsidR="00634F64" w:rsidRDefault="00634F64" w:rsidP="00CB2A6B">
            <w:pPr>
              <w:tabs>
                <w:tab w:val="left" w:pos="1425"/>
              </w:tabs>
            </w:pPr>
            <w:r>
              <w:t>We are using the account with the username ‘h’</w:t>
            </w:r>
          </w:p>
        </w:tc>
        <w:tc>
          <w:tcPr>
            <w:tcW w:w="6071" w:type="dxa"/>
          </w:tcPr>
          <w:p w14:paraId="337651EC" w14:textId="77777777" w:rsidR="00634F64" w:rsidRDefault="00634F64" w:rsidP="00CB2A6B">
            <w:pPr>
              <w:tabs>
                <w:tab w:val="left" w:pos="1425"/>
              </w:tabs>
              <w:rPr>
                <w:noProof/>
              </w:rPr>
            </w:pPr>
            <w:r>
              <w:rPr>
                <w:noProof/>
              </w:rPr>
              <w:t>Success</w:t>
            </w:r>
          </w:p>
          <w:p w14:paraId="5D318DA5" w14:textId="77777777" w:rsidR="00634F64" w:rsidRDefault="00634F64" w:rsidP="00CB2A6B">
            <w:pPr>
              <w:tabs>
                <w:tab w:val="left" w:pos="1425"/>
              </w:tabs>
              <w:rPr>
                <w:noProof/>
              </w:rPr>
            </w:pPr>
            <w:r>
              <w:rPr>
                <w:noProof/>
              </w:rPr>
              <w:drawing>
                <wp:inline distT="0" distB="0" distL="0" distR="0" wp14:anchorId="71CD5CFA" wp14:editId="6E74E1E5">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981200" cy="1905000"/>
                          </a:xfrm>
                          <a:prstGeom prst="rect">
                            <a:avLst/>
                          </a:prstGeom>
                        </pic:spPr>
                      </pic:pic>
                    </a:graphicData>
                  </a:graphic>
                </wp:inline>
              </w:drawing>
            </w:r>
          </w:p>
        </w:tc>
        <w:tc>
          <w:tcPr>
            <w:tcW w:w="1189" w:type="dxa"/>
          </w:tcPr>
          <w:p w14:paraId="5113D4A6" w14:textId="77777777" w:rsidR="00634F64" w:rsidRDefault="00634F64" w:rsidP="00CB2A6B">
            <w:pPr>
              <w:tabs>
                <w:tab w:val="left" w:pos="1425"/>
              </w:tabs>
            </w:pPr>
          </w:p>
        </w:tc>
      </w:tr>
      <w:tr w:rsidR="00634F64" w14:paraId="34B1B8C5" w14:textId="77777777" w:rsidTr="00CB2A6B">
        <w:trPr>
          <w:trHeight w:val="551"/>
        </w:trPr>
        <w:tc>
          <w:tcPr>
            <w:tcW w:w="925" w:type="dxa"/>
          </w:tcPr>
          <w:p w14:paraId="08A96C6E" w14:textId="77777777" w:rsidR="00634F64" w:rsidRDefault="00634F64" w:rsidP="00CB2A6B">
            <w:pPr>
              <w:tabs>
                <w:tab w:val="left" w:pos="1425"/>
              </w:tabs>
            </w:pPr>
            <w:r>
              <w:t>28</w:t>
            </w:r>
          </w:p>
        </w:tc>
        <w:tc>
          <w:tcPr>
            <w:tcW w:w="1231" w:type="dxa"/>
          </w:tcPr>
          <w:p w14:paraId="66B160CC" w14:textId="77777777" w:rsidR="00634F64" w:rsidRDefault="00634F64" w:rsidP="00CB2A6B">
            <w:pPr>
              <w:tabs>
                <w:tab w:val="left" w:pos="1425"/>
              </w:tabs>
            </w:pPr>
            <w:r>
              <w:t>Checking if the button to the ICAOFinder works</w:t>
            </w:r>
          </w:p>
        </w:tc>
        <w:tc>
          <w:tcPr>
            <w:tcW w:w="1290" w:type="dxa"/>
          </w:tcPr>
          <w:p w14:paraId="3DDB573A" w14:textId="77777777" w:rsidR="00634F64" w:rsidRDefault="00634F64" w:rsidP="00CB2A6B">
            <w:pPr>
              <w:tabs>
                <w:tab w:val="left" w:pos="1425"/>
              </w:tabs>
            </w:pPr>
            <w:r>
              <w:t>We should get an error as we have not created that class yet</w:t>
            </w:r>
          </w:p>
        </w:tc>
        <w:tc>
          <w:tcPr>
            <w:tcW w:w="1110" w:type="dxa"/>
          </w:tcPr>
          <w:p w14:paraId="22AE1773" w14:textId="77777777" w:rsidR="00634F64" w:rsidRDefault="00634F64" w:rsidP="00CB2A6B">
            <w:pPr>
              <w:tabs>
                <w:tab w:val="left" w:pos="1425"/>
              </w:tabs>
            </w:pPr>
            <w:r>
              <w:t>n/a</w:t>
            </w:r>
          </w:p>
        </w:tc>
        <w:tc>
          <w:tcPr>
            <w:tcW w:w="6071" w:type="dxa"/>
          </w:tcPr>
          <w:p w14:paraId="0BC66648" w14:textId="77777777" w:rsidR="00634F64" w:rsidRDefault="00634F64" w:rsidP="00CB2A6B">
            <w:pPr>
              <w:tabs>
                <w:tab w:val="left" w:pos="1425"/>
              </w:tabs>
              <w:rPr>
                <w:noProof/>
              </w:rPr>
            </w:pPr>
            <w:r>
              <w:rPr>
                <w:noProof/>
              </w:rPr>
              <w:drawing>
                <wp:anchor distT="0" distB="0" distL="114300" distR="114300" simplePos="0" relativeHeight="251822080" behindDoc="1" locked="0" layoutInCell="1" allowOverlap="1" wp14:anchorId="150B10CB" wp14:editId="6490064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54E80EB" w14:textId="77777777" w:rsidR="00634F64" w:rsidRPr="00384681" w:rsidRDefault="00634F64" w:rsidP="00CB2A6B"/>
          <w:p w14:paraId="3FB48A04" w14:textId="77777777" w:rsidR="00634F64" w:rsidRPr="00384681" w:rsidRDefault="00634F64" w:rsidP="00CB2A6B">
            <w:r>
              <w:t>We got the desired error</w:t>
            </w:r>
          </w:p>
        </w:tc>
        <w:tc>
          <w:tcPr>
            <w:tcW w:w="1189" w:type="dxa"/>
          </w:tcPr>
          <w:p w14:paraId="0C1FA2B5" w14:textId="77777777" w:rsidR="00634F64" w:rsidRDefault="00634F64" w:rsidP="00CB2A6B">
            <w:pPr>
              <w:tabs>
                <w:tab w:val="left" w:pos="1425"/>
              </w:tabs>
            </w:pPr>
          </w:p>
        </w:tc>
      </w:tr>
    </w:tbl>
    <w:p w14:paraId="210A2E31" w14:textId="77777777" w:rsidR="00634F64" w:rsidRDefault="00634F64" w:rsidP="00634F64"/>
    <w:p w14:paraId="1E9AD25D" w14:textId="77777777" w:rsidR="00634F64" w:rsidRPr="00BB4BF4" w:rsidRDefault="00634F64" w:rsidP="00634F64"/>
    <w:p w14:paraId="3484F4FB" w14:textId="77777777" w:rsidR="00634F64" w:rsidRDefault="00634F64" w:rsidP="00634F64"/>
    <w:p w14:paraId="6BB707B0" w14:textId="77777777" w:rsidR="00634F64" w:rsidRDefault="00634F64" w:rsidP="00634F64">
      <w:r>
        <w:t>Time to check with our criteria.</w:t>
      </w:r>
    </w:p>
    <w:p w14:paraId="67AEE837" w14:textId="77777777" w:rsidR="00634F64" w:rsidRPr="00BB4BF4" w:rsidRDefault="00634F64" w:rsidP="007A00DF">
      <w:pPr>
        <w:pStyle w:val="Heading4"/>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634F64" w14:paraId="3DDDE3FC" w14:textId="77777777" w:rsidTr="00CB2A6B">
        <w:tc>
          <w:tcPr>
            <w:tcW w:w="3097" w:type="dxa"/>
          </w:tcPr>
          <w:p w14:paraId="3C0F7ACB" w14:textId="77777777" w:rsidR="00634F64" w:rsidRDefault="00634F64" w:rsidP="00CB2A6B">
            <w:r>
              <w:t>Criteria</w:t>
            </w:r>
          </w:p>
        </w:tc>
        <w:tc>
          <w:tcPr>
            <w:tcW w:w="2852" w:type="dxa"/>
          </w:tcPr>
          <w:p w14:paraId="38E69E68" w14:textId="77777777" w:rsidR="00634F64" w:rsidRDefault="00634F64" w:rsidP="00CB2A6B">
            <w:r>
              <w:t>How to check</w:t>
            </w:r>
          </w:p>
        </w:tc>
        <w:tc>
          <w:tcPr>
            <w:tcW w:w="1155" w:type="dxa"/>
          </w:tcPr>
          <w:p w14:paraId="0257BB66" w14:textId="77777777" w:rsidR="00634F64" w:rsidRDefault="00634F64" w:rsidP="00CB2A6B">
            <w:r>
              <w:t>Completed (Y/N)</w:t>
            </w:r>
          </w:p>
        </w:tc>
        <w:tc>
          <w:tcPr>
            <w:tcW w:w="1912" w:type="dxa"/>
          </w:tcPr>
          <w:p w14:paraId="7ABCF3B2" w14:textId="77777777" w:rsidR="00634F64" w:rsidRDefault="00634F64" w:rsidP="00CB2A6B">
            <w:r>
              <w:t>Notes</w:t>
            </w:r>
          </w:p>
        </w:tc>
      </w:tr>
      <w:tr w:rsidR="00634F64" w14:paraId="40049FA5" w14:textId="77777777" w:rsidTr="00CB2A6B">
        <w:tc>
          <w:tcPr>
            <w:tcW w:w="3097" w:type="dxa"/>
          </w:tcPr>
          <w:p w14:paraId="04800FBF" w14:textId="77777777" w:rsidR="00634F64" w:rsidRDefault="00634F64" w:rsidP="00CB2A6B">
            <w:r>
              <w:t>METAR search system</w:t>
            </w:r>
          </w:p>
        </w:tc>
        <w:tc>
          <w:tcPr>
            <w:tcW w:w="2852" w:type="dxa"/>
          </w:tcPr>
          <w:p w14:paraId="3FE8B3A8" w14:textId="77777777" w:rsidR="00634F64" w:rsidRDefault="00634F64" w:rsidP="00CB2A6B">
            <w:r>
              <w:t>A system which presents a decoded accurate METAR in a clear and concise format</w:t>
            </w:r>
          </w:p>
        </w:tc>
        <w:tc>
          <w:tcPr>
            <w:tcW w:w="1155" w:type="dxa"/>
          </w:tcPr>
          <w:p w14:paraId="5D410062" w14:textId="77777777" w:rsidR="00634F64" w:rsidRDefault="00634F64" w:rsidP="00CB2A6B">
            <w:r>
              <w:t>Y</w:t>
            </w:r>
          </w:p>
        </w:tc>
        <w:tc>
          <w:tcPr>
            <w:tcW w:w="1912" w:type="dxa"/>
          </w:tcPr>
          <w:p w14:paraId="21B88CF7" w14:textId="77777777" w:rsidR="00634F64" w:rsidRDefault="00634F64" w:rsidP="00CB2A6B"/>
        </w:tc>
      </w:tr>
      <w:tr w:rsidR="00634F64" w14:paraId="73088B8A" w14:textId="77777777" w:rsidTr="00CB2A6B">
        <w:tc>
          <w:tcPr>
            <w:tcW w:w="3097" w:type="dxa"/>
          </w:tcPr>
          <w:p w14:paraId="0C6D5476" w14:textId="77777777" w:rsidR="00634F64" w:rsidRDefault="00634F64" w:rsidP="00CB2A6B">
            <w:r>
              <w:t>A recent search system</w:t>
            </w:r>
          </w:p>
        </w:tc>
        <w:tc>
          <w:tcPr>
            <w:tcW w:w="2852" w:type="dxa"/>
          </w:tcPr>
          <w:p w14:paraId="594DEC56" w14:textId="77777777" w:rsidR="00634F64" w:rsidRDefault="00634F64" w:rsidP="00CB2A6B">
            <w:r>
              <w:t>Check if the recent searches have merged from the user’s data and when you click it, it automatically goes in the search box.</w:t>
            </w:r>
          </w:p>
        </w:tc>
        <w:tc>
          <w:tcPr>
            <w:tcW w:w="1155" w:type="dxa"/>
          </w:tcPr>
          <w:p w14:paraId="1D70854C" w14:textId="77777777" w:rsidR="00634F64" w:rsidRDefault="00634F64" w:rsidP="00CB2A6B">
            <w:r>
              <w:t>Y/N</w:t>
            </w:r>
          </w:p>
        </w:tc>
        <w:tc>
          <w:tcPr>
            <w:tcW w:w="1912" w:type="dxa"/>
          </w:tcPr>
          <w:p w14:paraId="00B6773A" w14:textId="77777777" w:rsidR="00634F64" w:rsidRDefault="00634F64" w:rsidP="00CB2A6B">
            <w:r>
              <w:t>We have got the fundamentals working but the rest will be in another version as explained.</w:t>
            </w:r>
          </w:p>
        </w:tc>
      </w:tr>
      <w:tr w:rsidR="00634F64" w14:paraId="2B37411A" w14:textId="77777777" w:rsidTr="00CB2A6B">
        <w:tc>
          <w:tcPr>
            <w:tcW w:w="3097" w:type="dxa"/>
          </w:tcPr>
          <w:p w14:paraId="29DE1210" w14:textId="77777777" w:rsidR="00634F64" w:rsidRDefault="00634F64" w:rsidP="00CB2A6B">
            <w:r>
              <w:lastRenderedPageBreak/>
              <w:t>Backend code which searches for the METAR using an API and returns the results</w:t>
            </w:r>
          </w:p>
        </w:tc>
        <w:tc>
          <w:tcPr>
            <w:tcW w:w="2852" w:type="dxa"/>
          </w:tcPr>
          <w:p w14:paraId="4767C89A" w14:textId="77777777" w:rsidR="00634F64" w:rsidRDefault="00634F64" w:rsidP="00CB2A6B">
            <w:r>
              <w:t>Check-in console with a print statement. It should also show the results on the screen.</w:t>
            </w:r>
          </w:p>
        </w:tc>
        <w:tc>
          <w:tcPr>
            <w:tcW w:w="1155" w:type="dxa"/>
          </w:tcPr>
          <w:p w14:paraId="73879F26" w14:textId="77777777" w:rsidR="00634F64" w:rsidRDefault="00634F64" w:rsidP="00CB2A6B">
            <w:r>
              <w:t>Y</w:t>
            </w:r>
          </w:p>
        </w:tc>
        <w:tc>
          <w:tcPr>
            <w:tcW w:w="1912" w:type="dxa"/>
          </w:tcPr>
          <w:p w14:paraId="34F16187" w14:textId="77777777" w:rsidR="00634F64" w:rsidRDefault="00634F64" w:rsidP="00CB2A6B"/>
        </w:tc>
      </w:tr>
      <w:tr w:rsidR="00634F64" w14:paraId="3348A87D" w14:textId="77777777" w:rsidTr="00CB2A6B">
        <w:tc>
          <w:tcPr>
            <w:tcW w:w="3097" w:type="dxa"/>
          </w:tcPr>
          <w:p w14:paraId="01C939BF" w14:textId="77777777" w:rsidR="00634F64" w:rsidRDefault="00634F64" w:rsidP="00CB2A6B">
            <w:r>
              <w:t>The results to be presented in a clear format</w:t>
            </w:r>
          </w:p>
        </w:tc>
        <w:tc>
          <w:tcPr>
            <w:tcW w:w="2852" w:type="dxa"/>
          </w:tcPr>
          <w:p w14:paraId="1FB909D0" w14:textId="77777777" w:rsidR="00634F64" w:rsidRDefault="00634F64" w:rsidP="00CB2A6B">
            <w:r>
              <w:t>If when we show it to our shareholders, they find it sufficient.</w:t>
            </w:r>
          </w:p>
        </w:tc>
        <w:tc>
          <w:tcPr>
            <w:tcW w:w="1155" w:type="dxa"/>
          </w:tcPr>
          <w:p w14:paraId="18BA3799" w14:textId="77777777" w:rsidR="00634F64" w:rsidRDefault="00634F64" w:rsidP="00CB2A6B">
            <w:r>
              <w:t>N</w:t>
            </w:r>
          </w:p>
        </w:tc>
        <w:tc>
          <w:tcPr>
            <w:tcW w:w="1912" w:type="dxa"/>
          </w:tcPr>
          <w:p w14:paraId="3AF3BA8E" w14:textId="77777777" w:rsidR="00634F64" w:rsidRDefault="00634F64" w:rsidP="00CB2A6B">
            <w:r>
              <w:t>Again, I have displayed the fundamentals and the formatting will be done in another version</w:t>
            </w:r>
          </w:p>
        </w:tc>
      </w:tr>
      <w:tr w:rsidR="00634F64" w14:paraId="1231F494" w14:textId="77777777" w:rsidTr="00CB2A6B">
        <w:tc>
          <w:tcPr>
            <w:tcW w:w="3097" w:type="dxa"/>
          </w:tcPr>
          <w:p w14:paraId="05748128" w14:textId="77777777" w:rsidR="00634F64" w:rsidRDefault="00634F64" w:rsidP="00CB2A6B">
            <w:r>
              <w:t>A way for the user to search for the ICAO code</w:t>
            </w:r>
          </w:p>
        </w:tc>
        <w:tc>
          <w:tcPr>
            <w:tcW w:w="2852" w:type="dxa"/>
          </w:tcPr>
          <w:p w14:paraId="618B826B" w14:textId="77777777" w:rsidR="00634F64" w:rsidRDefault="00634F64" w:rsidP="00CB2A6B">
            <w:r>
              <w:t>Check that when a button linking the 2 screens is clicked, the screen changes.</w:t>
            </w:r>
          </w:p>
        </w:tc>
        <w:tc>
          <w:tcPr>
            <w:tcW w:w="1155" w:type="dxa"/>
          </w:tcPr>
          <w:p w14:paraId="40172720" w14:textId="77777777" w:rsidR="00634F64" w:rsidRDefault="00634F64" w:rsidP="00CB2A6B">
            <w:r>
              <w:t>Y/N</w:t>
            </w:r>
          </w:p>
        </w:tc>
        <w:tc>
          <w:tcPr>
            <w:tcW w:w="1912" w:type="dxa"/>
          </w:tcPr>
          <w:p w14:paraId="5344D1D0" w14:textId="77777777" w:rsidR="00634F64" w:rsidRDefault="00634F64" w:rsidP="00CB2A6B">
            <w:r>
              <w:t>There is a button which does this, but we need the create the next class for it to work</w:t>
            </w:r>
          </w:p>
        </w:tc>
      </w:tr>
    </w:tbl>
    <w:p w14:paraId="21808757" w14:textId="77777777" w:rsidR="00634F64" w:rsidRPr="00BB4BF4" w:rsidRDefault="00634F64" w:rsidP="00634F64"/>
    <w:p w14:paraId="5AD4E993" w14:textId="41AEB70E" w:rsidR="00634F64" w:rsidRPr="00BB4BF4" w:rsidRDefault="00634F64" w:rsidP="00634F64">
      <w:r>
        <w:t>On to 1.</w:t>
      </w:r>
      <w:r w:rsidR="007A00DF">
        <w:t>4</w:t>
      </w:r>
      <w:r>
        <w:t>!</w:t>
      </w:r>
    </w:p>
    <w:p w14:paraId="3511857E" w14:textId="77777777" w:rsidR="00634F64" w:rsidRPr="00BB4BF4" w:rsidRDefault="00634F64" w:rsidP="00634F64"/>
    <w:p w14:paraId="7C3B0B7C" w14:textId="77777777" w:rsidR="00634F64" w:rsidRPr="00BB4BF4" w:rsidRDefault="00634F64" w:rsidP="007A00DF">
      <w:pPr>
        <w:pStyle w:val="Heading3"/>
      </w:pPr>
      <w:bookmarkStart w:id="30" w:name="_Toc29298065"/>
      <w:r>
        <w:t>Day 10 and 11 – ICAOFinder Class</w:t>
      </w:r>
      <w:bookmarkEnd w:id="30"/>
    </w:p>
    <w:p w14:paraId="003496A7" w14:textId="77777777" w:rsidR="00634F64" w:rsidRDefault="00634F64" w:rsidP="007A00DF">
      <w:pPr>
        <w:pStyle w:val="Heading4"/>
      </w:pPr>
      <w:r>
        <w:t>Day 10 – The Frontend</w:t>
      </w:r>
    </w:p>
    <w:p w14:paraId="7C8428DB" w14:textId="77777777" w:rsidR="00634F64" w:rsidRDefault="00634F64" w:rsidP="00634F64">
      <w:r>
        <w:t>This class will act quite similarly to 1.4. Except for the recent searches and the data which we’ll be using.</w:t>
      </w:r>
    </w:p>
    <w:p w14:paraId="75204F7F" w14:textId="77777777" w:rsidR="00634F64" w:rsidRDefault="00634F64" w:rsidP="00634F64">
      <w:r>
        <w:rPr>
          <w:noProof/>
        </w:rPr>
        <w:drawing>
          <wp:anchor distT="0" distB="0" distL="114300" distR="114300" simplePos="0" relativeHeight="251823104" behindDoc="1" locked="0" layoutInCell="1" allowOverlap="1" wp14:anchorId="044E878D" wp14:editId="53B2DBF3">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73969F9D" w14:textId="77777777" w:rsidR="00634F64" w:rsidRDefault="00634F64" w:rsidP="00634F64">
      <w:r>
        <w:t>Firstly, we update the root in the kv code so we can navigate to our new class.</w:t>
      </w:r>
    </w:p>
    <w:p w14:paraId="74763A33" w14:textId="77777777" w:rsidR="00634F64" w:rsidRDefault="00634F64" w:rsidP="00634F64">
      <w:r>
        <w:t xml:space="preserve">As we’ll not be needing the user details here (for now), there is little point in adding the rest of the details like we did with 1.4. </w:t>
      </w:r>
    </w:p>
    <w:p w14:paraId="76A3B394" w14:textId="77777777" w:rsidR="00634F64" w:rsidRDefault="00634F64" w:rsidP="00634F64">
      <w:r>
        <w:t>We also initialise the class in the python code.</w:t>
      </w:r>
    </w:p>
    <w:p w14:paraId="012D3B1E" w14:textId="77777777" w:rsidR="00634F64" w:rsidRDefault="00634F64" w:rsidP="00634F64">
      <w:r>
        <w:rPr>
          <w:noProof/>
        </w:rPr>
        <w:drawing>
          <wp:anchor distT="0" distB="0" distL="114300" distR="114300" simplePos="0" relativeHeight="251831296" behindDoc="1" locked="0" layoutInCell="1" allowOverlap="1" wp14:anchorId="0FACEE2B" wp14:editId="7839A8E1">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41953C" w14:textId="77777777" w:rsidR="00634F64" w:rsidRPr="0068267E" w:rsidRDefault="00634F64" w:rsidP="00634F64"/>
    <w:p w14:paraId="5207067F" w14:textId="77777777" w:rsidR="00634F64" w:rsidRPr="0068267E" w:rsidRDefault="00634F64" w:rsidP="00634F64"/>
    <w:p w14:paraId="72912A6C" w14:textId="77777777" w:rsidR="00634F64" w:rsidRDefault="00634F64" w:rsidP="00634F64">
      <w:r>
        <w:rPr>
          <w:noProof/>
        </w:rPr>
        <w:drawing>
          <wp:anchor distT="0" distB="0" distL="114300" distR="114300" simplePos="0" relativeHeight="251824128" behindDoc="1" locked="0" layoutInCell="1" allowOverlap="1" wp14:anchorId="5710C7F5" wp14:editId="39D3E489">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46156DD7" w14:textId="77777777" w:rsidR="00634F64" w:rsidRDefault="00634F64" w:rsidP="00634F64">
      <w:r>
        <w:t>Next, we create the class and set its name, the ObjectProperties which we’ll be manipulating in the backend and setting the classes orientation to vertical so the widgets stack properly.</w:t>
      </w:r>
    </w:p>
    <w:p w14:paraId="3F23ADA4" w14:textId="77777777" w:rsidR="00634F64" w:rsidRDefault="00634F64" w:rsidP="00634F64"/>
    <w:p w14:paraId="56C952EE" w14:textId="77777777" w:rsidR="00634F64" w:rsidRDefault="00634F64" w:rsidP="00634F64">
      <w:r>
        <w:rPr>
          <w:noProof/>
        </w:rPr>
        <w:lastRenderedPageBreak/>
        <w:drawing>
          <wp:anchor distT="0" distB="0" distL="114300" distR="114300" simplePos="0" relativeHeight="251825152" behindDoc="1" locked="0" layoutInCell="1" allowOverlap="1" wp14:anchorId="10F33024" wp14:editId="5C8A9CC8">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047F52F3" w14:textId="77777777" w:rsidR="00634F64" w:rsidRDefault="00634F64" w:rsidP="00634F64">
      <w:r>
        <w:t>Just like 1.4, we create a title at the top of the screen, this time asking the user for the name of the airport. The height remains the same and the size_hint_x is used to make sure that the height can be set.</w:t>
      </w:r>
    </w:p>
    <w:p w14:paraId="239DE9A1" w14:textId="77777777" w:rsidR="00634F64" w:rsidRDefault="00634F64" w:rsidP="00634F64">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634F64" w14:paraId="2BB2510E" w14:textId="77777777" w:rsidTr="00CB2A6B">
        <w:trPr>
          <w:trHeight w:val="1073"/>
        </w:trPr>
        <w:tc>
          <w:tcPr>
            <w:tcW w:w="925" w:type="dxa"/>
          </w:tcPr>
          <w:p w14:paraId="7C18858C" w14:textId="77777777" w:rsidR="00634F64" w:rsidRDefault="00634F64" w:rsidP="00CB2A6B">
            <w:pPr>
              <w:tabs>
                <w:tab w:val="left" w:pos="1425"/>
              </w:tabs>
            </w:pPr>
            <w:r>
              <w:t>Test number</w:t>
            </w:r>
          </w:p>
        </w:tc>
        <w:tc>
          <w:tcPr>
            <w:tcW w:w="1325" w:type="dxa"/>
          </w:tcPr>
          <w:p w14:paraId="53C857AD" w14:textId="77777777" w:rsidR="00634F64" w:rsidRDefault="00634F64" w:rsidP="00CB2A6B">
            <w:pPr>
              <w:tabs>
                <w:tab w:val="left" w:pos="1425"/>
              </w:tabs>
            </w:pPr>
            <w:r>
              <w:t>What are we testing for</w:t>
            </w:r>
          </w:p>
        </w:tc>
        <w:tc>
          <w:tcPr>
            <w:tcW w:w="1036" w:type="dxa"/>
          </w:tcPr>
          <w:p w14:paraId="47D85F97" w14:textId="77777777" w:rsidR="00634F64" w:rsidRDefault="00634F64" w:rsidP="00CB2A6B">
            <w:pPr>
              <w:tabs>
                <w:tab w:val="left" w:pos="1425"/>
              </w:tabs>
            </w:pPr>
            <w:r>
              <w:t>Expected result</w:t>
            </w:r>
          </w:p>
        </w:tc>
        <w:tc>
          <w:tcPr>
            <w:tcW w:w="1104" w:type="dxa"/>
          </w:tcPr>
          <w:p w14:paraId="52D7F23B" w14:textId="77777777" w:rsidR="00634F64" w:rsidRDefault="00634F64" w:rsidP="00CB2A6B">
            <w:pPr>
              <w:tabs>
                <w:tab w:val="left" w:pos="1425"/>
              </w:tabs>
            </w:pPr>
            <w:r>
              <w:t>Test data</w:t>
            </w:r>
          </w:p>
        </w:tc>
        <w:tc>
          <w:tcPr>
            <w:tcW w:w="5244" w:type="dxa"/>
          </w:tcPr>
          <w:p w14:paraId="41749B1F" w14:textId="77777777" w:rsidR="00634F64" w:rsidRDefault="00634F64" w:rsidP="00CB2A6B">
            <w:pPr>
              <w:tabs>
                <w:tab w:val="left" w:pos="1425"/>
              </w:tabs>
            </w:pPr>
            <w:r>
              <w:t>Results</w:t>
            </w:r>
          </w:p>
        </w:tc>
        <w:tc>
          <w:tcPr>
            <w:tcW w:w="1784" w:type="dxa"/>
          </w:tcPr>
          <w:p w14:paraId="316FDE5D" w14:textId="77777777" w:rsidR="00634F64" w:rsidRDefault="00634F64" w:rsidP="00CB2A6B">
            <w:pPr>
              <w:tabs>
                <w:tab w:val="left" w:pos="1425"/>
              </w:tabs>
            </w:pPr>
            <w:r>
              <w:t>Notes</w:t>
            </w:r>
          </w:p>
        </w:tc>
      </w:tr>
      <w:tr w:rsidR="00634F64" w14:paraId="55AAF446" w14:textId="77777777" w:rsidTr="00CB2A6B">
        <w:trPr>
          <w:trHeight w:val="551"/>
        </w:trPr>
        <w:tc>
          <w:tcPr>
            <w:tcW w:w="925" w:type="dxa"/>
          </w:tcPr>
          <w:p w14:paraId="72DC538F" w14:textId="77777777" w:rsidR="00634F64" w:rsidRDefault="00634F64" w:rsidP="00CB2A6B">
            <w:pPr>
              <w:tabs>
                <w:tab w:val="left" w:pos="1425"/>
              </w:tabs>
            </w:pPr>
            <w:r>
              <w:t>29</w:t>
            </w:r>
          </w:p>
        </w:tc>
        <w:tc>
          <w:tcPr>
            <w:tcW w:w="1325" w:type="dxa"/>
          </w:tcPr>
          <w:p w14:paraId="097E8E1D" w14:textId="77777777" w:rsidR="00634F64" w:rsidRDefault="00634F64" w:rsidP="00CB2A6B">
            <w:pPr>
              <w:tabs>
                <w:tab w:val="left" w:pos="1425"/>
              </w:tabs>
            </w:pPr>
            <w:r>
              <w:t>Check if the class loads and to check if the title text is displayed to the user</w:t>
            </w:r>
          </w:p>
        </w:tc>
        <w:tc>
          <w:tcPr>
            <w:tcW w:w="1036" w:type="dxa"/>
          </w:tcPr>
          <w:p w14:paraId="571E9712" w14:textId="77777777" w:rsidR="00634F64" w:rsidRDefault="00634F64" w:rsidP="00CB2A6B">
            <w:pPr>
              <w:tabs>
                <w:tab w:val="left" w:pos="1425"/>
              </w:tabs>
            </w:pPr>
            <w:r>
              <w:t>The title text will be displayed to the user. If this is displayed then clearly the class has loaded</w:t>
            </w:r>
          </w:p>
        </w:tc>
        <w:tc>
          <w:tcPr>
            <w:tcW w:w="1104" w:type="dxa"/>
          </w:tcPr>
          <w:p w14:paraId="4B9671A5" w14:textId="77777777" w:rsidR="00634F64" w:rsidRDefault="00634F64" w:rsidP="00CB2A6B">
            <w:pPr>
              <w:tabs>
                <w:tab w:val="left" w:pos="1425"/>
              </w:tabs>
            </w:pPr>
            <w:r>
              <w:t>N/A</w:t>
            </w:r>
          </w:p>
        </w:tc>
        <w:tc>
          <w:tcPr>
            <w:tcW w:w="5244" w:type="dxa"/>
          </w:tcPr>
          <w:p w14:paraId="65929431" w14:textId="77777777" w:rsidR="00634F64" w:rsidRDefault="00634F64" w:rsidP="00CB2A6B">
            <w:pPr>
              <w:tabs>
                <w:tab w:val="left" w:pos="1425"/>
              </w:tabs>
              <w:rPr>
                <w:noProof/>
              </w:rPr>
            </w:pPr>
            <w:r>
              <w:rPr>
                <w:noProof/>
              </w:rPr>
              <w:drawing>
                <wp:anchor distT="0" distB="0" distL="114300" distR="114300" simplePos="0" relativeHeight="251826176" behindDoc="1" locked="0" layoutInCell="1" allowOverlap="1" wp14:anchorId="4CAD9E57" wp14:editId="3BA048D8">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1784" w:type="dxa"/>
          </w:tcPr>
          <w:p w14:paraId="434C000E" w14:textId="77777777" w:rsidR="00634F64" w:rsidRDefault="00634F64" w:rsidP="00CB2A6B">
            <w:pPr>
              <w:tabs>
                <w:tab w:val="left" w:pos="1425"/>
              </w:tabs>
            </w:pPr>
          </w:p>
        </w:tc>
      </w:tr>
    </w:tbl>
    <w:p w14:paraId="1A69FD72" w14:textId="77777777" w:rsidR="00634F64" w:rsidRDefault="00634F64" w:rsidP="00634F64"/>
    <w:p w14:paraId="6F2CB3FC" w14:textId="77777777" w:rsidR="00634F64" w:rsidRDefault="00634F64" w:rsidP="00634F64">
      <w:r>
        <w:t xml:space="preserve">Now that we know it works, we can now finish off the rest of the backend. </w:t>
      </w:r>
    </w:p>
    <w:p w14:paraId="2101C5E2" w14:textId="77777777" w:rsidR="00634F64" w:rsidRDefault="00634F64" w:rsidP="00634F64">
      <w:r>
        <w:rPr>
          <w:noProof/>
        </w:rPr>
        <w:drawing>
          <wp:anchor distT="0" distB="0" distL="114300" distR="114300" simplePos="0" relativeHeight="251834368" behindDoc="1" locked="0" layoutInCell="1" allowOverlap="1" wp14:anchorId="0F176D20" wp14:editId="10C21242">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C1121FA" w14:textId="77777777" w:rsidR="00634F64" w:rsidRDefault="00634F64" w:rsidP="00634F64">
      <w:r>
        <w:t xml:space="preserve">Here, I have created the BoxLayout which will house the rest of the widgets (apart from the ListView). Its height has been set and the input box and the search button has been created. </w:t>
      </w:r>
    </w:p>
    <w:p w14:paraId="18515A7A" w14:textId="77777777" w:rsidR="00634F64" w:rsidRDefault="00634F64" w:rsidP="00634F64">
      <w:r>
        <w:t>Both have been id’d so we can call it in the backend and the button has been programmed to run one of the backend procedures once clicked.</w:t>
      </w:r>
    </w:p>
    <w:p w14:paraId="0408A7F5" w14:textId="77777777" w:rsidR="00634F64" w:rsidRDefault="00634F64" w:rsidP="00634F64"/>
    <w:p w14:paraId="5B2006DE" w14:textId="77777777" w:rsidR="00634F64" w:rsidRDefault="00634F64" w:rsidP="00634F64"/>
    <w:p w14:paraId="76B45A92" w14:textId="77777777" w:rsidR="00634F64" w:rsidRDefault="00634F64" w:rsidP="00634F64">
      <w:r>
        <w:rPr>
          <w:noProof/>
        </w:rPr>
        <w:lastRenderedPageBreak/>
        <w:drawing>
          <wp:anchor distT="0" distB="0" distL="114300" distR="114300" simplePos="0" relativeHeight="251827200" behindDoc="1" locked="0" layoutInCell="1" allowOverlap="1" wp14:anchorId="00433935" wp14:editId="2DF667D1">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t>Next, we finish off the boxlayout by creating 2 final buttons. One which will clear the contents of the ListView and another which moves the user back to the AddLocation Class when clicked.</w:t>
      </w:r>
    </w:p>
    <w:p w14:paraId="000390C6" w14:textId="77777777" w:rsidR="00634F64" w:rsidRDefault="00634F64" w:rsidP="00634F64">
      <w:r>
        <w:t>There is no need to fiddle with the size hint’s here as if they don’t add up to 100, Kivy will automatically make it do so.</w:t>
      </w:r>
    </w:p>
    <w:p w14:paraId="23D5A79D" w14:textId="77777777" w:rsidR="00634F64" w:rsidRDefault="00634F64" w:rsidP="00634F64"/>
    <w:p w14:paraId="568C07E7" w14:textId="77777777" w:rsidR="00634F64" w:rsidRDefault="00634F64" w:rsidP="00634F64">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551816B9" w14:textId="77777777" w:rsidR="00634F64" w:rsidRPr="0005226F" w:rsidRDefault="00634F64" w:rsidP="00634F64">
      <w:r>
        <w:rPr>
          <w:noProof/>
        </w:rPr>
        <w:drawing>
          <wp:anchor distT="0" distB="0" distL="114300" distR="114300" simplePos="0" relativeHeight="251828224" behindDoc="1" locked="0" layoutInCell="1" allowOverlap="1" wp14:anchorId="60F9944B" wp14:editId="61BAE187">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182CABA6" w14:textId="77777777" w:rsidR="00634F64" w:rsidRDefault="00634F64" w:rsidP="00634F64"/>
    <w:p w14:paraId="04C1BD20" w14:textId="77777777" w:rsidR="00634F64" w:rsidRDefault="00634F64" w:rsidP="00634F64">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634F64" w14:paraId="6672D2AA" w14:textId="77777777" w:rsidTr="00CB2A6B">
        <w:trPr>
          <w:trHeight w:val="1073"/>
        </w:trPr>
        <w:tc>
          <w:tcPr>
            <w:tcW w:w="925" w:type="dxa"/>
          </w:tcPr>
          <w:p w14:paraId="1781227C" w14:textId="77777777" w:rsidR="00634F64" w:rsidRDefault="00634F64" w:rsidP="00CB2A6B">
            <w:pPr>
              <w:tabs>
                <w:tab w:val="left" w:pos="1425"/>
              </w:tabs>
            </w:pPr>
            <w:r>
              <w:t>Test number</w:t>
            </w:r>
          </w:p>
        </w:tc>
        <w:tc>
          <w:tcPr>
            <w:tcW w:w="1065" w:type="dxa"/>
          </w:tcPr>
          <w:p w14:paraId="5014A8D1" w14:textId="77777777" w:rsidR="00634F64" w:rsidRDefault="00634F64" w:rsidP="00CB2A6B">
            <w:pPr>
              <w:tabs>
                <w:tab w:val="left" w:pos="1425"/>
              </w:tabs>
            </w:pPr>
            <w:r>
              <w:t>What are we testing for</w:t>
            </w:r>
          </w:p>
        </w:tc>
        <w:tc>
          <w:tcPr>
            <w:tcW w:w="1340" w:type="dxa"/>
          </w:tcPr>
          <w:p w14:paraId="439D357D" w14:textId="77777777" w:rsidR="00634F64" w:rsidRDefault="00634F64" w:rsidP="00CB2A6B">
            <w:pPr>
              <w:tabs>
                <w:tab w:val="left" w:pos="1425"/>
              </w:tabs>
            </w:pPr>
            <w:r>
              <w:t>Expected result</w:t>
            </w:r>
          </w:p>
        </w:tc>
        <w:tc>
          <w:tcPr>
            <w:tcW w:w="617" w:type="dxa"/>
          </w:tcPr>
          <w:p w14:paraId="0119D4E8" w14:textId="77777777" w:rsidR="00634F64" w:rsidRDefault="00634F64" w:rsidP="00CB2A6B">
            <w:pPr>
              <w:tabs>
                <w:tab w:val="left" w:pos="1425"/>
              </w:tabs>
            </w:pPr>
            <w:r>
              <w:t>Test data</w:t>
            </w:r>
          </w:p>
        </w:tc>
        <w:tc>
          <w:tcPr>
            <w:tcW w:w="6876" w:type="dxa"/>
          </w:tcPr>
          <w:p w14:paraId="57096940" w14:textId="77777777" w:rsidR="00634F64" w:rsidRDefault="00634F64" w:rsidP="00CB2A6B">
            <w:pPr>
              <w:tabs>
                <w:tab w:val="left" w:pos="1425"/>
              </w:tabs>
            </w:pPr>
            <w:r>
              <w:t>Results</w:t>
            </w:r>
          </w:p>
        </w:tc>
        <w:tc>
          <w:tcPr>
            <w:tcW w:w="744" w:type="dxa"/>
          </w:tcPr>
          <w:p w14:paraId="1F179318" w14:textId="77777777" w:rsidR="00634F64" w:rsidRDefault="00634F64" w:rsidP="00CB2A6B">
            <w:pPr>
              <w:tabs>
                <w:tab w:val="left" w:pos="1425"/>
              </w:tabs>
            </w:pPr>
            <w:r>
              <w:t>Notes</w:t>
            </w:r>
          </w:p>
        </w:tc>
      </w:tr>
      <w:tr w:rsidR="00634F64" w14:paraId="52B77DBD" w14:textId="77777777" w:rsidTr="00CB2A6B">
        <w:trPr>
          <w:trHeight w:val="551"/>
        </w:trPr>
        <w:tc>
          <w:tcPr>
            <w:tcW w:w="925" w:type="dxa"/>
          </w:tcPr>
          <w:p w14:paraId="5E08A084" w14:textId="77777777" w:rsidR="00634F64" w:rsidRDefault="00634F64" w:rsidP="00CB2A6B">
            <w:pPr>
              <w:tabs>
                <w:tab w:val="left" w:pos="1425"/>
              </w:tabs>
            </w:pPr>
            <w:r>
              <w:t>30</w:t>
            </w:r>
          </w:p>
        </w:tc>
        <w:tc>
          <w:tcPr>
            <w:tcW w:w="1065" w:type="dxa"/>
          </w:tcPr>
          <w:p w14:paraId="0C02E337" w14:textId="77777777" w:rsidR="00634F64" w:rsidRDefault="00634F64" w:rsidP="00CB2A6B">
            <w:pPr>
              <w:tabs>
                <w:tab w:val="left" w:pos="1425"/>
              </w:tabs>
            </w:pPr>
            <w:r>
              <w:t>Check if the widgets have loaded in properly and are displayed correctly to the user.</w:t>
            </w:r>
          </w:p>
        </w:tc>
        <w:tc>
          <w:tcPr>
            <w:tcW w:w="1340" w:type="dxa"/>
          </w:tcPr>
          <w:p w14:paraId="65D360BD" w14:textId="77777777" w:rsidR="00634F64" w:rsidRDefault="00634F64" w:rsidP="00CB2A6B">
            <w:pPr>
              <w:tabs>
                <w:tab w:val="left" w:pos="1425"/>
              </w:tabs>
            </w:pPr>
            <w:r>
              <w:t>The title text will be displayed at the top. With the boxlayout underneath (with its widgets aligned horizontally) and the ListView underneath this.</w:t>
            </w:r>
          </w:p>
        </w:tc>
        <w:tc>
          <w:tcPr>
            <w:tcW w:w="617" w:type="dxa"/>
          </w:tcPr>
          <w:p w14:paraId="79330F7E" w14:textId="77777777" w:rsidR="00634F64" w:rsidRDefault="00634F64" w:rsidP="00CB2A6B">
            <w:pPr>
              <w:tabs>
                <w:tab w:val="left" w:pos="1425"/>
              </w:tabs>
            </w:pPr>
            <w:r>
              <w:t>N/A</w:t>
            </w:r>
          </w:p>
        </w:tc>
        <w:tc>
          <w:tcPr>
            <w:tcW w:w="6876" w:type="dxa"/>
          </w:tcPr>
          <w:p w14:paraId="36E65700" w14:textId="77777777" w:rsidR="00634F64" w:rsidRDefault="00634F64" w:rsidP="00CB2A6B">
            <w:pPr>
              <w:tabs>
                <w:tab w:val="left" w:pos="1425"/>
              </w:tabs>
              <w:rPr>
                <w:noProof/>
              </w:rPr>
            </w:pPr>
            <w:r>
              <w:rPr>
                <w:noProof/>
              </w:rPr>
              <w:t>Success</w:t>
            </w:r>
          </w:p>
          <w:p w14:paraId="3DA46927" w14:textId="77777777" w:rsidR="00634F64" w:rsidRDefault="00634F64" w:rsidP="00CB2A6B">
            <w:pPr>
              <w:tabs>
                <w:tab w:val="left" w:pos="1425"/>
              </w:tabs>
              <w:rPr>
                <w:noProof/>
              </w:rPr>
            </w:pPr>
            <w:r>
              <w:rPr>
                <w:noProof/>
              </w:rPr>
              <w:drawing>
                <wp:anchor distT="0" distB="0" distL="114300" distR="114300" simplePos="0" relativeHeight="251839488" behindDoc="1" locked="0" layoutInCell="1" allowOverlap="1" wp14:anchorId="596AE18A" wp14:editId="745B61BE">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6762C1F3" w14:textId="77777777" w:rsidR="00634F64" w:rsidRDefault="00634F64" w:rsidP="00CB2A6B">
            <w:pPr>
              <w:tabs>
                <w:tab w:val="left" w:pos="1425"/>
              </w:tabs>
            </w:pPr>
          </w:p>
        </w:tc>
      </w:tr>
      <w:tr w:rsidR="00634F64" w14:paraId="6D5D0F0F" w14:textId="77777777" w:rsidTr="00CB2A6B">
        <w:trPr>
          <w:trHeight w:val="551"/>
        </w:trPr>
        <w:tc>
          <w:tcPr>
            <w:tcW w:w="925" w:type="dxa"/>
          </w:tcPr>
          <w:p w14:paraId="645F9C2A" w14:textId="77777777" w:rsidR="00634F64" w:rsidRDefault="00634F64" w:rsidP="00CB2A6B">
            <w:pPr>
              <w:tabs>
                <w:tab w:val="left" w:pos="1425"/>
              </w:tabs>
            </w:pPr>
            <w:r>
              <w:t>31</w:t>
            </w:r>
          </w:p>
        </w:tc>
        <w:tc>
          <w:tcPr>
            <w:tcW w:w="1065" w:type="dxa"/>
          </w:tcPr>
          <w:p w14:paraId="42F6F5A9" w14:textId="77777777" w:rsidR="00634F64" w:rsidRDefault="00634F64" w:rsidP="00CB2A6B">
            <w:pPr>
              <w:tabs>
                <w:tab w:val="left" w:pos="1425"/>
              </w:tabs>
            </w:pPr>
            <w:r>
              <w:t>If the Back button sends you back to 1.4</w:t>
            </w:r>
          </w:p>
        </w:tc>
        <w:tc>
          <w:tcPr>
            <w:tcW w:w="1340" w:type="dxa"/>
          </w:tcPr>
          <w:p w14:paraId="173B3EA5" w14:textId="77777777" w:rsidR="00634F64" w:rsidRDefault="00634F64" w:rsidP="00CB2A6B">
            <w:pPr>
              <w:tabs>
                <w:tab w:val="left" w:pos="1425"/>
              </w:tabs>
            </w:pPr>
            <w:r>
              <w:t>The screen should be changed to 1.4</w:t>
            </w:r>
          </w:p>
        </w:tc>
        <w:tc>
          <w:tcPr>
            <w:tcW w:w="617" w:type="dxa"/>
          </w:tcPr>
          <w:p w14:paraId="56DF0925" w14:textId="77777777" w:rsidR="00634F64" w:rsidRDefault="00634F64" w:rsidP="00CB2A6B">
            <w:pPr>
              <w:tabs>
                <w:tab w:val="left" w:pos="1425"/>
              </w:tabs>
            </w:pPr>
            <w:r>
              <w:t>N/A</w:t>
            </w:r>
          </w:p>
        </w:tc>
        <w:tc>
          <w:tcPr>
            <w:tcW w:w="6876" w:type="dxa"/>
          </w:tcPr>
          <w:p w14:paraId="456EBC0A" w14:textId="77777777" w:rsidR="00634F64" w:rsidRDefault="00634F64" w:rsidP="00CB2A6B">
            <w:pPr>
              <w:tabs>
                <w:tab w:val="left" w:pos="1425"/>
              </w:tabs>
              <w:rPr>
                <w:noProof/>
              </w:rPr>
            </w:pPr>
            <w:r>
              <w:rPr>
                <w:noProof/>
              </w:rPr>
              <w:t>Success</w:t>
            </w:r>
          </w:p>
          <w:p w14:paraId="44309F2E" w14:textId="77777777" w:rsidR="00634F64" w:rsidRDefault="00634F64" w:rsidP="00CB2A6B">
            <w:pPr>
              <w:tabs>
                <w:tab w:val="left" w:pos="1425"/>
              </w:tabs>
              <w:rPr>
                <w:noProof/>
              </w:rPr>
            </w:pPr>
            <w:r>
              <w:rPr>
                <w:noProof/>
              </w:rPr>
              <w:drawing>
                <wp:anchor distT="0" distB="0" distL="114300" distR="114300" simplePos="0" relativeHeight="251840512" behindDoc="1" locked="0" layoutInCell="1" allowOverlap="1" wp14:anchorId="70C1A477" wp14:editId="4FCF5F8B">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18576F7F" w14:textId="77777777" w:rsidR="00634F64" w:rsidRDefault="00634F64" w:rsidP="00CB2A6B">
            <w:pPr>
              <w:tabs>
                <w:tab w:val="left" w:pos="1425"/>
              </w:tabs>
            </w:pPr>
          </w:p>
        </w:tc>
      </w:tr>
    </w:tbl>
    <w:p w14:paraId="2617ADEF" w14:textId="77777777" w:rsidR="00634F64" w:rsidRDefault="00634F64" w:rsidP="00634F64">
      <w:pPr>
        <w:ind w:firstLine="720"/>
      </w:pPr>
    </w:p>
    <w:p w14:paraId="75786A7C" w14:textId="77777777" w:rsidR="00634F64" w:rsidRDefault="00634F64" w:rsidP="00634F64">
      <w:pPr>
        <w:ind w:firstLine="720"/>
      </w:pPr>
      <w:r>
        <w:t>Now we can test the frontend.</w:t>
      </w:r>
    </w:p>
    <w:p w14:paraId="279A0DE3" w14:textId="77777777" w:rsidR="00634F64" w:rsidRDefault="00634F64" w:rsidP="00634F64"/>
    <w:p w14:paraId="5C13743C" w14:textId="77777777" w:rsidR="00634F64" w:rsidRDefault="00634F64" w:rsidP="00634F64">
      <w:r>
        <w:t>The ListView is there, we won’t be able to see it until we put something in it. A bit like the confirmation text from 1.1 and 1.2.</w:t>
      </w:r>
    </w:p>
    <w:p w14:paraId="715F1988" w14:textId="77777777" w:rsidR="00634F64" w:rsidRDefault="00634F64" w:rsidP="00634F64">
      <w:r>
        <w:t>Now on to the backend</w:t>
      </w:r>
    </w:p>
    <w:p w14:paraId="68635A49" w14:textId="77777777" w:rsidR="00634F64" w:rsidRDefault="00634F64" w:rsidP="009972A2">
      <w:pPr>
        <w:pStyle w:val="Heading4"/>
      </w:pPr>
      <w:r>
        <w:t>Day 11 – The Backend</w:t>
      </w:r>
    </w:p>
    <w:p w14:paraId="468B814E" w14:textId="77777777" w:rsidR="00634F64" w:rsidRDefault="00634F64" w:rsidP="00634F64">
      <w:r>
        <w:rPr>
          <w:noProof/>
        </w:rPr>
        <w:drawing>
          <wp:anchor distT="0" distB="0" distL="114300" distR="114300" simplePos="0" relativeHeight="251832320" behindDoc="1" locked="0" layoutInCell="1" allowOverlap="1" wp14:anchorId="61912A24" wp14:editId="190A8E55">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t>First, we initialise the object properties from the kv code so we can manipulate them here.</w:t>
      </w:r>
    </w:p>
    <w:p w14:paraId="70EC5E8E" w14:textId="77777777" w:rsidR="00634F64" w:rsidRDefault="00634F64" w:rsidP="00634F64"/>
    <w:p w14:paraId="36F469E5" w14:textId="77777777" w:rsidR="00634F64" w:rsidRDefault="00634F64" w:rsidP="00634F64">
      <w:r>
        <w:rPr>
          <w:noProof/>
        </w:rPr>
        <w:drawing>
          <wp:anchor distT="0" distB="0" distL="114300" distR="114300" simplePos="0" relativeHeight="251833344" behindDoc="1" locked="0" layoutInCell="1" allowOverlap="1" wp14:anchorId="450311E5" wp14:editId="21D24ED1">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598F36DA" w14:textId="77777777" w:rsidR="00634F64" w:rsidRDefault="00634F64" w:rsidP="00634F64">
      <w:r>
        <w:t xml:space="preserve">Next, we create our main procedure and open our CSV file (see note below) so we can search in there (we ensure that its encoding is correct to avoid any errors). Then we initialise a list and iterate over the CSV file, putting each line into a list then splitting each line into its individual components (stored as a list) which will be put into our initialised list. </w:t>
      </w:r>
    </w:p>
    <w:p w14:paraId="66384008" w14:textId="77777777" w:rsidR="00634F64" w:rsidRDefault="00634F64" w:rsidP="00634F64">
      <w:r>
        <w:t xml:space="preserve">Note – The CSV file has been retrieved from </w:t>
      </w:r>
      <w:hyperlink r:id="rId153" w:history="1">
        <w:r w:rsidRPr="001C68CB">
          <w:rPr>
            <w:rStyle w:val="Hyperlink"/>
          </w:rPr>
          <w:t>https://ourairports.com/data/</w:t>
        </w:r>
      </w:hyperlink>
      <w:r>
        <w:t xml:space="preserve"> which has a note to encode its contents in utf-8 for usage. Any other CSV files used in this app will also be from this website unless specified otherwise.</w:t>
      </w:r>
    </w:p>
    <w:p w14:paraId="16FD4FE5" w14:textId="77777777" w:rsidR="00634F64" w:rsidRDefault="00634F64" w:rsidP="00634F64">
      <w:r>
        <w:rPr>
          <w:noProof/>
        </w:rPr>
        <w:drawing>
          <wp:anchor distT="0" distB="0" distL="114300" distR="114300" simplePos="0" relativeHeight="251835392" behindDoc="1" locked="0" layoutInCell="1" allowOverlap="1" wp14:anchorId="1C266C7D" wp14:editId="091CB29B">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View) and a counter which will be used to specify the total number of results.</w:t>
      </w:r>
    </w:p>
    <w:p w14:paraId="0EEEC7A1" w14:textId="77777777" w:rsidR="00634F64" w:rsidRDefault="00634F64" w:rsidP="00634F64">
      <w:r>
        <w:rPr>
          <w:noProof/>
        </w:rPr>
        <w:drawing>
          <wp:anchor distT="0" distB="0" distL="114300" distR="114300" simplePos="0" relativeHeight="251836416" behindDoc="1" locked="0" layoutInCell="1" allowOverlap="1" wp14:anchorId="2CFCAAD1" wp14:editId="7431EAD7">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After that, we create a loop. This iterates over the list made earlier and checks if our search query is part of the airport name (stored in index 1 of said list). If it is then the counter is incremented and these details are added to the ICAOList formatted so it is clear to the user.</w:t>
      </w:r>
    </w:p>
    <w:p w14:paraId="796D313E" w14:textId="77777777" w:rsidR="00634F64" w:rsidRPr="00654175" w:rsidRDefault="00634F64" w:rsidP="00634F64"/>
    <w:p w14:paraId="6D071BD8" w14:textId="77777777" w:rsidR="00634F64" w:rsidRDefault="00634F64" w:rsidP="00634F64">
      <w:pPr>
        <w:tabs>
          <w:tab w:val="left" w:pos="5904"/>
        </w:tabs>
      </w:pPr>
      <w:r>
        <w:t>Finally, we add the total number of results to the start of the list and update the ListView with the list so the results can be displayed to the user.</w:t>
      </w:r>
    </w:p>
    <w:p w14:paraId="44C42547" w14:textId="77777777" w:rsidR="00634F64" w:rsidRDefault="00634F64" w:rsidP="00634F64">
      <w:pPr>
        <w:tabs>
          <w:tab w:val="left" w:pos="5904"/>
        </w:tabs>
      </w:pPr>
      <w:r>
        <w:rPr>
          <w:noProof/>
        </w:rPr>
        <w:drawing>
          <wp:inline distT="0" distB="0" distL="0" distR="0" wp14:anchorId="3A0B2EEB" wp14:editId="5A13CE1A">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438150"/>
                    </a:xfrm>
                    <a:prstGeom prst="rect">
                      <a:avLst/>
                    </a:prstGeom>
                  </pic:spPr>
                </pic:pic>
              </a:graphicData>
            </a:graphic>
          </wp:inline>
        </w:drawing>
      </w:r>
    </w:p>
    <w:p w14:paraId="33D6FFB7" w14:textId="77777777" w:rsidR="00634F64" w:rsidRPr="00654175" w:rsidRDefault="00634F64" w:rsidP="00634F64">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634F64" w14:paraId="79722B0D" w14:textId="77777777" w:rsidTr="00CB2A6B">
        <w:trPr>
          <w:trHeight w:val="1073"/>
        </w:trPr>
        <w:tc>
          <w:tcPr>
            <w:tcW w:w="925" w:type="dxa"/>
          </w:tcPr>
          <w:p w14:paraId="5A1CF109" w14:textId="77777777" w:rsidR="00634F64" w:rsidRDefault="00634F64" w:rsidP="00CB2A6B">
            <w:pPr>
              <w:tabs>
                <w:tab w:val="left" w:pos="1425"/>
              </w:tabs>
            </w:pPr>
            <w:bookmarkStart w:id="31" w:name="_Hlk25260386"/>
            <w:r>
              <w:lastRenderedPageBreak/>
              <w:t>Test number</w:t>
            </w:r>
          </w:p>
        </w:tc>
        <w:tc>
          <w:tcPr>
            <w:tcW w:w="847" w:type="dxa"/>
          </w:tcPr>
          <w:p w14:paraId="2357D324" w14:textId="77777777" w:rsidR="00634F64" w:rsidRDefault="00634F64" w:rsidP="00CB2A6B">
            <w:pPr>
              <w:tabs>
                <w:tab w:val="left" w:pos="1425"/>
              </w:tabs>
            </w:pPr>
            <w:r>
              <w:t>What are we testing for</w:t>
            </w:r>
          </w:p>
        </w:tc>
        <w:tc>
          <w:tcPr>
            <w:tcW w:w="1290" w:type="dxa"/>
          </w:tcPr>
          <w:p w14:paraId="7B4BE2FE" w14:textId="77777777" w:rsidR="00634F64" w:rsidRDefault="00634F64" w:rsidP="00CB2A6B">
            <w:pPr>
              <w:tabs>
                <w:tab w:val="left" w:pos="1425"/>
              </w:tabs>
            </w:pPr>
            <w:r>
              <w:t>Expected result</w:t>
            </w:r>
          </w:p>
        </w:tc>
        <w:tc>
          <w:tcPr>
            <w:tcW w:w="1290" w:type="dxa"/>
          </w:tcPr>
          <w:p w14:paraId="29501F17" w14:textId="77777777" w:rsidR="00634F64" w:rsidRDefault="00634F64" w:rsidP="00CB2A6B">
            <w:pPr>
              <w:tabs>
                <w:tab w:val="left" w:pos="1425"/>
              </w:tabs>
            </w:pPr>
            <w:r>
              <w:t>Test data</w:t>
            </w:r>
          </w:p>
        </w:tc>
        <w:tc>
          <w:tcPr>
            <w:tcW w:w="6842" w:type="dxa"/>
          </w:tcPr>
          <w:p w14:paraId="01C56FBB" w14:textId="77777777" w:rsidR="00634F64" w:rsidRDefault="00634F64" w:rsidP="00CB2A6B">
            <w:pPr>
              <w:tabs>
                <w:tab w:val="left" w:pos="1425"/>
              </w:tabs>
            </w:pPr>
            <w:r>
              <w:t>Results</w:t>
            </w:r>
          </w:p>
        </w:tc>
        <w:tc>
          <w:tcPr>
            <w:tcW w:w="567" w:type="dxa"/>
          </w:tcPr>
          <w:p w14:paraId="0E5BF928" w14:textId="77777777" w:rsidR="00634F64" w:rsidRDefault="00634F64" w:rsidP="00CB2A6B">
            <w:pPr>
              <w:tabs>
                <w:tab w:val="left" w:pos="1425"/>
              </w:tabs>
            </w:pPr>
            <w:r>
              <w:t>Notes</w:t>
            </w:r>
          </w:p>
        </w:tc>
      </w:tr>
      <w:tr w:rsidR="00634F64" w14:paraId="0FEA9577" w14:textId="77777777" w:rsidTr="00CB2A6B">
        <w:trPr>
          <w:trHeight w:val="551"/>
        </w:trPr>
        <w:tc>
          <w:tcPr>
            <w:tcW w:w="925" w:type="dxa"/>
          </w:tcPr>
          <w:p w14:paraId="2BEA996B" w14:textId="77777777" w:rsidR="00634F64" w:rsidRDefault="00634F64" w:rsidP="00CB2A6B">
            <w:pPr>
              <w:tabs>
                <w:tab w:val="left" w:pos="1425"/>
              </w:tabs>
            </w:pPr>
            <w:r>
              <w:t>32</w:t>
            </w:r>
          </w:p>
        </w:tc>
        <w:tc>
          <w:tcPr>
            <w:tcW w:w="847" w:type="dxa"/>
          </w:tcPr>
          <w:p w14:paraId="620C75E9" w14:textId="77777777" w:rsidR="00634F64" w:rsidRDefault="00634F64" w:rsidP="00CB2A6B">
            <w:pPr>
              <w:tabs>
                <w:tab w:val="left" w:pos="1425"/>
              </w:tabs>
            </w:pPr>
            <w:r>
              <w:t>Check if the search system works</w:t>
            </w:r>
          </w:p>
        </w:tc>
        <w:tc>
          <w:tcPr>
            <w:tcW w:w="1290" w:type="dxa"/>
          </w:tcPr>
          <w:p w14:paraId="131455E5" w14:textId="77777777" w:rsidR="00634F64" w:rsidRDefault="00634F64" w:rsidP="00CB2A6B">
            <w:pPr>
              <w:tabs>
                <w:tab w:val="left" w:pos="1425"/>
              </w:tabs>
            </w:pPr>
            <w:r>
              <w:t xml:space="preserve">7 results should appear with Manchester in the name. </w:t>
            </w:r>
          </w:p>
        </w:tc>
        <w:tc>
          <w:tcPr>
            <w:tcW w:w="1290" w:type="dxa"/>
          </w:tcPr>
          <w:p w14:paraId="0E2FFB66" w14:textId="77777777" w:rsidR="00634F64" w:rsidRDefault="00634F64" w:rsidP="00CB2A6B">
            <w:pPr>
              <w:tabs>
                <w:tab w:val="left" w:pos="1425"/>
              </w:tabs>
            </w:pPr>
            <w:r>
              <w:t>Manchester in the search box.</w:t>
            </w:r>
          </w:p>
        </w:tc>
        <w:tc>
          <w:tcPr>
            <w:tcW w:w="6842" w:type="dxa"/>
          </w:tcPr>
          <w:p w14:paraId="61CC3D49" w14:textId="77777777" w:rsidR="00634F64" w:rsidRDefault="00634F64" w:rsidP="00CB2A6B">
            <w:pPr>
              <w:tabs>
                <w:tab w:val="left" w:pos="1425"/>
              </w:tabs>
              <w:rPr>
                <w:noProof/>
              </w:rPr>
            </w:pPr>
            <w:r>
              <w:rPr>
                <w:noProof/>
              </w:rPr>
              <w:drawing>
                <wp:anchor distT="0" distB="0" distL="114300" distR="114300" simplePos="0" relativeHeight="251837440" behindDoc="1" locked="0" layoutInCell="1" allowOverlap="1" wp14:anchorId="44D6A864" wp14:editId="7A06E236">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358136D" w14:textId="77777777" w:rsidR="00634F64" w:rsidRDefault="00634F64" w:rsidP="00CB2A6B">
            <w:pPr>
              <w:tabs>
                <w:tab w:val="left" w:pos="1425"/>
              </w:tabs>
              <w:rPr>
                <w:noProof/>
              </w:rPr>
            </w:pPr>
          </w:p>
        </w:tc>
        <w:tc>
          <w:tcPr>
            <w:tcW w:w="567" w:type="dxa"/>
          </w:tcPr>
          <w:p w14:paraId="14EE2ABF" w14:textId="77777777" w:rsidR="00634F64" w:rsidRDefault="00634F64" w:rsidP="00CB2A6B">
            <w:pPr>
              <w:tabs>
                <w:tab w:val="left" w:pos="1425"/>
              </w:tabs>
            </w:pPr>
          </w:p>
        </w:tc>
      </w:tr>
      <w:tr w:rsidR="00634F64" w14:paraId="0178BD74" w14:textId="77777777" w:rsidTr="00CB2A6B">
        <w:trPr>
          <w:trHeight w:val="551"/>
        </w:trPr>
        <w:tc>
          <w:tcPr>
            <w:tcW w:w="925" w:type="dxa"/>
          </w:tcPr>
          <w:p w14:paraId="3574B2EC" w14:textId="77777777" w:rsidR="00634F64" w:rsidRDefault="00634F64" w:rsidP="00CB2A6B">
            <w:pPr>
              <w:tabs>
                <w:tab w:val="left" w:pos="1425"/>
              </w:tabs>
            </w:pPr>
            <w:r>
              <w:t>33</w:t>
            </w:r>
          </w:p>
        </w:tc>
        <w:tc>
          <w:tcPr>
            <w:tcW w:w="847" w:type="dxa"/>
          </w:tcPr>
          <w:p w14:paraId="5900E684" w14:textId="77777777" w:rsidR="00634F64" w:rsidRDefault="00634F64" w:rsidP="00CB2A6B">
            <w:pPr>
              <w:tabs>
                <w:tab w:val="left" w:pos="1425"/>
              </w:tabs>
            </w:pPr>
            <w:r>
              <w:t>Check if the clear button works</w:t>
            </w:r>
          </w:p>
        </w:tc>
        <w:tc>
          <w:tcPr>
            <w:tcW w:w="1290" w:type="dxa"/>
          </w:tcPr>
          <w:p w14:paraId="12984D8B" w14:textId="77777777" w:rsidR="00634F64" w:rsidRDefault="00634F64" w:rsidP="00CB2A6B">
            <w:pPr>
              <w:tabs>
                <w:tab w:val="left" w:pos="1425"/>
              </w:tabs>
            </w:pPr>
            <w:r>
              <w:t>The ListView section should be empty</w:t>
            </w:r>
          </w:p>
        </w:tc>
        <w:tc>
          <w:tcPr>
            <w:tcW w:w="1290" w:type="dxa"/>
          </w:tcPr>
          <w:p w14:paraId="77E37D13" w14:textId="77777777" w:rsidR="00634F64" w:rsidRDefault="00634F64" w:rsidP="00CB2A6B">
            <w:pPr>
              <w:tabs>
                <w:tab w:val="left" w:pos="1425"/>
              </w:tabs>
            </w:pPr>
            <w:r>
              <w:t>N/A</w:t>
            </w:r>
          </w:p>
        </w:tc>
        <w:tc>
          <w:tcPr>
            <w:tcW w:w="6842" w:type="dxa"/>
          </w:tcPr>
          <w:p w14:paraId="6D4228DA" w14:textId="77777777" w:rsidR="00634F64" w:rsidRDefault="00634F64" w:rsidP="00CB2A6B">
            <w:pPr>
              <w:tabs>
                <w:tab w:val="left" w:pos="1425"/>
              </w:tabs>
              <w:rPr>
                <w:noProof/>
              </w:rPr>
            </w:pPr>
            <w:r>
              <w:rPr>
                <w:noProof/>
              </w:rPr>
              <w:drawing>
                <wp:anchor distT="0" distB="0" distL="114300" distR="114300" simplePos="0" relativeHeight="251838464" behindDoc="1" locked="0" layoutInCell="1" allowOverlap="1" wp14:anchorId="7521224E" wp14:editId="132E11BC">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1E262337" w14:textId="77777777" w:rsidR="00634F64" w:rsidRDefault="00634F64" w:rsidP="00CB2A6B">
            <w:pPr>
              <w:tabs>
                <w:tab w:val="left" w:pos="1425"/>
              </w:tabs>
              <w:rPr>
                <w:noProof/>
              </w:rPr>
            </w:pPr>
          </w:p>
        </w:tc>
        <w:tc>
          <w:tcPr>
            <w:tcW w:w="567" w:type="dxa"/>
          </w:tcPr>
          <w:p w14:paraId="3821BDBD" w14:textId="77777777" w:rsidR="00634F64" w:rsidRDefault="00634F64" w:rsidP="00CB2A6B">
            <w:pPr>
              <w:tabs>
                <w:tab w:val="left" w:pos="1425"/>
              </w:tabs>
            </w:pPr>
          </w:p>
        </w:tc>
      </w:tr>
      <w:bookmarkEnd w:id="31"/>
    </w:tbl>
    <w:p w14:paraId="1008AAB0" w14:textId="77777777" w:rsidR="00634F64" w:rsidRPr="00654175" w:rsidRDefault="00634F64" w:rsidP="00634F64"/>
    <w:p w14:paraId="3788E779" w14:textId="77777777" w:rsidR="00634F64" w:rsidRDefault="00634F64" w:rsidP="00634F64"/>
    <w:p w14:paraId="1A24E184" w14:textId="77777777" w:rsidR="00634F64" w:rsidRPr="00BC4240" w:rsidRDefault="00634F64" w:rsidP="00634F64"/>
    <w:p w14:paraId="13EC4AF0" w14:textId="77777777" w:rsidR="00634F64" w:rsidRDefault="00634F64" w:rsidP="00634F64">
      <w:pPr>
        <w:tabs>
          <w:tab w:val="left" w:pos="2100"/>
        </w:tabs>
      </w:pPr>
    </w:p>
    <w:p w14:paraId="6B03A5B0" w14:textId="77777777" w:rsidR="00634F64" w:rsidRDefault="00634F64" w:rsidP="009972A2">
      <w:pPr>
        <w:pStyle w:val="Heading4"/>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634F64" w14:paraId="45E95123" w14:textId="77777777" w:rsidTr="00CB2A6B">
        <w:tc>
          <w:tcPr>
            <w:tcW w:w="3059" w:type="dxa"/>
          </w:tcPr>
          <w:p w14:paraId="05F83C3D" w14:textId="77777777" w:rsidR="00634F64" w:rsidRDefault="00634F64" w:rsidP="00CB2A6B">
            <w:r>
              <w:t>Criteria</w:t>
            </w:r>
          </w:p>
        </w:tc>
        <w:tc>
          <w:tcPr>
            <w:tcW w:w="2103" w:type="dxa"/>
          </w:tcPr>
          <w:p w14:paraId="1F2BA7D6" w14:textId="77777777" w:rsidR="00634F64" w:rsidRDefault="00634F64" w:rsidP="00CB2A6B">
            <w:r>
              <w:t>How to check</w:t>
            </w:r>
          </w:p>
        </w:tc>
        <w:tc>
          <w:tcPr>
            <w:tcW w:w="1927" w:type="dxa"/>
          </w:tcPr>
          <w:p w14:paraId="68D26EA4" w14:textId="77777777" w:rsidR="00634F64" w:rsidRDefault="00634F64" w:rsidP="00CB2A6B">
            <w:r>
              <w:t>Completed (Y/N)</w:t>
            </w:r>
          </w:p>
        </w:tc>
        <w:tc>
          <w:tcPr>
            <w:tcW w:w="1927" w:type="dxa"/>
          </w:tcPr>
          <w:p w14:paraId="6BEB88BB" w14:textId="77777777" w:rsidR="00634F64" w:rsidRDefault="00634F64" w:rsidP="00CB2A6B">
            <w:r>
              <w:t>Notes</w:t>
            </w:r>
          </w:p>
        </w:tc>
      </w:tr>
      <w:tr w:rsidR="00634F64" w14:paraId="4F8B7A9E" w14:textId="77777777" w:rsidTr="00CB2A6B">
        <w:tc>
          <w:tcPr>
            <w:tcW w:w="3059" w:type="dxa"/>
          </w:tcPr>
          <w:p w14:paraId="22DA9870" w14:textId="77777777" w:rsidR="00634F64" w:rsidRDefault="00634F64" w:rsidP="00CB2A6B">
            <w:r>
              <w:t>ICAO search system</w:t>
            </w:r>
          </w:p>
        </w:tc>
        <w:tc>
          <w:tcPr>
            <w:tcW w:w="2103" w:type="dxa"/>
          </w:tcPr>
          <w:p w14:paraId="3716C9AB" w14:textId="77777777" w:rsidR="00634F64" w:rsidRDefault="00634F64" w:rsidP="00CB2A6B">
            <w:r>
              <w:t>A system that accurately returns all results available based on the query in a clear format.</w:t>
            </w:r>
          </w:p>
        </w:tc>
        <w:tc>
          <w:tcPr>
            <w:tcW w:w="1927" w:type="dxa"/>
          </w:tcPr>
          <w:p w14:paraId="00437BD1" w14:textId="77777777" w:rsidR="00634F64" w:rsidRDefault="00634F64" w:rsidP="00CB2A6B">
            <w:r>
              <w:t>Y</w:t>
            </w:r>
          </w:p>
        </w:tc>
        <w:tc>
          <w:tcPr>
            <w:tcW w:w="1927" w:type="dxa"/>
          </w:tcPr>
          <w:p w14:paraId="37F1BA79" w14:textId="77777777" w:rsidR="00634F64" w:rsidRDefault="00634F64" w:rsidP="00CB2A6B"/>
        </w:tc>
      </w:tr>
      <w:tr w:rsidR="00634F64" w14:paraId="3CB6A9AA" w14:textId="77777777" w:rsidTr="00CB2A6B">
        <w:tc>
          <w:tcPr>
            <w:tcW w:w="3059" w:type="dxa"/>
          </w:tcPr>
          <w:p w14:paraId="34EBCC47" w14:textId="77777777" w:rsidR="00634F64" w:rsidRDefault="00634F64" w:rsidP="00CB2A6B">
            <w:r>
              <w:t>Search results to be clear and accurate</w:t>
            </w:r>
          </w:p>
        </w:tc>
        <w:tc>
          <w:tcPr>
            <w:tcW w:w="2103" w:type="dxa"/>
          </w:tcPr>
          <w:p w14:paraId="55088134" w14:textId="77777777" w:rsidR="00634F64" w:rsidRDefault="00634F64" w:rsidP="00CB2A6B">
            <w:r>
              <w:t>Ask the shareholders if it is fine or not.</w:t>
            </w:r>
          </w:p>
        </w:tc>
        <w:tc>
          <w:tcPr>
            <w:tcW w:w="1927" w:type="dxa"/>
          </w:tcPr>
          <w:p w14:paraId="425197AF" w14:textId="77777777" w:rsidR="00634F64" w:rsidRDefault="00634F64" w:rsidP="00CB2A6B">
            <w:r>
              <w:t>Y</w:t>
            </w:r>
          </w:p>
        </w:tc>
        <w:tc>
          <w:tcPr>
            <w:tcW w:w="1927" w:type="dxa"/>
          </w:tcPr>
          <w:p w14:paraId="4F34EEB6" w14:textId="77777777" w:rsidR="00634F64" w:rsidRDefault="00634F64" w:rsidP="00CB2A6B"/>
        </w:tc>
      </w:tr>
      <w:tr w:rsidR="00634F64" w14:paraId="2B197137" w14:textId="77777777" w:rsidTr="00CB2A6B">
        <w:tc>
          <w:tcPr>
            <w:tcW w:w="3059" w:type="dxa"/>
          </w:tcPr>
          <w:p w14:paraId="4697A7AA" w14:textId="77777777" w:rsidR="00634F64" w:rsidRDefault="00634F64" w:rsidP="00CB2A6B">
            <w:r>
              <w:t>A way to navigate back to the METAR search system</w:t>
            </w:r>
          </w:p>
        </w:tc>
        <w:tc>
          <w:tcPr>
            <w:tcW w:w="2103" w:type="dxa"/>
          </w:tcPr>
          <w:p w14:paraId="4307F47B" w14:textId="77777777" w:rsidR="00634F64" w:rsidRDefault="00634F64" w:rsidP="00CB2A6B">
            <w:r>
              <w:t>Check that when a button linking the 2 screens is clicked, the screen changes.</w:t>
            </w:r>
          </w:p>
        </w:tc>
        <w:tc>
          <w:tcPr>
            <w:tcW w:w="1927" w:type="dxa"/>
          </w:tcPr>
          <w:p w14:paraId="233AF6B7" w14:textId="77777777" w:rsidR="00634F64" w:rsidRDefault="00634F64" w:rsidP="00CB2A6B">
            <w:r>
              <w:t>Y</w:t>
            </w:r>
          </w:p>
        </w:tc>
        <w:tc>
          <w:tcPr>
            <w:tcW w:w="1927" w:type="dxa"/>
          </w:tcPr>
          <w:p w14:paraId="281790C4" w14:textId="77777777" w:rsidR="00634F64" w:rsidRDefault="00634F64" w:rsidP="00CB2A6B"/>
        </w:tc>
      </w:tr>
    </w:tbl>
    <w:p w14:paraId="0A1925CC" w14:textId="77777777" w:rsidR="00634F64" w:rsidRPr="00BC4240" w:rsidRDefault="00634F64" w:rsidP="00634F64"/>
    <w:p w14:paraId="01CBBC49" w14:textId="77777777" w:rsidR="00634F64" w:rsidRPr="00BC4240" w:rsidRDefault="00634F64" w:rsidP="00634F64"/>
    <w:p w14:paraId="0002E057" w14:textId="77777777" w:rsidR="00634F64" w:rsidRPr="00BC4240" w:rsidRDefault="00634F64" w:rsidP="00634F64"/>
    <w:p w14:paraId="09651658" w14:textId="77777777" w:rsidR="00634F64" w:rsidRDefault="00634F64" w:rsidP="009972A2">
      <w:pPr>
        <w:pStyle w:val="Heading3"/>
      </w:pPr>
      <w:bookmarkStart w:id="32" w:name="_Toc29298066"/>
      <w:r>
        <w:lastRenderedPageBreak/>
        <w:t>End of version review (Day 12)</w:t>
      </w:r>
      <w:bookmarkEnd w:id="32"/>
    </w:p>
    <w:p w14:paraId="0616E2F1" w14:textId="77777777" w:rsidR="00634F64" w:rsidRDefault="00634F64" w:rsidP="009972A2">
      <w:pPr>
        <w:pStyle w:val="Heading4"/>
      </w:pPr>
      <w:r>
        <w:t>What has been done</w:t>
      </w:r>
    </w:p>
    <w:p w14:paraId="370CEA58" w14:textId="77777777" w:rsidR="00634F64" w:rsidRDefault="00634F64" w:rsidP="00634F64">
      <w:pPr>
        <w:pStyle w:val="ListParagraph"/>
        <w:numPr>
          <w:ilvl w:val="0"/>
          <w:numId w:val="17"/>
        </w:numPr>
      </w:pPr>
      <w:r>
        <w:t>A working register/login system has been made which meets our requirements.</w:t>
      </w:r>
    </w:p>
    <w:p w14:paraId="05870266" w14:textId="77777777" w:rsidR="00634F64" w:rsidRDefault="00634F64" w:rsidP="00634F64">
      <w:pPr>
        <w:pStyle w:val="ListParagraph"/>
        <w:numPr>
          <w:ilvl w:val="0"/>
          <w:numId w:val="17"/>
        </w:numPr>
      </w:pPr>
      <w:r>
        <w:t>There are buttons linking the 2</w:t>
      </w:r>
    </w:p>
    <w:p w14:paraId="2773BA21" w14:textId="77777777" w:rsidR="00634F64" w:rsidRDefault="00634F64" w:rsidP="00634F64">
      <w:pPr>
        <w:pStyle w:val="ListParagraph"/>
        <w:numPr>
          <w:ilvl w:val="0"/>
          <w:numId w:val="17"/>
        </w:numPr>
      </w:pPr>
      <w:r>
        <w:t>We have tried out home text colour which can be used later</w:t>
      </w:r>
    </w:p>
    <w:p w14:paraId="1DB84ADF" w14:textId="77777777" w:rsidR="00634F64" w:rsidRDefault="00634F64" w:rsidP="00634F64">
      <w:pPr>
        <w:pStyle w:val="ListParagraph"/>
        <w:numPr>
          <w:ilvl w:val="0"/>
          <w:numId w:val="17"/>
        </w:numPr>
      </w:pPr>
      <w:r>
        <w:t xml:space="preserve">The user can search for METAR, getting the latest accurate METAR available. </w:t>
      </w:r>
    </w:p>
    <w:p w14:paraId="421D2068" w14:textId="77777777" w:rsidR="00634F64" w:rsidRDefault="00634F64" w:rsidP="00634F64">
      <w:pPr>
        <w:pStyle w:val="ListParagraph"/>
        <w:numPr>
          <w:ilvl w:val="0"/>
          <w:numId w:val="17"/>
        </w:numPr>
      </w:pPr>
      <w:r>
        <w:t>The user can access the recent searches currently stored on the system.</w:t>
      </w:r>
    </w:p>
    <w:p w14:paraId="727115FD" w14:textId="77777777" w:rsidR="00634F64" w:rsidRDefault="00634F64" w:rsidP="00634F64">
      <w:pPr>
        <w:pStyle w:val="ListParagraph"/>
        <w:numPr>
          <w:ilvl w:val="0"/>
          <w:numId w:val="17"/>
        </w:numPr>
      </w:pPr>
      <w:r>
        <w:t>There is a button which links to the ICAO Finder</w:t>
      </w:r>
    </w:p>
    <w:p w14:paraId="77656D70" w14:textId="77777777" w:rsidR="00634F64" w:rsidRDefault="00634F64" w:rsidP="00634F64">
      <w:pPr>
        <w:pStyle w:val="ListParagraph"/>
        <w:numPr>
          <w:ilvl w:val="0"/>
          <w:numId w:val="17"/>
        </w:numPr>
      </w:pPr>
      <w:r>
        <w:t>The ICAO finder provides offline and accurate searching for ICAO codes based on input.</w:t>
      </w:r>
    </w:p>
    <w:p w14:paraId="09245C80" w14:textId="77777777" w:rsidR="00634F64" w:rsidRDefault="00634F64" w:rsidP="00634F64">
      <w:pPr>
        <w:pStyle w:val="ListParagraph"/>
        <w:numPr>
          <w:ilvl w:val="0"/>
          <w:numId w:val="17"/>
        </w:numPr>
      </w:pPr>
      <w:r>
        <w:t>The search can be cleared</w:t>
      </w:r>
    </w:p>
    <w:p w14:paraId="52FD42E3" w14:textId="77777777" w:rsidR="00634F64" w:rsidRPr="00FB047B" w:rsidRDefault="00634F64" w:rsidP="00634F64">
      <w:pPr>
        <w:pStyle w:val="ListParagraph"/>
        <w:numPr>
          <w:ilvl w:val="0"/>
          <w:numId w:val="17"/>
        </w:numPr>
      </w:pPr>
      <w:r>
        <w:t>The user can return to the METAR searches with the click of a button.</w:t>
      </w:r>
    </w:p>
    <w:p w14:paraId="58FBD4A2" w14:textId="77777777" w:rsidR="00634F64" w:rsidRDefault="00634F64" w:rsidP="009972A2">
      <w:pPr>
        <w:pStyle w:val="Heading4"/>
      </w:pPr>
      <w:r>
        <w:t>What I need to do</w:t>
      </w:r>
    </w:p>
    <w:p w14:paraId="50192058" w14:textId="77777777" w:rsidR="00634F64" w:rsidRDefault="00634F64" w:rsidP="00634F64">
      <w:pPr>
        <w:pStyle w:val="ListParagraph"/>
        <w:numPr>
          <w:ilvl w:val="0"/>
          <w:numId w:val="18"/>
        </w:numPr>
      </w:pPr>
      <w:r>
        <w:t>Create a settings system which has different colour schemes and can be accessed by the user.</w:t>
      </w:r>
    </w:p>
    <w:p w14:paraId="6EFAB379" w14:textId="77777777" w:rsidR="00634F64" w:rsidRDefault="00634F64" w:rsidP="00634F64">
      <w:pPr>
        <w:pStyle w:val="ListParagraph"/>
        <w:numPr>
          <w:ilvl w:val="0"/>
          <w:numId w:val="18"/>
        </w:numPr>
      </w:pPr>
      <w:r>
        <w:t>There is some form of TTS system available for users</w:t>
      </w:r>
    </w:p>
    <w:p w14:paraId="22C40B31" w14:textId="77777777" w:rsidR="00634F64" w:rsidRDefault="00634F64" w:rsidP="00634F64">
      <w:pPr>
        <w:pStyle w:val="ListParagraph"/>
        <w:numPr>
          <w:ilvl w:val="0"/>
          <w:numId w:val="18"/>
        </w:numPr>
      </w:pPr>
      <w:r>
        <w:t>The recent search info is updated each search</w:t>
      </w:r>
    </w:p>
    <w:p w14:paraId="55EE0F5F" w14:textId="77777777" w:rsidR="00634F64" w:rsidRDefault="00634F64" w:rsidP="00634F64">
      <w:pPr>
        <w:pStyle w:val="ListParagraph"/>
        <w:numPr>
          <w:ilvl w:val="0"/>
          <w:numId w:val="18"/>
        </w:numPr>
      </w:pPr>
      <w:r>
        <w:t>The output of the METAR search is formatted clearly and has extra info.</w:t>
      </w:r>
    </w:p>
    <w:p w14:paraId="28D08EAC" w14:textId="77777777" w:rsidR="00634F64" w:rsidRDefault="00634F64" w:rsidP="00634F64">
      <w:pPr>
        <w:pStyle w:val="ListParagraph"/>
        <w:numPr>
          <w:ilvl w:val="0"/>
          <w:numId w:val="18"/>
        </w:numPr>
      </w:pPr>
      <w:r>
        <w:t>For the app to be free if it is to be distributed.</w:t>
      </w:r>
    </w:p>
    <w:p w14:paraId="63FE2A2F" w14:textId="77777777" w:rsidR="00634F64" w:rsidRDefault="00634F64" w:rsidP="009972A2">
      <w:pPr>
        <w:pStyle w:val="Heading4"/>
      </w:pPr>
      <w:r>
        <w:t>How will I do it</w:t>
      </w:r>
    </w:p>
    <w:p w14:paraId="28A534C7" w14:textId="77777777" w:rsidR="00634F64" w:rsidRDefault="00634F64" w:rsidP="00634F64">
      <w:r>
        <w:t>On day 12 of the project, I started to create a plan about the project’s future and what the next versions will have in them (a sort of roadmap).</w:t>
      </w:r>
    </w:p>
    <w:p w14:paraId="64E678C1" w14:textId="77777777" w:rsidR="00634F64" w:rsidRDefault="00634F64" w:rsidP="00634F64">
      <w:pPr>
        <w:rPr>
          <w:u w:val="single"/>
        </w:rPr>
      </w:pPr>
      <w:r>
        <w:rPr>
          <w:u w:val="single"/>
        </w:rPr>
        <w:t>V1.1 – Cleaning up after myself.</w:t>
      </w:r>
    </w:p>
    <w:p w14:paraId="78B3625F" w14:textId="77777777" w:rsidR="00634F64" w:rsidRDefault="00634F64" w:rsidP="00634F64">
      <w:r>
        <w:t>This version will have:</w:t>
      </w:r>
    </w:p>
    <w:p w14:paraId="14D1C3AF" w14:textId="77777777" w:rsidR="00634F64" w:rsidRDefault="00634F64" w:rsidP="00634F64">
      <w:r>
        <w:t>- A fully working recent search system which updates the user’s info after each search</w:t>
      </w:r>
    </w:p>
    <w:p w14:paraId="4E4CDD13" w14:textId="77777777" w:rsidR="00634F64" w:rsidRDefault="00634F64" w:rsidP="00634F64">
      <w:r>
        <w:t>- A formatted version of the METAR search system</w:t>
      </w:r>
    </w:p>
    <w:p w14:paraId="75CA0D32" w14:textId="77777777" w:rsidR="00634F64" w:rsidRDefault="00634F64" w:rsidP="00634F64">
      <w:pPr>
        <w:rPr>
          <w:u w:val="single"/>
        </w:rPr>
      </w:pPr>
      <w:r w:rsidRPr="00D72A60">
        <w:rPr>
          <w:u w:val="single"/>
        </w:rPr>
        <w:t>V1.2</w:t>
      </w:r>
      <w:r>
        <w:rPr>
          <w:u w:val="single"/>
        </w:rPr>
        <w:t xml:space="preserve"> – Personalisation</w:t>
      </w:r>
    </w:p>
    <w:p w14:paraId="63693B8F" w14:textId="77777777" w:rsidR="00634F64" w:rsidRDefault="00634F64" w:rsidP="00634F64">
      <w:r>
        <w:t>This version will have:</w:t>
      </w:r>
    </w:p>
    <w:p w14:paraId="571EDBA7" w14:textId="77777777" w:rsidR="00634F64" w:rsidRDefault="00634F64" w:rsidP="00634F64">
      <w:r>
        <w:t>- A working settings system where settings can be set by each user</w:t>
      </w:r>
    </w:p>
    <w:p w14:paraId="55DD756D" w14:textId="77777777" w:rsidR="00634F64" w:rsidRDefault="00634F64" w:rsidP="00634F64">
      <w:r>
        <w:t>- A light and dark theme for colours</w:t>
      </w:r>
    </w:p>
    <w:p w14:paraId="2BEEB5AF" w14:textId="77777777" w:rsidR="00634F64" w:rsidRDefault="00634F64" w:rsidP="00634F64">
      <w:pPr>
        <w:rPr>
          <w:u w:val="single"/>
        </w:rPr>
      </w:pPr>
      <w:r>
        <w:rPr>
          <w:u w:val="single"/>
        </w:rPr>
        <w:t>V1.3 – Speak to me</w:t>
      </w:r>
    </w:p>
    <w:p w14:paraId="7FBCC14E" w14:textId="77777777" w:rsidR="00634F64" w:rsidRDefault="00634F64" w:rsidP="00634F64">
      <w:r>
        <w:t>This version will have a working TTS system.</w:t>
      </w:r>
    </w:p>
    <w:p w14:paraId="0750B929" w14:textId="77777777" w:rsidR="00634F64" w:rsidRDefault="00634F64" w:rsidP="00634F64">
      <w:pPr>
        <w:rPr>
          <w:u w:val="single"/>
        </w:rPr>
      </w:pPr>
      <w:r w:rsidRPr="00D72A60">
        <w:rPr>
          <w:u w:val="single"/>
        </w:rPr>
        <w:t>V1.4</w:t>
      </w:r>
      <w:r>
        <w:rPr>
          <w:u w:val="single"/>
        </w:rPr>
        <w:t xml:space="preserve"> – Optional Stuff</w:t>
      </w:r>
    </w:p>
    <w:p w14:paraId="3EDC1C0E" w14:textId="77777777" w:rsidR="00634F64" w:rsidRDefault="00634F64" w:rsidP="00634F64">
      <w:r>
        <w:t>Optional features could be:</w:t>
      </w:r>
    </w:p>
    <w:p w14:paraId="1D2D2DD7" w14:textId="77777777" w:rsidR="00634F64" w:rsidRDefault="00634F64" w:rsidP="00634F64">
      <w:r>
        <w:t>- Translation</w:t>
      </w:r>
    </w:p>
    <w:p w14:paraId="69444208" w14:textId="77777777" w:rsidR="00634F64" w:rsidRDefault="00634F64" w:rsidP="00634F64">
      <w:r>
        <w:t>- Voice recognition</w:t>
      </w:r>
    </w:p>
    <w:p w14:paraId="7AA61E32" w14:textId="77777777" w:rsidR="00634F64" w:rsidRPr="00D72A60" w:rsidRDefault="00634F64" w:rsidP="00634F64">
      <w:r>
        <w:t>- Airline based themes</w:t>
      </w:r>
    </w:p>
    <w:p w14:paraId="51E15694" w14:textId="77777777" w:rsidR="00634F64" w:rsidRDefault="00634F64" w:rsidP="00634F64">
      <w:pPr>
        <w:rPr>
          <w:u w:val="single"/>
        </w:rPr>
      </w:pPr>
    </w:p>
    <w:p w14:paraId="4CC353B1" w14:textId="77777777" w:rsidR="00634F64" w:rsidRPr="00D72A60" w:rsidRDefault="00634F64" w:rsidP="00634F64">
      <w:pPr>
        <w:rPr>
          <w:u w:val="single"/>
        </w:rPr>
      </w:pPr>
    </w:p>
    <w:p w14:paraId="7C6E84AA" w14:textId="77777777" w:rsidR="00634F64" w:rsidRDefault="00634F64" w:rsidP="00634F64"/>
    <w:p w14:paraId="36E46605" w14:textId="77777777" w:rsidR="00634F64" w:rsidRPr="00541BF8" w:rsidRDefault="00634F64" w:rsidP="009972A2">
      <w:pPr>
        <w:pStyle w:val="Heading2"/>
      </w:pPr>
      <w:bookmarkStart w:id="33" w:name="_Toc29298067"/>
      <w:r>
        <w:t>Version 1.1 (Day 13, 14 and 15)</w:t>
      </w:r>
      <w:bookmarkEnd w:id="33"/>
    </w:p>
    <w:p w14:paraId="732A95D2" w14:textId="77777777" w:rsidR="00634F64" w:rsidRDefault="00634F64" w:rsidP="009972A2">
      <w:pPr>
        <w:pStyle w:val="Heading3"/>
      </w:pPr>
      <w:bookmarkStart w:id="34" w:name="_Toc29298068"/>
      <w:r>
        <w:t>Introduction</w:t>
      </w:r>
      <w:bookmarkEnd w:id="34"/>
    </w:p>
    <w:p w14:paraId="43C2887C" w14:textId="77777777" w:rsidR="00634F64" w:rsidRDefault="00634F64" w:rsidP="00634F64">
      <w:r>
        <w:t>Our goal with version 1.1 is to have a fully working recent search system and the METAR results to be formatted so they are clear and concise.</w:t>
      </w:r>
    </w:p>
    <w:p w14:paraId="18FAC5CE" w14:textId="77777777" w:rsidR="00634F64" w:rsidRDefault="00634F64" w:rsidP="00634F64">
      <w:r>
        <w:t>This version will be split into 2 parts:</w:t>
      </w:r>
    </w:p>
    <w:p w14:paraId="6783319F" w14:textId="77777777" w:rsidR="00634F64" w:rsidRDefault="00634F64" w:rsidP="00634F64">
      <w:r>
        <w:t>Version 1.0.5 – The recent search system</w:t>
      </w:r>
    </w:p>
    <w:p w14:paraId="2F138D09" w14:textId="77777777" w:rsidR="00634F64" w:rsidRDefault="00634F64" w:rsidP="00634F64">
      <w:r>
        <w:t>Version 1.1 – Formatted METAR results</w:t>
      </w:r>
    </w:p>
    <w:p w14:paraId="1C1657CE" w14:textId="77777777" w:rsidR="00634F64" w:rsidRDefault="00634F64" w:rsidP="009972A2">
      <w:pPr>
        <w:pStyle w:val="Heading3"/>
      </w:pPr>
      <w:bookmarkStart w:id="35" w:name="_Toc29298069"/>
      <w:r>
        <w:t>Version 1.0.5 (Day 13)</w:t>
      </w:r>
      <w:bookmarkEnd w:id="35"/>
    </w:p>
    <w:p w14:paraId="203342E5" w14:textId="77777777" w:rsidR="00634F64" w:rsidRDefault="00634F64" w:rsidP="00634F64">
      <w:r>
        <w:t>- Why is this version being coded? – The recent search system needs to be completed for it to be fully functional. It is also a requirement of our criteria.</w:t>
      </w:r>
    </w:p>
    <w:p w14:paraId="699A027C" w14:textId="77777777" w:rsidR="00634F64" w:rsidRDefault="00634F64" w:rsidP="00634F64">
      <w:r>
        <w:t>- Requirments – Once a METAR search is complete, the recent searches must be updated both on the user’s info as well as the JSON file.</w:t>
      </w:r>
    </w:p>
    <w:p w14:paraId="545E5132" w14:textId="77777777" w:rsidR="00634F64" w:rsidRDefault="00634F64" w:rsidP="00634F64">
      <w:r>
        <w:t>- Pseudocode</w:t>
      </w:r>
    </w:p>
    <w:p w14:paraId="415DD88F" w14:textId="77777777" w:rsidR="00634F64" w:rsidRDefault="00634F64" w:rsidP="00634F64">
      <w:r>
        <w:t>After some research, I have discovered that instead of manually decoding our string dictionary (the user’s data), we can use the ast module and its literal_eval method to convert it to a dictionary that can be easily handled. So, our first point of order is to change this up.</w:t>
      </w:r>
    </w:p>
    <w:p w14:paraId="4849C748" w14:textId="77777777" w:rsidR="00634F64" w:rsidRDefault="00634F64" w:rsidP="00634F64">
      <w:r>
        <w:rPr>
          <w:noProof/>
        </w:rPr>
        <w:drawing>
          <wp:anchor distT="0" distB="0" distL="114300" distR="114300" simplePos="0" relativeHeight="251841536" behindDoc="1" locked="0" layoutInCell="1" allowOverlap="1" wp14:anchorId="696B1576" wp14:editId="4C234A99">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t>Note – the Pseudocode is now done in pycharm directly.</w:t>
      </w:r>
    </w:p>
    <w:p w14:paraId="516EED1F" w14:textId="77777777" w:rsidR="00634F64" w:rsidRDefault="00634F64" w:rsidP="00634F64"/>
    <w:p w14:paraId="278BA18B" w14:textId="77777777" w:rsidR="00634F64" w:rsidRDefault="00634F64" w:rsidP="00634F64">
      <w:r>
        <w:t>Our next port of call is to update the JSON file. As we'll be doing this quite often, we should make a method that is not attached to any class. This class should take a parameter of the data which you'll be updating, where we want to update this and for what user. e.g. parameter's being: ['EGCC', 'EGLL', 'KJFK'], 'recent_searches_METAR', 'h’.</w:t>
      </w:r>
    </w:p>
    <w:p w14:paraId="32C11ED3" w14:textId="77777777" w:rsidR="00634F64" w:rsidRDefault="00634F64" w:rsidP="00634F64">
      <w:r>
        <w:rPr>
          <w:noProof/>
        </w:rPr>
        <w:lastRenderedPageBreak/>
        <w:drawing>
          <wp:anchor distT="0" distB="0" distL="114300" distR="114300" simplePos="0" relativeHeight="251852800" behindDoc="1" locked="0" layoutInCell="1" allowOverlap="1" wp14:anchorId="00F1BDA8" wp14:editId="550582F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t>The great thing about this method is that it can be called from anywhere and it can also be used to update any part of the user's data - not just the recent searches. This means we could potentially use this with the theme settings too.</w:t>
      </w:r>
    </w:p>
    <w:p w14:paraId="35C84983" w14:textId="77777777" w:rsidR="00634F64" w:rsidRDefault="00634F64" w:rsidP="00634F64"/>
    <w:p w14:paraId="5FB8FDA8" w14:textId="77777777" w:rsidR="00634F64" w:rsidRDefault="00634F64" w:rsidP="00634F64">
      <w:r>
        <w:rPr>
          <w:noProof/>
        </w:rPr>
        <w:drawing>
          <wp:anchor distT="0" distB="0" distL="114300" distR="114300" simplePos="0" relativeHeight="251842560" behindDoc="1" locked="0" layoutInCell="1" allowOverlap="1" wp14:anchorId="4F7EFD26" wp14:editId="55C28CEB">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t>This continues from the f.CLOSE()</w:t>
      </w:r>
    </w:p>
    <w:p w14:paraId="56E7F26B" w14:textId="77777777" w:rsidR="00634F64" w:rsidRDefault="00634F64" w:rsidP="00634F64"/>
    <w:p w14:paraId="1B4BCB4A" w14:textId="77777777" w:rsidR="00634F64" w:rsidRDefault="00634F64" w:rsidP="00634F64">
      <w:r>
        <w:t>- 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289"/>
        <w:gridCol w:w="3486"/>
        <w:gridCol w:w="3486"/>
      </w:tblGrid>
      <w:tr w:rsidR="006A790B" w14:paraId="59EEB26D" w14:textId="77777777" w:rsidTr="006A790B">
        <w:trPr>
          <w:trHeight w:val="1073"/>
        </w:trPr>
        <w:tc>
          <w:tcPr>
            <w:tcW w:w="2500" w:type="dxa"/>
          </w:tcPr>
          <w:p w14:paraId="24C17B58" w14:textId="77777777" w:rsidR="006A790B" w:rsidRDefault="006A790B" w:rsidP="00BA3611">
            <w:pPr>
              <w:tabs>
                <w:tab w:val="left" w:pos="1425"/>
              </w:tabs>
            </w:pPr>
            <w:r>
              <w:t>Test number</w:t>
            </w:r>
          </w:p>
        </w:tc>
        <w:tc>
          <w:tcPr>
            <w:tcW w:w="2289" w:type="dxa"/>
          </w:tcPr>
          <w:p w14:paraId="2DA5A81A" w14:textId="77777777" w:rsidR="006A790B" w:rsidRDefault="006A790B" w:rsidP="00BA3611">
            <w:pPr>
              <w:tabs>
                <w:tab w:val="left" w:pos="1425"/>
              </w:tabs>
            </w:pPr>
            <w:r>
              <w:t>What are we testing for</w:t>
            </w:r>
          </w:p>
        </w:tc>
        <w:tc>
          <w:tcPr>
            <w:tcW w:w="3486" w:type="dxa"/>
          </w:tcPr>
          <w:p w14:paraId="472EABB6" w14:textId="77777777" w:rsidR="006A790B" w:rsidRDefault="006A790B" w:rsidP="00BA3611">
            <w:pPr>
              <w:tabs>
                <w:tab w:val="left" w:pos="1425"/>
              </w:tabs>
            </w:pPr>
            <w:r>
              <w:t>Expected result</w:t>
            </w:r>
          </w:p>
        </w:tc>
        <w:tc>
          <w:tcPr>
            <w:tcW w:w="3486" w:type="dxa"/>
          </w:tcPr>
          <w:p w14:paraId="647E3CC8" w14:textId="77777777" w:rsidR="006A790B" w:rsidRDefault="006A790B" w:rsidP="00BA3611">
            <w:pPr>
              <w:tabs>
                <w:tab w:val="left" w:pos="1425"/>
              </w:tabs>
            </w:pPr>
            <w:r>
              <w:t>Test data</w:t>
            </w:r>
          </w:p>
        </w:tc>
      </w:tr>
      <w:tr w:rsidR="006A790B" w14:paraId="20FF2F84" w14:textId="77777777" w:rsidTr="006A790B">
        <w:trPr>
          <w:trHeight w:val="551"/>
        </w:trPr>
        <w:tc>
          <w:tcPr>
            <w:tcW w:w="2500" w:type="dxa"/>
          </w:tcPr>
          <w:p w14:paraId="353FDD69" w14:textId="1BBFFAD7" w:rsidR="006A790B" w:rsidRDefault="006A790B" w:rsidP="00BA3611">
            <w:pPr>
              <w:tabs>
                <w:tab w:val="left" w:pos="1425"/>
              </w:tabs>
            </w:pPr>
            <w:r>
              <w:t>1</w:t>
            </w:r>
          </w:p>
        </w:tc>
        <w:tc>
          <w:tcPr>
            <w:tcW w:w="2289" w:type="dxa"/>
          </w:tcPr>
          <w:p w14:paraId="6E1DC881" w14:textId="77777777" w:rsidR="006A790B" w:rsidRDefault="006A790B" w:rsidP="00BA3611">
            <w:pPr>
              <w:tabs>
                <w:tab w:val="left" w:pos="1425"/>
              </w:tabs>
            </w:pPr>
            <w:r>
              <w:t>Check if the recent search still loads</w:t>
            </w:r>
          </w:p>
        </w:tc>
        <w:tc>
          <w:tcPr>
            <w:tcW w:w="3486" w:type="dxa"/>
          </w:tcPr>
          <w:p w14:paraId="07A1E205" w14:textId="77777777" w:rsidR="006A790B" w:rsidRDefault="006A790B" w:rsidP="00BA3611">
            <w:pPr>
              <w:tabs>
                <w:tab w:val="left" w:pos="1425"/>
              </w:tabs>
            </w:pPr>
            <w:r>
              <w:t>3 results should load: EGCC, VAAH, and KJFK</w:t>
            </w:r>
          </w:p>
          <w:p w14:paraId="686895AF" w14:textId="77777777" w:rsidR="006A790B" w:rsidRDefault="006A790B" w:rsidP="00BA3611">
            <w:pPr>
              <w:tabs>
                <w:tab w:val="left" w:pos="1425"/>
              </w:tabs>
            </w:pPr>
            <w:r>
              <w:t xml:space="preserve"> </w:t>
            </w:r>
          </w:p>
        </w:tc>
        <w:tc>
          <w:tcPr>
            <w:tcW w:w="3486" w:type="dxa"/>
          </w:tcPr>
          <w:p w14:paraId="0F433970" w14:textId="77777777" w:rsidR="006A790B" w:rsidRDefault="006A790B" w:rsidP="00BA3611">
            <w:pPr>
              <w:tabs>
                <w:tab w:val="left" w:pos="1425"/>
              </w:tabs>
            </w:pPr>
            <w:r>
              <w:t>‘h’ as the user</w:t>
            </w:r>
          </w:p>
        </w:tc>
      </w:tr>
      <w:tr w:rsidR="006A790B" w14:paraId="1ED9E673" w14:textId="77777777" w:rsidTr="006A790B">
        <w:trPr>
          <w:trHeight w:val="551"/>
        </w:trPr>
        <w:tc>
          <w:tcPr>
            <w:tcW w:w="2500" w:type="dxa"/>
          </w:tcPr>
          <w:p w14:paraId="3015791C" w14:textId="20A23847" w:rsidR="006A790B" w:rsidRDefault="006A790B" w:rsidP="006A790B">
            <w:pPr>
              <w:tabs>
                <w:tab w:val="left" w:pos="1425"/>
              </w:tabs>
            </w:pPr>
            <w:r>
              <w:t>2</w:t>
            </w:r>
          </w:p>
        </w:tc>
        <w:tc>
          <w:tcPr>
            <w:tcW w:w="2289" w:type="dxa"/>
          </w:tcPr>
          <w:p w14:paraId="42D4061B" w14:textId="2EFFEB78" w:rsidR="006A790B" w:rsidRDefault="006A790B" w:rsidP="006A790B">
            <w:pPr>
              <w:tabs>
                <w:tab w:val="left" w:pos="1425"/>
              </w:tabs>
            </w:pPr>
            <w:r>
              <w:t>Check if the recent search is updated</w:t>
            </w:r>
          </w:p>
        </w:tc>
        <w:tc>
          <w:tcPr>
            <w:tcW w:w="3486" w:type="dxa"/>
          </w:tcPr>
          <w:p w14:paraId="2AF9327C" w14:textId="77777777" w:rsidR="006A790B" w:rsidRDefault="006A790B" w:rsidP="006A790B">
            <w:pPr>
              <w:tabs>
                <w:tab w:val="left" w:pos="1425"/>
              </w:tabs>
            </w:pPr>
            <w:r>
              <w:t>3 results should load:</w:t>
            </w:r>
          </w:p>
          <w:p w14:paraId="5AFB18F7" w14:textId="35129B5C" w:rsidR="006A790B" w:rsidRDefault="006A790B" w:rsidP="006A790B">
            <w:pPr>
              <w:tabs>
                <w:tab w:val="left" w:pos="1425"/>
              </w:tabs>
            </w:pPr>
            <w:r>
              <w:t>EGLL, EGCC, and VAAH</w:t>
            </w:r>
          </w:p>
        </w:tc>
        <w:tc>
          <w:tcPr>
            <w:tcW w:w="3486" w:type="dxa"/>
          </w:tcPr>
          <w:p w14:paraId="6DF9AFCB" w14:textId="25DEE9DF" w:rsidR="006A790B" w:rsidRDefault="006A790B" w:rsidP="006A790B">
            <w:pPr>
              <w:tabs>
                <w:tab w:val="left" w:pos="1425"/>
              </w:tabs>
            </w:pPr>
            <w:r>
              <w:t>‘h’ as the user. And we search for EGLL.</w:t>
            </w:r>
          </w:p>
        </w:tc>
      </w:tr>
      <w:tr w:rsidR="006A790B" w14:paraId="2F7A58AC" w14:textId="77777777" w:rsidTr="006A790B">
        <w:trPr>
          <w:trHeight w:val="551"/>
        </w:trPr>
        <w:tc>
          <w:tcPr>
            <w:tcW w:w="2500" w:type="dxa"/>
          </w:tcPr>
          <w:p w14:paraId="799DDFBC" w14:textId="06ABB759" w:rsidR="006A790B" w:rsidRDefault="006A790B" w:rsidP="006A790B">
            <w:pPr>
              <w:tabs>
                <w:tab w:val="left" w:pos="1425"/>
              </w:tabs>
            </w:pPr>
            <w:r>
              <w:lastRenderedPageBreak/>
              <w:t>3</w:t>
            </w:r>
          </w:p>
        </w:tc>
        <w:tc>
          <w:tcPr>
            <w:tcW w:w="2289" w:type="dxa"/>
          </w:tcPr>
          <w:p w14:paraId="389D3199" w14:textId="179016A0" w:rsidR="006A790B" w:rsidRDefault="006A790B" w:rsidP="006A790B">
            <w:pPr>
              <w:tabs>
                <w:tab w:val="left" w:pos="1425"/>
              </w:tabs>
            </w:pPr>
            <w:r>
              <w:t>Checking if the recent search updates the JSON file.</w:t>
            </w:r>
          </w:p>
        </w:tc>
        <w:tc>
          <w:tcPr>
            <w:tcW w:w="3486" w:type="dxa"/>
          </w:tcPr>
          <w:p w14:paraId="0DC0BBDD" w14:textId="77777777" w:rsidR="006A790B" w:rsidRDefault="006A790B" w:rsidP="006A790B">
            <w:pPr>
              <w:tabs>
                <w:tab w:val="left" w:pos="1425"/>
              </w:tabs>
            </w:pPr>
            <w:r>
              <w:t>3 recent searches should be in the user’s data in the JSON file:</w:t>
            </w:r>
          </w:p>
          <w:p w14:paraId="01848FA1" w14:textId="35F3D6EC" w:rsidR="006A790B" w:rsidRDefault="006A790B" w:rsidP="006A790B">
            <w:pPr>
              <w:tabs>
                <w:tab w:val="left" w:pos="1425"/>
              </w:tabs>
            </w:pPr>
            <w:r>
              <w:t>EGLL, EGCC, and VAAH</w:t>
            </w:r>
          </w:p>
        </w:tc>
        <w:tc>
          <w:tcPr>
            <w:tcW w:w="3486" w:type="dxa"/>
          </w:tcPr>
          <w:p w14:paraId="5586CD2F" w14:textId="6688EC43" w:rsidR="006A790B" w:rsidRDefault="006A790B" w:rsidP="006A790B">
            <w:pPr>
              <w:tabs>
                <w:tab w:val="left" w:pos="1425"/>
              </w:tabs>
            </w:pPr>
            <w:r>
              <w:t>‘h’ as the user. And we search for EGLL.</w:t>
            </w:r>
          </w:p>
        </w:tc>
      </w:tr>
      <w:tr w:rsidR="006A790B" w14:paraId="537EBBF3" w14:textId="77777777" w:rsidTr="006A790B">
        <w:trPr>
          <w:trHeight w:val="551"/>
        </w:trPr>
        <w:tc>
          <w:tcPr>
            <w:tcW w:w="2500" w:type="dxa"/>
          </w:tcPr>
          <w:p w14:paraId="660761A2" w14:textId="44E979A3" w:rsidR="006A790B" w:rsidRDefault="006A790B" w:rsidP="006A790B">
            <w:pPr>
              <w:tabs>
                <w:tab w:val="left" w:pos="1425"/>
              </w:tabs>
            </w:pPr>
            <w:r>
              <w:t>4</w:t>
            </w:r>
          </w:p>
        </w:tc>
        <w:tc>
          <w:tcPr>
            <w:tcW w:w="2289" w:type="dxa"/>
          </w:tcPr>
          <w:p w14:paraId="44397CA3" w14:textId="11DF8CE8" w:rsidR="006A790B" w:rsidRDefault="006A790B" w:rsidP="006A790B">
            <w:pPr>
              <w:tabs>
                <w:tab w:val="left" w:pos="1425"/>
              </w:tabs>
            </w:pPr>
            <w:r>
              <w:t>Checking if the recent search updates the JSON file.</w:t>
            </w:r>
          </w:p>
        </w:tc>
        <w:tc>
          <w:tcPr>
            <w:tcW w:w="3486" w:type="dxa"/>
          </w:tcPr>
          <w:p w14:paraId="482D6C8F" w14:textId="77777777" w:rsidR="006A790B" w:rsidRDefault="006A790B" w:rsidP="006A790B">
            <w:pPr>
              <w:tabs>
                <w:tab w:val="left" w:pos="1425"/>
              </w:tabs>
            </w:pPr>
            <w:r>
              <w:t>3 recent searches should be in the user’s data in the JSON file:</w:t>
            </w:r>
          </w:p>
          <w:p w14:paraId="6C6F4B8F" w14:textId="11AA8058" w:rsidR="006A790B" w:rsidRDefault="006A790B" w:rsidP="006A790B">
            <w:pPr>
              <w:tabs>
                <w:tab w:val="left" w:pos="1425"/>
              </w:tabs>
            </w:pPr>
            <w:r>
              <w:t>EGLL, EGCC, and VAAH</w:t>
            </w:r>
          </w:p>
        </w:tc>
        <w:tc>
          <w:tcPr>
            <w:tcW w:w="3486" w:type="dxa"/>
          </w:tcPr>
          <w:p w14:paraId="04B29EB2" w14:textId="550A7401" w:rsidR="006A790B" w:rsidRDefault="006A790B" w:rsidP="006A790B">
            <w:pPr>
              <w:tabs>
                <w:tab w:val="left" w:pos="1425"/>
              </w:tabs>
            </w:pPr>
            <w:r>
              <w:t>‘h’ as the user. And we search for EGLL.</w:t>
            </w:r>
          </w:p>
        </w:tc>
      </w:tr>
      <w:tr w:rsidR="006A790B" w14:paraId="0F9E4C55" w14:textId="77777777" w:rsidTr="006A790B">
        <w:trPr>
          <w:trHeight w:val="551"/>
        </w:trPr>
        <w:tc>
          <w:tcPr>
            <w:tcW w:w="2500" w:type="dxa"/>
          </w:tcPr>
          <w:p w14:paraId="4B8D74BC" w14:textId="48A05994" w:rsidR="006A790B" w:rsidRDefault="006A790B" w:rsidP="006A790B">
            <w:pPr>
              <w:tabs>
                <w:tab w:val="left" w:pos="1425"/>
              </w:tabs>
            </w:pPr>
            <w:r>
              <w:t>5</w:t>
            </w:r>
          </w:p>
        </w:tc>
        <w:tc>
          <w:tcPr>
            <w:tcW w:w="2289" w:type="dxa"/>
          </w:tcPr>
          <w:p w14:paraId="0CC4208C" w14:textId="29C672EA" w:rsidR="006A790B" w:rsidRDefault="006A790B" w:rsidP="006A790B">
            <w:pPr>
              <w:tabs>
                <w:tab w:val="left" w:pos="1425"/>
              </w:tabs>
            </w:pPr>
            <w:r>
              <w:t>Checking if the recent search updates the JSON file.</w:t>
            </w:r>
          </w:p>
        </w:tc>
        <w:tc>
          <w:tcPr>
            <w:tcW w:w="3486" w:type="dxa"/>
          </w:tcPr>
          <w:p w14:paraId="3D334B68" w14:textId="77777777" w:rsidR="006A790B" w:rsidRDefault="006A790B" w:rsidP="006A790B">
            <w:pPr>
              <w:tabs>
                <w:tab w:val="left" w:pos="1425"/>
              </w:tabs>
            </w:pPr>
            <w:r>
              <w:t>3 recent searches should be in the user’s data in the JSON file:</w:t>
            </w:r>
          </w:p>
          <w:p w14:paraId="5B2162F0" w14:textId="73E0AACC" w:rsidR="006A790B" w:rsidRDefault="006A790B" w:rsidP="006A790B">
            <w:pPr>
              <w:tabs>
                <w:tab w:val="left" w:pos="1425"/>
              </w:tabs>
            </w:pPr>
            <w:r>
              <w:t>EGLL, EGCC, and VAAH</w:t>
            </w:r>
          </w:p>
        </w:tc>
        <w:tc>
          <w:tcPr>
            <w:tcW w:w="3486" w:type="dxa"/>
          </w:tcPr>
          <w:p w14:paraId="2ADD875A" w14:textId="0D054208" w:rsidR="006A790B" w:rsidRDefault="006A790B" w:rsidP="006A790B">
            <w:pPr>
              <w:tabs>
                <w:tab w:val="left" w:pos="1425"/>
              </w:tabs>
            </w:pPr>
            <w:r>
              <w:t>‘h’ as the user. And we search for EGLL.</w:t>
            </w:r>
          </w:p>
        </w:tc>
      </w:tr>
    </w:tbl>
    <w:p w14:paraId="45C2963F" w14:textId="77777777" w:rsidR="00634F64" w:rsidRDefault="00634F64" w:rsidP="00634F64"/>
    <w:p w14:paraId="550AC9D9" w14:textId="77777777" w:rsidR="00634F64" w:rsidRDefault="00634F64" w:rsidP="00634F64"/>
    <w:p w14:paraId="19EE774E" w14:textId="77777777" w:rsidR="00634F64" w:rsidRDefault="00634F64" w:rsidP="00634F64"/>
    <w:p w14:paraId="6C63AD45" w14:textId="77777777" w:rsidR="00634F64" w:rsidRDefault="00634F64" w:rsidP="00634F64">
      <w:r>
        <w:t>- Actual programming (The commented code will be available in the appendix)</w:t>
      </w:r>
    </w:p>
    <w:p w14:paraId="46FB2A46" w14:textId="77777777" w:rsidR="00634F64" w:rsidRDefault="00634F64" w:rsidP="00634F64">
      <w:r>
        <w:rPr>
          <w:noProof/>
        </w:rPr>
        <w:drawing>
          <wp:anchor distT="0" distB="0" distL="114300" distR="114300" simplePos="0" relativeHeight="251843584" behindDoc="1" locked="0" layoutInCell="1" allowOverlap="1" wp14:anchorId="23A505B7" wp14:editId="0CD8F801">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t>Firstly, I update the fill method as in the pseudocode</w:t>
      </w:r>
    </w:p>
    <w:p w14:paraId="2C91A329" w14:textId="77777777" w:rsidR="00634F64" w:rsidRDefault="00634F64" w:rsidP="00634F64">
      <w:r>
        <w:t>After that, I tested to make sure that the last module works.</w:t>
      </w:r>
    </w:p>
    <w:p w14:paraId="6A2D2CAA" w14:textId="77777777" w:rsidR="00634F64" w:rsidRDefault="00634F64"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634F64" w14:paraId="02D1DE23" w14:textId="77777777" w:rsidTr="00CB2A6B">
        <w:trPr>
          <w:trHeight w:val="1073"/>
        </w:trPr>
        <w:tc>
          <w:tcPr>
            <w:tcW w:w="925" w:type="dxa"/>
          </w:tcPr>
          <w:p w14:paraId="62176E9E" w14:textId="77777777" w:rsidR="00634F64" w:rsidRDefault="00634F64" w:rsidP="00CB2A6B">
            <w:pPr>
              <w:tabs>
                <w:tab w:val="left" w:pos="1425"/>
              </w:tabs>
            </w:pPr>
            <w:r>
              <w:t>Test number</w:t>
            </w:r>
          </w:p>
        </w:tc>
        <w:tc>
          <w:tcPr>
            <w:tcW w:w="847" w:type="dxa"/>
          </w:tcPr>
          <w:p w14:paraId="37FB7CB7" w14:textId="77777777" w:rsidR="00634F64" w:rsidRDefault="00634F64" w:rsidP="00CB2A6B">
            <w:pPr>
              <w:tabs>
                <w:tab w:val="left" w:pos="1425"/>
              </w:tabs>
            </w:pPr>
            <w:r>
              <w:t>What are we testing for</w:t>
            </w:r>
          </w:p>
        </w:tc>
        <w:tc>
          <w:tcPr>
            <w:tcW w:w="1290" w:type="dxa"/>
          </w:tcPr>
          <w:p w14:paraId="45EC3FBD" w14:textId="77777777" w:rsidR="00634F64" w:rsidRDefault="00634F64" w:rsidP="00CB2A6B">
            <w:pPr>
              <w:tabs>
                <w:tab w:val="left" w:pos="1425"/>
              </w:tabs>
            </w:pPr>
            <w:r>
              <w:t>Expected result</w:t>
            </w:r>
          </w:p>
        </w:tc>
        <w:tc>
          <w:tcPr>
            <w:tcW w:w="1290" w:type="dxa"/>
          </w:tcPr>
          <w:p w14:paraId="13560589" w14:textId="77777777" w:rsidR="00634F64" w:rsidRDefault="00634F64" w:rsidP="00CB2A6B">
            <w:pPr>
              <w:tabs>
                <w:tab w:val="left" w:pos="1425"/>
              </w:tabs>
            </w:pPr>
            <w:r>
              <w:t>Test data</w:t>
            </w:r>
          </w:p>
        </w:tc>
        <w:tc>
          <w:tcPr>
            <w:tcW w:w="6842" w:type="dxa"/>
          </w:tcPr>
          <w:p w14:paraId="661F245F" w14:textId="77777777" w:rsidR="00634F64" w:rsidRDefault="00634F64" w:rsidP="00CB2A6B">
            <w:pPr>
              <w:tabs>
                <w:tab w:val="left" w:pos="1425"/>
              </w:tabs>
            </w:pPr>
            <w:r>
              <w:t>Results</w:t>
            </w:r>
          </w:p>
        </w:tc>
        <w:tc>
          <w:tcPr>
            <w:tcW w:w="567" w:type="dxa"/>
          </w:tcPr>
          <w:p w14:paraId="53C334EA" w14:textId="77777777" w:rsidR="00634F64" w:rsidRDefault="00634F64" w:rsidP="00CB2A6B">
            <w:pPr>
              <w:tabs>
                <w:tab w:val="left" w:pos="1425"/>
              </w:tabs>
            </w:pPr>
            <w:r>
              <w:t>Notes</w:t>
            </w:r>
          </w:p>
        </w:tc>
      </w:tr>
      <w:tr w:rsidR="00634F64" w14:paraId="257D8D09" w14:textId="77777777" w:rsidTr="00CB2A6B">
        <w:trPr>
          <w:trHeight w:val="551"/>
        </w:trPr>
        <w:tc>
          <w:tcPr>
            <w:tcW w:w="925" w:type="dxa"/>
          </w:tcPr>
          <w:p w14:paraId="4843921F" w14:textId="77777777" w:rsidR="00634F64" w:rsidRDefault="00634F64" w:rsidP="00CB2A6B">
            <w:pPr>
              <w:tabs>
                <w:tab w:val="left" w:pos="1425"/>
              </w:tabs>
            </w:pPr>
            <w:r>
              <w:t>34</w:t>
            </w:r>
          </w:p>
        </w:tc>
        <w:tc>
          <w:tcPr>
            <w:tcW w:w="847" w:type="dxa"/>
          </w:tcPr>
          <w:p w14:paraId="63498BF3" w14:textId="77777777" w:rsidR="00634F64" w:rsidRDefault="00634F64" w:rsidP="00CB2A6B">
            <w:pPr>
              <w:tabs>
                <w:tab w:val="left" w:pos="1425"/>
              </w:tabs>
            </w:pPr>
            <w:r>
              <w:t>Check if the recent search still loads</w:t>
            </w:r>
          </w:p>
        </w:tc>
        <w:tc>
          <w:tcPr>
            <w:tcW w:w="1290" w:type="dxa"/>
          </w:tcPr>
          <w:p w14:paraId="178ACE35" w14:textId="77777777" w:rsidR="00634F64" w:rsidRDefault="00634F64" w:rsidP="00CB2A6B">
            <w:pPr>
              <w:tabs>
                <w:tab w:val="left" w:pos="1425"/>
              </w:tabs>
            </w:pPr>
            <w:r>
              <w:t>3 results should load: EGCC, VAAH, and KJFK</w:t>
            </w:r>
          </w:p>
          <w:p w14:paraId="4315946E" w14:textId="77777777" w:rsidR="00634F64" w:rsidRDefault="00634F64" w:rsidP="00CB2A6B">
            <w:pPr>
              <w:tabs>
                <w:tab w:val="left" w:pos="1425"/>
              </w:tabs>
            </w:pPr>
            <w:r>
              <w:t xml:space="preserve"> </w:t>
            </w:r>
          </w:p>
        </w:tc>
        <w:tc>
          <w:tcPr>
            <w:tcW w:w="1290" w:type="dxa"/>
          </w:tcPr>
          <w:p w14:paraId="2DEC1D40" w14:textId="77777777" w:rsidR="00634F64" w:rsidRDefault="00634F64" w:rsidP="00CB2A6B">
            <w:pPr>
              <w:tabs>
                <w:tab w:val="left" w:pos="1425"/>
              </w:tabs>
            </w:pPr>
            <w:r>
              <w:t>‘h’ as the user</w:t>
            </w:r>
          </w:p>
        </w:tc>
        <w:tc>
          <w:tcPr>
            <w:tcW w:w="6842" w:type="dxa"/>
          </w:tcPr>
          <w:p w14:paraId="562AD932" w14:textId="77777777" w:rsidR="00634F64" w:rsidRDefault="00634F64" w:rsidP="00CB2A6B">
            <w:pPr>
              <w:tabs>
                <w:tab w:val="left" w:pos="1425"/>
              </w:tabs>
              <w:rPr>
                <w:noProof/>
              </w:rPr>
            </w:pPr>
            <w:r>
              <w:rPr>
                <w:noProof/>
              </w:rPr>
              <w:t>Success</w:t>
            </w:r>
          </w:p>
          <w:p w14:paraId="44DB2ECD" w14:textId="77777777" w:rsidR="00634F64" w:rsidRDefault="00634F64" w:rsidP="00CB2A6B">
            <w:pPr>
              <w:tabs>
                <w:tab w:val="left" w:pos="1425"/>
              </w:tabs>
              <w:rPr>
                <w:noProof/>
              </w:rPr>
            </w:pPr>
            <w:r>
              <w:rPr>
                <w:noProof/>
              </w:rPr>
              <w:drawing>
                <wp:inline distT="0" distB="0" distL="0" distR="0" wp14:anchorId="7AAEEC84" wp14:editId="23B47FF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07510" cy="1151255"/>
                          </a:xfrm>
                          <a:prstGeom prst="rect">
                            <a:avLst/>
                          </a:prstGeom>
                        </pic:spPr>
                      </pic:pic>
                    </a:graphicData>
                  </a:graphic>
                </wp:inline>
              </w:drawing>
            </w:r>
          </w:p>
        </w:tc>
        <w:tc>
          <w:tcPr>
            <w:tcW w:w="567" w:type="dxa"/>
          </w:tcPr>
          <w:p w14:paraId="279F4DEF" w14:textId="77777777" w:rsidR="00634F64" w:rsidRDefault="00634F64" w:rsidP="00CB2A6B">
            <w:pPr>
              <w:tabs>
                <w:tab w:val="left" w:pos="1425"/>
              </w:tabs>
            </w:pPr>
          </w:p>
        </w:tc>
      </w:tr>
    </w:tbl>
    <w:p w14:paraId="5C98697C" w14:textId="77777777" w:rsidR="00634F64" w:rsidRDefault="00634F64" w:rsidP="00634F64"/>
    <w:p w14:paraId="5E13A45E" w14:textId="77777777" w:rsidR="00634F64" w:rsidRDefault="00634F64" w:rsidP="00634F64">
      <w:r>
        <w:rPr>
          <w:noProof/>
        </w:rPr>
        <w:drawing>
          <wp:anchor distT="0" distB="0" distL="114300" distR="114300" simplePos="0" relativeHeight="251844608" behindDoc="1" locked="0" layoutInCell="1" allowOverlap="1" wp14:anchorId="5E9DCB85" wp14:editId="66958E46">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295A0B0" w14:textId="77777777" w:rsidR="00634F64" w:rsidRDefault="00634F64" w:rsidP="00634F64">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3E2C9B5" w14:textId="77777777" w:rsidTr="00CB2A6B">
        <w:trPr>
          <w:trHeight w:val="1073"/>
        </w:trPr>
        <w:tc>
          <w:tcPr>
            <w:tcW w:w="925" w:type="dxa"/>
          </w:tcPr>
          <w:p w14:paraId="3142410D" w14:textId="77777777" w:rsidR="00634F64" w:rsidRDefault="00634F64" w:rsidP="00CB2A6B">
            <w:pPr>
              <w:tabs>
                <w:tab w:val="left" w:pos="1425"/>
              </w:tabs>
            </w:pPr>
            <w:r>
              <w:lastRenderedPageBreak/>
              <w:t>Test number</w:t>
            </w:r>
          </w:p>
        </w:tc>
        <w:tc>
          <w:tcPr>
            <w:tcW w:w="913" w:type="dxa"/>
          </w:tcPr>
          <w:p w14:paraId="55C663A4" w14:textId="77777777" w:rsidR="00634F64" w:rsidRDefault="00634F64" w:rsidP="00CB2A6B">
            <w:pPr>
              <w:tabs>
                <w:tab w:val="left" w:pos="1425"/>
              </w:tabs>
            </w:pPr>
            <w:r>
              <w:t>What are we testing for</w:t>
            </w:r>
          </w:p>
        </w:tc>
        <w:tc>
          <w:tcPr>
            <w:tcW w:w="1224" w:type="dxa"/>
          </w:tcPr>
          <w:p w14:paraId="36E97534" w14:textId="77777777" w:rsidR="00634F64" w:rsidRDefault="00634F64" w:rsidP="00CB2A6B">
            <w:pPr>
              <w:tabs>
                <w:tab w:val="left" w:pos="1425"/>
              </w:tabs>
            </w:pPr>
            <w:r>
              <w:t>Expected result</w:t>
            </w:r>
          </w:p>
        </w:tc>
        <w:tc>
          <w:tcPr>
            <w:tcW w:w="1290" w:type="dxa"/>
          </w:tcPr>
          <w:p w14:paraId="35421193" w14:textId="77777777" w:rsidR="00634F64" w:rsidRDefault="00634F64" w:rsidP="00CB2A6B">
            <w:pPr>
              <w:tabs>
                <w:tab w:val="left" w:pos="1425"/>
              </w:tabs>
            </w:pPr>
            <w:r>
              <w:t>Test data</w:t>
            </w:r>
          </w:p>
        </w:tc>
        <w:tc>
          <w:tcPr>
            <w:tcW w:w="6842" w:type="dxa"/>
          </w:tcPr>
          <w:p w14:paraId="42A90B65" w14:textId="77777777" w:rsidR="00634F64" w:rsidRDefault="00634F64" w:rsidP="00CB2A6B">
            <w:pPr>
              <w:tabs>
                <w:tab w:val="left" w:pos="1425"/>
              </w:tabs>
            </w:pPr>
            <w:r>
              <w:t>Results</w:t>
            </w:r>
          </w:p>
        </w:tc>
        <w:tc>
          <w:tcPr>
            <w:tcW w:w="567" w:type="dxa"/>
          </w:tcPr>
          <w:p w14:paraId="6A26F71B" w14:textId="77777777" w:rsidR="00634F64" w:rsidRDefault="00634F64" w:rsidP="00CB2A6B">
            <w:pPr>
              <w:tabs>
                <w:tab w:val="left" w:pos="1425"/>
              </w:tabs>
            </w:pPr>
            <w:r>
              <w:t>Notes</w:t>
            </w:r>
          </w:p>
        </w:tc>
      </w:tr>
      <w:tr w:rsidR="00634F64" w14:paraId="2D9B23D4" w14:textId="77777777" w:rsidTr="00CB2A6B">
        <w:trPr>
          <w:trHeight w:val="551"/>
        </w:trPr>
        <w:tc>
          <w:tcPr>
            <w:tcW w:w="925" w:type="dxa"/>
          </w:tcPr>
          <w:p w14:paraId="5E610B1B" w14:textId="77777777" w:rsidR="00634F64" w:rsidRDefault="00634F64" w:rsidP="00CB2A6B">
            <w:pPr>
              <w:tabs>
                <w:tab w:val="left" w:pos="1425"/>
              </w:tabs>
            </w:pPr>
            <w:r>
              <w:t>35</w:t>
            </w:r>
          </w:p>
        </w:tc>
        <w:tc>
          <w:tcPr>
            <w:tcW w:w="913" w:type="dxa"/>
          </w:tcPr>
          <w:p w14:paraId="4BF3E971" w14:textId="77777777" w:rsidR="00634F64" w:rsidRDefault="00634F64" w:rsidP="00CB2A6B">
            <w:pPr>
              <w:tabs>
                <w:tab w:val="left" w:pos="1425"/>
              </w:tabs>
            </w:pPr>
            <w:r>
              <w:t>Check if the recent search is updated</w:t>
            </w:r>
          </w:p>
        </w:tc>
        <w:tc>
          <w:tcPr>
            <w:tcW w:w="1224" w:type="dxa"/>
          </w:tcPr>
          <w:p w14:paraId="674F7DB3" w14:textId="77777777" w:rsidR="00634F64" w:rsidRDefault="00634F64" w:rsidP="00CB2A6B">
            <w:pPr>
              <w:tabs>
                <w:tab w:val="left" w:pos="1425"/>
              </w:tabs>
            </w:pPr>
            <w:r>
              <w:t>3 results should load:</w:t>
            </w:r>
          </w:p>
          <w:p w14:paraId="6F961A36" w14:textId="77777777" w:rsidR="00634F64" w:rsidRDefault="00634F64" w:rsidP="00CB2A6B">
            <w:pPr>
              <w:tabs>
                <w:tab w:val="left" w:pos="1425"/>
              </w:tabs>
            </w:pPr>
            <w:r>
              <w:t>EGLL, EGCC, and VAAH</w:t>
            </w:r>
          </w:p>
        </w:tc>
        <w:tc>
          <w:tcPr>
            <w:tcW w:w="1290" w:type="dxa"/>
          </w:tcPr>
          <w:p w14:paraId="6C786FD1" w14:textId="77777777" w:rsidR="00634F64" w:rsidRDefault="00634F64" w:rsidP="00CB2A6B">
            <w:pPr>
              <w:tabs>
                <w:tab w:val="left" w:pos="1425"/>
              </w:tabs>
            </w:pPr>
            <w:r>
              <w:t>‘h’ as the user. And we search for EGLL.</w:t>
            </w:r>
          </w:p>
        </w:tc>
        <w:tc>
          <w:tcPr>
            <w:tcW w:w="6842" w:type="dxa"/>
          </w:tcPr>
          <w:p w14:paraId="63669BD6" w14:textId="77777777" w:rsidR="00634F64" w:rsidRDefault="00634F64" w:rsidP="00CB2A6B">
            <w:pPr>
              <w:tabs>
                <w:tab w:val="left" w:pos="1425"/>
              </w:tabs>
              <w:rPr>
                <w:noProof/>
              </w:rPr>
            </w:pPr>
            <w:r>
              <w:rPr>
                <w:noProof/>
              </w:rPr>
              <w:drawing>
                <wp:anchor distT="0" distB="0" distL="114300" distR="114300" simplePos="0" relativeHeight="251845632" behindDoc="1" locked="0" layoutInCell="1" allowOverlap="1" wp14:anchorId="127FEEEC" wp14:editId="50FD7EE4">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27544C5" w14:textId="77777777" w:rsidR="00634F64" w:rsidRDefault="00634F64" w:rsidP="00CB2A6B">
            <w:pPr>
              <w:tabs>
                <w:tab w:val="left" w:pos="1425"/>
              </w:tabs>
              <w:rPr>
                <w:noProof/>
              </w:rPr>
            </w:pPr>
          </w:p>
          <w:p w14:paraId="17DC2637" w14:textId="77777777" w:rsidR="00634F64" w:rsidRDefault="00634F64" w:rsidP="00CB2A6B">
            <w:pPr>
              <w:tabs>
                <w:tab w:val="left" w:pos="1425"/>
              </w:tabs>
              <w:rPr>
                <w:noProof/>
              </w:rPr>
            </w:pPr>
          </w:p>
        </w:tc>
        <w:tc>
          <w:tcPr>
            <w:tcW w:w="567" w:type="dxa"/>
          </w:tcPr>
          <w:p w14:paraId="73B2CE24" w14:textId="77777777" w:rsidR="00634F64" w:rsidRDefault="00634F64" w:rsidP="00CB2A6B">
            <w:pPr>
              <w:tabs>
                <w:tab w:val="left" w:pos="1425"/>
              </w:tabs>
            </w:pPr>
          </w:p>
        </w:tc>
      </w:tr>
    </w:tbl>
    <w:p w14:paraId="33BA5375" w14:textId="77777777" w:rsidR="00634F64" w:rsidRDefault="00634F64" w:rsidP="00634F64">
      <w:pPr>
        <w:tabs>
          <w:tab w:val="left" w:pos="1425"/>
        </w:tabs>
        <w:rPr>
          <w:noProof/>
        </w:rPr>
      </w:pPr>
      <w:r>
        <w:rPr>
          <w:noProof/>
        </w:rPr>
        <w:t>The console also confirms this:</w:t>
      </w:r>
    </w:p>
    <w:p w14:paraId="0E20885F" w14:textId="77777777" w:rsidR="00634F64" w:rsidRDefault="00634F64" w:rsidP="00634F64">
      <w:r>
        <w:rPr>
          <w:noProof/>
        </w:rPr>
        <w:drawing>
          <wp:anchor distT="0" distB="0" distL="114300" distR="114300" simplePos="0" relativeHeight="251846656" behindDoc="1" locked="0" layoutInCell="1" allowOverlap="1" wp14:anchorId="27F9E2A5" wp14:editId="3878AA69">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111C6853" w14:textId="77777777" w:rsidR="00634F64" w:rsidRDefault="00634F64" w:rsidP="00634F64">
      <w:r>
        <w:t>As this works, we finish the rest of this method:</w:t>
      </w:r>
    </w:p>
    <w:p w14:paraId="09DAFA65" w14:textId="77777777" w:rsidR="00634F64" w:rsidRDefault="00634F64" w:rsidP="00634F64">
      <w:r>
        <w:rPr>
          <w:noProof/>
        </w:rPr>
        <w:drawing>
          <wp:inline distT="0" distB="0" distL="0" distR="0" wp14:anchorId="082E4927" wp14:editId="72B909D3">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203835"/>
                    </a:xfrm>
                    <a:prstGeom prst="rect">
                      <a:avLst/>
                    </a:prstGeom>
                  </pic:spPr>
                </pic:pic>
              </a:graphicData>
            </a:graphic>
          </wp:inline>
        </w:drawing>
      </w:r>
    </w:p>
    <w:p w14:paraId="30C497AF" w14:textId="77777777" w:rsidR="00634F64" w:rsidRDefault="00634F64" w:rsidP="00634F64">
      <w:r>
        <w:t>The red line means we haven’t created the procedure yet, but it will be done.</w:t>
      </w:r>
    </w:p>
    <w:p w14:paraId="00FBE7C0" w14:textId="77777777" w:rsidR="00634F64" w:rsidRDefault="00634F64" w:rsidP="00634F64">
      <w:r>
        <w:t>Next, we set up the new procedure by loading up the JSON file and preparing it for iteration.</w:t>
      </w:r>
    </w:p>
    <w:p w14:paraId="5AF655B0" w14:textId="77777777" w:rsidR="00634F64" w:rsidRDefault="00634F64" w:rsidP="00634F64">
      <w:r>
        <w:rPr>
          <w:noProof/>
        </w:rPr>
        <w:drawing>
          <wp:anchor distT="0" distB="0" distL="114300" distR="114300" simplePos="0" relativeHeight="251851776" behindDoc="1" locked="0" layoutInCell="1" allowOverlap="1" wp14:anchorId="3FBAC762" wp14:editId="7B7FCB72">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t>Here, I realise that we should call the data parameter something else as it is overridden in the procedure.</w:t>
      </w:r>
    </w:p>
    <w:p w14:paraId="37422FD5" w14:textId="77777777" w:rsidR="00634F64" w:rsidRDefault="00634F64" w:rsidP="00634F64"/>
    <w:p w14:paraId="0131DD18" w14:textId="77777777" w:rsidR="00634F64" w:rsidRDefault="00634F64" w:rsidP="00634F64"/>
    <w:p w14:paraId="70FB859B" w14:textId="77777777" w:rsidR="00634F64" w:rsidRDefault="00634F64" w:rsidP="00634F64">
      <w:r>
        <w:t>So, I change it. First in the pseudocode:</w:t>
      </w:r>
    </w:p>
    <w:p w14:paraId="7C418BBC" w14:textId="77777777" w:rsidR="00634F64" w:rsidRDefault="00634F64" w:rsidP="00634F64">
      <w:r>
        <w:rPr>
          <w:noProof/>
        </w:rPr>
        <w:drawing>
          <wp:anchor distT="0" distB="0" distL="114300" distR="114300" simplePos="0" relativeHeight="251847680" behindDoc="1" locked="0" layoutInCell="1" allowOverlap="1" wp14:anchorId="70ACD43D" wp14:editId="315723DE">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799A9D69" w14:textId="77777777" w:rsidR="00634F64" w:rsidRDefault="00634F64" w:rsidP="00634F64"/>
    <w:p w14:paraId="3B95B790" w14:textId="77777777" w:rsidR="00634F64" w:rsidRDefault="00634F64" w:rsidP="00634F64">
      <w:r>
        <w:rPr>
          <w:noProof/>
        </w:rPr>
        <w:drawing>
          <wp:anchor distT="0" distB="0" distL="114300" distR="114300" simplePos="0" relativeHeight="251848704" behindDoc="1" locked="0" layoutInCell="1" allowOverlap="1" wp14:anchorId="7707D14A" wp14:editId="01F4F554">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79AFD0DF" w14:textId="77777777" w:rsidR="00634F64" w:rsidRDefault="00634F64" w:rsidP="00634F64">
      <w:r>
        <w:rPr>
          <w:noProof/>
        </w:rPr>
        <w:drawing>
          <wp:anchor distT="0" distB="0" distL="114300" distR="114300" simplePos="0" relativeHeight="251849728" behindDoc="1" locked="0" layoutInCell="1" allowOverlap="1" wp14:anchorId="2D744B4B" wp14:editId="6179436E">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68ECF8BD" w14:textId="77777777" w:rsidR="00634F64" w:rsidRDefault="00634F64" w:rsidP="00634F64"/>
    <w:p w14:paraId="660F6311" w14:textId="77777777" w:rsidR="00634F64" w:rsidRDefault="00634F64" w:rsidP="00634F64">
      <w:r>
        <w:rPr>
          <w:noProof/>
        </w:rPr>
        <w:drawing>
          <wp:anchor distT="0" distB="0" distL="114300" distR="114300" simplePos="0" relativeHeight="251850752" behindDoc="1" locked="0" layoutInCell="1" allowOverlap="1" wp14:anchorId="041CB2E0" wp14:editId="5C06DBAB">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t>Then we update the data with the parameters</w:t>
      </w:r>
    </w:p>
    <w:p w14:paraId="77587F67" w14:textId="77777777" w:rsidR="00634F64" w:rsidRDefault="00634F64" w:rsidP="00634F64"/>
    <w:p w14:paraId="191C98C4" w14:textId="77777777" w:rsidR="00634F64" w:rsidRDefault="00634F64" w:rsidP="00634F64"/>
    <w:p w14:paraId="791D64E7" w14:textId="77777777" w:rsidR="00634F64" w:rsidRDefault="00634F64" w:rsidP="00634F64"/>
    <w:p w14:paraId="77B4D99E" w14:textId="77777777" w:rsidR="00634F64" w:rsidRDefault="00634F64" w:rsidP="00634F64"/>
    <w:p w14:paraId="700D6B38" w14:textId="77777777" w:rsidR="00634F64" w:rsidRDefault="00634F64" w:rsidP="00634F64">
      <w:r>
        <w:rPr>
          <w:noProof/>
        </w:rPr>
        <w:drawing>
          <wp:anchor distT="0" distB="0" distL="114300" distR="114300" simplePos="0" relativeHeight="251853824" behindDoc="1" locked="0" layoutInCell="1" allowOverlap="1" wp14:anchorId="0E2613FA" wp14:editId="65D92407">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4DD7480B" w14:textId="77777777" w:rsidR="00634F64" w:rsidRDefault="00634F64" w:rsidP="00634F64"/>
    <w:p w14:paraId="56F39BD8" w14:textId="77777777" w:rsidR="00634F64" w:rsidRDefault="00634F64" w:rsidP="00634F64"/>
    <w:p w14:paraId="5AAEA31B" w14:textId="77777777" w:rsidR="00634F64" w:rsidRDefault="00634F64" w:rsidP="00634F64"/>
    <w:p w14:paraId="78B42363" w14:textId="77777777" w:rsidR="00634F64" w:rsidRDefault="00634F64" w:rsidP="00634F64"/>
    <w:p w14:paraId="31BE9257" w14:textId="77777777" w:rsidR="00634F64" w:rsidRDefault="00634F64" w:rsidP="00634F64"/>
    <w:p w14:paraId="7700D35E" w14:textId="77777777" w:rsidR="00634F64" w:rsidRDefault="00634F64" w:rsidP="00634F64"/>
    <w:p w14:paraId="75B9AD17" w14:textId="77777777" w:rsidR="00634F64" w:rsidRDefault="00634F64" w:rsidP="00634F64"/>
    <w:p w14:paraId="6F323394" w14:textId="77777777" w:rsidR="00634F64" w:rsidRDefault="00634F64" w:rsidP="00634F64">
      <w:r>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2368140C" w14:textId="77777777" w:rsidTr="00CB2A6B">
        <w:trPr>
          <w:trHeight w:val="1073"/>
        </w:trPr>
        <w:tc>
          <w:tcPr>
            <w:tcW w:w="925" w:type="dxa"/>
          </w:tcPr>
          <w:p w14:paraId="73F1A814" w14:textId="77777777" w:rsidR="00634F64" w:rsidRDefault="00634F64" w:rsidP="00CB2A6B">
            <w:pPr>
              <w:tabs>
                <w:tab w:val="left" w:pos="1425"/>
              </w:tabs>
            </w:pPr>
            <w:r>
              <w:t>Test number</w:t>
            </w:r>
          </w:p>
        </w:tc>
        <w:tc>
          <w:tcPr>
            <w:tcW w:w="913" w:type="dxa"/>
          </w:tcPr>
          <w:p w14:paraId="18C9F616" w14:textId="77777777" w:rsidR="00634F64" w:rsidRDefault="00634F64" w:rsidP="00CB2A6B">
            <w:pPr>
              <w:tabs>
                <w:tab w:val="left" w:pos="1425"/>
              </w:tabs>
            </w:pPr>
            <w:r>
              <w:t>What are we testing for</w:t>
            </w:r>
          </w:p>
        </w:tc>
        <w:tc>
          <w:tcPr>
            <w:tcW w:w="1224" w:type="dxa"/>
          </w:tcPr>
          <w:p w14:paraId="16F27659" w14:textId="77777777" w:rsidR="00634F64" w:rsidRDefault="00634F64" w:rsidP="00CB2A6B">
            <w:pPr>
              <w:tabs>
                <w:tab w:val="left" w:pos="1425"/>
              </w:tabs>
            </w:pPr>
            <w:r>
              <w:t>Expected result</w:t>
            </w:r>
          </w:p>
        </w:tc>
        <w:tc>
          <w:tcPr>
            <w:tcW w:w="1290" w:type="dxa"/>
          </w:tcPr>
          <w:p w14:paraId="6EB2EB54" w14:textId="77777777" w:rsidR="00634F64" w:rsidRDefault="00634F64" w:rsidP="00CB2A6B">
            <w:pPr>
              <w:tabs>
                <w:tab w:val="left" w:pos="1425"/>
              </w:tabs>
            </w:pPr>
            <w:r>
              <w:t>Test data</w:t>
            </w:r>
          </w:p>
        </w:tc>
        <w:tc>
          <w:tcPr>
            <w:tcW w:w="6842" w:type="dxa"/>
          </w:tcPr>
          <w:p w14:paraId="60FADBCB" w14:textId="77777777" w:rsidR="00634F64" w:rsidRDefault="00634F64" w:rsidP="00CB2A6B">
            <w:pPr>
              <w:tabs>
                <w:tab w:val="left" w:pos="1425"/>
              </w:tabs>
            </w:pPr>
            <w:r>
              <w:t>Results</w:t>
            </w:r>
          </w:p>
        </w:tc>
        <w:tc>
          <w:tcPr>
            <w:tcW w:w="567" w:type="dxa"/>
          </w:tcPr>
          <w:p w14:paraId="12CED257" w14:textId="77777777" w:rsidR="00634F64" w:rsidRDefault="00634F64" w:rsidP="00CB2A6B">
            <w:pPr>
              <w:tabs>
                <w:tab w:val="left" w:pos="1425"/>
              </w:tabs>
            </w:pPr>
            <w:r>
              <w:t>Notes</w:t>
            </w:r>
          </w:p>
        </w:tc>
      </w:tr>
      <w:tr w:rsidR="00634F64" w14:paraId="12A82356" w14:textId="77777777" w:rsidTr="00CB2A6B">
        <w:trPr>
          <w:trHeight w:val="551"/>
        </w:trPr>
        <w:tc>
          <w:tcPr>
            <w:tcW w:w="925" w:type="dxa"/>
          </w:tcPr>
          <w:p w14:paraId="6AD5CBED" w14:textId="77777777" w:rsidR="00634F64" w:rsidRDefault="00634F64" w:rsidP="00CB2A6B">
            <w:pPr>
              <w:tabs>
                <w:tab w:val="left" w:pos="1425"/>
              </w:tabs>
            </w:pPr>
            <w:r>
              <w:t>36</w:t>
            </w:r>
          </w:p>
        </w:tc>
        <w:tc>
          <w:tcPr>
            <w:tcW w:w="913" w:type="dxa"/>
          </w:tcPr>
          <w:p w14:paraId="26FD2C73" w14:textId="77777777" w:rsidR="00634F64" w:rsidRDefault="00634F64" w:rsidP="00CB2A6B">
            <w:pPr>
              <w:tabs>
                <w:tab w:val="left" w:pos="1425"/>
              </w:tabs>
            </w:pPr>
            <w:r>
              <w:t>Checking if the recent search updates the JSON file.</w:t>
            </w:r>
          </w:p>
        </w:tc>
        <w:tc>
          <w:tcPr>
            <w:tcW w:w="1224" w:type="dxa"/>
          </w:tcPr>
          <w:p w14:paraId="599EFA3D" w14:textId="77777777" w:rsidR="00634F64" w:rsidRDefault="00634F64" w:rsidP="00CB2A6B">
            <w:pPr>
              <w:tabs>
                <w:tab w:val="left" w:pos="1425"/>
              </w:tabs>
            </w:pPr>
            <w:r>
              <w:t>3 recent searches should be in the user’s data in the JSON file:</w:t>
            </w:r>
          </w:p>
          <w:p w14:paraId="42F2D46C" w14:textId="77777777" w:rsidR="00634F64" w:rsidRDefault="00634F64" w:rsidP="00CB2A6B">
            <w:pPr>
              <w:tabs>
                <w:tab w:val="left" w:pos="1425"/>
              </w:tabs>
            </w:pPr>
            <w:r>
              <w:t>EGLL, EGCC, and VAAH</w:t>
            </w:r>
          </w:p>
        </w:tc>
        <w:tc>
          <w:tcPr>
            <w:tcW w:w="1290" w:type="dxa"/>
          </w:tcPr>
          <w:p w14:paraId="78CBFA0A" w14:textId="77777777" w:rsidR="00634F64" w:rsidRDefault="00634F64" w:rsidP="00CB2A6B">
            <w:pPr>
              <w:tabs>
                <w:tab w:val="left" w:pos="1425"/>
              </w:tabs>
            </w:pPr>
            <w:r>
              <w:t>‘h’ as the user. And we search for EGLL.</w:t>
            </w:r>
          </w:p>
        </w:tc>
        <w:tc>
          <w:tcPr>
            <w:tcW w:w="6842" w:type="dxa"/>
          </w:tcPr>
          <w:p w14:paraId="4444446C" w14:textId="77777777" w:rsidR="00634F64" w:rsidRDefault="00634F64" w:rsidP="00CB2A6B">
            <w:pPr>
              <w:tabs>
                <w:tab w:val="left" w:pos="1425"/>
              </w:tabs>
              <w:rPr>
                <w:noProof/>
              </w:rPr>
            </w:pPr>
            <w:r>
              <w:rPr>
                <w:noProof/>
              </w:rPr>
              <w:t>Failure:</w:t>
            </w:r>
          </w:p>
          <w:p w14:paraId="0A01C791" w14:textId="77777777" w:rsidR="00634F64" w:rsidRDefault="00634F64" w:rsidP="00CB2A6B">
            <w:pPr>
              <w:tabs>
                <w:tab w:val="left" w:pos="1425"/>
              </w:tabs>
              <w:rPr>
                <w:noProof/>
              </w:rPr>
            </w:pPr>
            <w:r w:rsidRPr="009549B1">
              <w:rPr>
                <w:noProof/>
              </w:rPr>
              <w:t>NameError: name 'update_JSON' is not defined</w:t>
            </w:r>
          </w:p>
          <w:p w14:paraId="0151C179" w14:textId="77777777" w:rsidR="00634F64" w:rsidRDefault="00634F64" w:rsidP="00CB2A6B">
            <w:pPr>
              <w:tabs>
                <w:tab w:val="left" w:pos="1425"/>
              </w:tabs>
              <w:rPr>
                <w:noProof/>
              </w:rPr>
            </w:pPr>
          </w:p>
          <w:p w14:paraId="3877F07C" w14:textId="77777777" w:rsidR="00634F64" w:rsidRDefault="00634F64" w:rsidP="00CB2A6B">
            <w:pPr>
              <w:tabs>
                <w:tab w:val="left" w:pos="1425"/>
              </w:tabs>
              <w:rPr>
                <w:noProof/>
              </w:rPr>
            </w:pPr>
          </w:p>
        </w:tc>
        <w:tc>
          <w:tcPr>
            <w:tcW w:w="567" w:type="dxa"/>
          </w:tcPr>
          <w:p w14:paraId="6C51A15B" w14:textId="77777777" w:rsidR="00634F64" w:rsidRDefault="00634F64" w:rsidP="00CB2A6B">
            <w:pPr>
              <w:tabs>
                <w:tab w:val="left" w:pos="1425"/>
              </w:tabs>
            </w:pPr>
          </w:p>
        </w:tc>
      </w:tr>
    </w:tbl>
    <w:p w14:paraId="576056B5" w14:textId="77777777" w:rsidR="00634F64" w:rsidRDefault="00634F64" w:rsidP="00634F64"/>
    <w:p w14:paraId="25EB4E00" w14:textId="77777777" w:rsidR="00634F64" w:rsidRDefault="00634F64" w:rsidP="00634F64">
      <w:r>
        <w:rPr>
          <w:noProof/>
        </w:rPr>
        <w:drawing>
          <wp:anchor distT="0" distB="0" distL="114300" distR="114300" simplePos="0" relativeHeight="251854848" behindDoc="1" locked="0" layoutInCell="1" allowOverlap="1" wp14:anchorId="564801F3" wp14:editId="237FA637">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4F1C0D39" w14:textId="77777777" w:rsidR="00634F64" w:rsidRDefault="00634F64" w:rsidP="00634F64"/>
    <w:p w14:paraId="02341888" w14:textId="77777777" w:rsidR="00634F64" w:rsidRDefault="00634F64" w:rsidP="00634F64"/>
    <w:p w14:paraId="239DBE33"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5BD914A" w14:textId="77777777" w:rsidTr="00CB2A6B">
        <w:trPr>
          <w:trHeight w:val="1073"/>
        </w:trPr>
        <w:tc>
          <w:tcPr>
            <w:tcW w:w="925" w:type="dxa"/>
          </w:tcPr>
          <w:p w14:paraId="7596651F" w14:textId="77777777" w:rsidR="00634F64" w:rsidRDefault="00634F64" w:rsidP="00CB2A6B">
            <w:pPr>
              <w:tabs>
                <w:tab w:val="left" w:pos="1425"/>
              </w:tabs>
            </w:pPr>
            <w:r>
              <w:t>Test number</w:t>
            </w:r>
          </w:p>
        </w:tc>
        <w:tc>
          <w:tcPr>
            <w:tcW w:w="913" w:type="dxa"/>
          </w:tcPr>
          <w:p w14:paraId="25B248C1" w14:textId="77777777" w:rsidR="00634F64" w:rsidRDefault="00634F64" w:rsidP="00CB2A6B">
            <w:pPr>
              <w:tabs>
                <w:tab w:val="left" w:pos="1425"/>
              </w:tabs>
            </w:pPr>
            <w:r>
              <w:t>What are we testing for</w:t>
            </w:r>
          </w:p>
        </w:tc>
        <w:tc>
          <w:tcPr>
            <w:tcW w:w="1224" w:type="dxa"/>
          </w:tcPr>
          <w:p w14:paraId="439DDC92" w14:textId="77777777" w:rsidR="00634F64" w:rsidRDefault="00634F64" w:rsidP="00CB2A6B">
            <w:pPr>
              <w:tabs>
                <w:tab w:val="left" w:pos="1425"/>
              </w:tabs>
            </w:pPr>
            <w:r>
              <w:t>Expected result</w:t>
            </w:r>
          </w:p>
        </w:tc>
        <w:tc>
          <w:tcPr>
            <w:tcW w:w="1290" w:type="dxa"/>
          </w:tcPr>
          <w:p w14:paraId="1A239952" w14:textId="77777777" w:rsidR="00634F64" w:rsidRDefault="00634F64" w:rsidP="00CB2A6B">
            <w:pPr>
              <w:tabs>
                <w:tab w:val="left" w:pos="1425"/>
              </w:tabs>
            </w:pPr>
            <w:r>
              <w:t>Test data</w:t>
            </w:r>
          </w:p>
        </w:tc>
        <w:tc>
          <w:tcPr>
            <w:tcW w:w="6842" w:type="dxa"/>
          </w:tcPr>
          <w:p w14:paraId="62BD8ED1" w14:textId="77777777" w:rsidR="00634F64" w:rsidRDefault="00634F64" w:rsidP="00CB2A6B">
            <w:pPr>
              <w:tabs>
                <w:tab w:val="left" w:pos="1425"/>
              </w:tabs>
            </w:pPr>
            <w:r>
              <w:t>Results</w:t>
            </w:r>
          </w:p>
        </w:tc>
        <w:tc>
          <w:tcPr>
            <w:tcW w:w="567" w:type="dxa"/>
          </w:tcPr>
          <w:p w14:paraId="1D1CD254" w14:textId="77777777" w:rsidR="00634F64" w:rsidRDefault="00634F64" w:rsidP="00CB2A6B">
            <w:pPr>
              <w:tabs>
                <w:tab w:val="left" w:pos="1425"/>
              </w:tabs>
            </w:pPr>
            <w:r>
              <w:t>Notes</w:t>
            </w:r>
          </w:p>
        </w:tc>
      </w:tr>
      <w:tr w:rsidR="00634F64" w14:paraId="39305F64" w14:textId="77777777" w:rsidTr="00CB2A6B">
        <w:trPr>
          <w:trHeight w:val="551"/>
        </w:trPr>
        <w:tc>
          <w:tcPr>
            <w:tcW w:w="925" w:type="dxa"/>
          </w:tcPr>
          <w:p w14:paraId="047BCD9B" w14:textId="77777777" w:rsidR="00634F64" w:rsidRDefault="00634F64" w:rsidP="00CB2A6B">
            <w:pPr>
              <w:tabs>
                <w:tab w:val="left" w:pos="1425"/>
              </w:tabs>
            </w:pPr>
            <w:r>
              <w:t>37</w:t>
            </w:r>
          </w:p>
        </w:tc>
        <w:tc>
          <w:tcPr>
            <w:tcW w:w="913" w:type="dxa"/>
          </w:tcPr>
          <w:p w14:paraId="1C8B6164" w14:textId="77777777" w:rsidR="00634F64" w:rsidRDefault="00634F64" w:rsidP="00CB2A6B">
            <w:pPr>
              <w:tabs>
                <w:tab w:val="left" w:pos="1425"/>
              </w:tabs>
            </w:pPr>
            <w:r>
              <w:t xml:space="preserve">Checking if the recent search updates the </w:t>
            </w:r>
            <w:r>
              <w:lastRenderedPageBreak/>
              <w:t>JSON file.</w:t>
            </w:r>
          </w:p>
        </w:tc>
        <w:tc>
          <w:tcPr>
            <w:tcW w:w="1224" w:type="dxa"/>
          </w:tcPr>
          <w:p w14:paraId="2A240801" w14:textId="77777777" w:rsidR="00634F64" w:rsidRDefault="00634F64" w:rsidP="00CB2A6B">
            <w:pPr>
              <w:tabs>
                <w:tab w:val="left" w:pos="1425"/>
              </w:tabs>
            </w:pPr>
            <w:r>
              <w:lastRenderedPageBreak/>
              <w:t>3 recent searches should be in the user’s data in the JSON file:</w:t>
            </w:r>
          </w:p>
          <w:p w14:paraId="4353DD90" w14:textId="77777777" w:rsidR="00634F64" w:rsidRDefault="00634F64" w:rsidP="00CB2A6B">
            <w:pPr>
              <w:tabs>
                <w:tab w:val="left" w:pos="1425"/>
              </w:tabs>
            </w:pPr>
            <w:r>
              <w:lastRenderedPageBreak/>
              <w:t>EGLL, EGCC, and VAAH</w:t>
            </w:r>
          </w:p>
        </w:tc>
        <w:tc>
          <w:tcPr>
            <w:tcW w:w="1290" w:type="dxa"/>
          </w:tcPr>
          <w:p w14:paraId="0367B6EE" w14:textId="77777777" w:rsidR="00634F64" w:rsidRDefault="00634F64" w:rsidP="00CB2A6B">
            <w:pPr>
              <w:tabs>
                <w:tab w:val="left" w:pos="1425"/>
              </w:tabs>
            </w:pPr>
            <w:r>
              <w:lastRenderedPageBreak/>
              <w:t>‘h’ as the user. And we search for EGLL.</w:t>
            </w:r>
          </w:p>
        </w:tc>
        <w:tc>
          <w:tcPr>
            <w:tcW w:w="6842" w:type="dxa"/>
          </w:tcPr>
          <w:p w14:paraId="3CE1853A" w14:textId="77777777" w:rsidR="00634F64" w:rsidRDefault="00634F64" w:rsidP="00CB2A6B">
            <w:pPr>
              <w:tabs>
                <w:tab w:val="left" w:pos="1425"/>
              </w:tabs>
              <w:rPr>
                <w:noProof/>
              </w:rPr>
            </w:pPr>
            <w:r>
              <w:rPr>
                <w:noProof/>
              </w:rPr>
              <w:t>Failure:</w:t>
            </w:r>
          </w:p>
          <w:p w14:paraId="32C0E7D3" w14:textId="77777777" w:rsidR="00634F64" w:rsidRDefault="00634F64" w:rsidP="00CB2A6B">
            <w:pPr>
              <w:tabs>
                <w:tab w:val="left" w:pos="1425"/>
              </w:tabs>
              <w:rPr>
                <w:noProof/>
              </w:rPr>
            </w:pPr>
            <w:r>
              <w:rPr>
                <w:noProof/>
              </w:rPr>
              <w:drawing>
                <wp:inline distT="0" distB="0" distL="0" distR="0" wp14:anchorId="731844C6" wp14:editId="051353FF">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152900" cy="657225"/>
                          </a:xfrm>
                          <a:prstGeom prst="rect">
                            <a:avLst/>
                          </a:prstGeom>
                        </pic:spPr>
                      </pic:pic>
                    </a:graphicData>
                  </a:graphic>
                </wp:inline>
              </w:drawing>
            </w:r>
          </w:p>
          <w:p w14:paraId="2D8A56C1" w14:textId="77777777" w:rsidR="00634F64" w:rsidRDefault="00634F64" w:rsidP="00CB2A6B">
            <w:pPr>
              <w:tabs>
                <w:tab w:val="left" w:pos="1425"/>
              </w:tabs>
              <w:rPr>
                <w:noProof/>
              </w:rPr>
            </w:pPr>
          </w:p>
        </w:tc>
        <w:tc>
          <w:tcPr>
            <w:tcW w:w="567" w:type="dxa"/>
          </w:tcPr>
          <w:p w14:paraId="2F2F006F" w14:textId="77777777" w:rsidR="00634F64" w:rsidRDefault="00634F64" w:rsidP="00CB2A6B">
            <w:pPr>
              <w:tabs>
                <w:tab w:val="left" w:pos="1425"/>
              </w:tabs>
            </w:pPr>
          </w:p>
        </w:tc>
      </w:tr>
    </w:tbl>
    <w:p w14:paraId="0FC85A98" w14:textId="77777777" w:rsidR="00634F64" w:rsidRDefault="00634F64" w:rsidP="00634F64"/>
    <w:p w14:paraId="144835D7" w14:textId="77777777" w:rsidR="00634F64" w:rsidRDefault="00634F64" w:rsidP="00634F64">
      <w:r>
        <w:t>This is because id is a number, we should search the data for the id and so on like so:</w:t>
      </w:r>
    </w:p>
    <w:p w14:paraId="31462A8F" w14:textId="77777777" w:rsidR="00634F64" w:rsidRDefault="00634F64" w:rsidP="00634F64">
      <w:r>
        <w:rPr>
          <w:noProof/>
        </w:rPr>
        <w:drawing>
          <wp:inline distT="0" distB="0" distL="0" distR="0" wp14:anchorId="518A1F0C" wp14:editId="3AD5FF27">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00500" cy="295275"/>
                    </a:xfrm>
                    <a:prstGeom prst="rect">
                      <a:avLst/>
                    </a:prstGeom>
                  </pic:spPr>
                </pic:pic>
              </a:graphicData>
            </a:graphic>
          </wp:inline>
        </w:drawing>
      </w:r>
    </w:p>
    <w:p w14:paraId="6BDB854A" w14:textId="75A249F7" w:rsidR="00634F64" w:rsidRDefault="00634F64" w:rsidP="00634F64">
      <w:r>
        <w:t>Hopefully</w:t>
      </w:r>
      <w:r w:rsidR="00C371EB">
        <w:t>,</w:t>
      </w:r>
      <w:r>
        <w:t xml:space="preserve">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12AD18AD" w14:textId="77777777" w:rsidTr="00CB2A6B">
        <w:trPr>
          <w:trHeight w:val="1073"/>
        </w:trPr>
        <w:tc>
          <w:tcPr>
            <w:tcW w:w="925" w:type="dxa"/>
          </w:tcPr>
          <w:p w14:paraId="5F9563D0" w14:textId="77777777" w:rsidR="00634F64" w:rsidRDefault="00634F64" w:rsidP="00CB2A6B">
            <w:pPr>
              <w:tabs>
                <w:tab w:val="left" w:pos="1425"/>
              </w:tabs>
            </w:pPr>
            <w:r>
              <w:t>Test number</w:t>
            </w:r>
          </w:p>
        </w:tc>
        <w:tc>
          <w:tcPr>
            <w:tcW w:w="913" w:type="dxa"/>
          </w:tcPr>
          <w:p w14:paraId="01230D31" w14:textId="77777777" w:rsidR="00634F64" w:rsidRDefault="00634F64" w:rsidP="00CB2A6B">
            <w:pPr>
              <w:tabs>
                <w:tab w:val="left" w:pos="1425"/>
              </w:tabs>
            </w:pPr>
            <w:r>
              <w:t>What are we testing for</w:t>
            </w:r>
          </w:p>
        </w:tc>
        <w:tc>
          <w:tcPr>
            <w:tcW w:w="1224" w:type="dxa"/>
          </w:tcPr>
          <w:p w14:paraId="38BDB01F" w14:textId="77777777" w:rsidR="00634F64" w:rsidRDefault="00634F64" w:rsidP="00CB2A6B">
            <w:pPr>
              <w:tabs>
                <w:tab w:val="left" w:pos="1425"/>
              </w:tabs>
            </w:pPr>
            <w:r>
              <w:t>Expected result</w:t>
            </w:r>
          </w:p>
        </w:tc>
        <w:tc>
          <w:tcPr>
            <w:tcW w:w="1290" w:type="dxa"/>
          </w:tcPr>
          <w:p w14:paraId="601A6C41" w14:textId="77777777" w:rsidR="00634F64" w:rsidRDefault="00634F64" w:rsidP="00CB2A6B">
            <w:pPr>
              <w:tabs>
                <w:tab w:val="left" w:pos="1425"/>
              </w:tabs>
            </w:pPr>
            <w:r>
              <w:t>Test data</w:t>
            </w:r>
          </w:p>
        </w:tc>
        <w:tc>
          <w:tcPr>
            <w:tcW w:w="6842" w:type="dxa"/>
          </w:tcPr>
          <w:p w14:paraId="70B7DA7E" w14:textId="77777777" w:rsidR="00634F64" w:rsidRDefault="00634F64" w:rsidP="00CB2A6B">
            <w:pPr>
              <w:tabs>
                <w:tab w:val="left" w:pos="1425"/>
              </w:tabs>
            </w:pPr>
            <w:r>
              <w:t>Results</w:t>
            </w:r>
          </w:p>
        </w:tc>
        <w:tc>
          <w:tcPr>
            <w:tcW w:w="567" w:type="dxa"/>
          </w:tcPr>
          <w:p w14:paraId="58460EA8" w14:textId="77777777" w:rsidR="00634F64" w:rsidRDefault="00634F64" w:rsidP="00CB2A6B">
            <w:pPr>
              <w:tabs>
                <w:tab w:val="left" w:pos="1425"/>
              </w:tabs>
            </w:pPr>
            <w:r>
              <w:t>Notes</w:t>
            </w:r>
          </w:p>
        </w:tc>
      </w:tr>
      <w:tr w:rsidR="00634F64" w14:paraId="08E7E3B4" w14:textId="77777777" w:rsidTr="00CB2A6B">
        <w:trPr>
          <w:trHeight w:val="551"/>
        </w:trPr>
        <w:tc>
          <w:tcPr>
            <w:tcW w:w="925" w:type="dxa"/>
          </w:tcPr>
          <w:p w14:paraId="15986FEE" w14:textId="77777777" w:rsidR="00634F64" w:rsidRDefault="00634F64" w:rsidP="00CB2A6B">
            <w:pPr>
              <w:tabs>
                <w:tab w:val="left" w:pos="1425"/>
              </w:tabs>
            </w:pPr>
            <w:r>
              <w:t>38</w:t>
            </w:r>
          </w:p>
        </w:tc>
        <w:tc>
          <w:tcPr>
            <w:tcW w:w="913" w:type="dxa"/>
          </w:tcPr>
          <w:p w14:paraId="140AB117" w14:textId="77777777" w:rsidR="00634F64" w:rsidRDefault="00634F64" w:rsidP="00CB2A6B">
            <w:pPr>
              <w:tabs>
                <w:tab w:val="left" w:pos="1425"/>
              </w:tabs>
            </w:pPr>
            <w:r>
              <w:t>Checking if the recent search updates the JSON file.</w:t>
            </w:r>
          </w:p>
        </w:tc>
        <w:tc>
          <w:tcPr>
            <w:tcW w:w="1224" w:type="dxa"/>
          </w:tcPr>
          <w:p w14:paraId="79387899" w14:textId="77777777" w:rsidR="00634F64" w:rsidRDefault="00634F64" w:rsidP="00CB2A6B">
            <w:pPr>
              <w:tabs>
                <w:tab w:val="left" w:pos="1425"/>
              </w:tabs>
            </w:pPr>
            <w:r>
              <w:t>3 recent searches should be in the user’s data in the JSON file:</w:t>
            </w:r>
          </w:p>
          <w:p w14:paraId="06777D19" w14:textId="77777777" w:rsidR="00634F64" w:rsidRDefault="00634F64" w:rsidP="00CB2A6B">
            <w:pPr>
              <w:tabs>
                <w:tab w:val="left" w:pos="1425"/>
              </w:tabs>
            </w:pPr>
            <w:r>
              <w:t>EGLL, EGCC, and VAAH</w:t>
            </w:r>
          </w:p>
        </w:tc>
        <w:tc>
          <w:tcPr>
            <w:tcW w:w="1290" w:type="dxa"/>
          </w:tcPr>
          <w:p w14:paraId="3106D0C5" w14:textId="77777777" w:rsidR="00634F64" w:rsidRDefault="00634F64" w:rsidP="00CB2A6B">
            <w:pPr>
              <w:tabs>
                <w:tab w:val="left" w:pos="1425"/>
              </w:tabs>
            </w:pPr>
            <w:r>
              <w:t>‘h’ as the user. And we search for EGLL.</w:t>
            </w:r>
          </w:p>
        </w:tc>
        <w:tc>
          <w:tcPr>
            <w:tcW w:w="6842" w:type="dxa"/>
          </w:tcPr>
          <w:p w14:paraId="6D83E13E" w14:textId="77777777" w:rsidR="00634F64" w:rsidRDefault="00634F64" w:rsidP="00CB2A6B">
            <w:pPr>
              <w:tabs>
                <w:tab w:val="left" w:pos="1425"/>
              </w:tabs>
              <w:rPr>
                <w:noProof/>
              </w:rPr>
            </w:pPr>
            <w:r>
              <w:rPr>
                <w:noProof/>
              </w:rPr>
              <w:t>Success:</w:t>
            </w:r>
          </w:p>
          <w:p w14:paraId="7764F2E5" w14:textId="77777777" w:rsidR="00634F64" w:rsidRDefault="00634F64" w:rsidP="00CB2A6B">
            <w:pPr>
              <w:tabs>
                <w:tab w:val="left" w:pos="1425"/>
              </w:tabs>
              <w:rPr>
                <w:noProof/>
              </w:rPr>
            </w:pPr>
            <w:r>
              <w:rPr>
                <w:noProof/>
              </w:rPr>
              <w:drawing>
                <wp:inline distT="0" distB="0" distL="0" distR="0" wp14:anchorId="3EAA554F" wp14:editId="27977EE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207510" cy="2107565"/>
                          </a:xfrm>
                          <a:prstGeom prst="rect">
                            <a:avLst/>
                          </a:prstGeom>
                        </pic:spPr>
                      </pic:pic>
                    </a:graphicData>
                  </a:graphic>
                </wp:inline>
              </w:drawing>
            </w:r>
          </w:p>
          <w:p w14:paraId="76C72044" w14:textId="77777777" w:rsidR="00634F64" w:rsidRDefault="00634F64" w:rsidP="00CB2A6B">
            <w:pPr>
              <w:tabs>
                <w:tab w:val="left" w:pos="1425"/>
              </w:tabs>
              <w:rPr>
                <w:noProof/>
              </w:rPr>
            </w:pPr>
          </w:p>
        </w:tc>
        <w:tc>
          <w:tcPr>
            <w:tcW w:w="567" w:type="dxa"/>
          </w:tcPr>
          <w:p w14:paraId="502DD241" w14:textId="77777777" w:rsidR="00634F64" w:rsidRDefault="00634F64" w:rsidP="00CB2A6B">
            <w:pPr>
              <w:tabs>
                <w:tab w:val="left" w:pos="1425"/>
              </w:tabs>
            </w:pPr>
          </w:p>
        </w:tc>
      </w:tr>
    </w:tbl>
    <w:p w14:paraId="43172CEF" w14:textId="77777777" w:rsidR="00634F64" w:rsidRDefault="00634F64" w:rsidP="00634F64"/>
    <w:p w14:paraId="6B239DAB" w14:textId="6DFC8F13" w:rsidR="00634F64" w:rsidRDefault="00634F64" w:rsidP="00634F64">
      <w:r>
        <w:t>Well</w:t>
      </w:r>
      <w:r w:rsidR="00C371EB">
        <w:t>,</w:t>
      </w:r>
      <w:r>
        <w:t xml:space="preserve"> that’s 1.05 complete. It is now time to move onto version 1.1</w:t>
      </w:r>
    </w:p>
    <w:p w14:paraId="5064A8F3" w14:textId="77777777" w:rsidR="00634F64" w:rsidRDefault="00634F64" w:rsidP="00634F64"/>
    <w:p w14:paraId="40B2479F" w14:textId="77777777" w:rsidR="00634F64" w:rsidRDefault="00634F64" w:rsidP="009972A2">
      <w:pPr>
        <w:pStyle w:val="Heading3"/>
      </w:pPr>
      <w:bookmarkStart w:id="36" w:name="_Toc29298070"/>
      <w:r>
        <w:t>Version 1.1.0 (Day 14 and 15)</w:t>
      </w:r>
      <w:bookmarkEnd w:id="36"/>
    </w:p>
    <w:p w14:paraId="7888B708" w14:textId="77777777" w:rsidR="006A790B" w:rsidRDefault="00634F64" w:rsidP="00634F64">
      <w:r>
        <w:t>For this version, we wish to reform the metar search results</w:t>
      </w:r>
    </w:p>
    <w:p w14:paraId="4BE5A4FD" w14:textId="4C086147" w:rsidR="00634F64" w:rsidRDefault="00634F64" w:rsidP="00634F64">
      <w:r>
        <w:rPr>
          <w:noProof/>
        </w:rPr>
        <w:lastRenderedPageBreak/>
        <w:drawing>
          <wp:anchor distT="0" distB="0" distL="114300" distR="114300" simplePos="0" relativeHeight="251855872" behindDoc="1" locked="0" layoutInCell="1" allowOverlap="1" wp14:anchorId="79EB6D01" wp14:editId="57C1B573">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43F75C05" w14:textId="77777777" w:rsidR="00634F64" w:rsidRPr="008E2BA2" w:rsidRDefault="00634F64" w:rsidP="00634F64"/>
    <w:p w14:paraId="03920B0E" w14:textId="77777777" w:rsidR="00634F64" w:rsidRPr="00BC4240" w:rsidRDefault="00634F64" w:rsidP="00634F64"/>
    <w:p w14:paraId="14BEC665" w14:textId="77777777" w:rsidR="00634F64" w:rsidRPr="00BC4240" w:rsidRDefault="00634F64" w:rsidP="00634F64"/>
    <w:p w14:paraId="75CDCDE8" w14:textId="77777777" w:rsidR="00634F64" w:rsidRPr="00BC4240" w:rsidRDefault="00634F64" w:rsidP="00634F64"/>
    <w:p w14:paraId="7361267A" w14:textId="77777777" w:rsidR="00634F64" w:rsidRPr="00BC4240" w:rsidRDefault="00634F64" w:rsidP="00634F64"/>
    <w:p w14:paraId="710E176B" w14:textId="77777777" w:rsidR="00634F64" w:rsidRPr="00BC4240" w:rsidRDefault="00634F64" w:rsidP="00634F64"/>
    <w:p w14:paraId="44A562E0" w14:textId="77777777" w:rsidR="00634F64" w:rsidRPr="00BC4240" w:rsidRDefault="00634F64" w:rsidP="00634F64"/>
    <w:p w14:paraId="17CF00B9" w14:textId="77777777" w:rsidR="00634F64" w:rsidRPr="00BC4240" w:rsidRDefault="00634F64" w:rsidP="00634F64"/>
    <w:p w14:paraId="7B5B6869" w14:textId="77777777" w:rsidR="00634F64" w:rsidRPr="00BC4240" w:rsidRDefault="00634F64" w:rsidP="00634F64"/>
    <w:p w14:paraId="7CC16E9D" w14:textId="77777777" w:rsidR="00634F64" w:rsidRDefault="00634F64" w:rsidP="00634F64"/>
    <w:p w14:paraId="23BD8196" w14:textId="77777777" w:rsidR="00634F64" w:rsidRDefault="00634F64" w:rsidP="00634F64"/>
    <w:p w14:paraId="38211768" w14:textId="77777777" w:rsidR="00634F64" w:rsidRDefault="00634F64" w:rsidP="00634F64"/>
    <w:p w14:paraId="688BC84C" w14:textId="77777777" w:rsidR="00634F64" w:rsidRDefault="00634F64" w:rsidP="00634F64"/>
    <w:p w14:paraId="558FEB71" w14:textId="77777777" w:rsidR="00634F64" w:rsidRDefault="00634F64" w:rsidP="00634F64"/>
    <w:p w14:paraId="0D48341B" w14:textId="4A164E82" w:rsidR="00634F64" w:rsidRDefault="00634F64" w:rsidP="00634F64">
      <w:pPr>
        <w:rPr>
          <w:noProof/>
        </w:rPr>
      </w:pPr>
      <w:r>
        <w:rPr>
          <w:noProof/>
        </w:rPr>
        <w:drawing>
          <wp:anchor distT="0" distB="0" distL="114300" distR="114300" simplePos="0" relativeHeight="251856896" behindDoc="1" locked="0" layoutInCell="1" allowOverlap="1" wp14:anchorId="3D5AE0CF" wp14:editId="626F2B7B">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Pr>
          <w:noProof/>
        </w:rPr>
        <w:t>Here I made a little map of how this should be la</w:t>
      </w:r>
      <w:r w:rsidR="00C371EB">
        <w:rPr>
          <w:noProof/>
        </w:rPr>
        <w:t>i</w:t>
      </w:r>
      <w:r>
        <w:rPr>
          <w:noProof/>
        </w:rPr>
        <w:t>d out using box layouts.</w:t>
      </w:r>
    </w:p>
    <w:p w14:paraId="26A2D578" w14:textId="6AE55114" w:rsidR="006A790B" w:rsidRDefault="006A790B" w:rsidP="00634F64">
      <w:pPr>
        <w:rPr>
          <w:noProof/>
        </w:rPr>
      </w:pPr>
      <w:r>
        <w:rPr>
          <w:noProof/>
        </w:rP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467"/>
        <w:gridCol w:w="3308"/>
        <w:gridCol w:w="3486"/>
      </w:tblGrid>
      <w:tr w:rsidR="005A4A6D" w:rsidRPr="00591ACB" w14:paraId="1B3CAFE7" w14:textId="77777777" w:rsidTr="00756BBB">
        <w:trPr>
          <w:trHeight w:val="1073"/>
        </w:trPr>
        <w:tc>
          <w:tcPr>
            <w:tcW w:w="2500" w:type="dxa"/>
          </w:tcPr>
          <w:p w14:paraId="3E0C97D3" w14:textId="77777777" w:rsidR="005A4A6D" w:rsidRPr="00591ACB" w:rsidRDefault="005A4A6D" w:rsidP="00BA3611">
            <w:pPr>
              <w:tabs>
                <w:tab w:val="left" w:pos="1425"/>
              </w:tabs>
            </w:pPr>
            <w:r w:rsidRPr="00591ACB">
              <w:t>Test number</w:t>
            </w:r>
          </w:p>
        </w:tc>
        <w:tc>
          <w:tcPr>
            <w:tcW w:w="2467" w:type="dxa"/>
          </w:tcPr>
          <w:p w14:paraId="0429548B" w14:textId="77777777" w:rsidR="005A4A6D" w:rsidRPr="00591ACB" w:rsidRDefault="005A4A6D" w:rsidP="00BA3611">
            <w:pPr>
              <w:tabs>
                <w:tab w:val="left" w:pos="1425"/>
              </w:tabs>
            </w:pPr>
            <w:r w:rsidRPr="00591ACB">
              <w:t>What are we testing for</w:t>
            </w:r>
          </w:p>
        </w:tc>
        <w:tc>
          <w:tcPr>
            <w:tcW w:w="3308" w:type="dxa"/>
          </w:tcPr>
          <w:p w14:paraId="409D18A3" w14:textId="77777777" w:rsidR="005A4A6D" w:rsidRPr="00591ACB" w:rsidRDefault="005A4A6D" w:rsidP="00BA3611">
            <w:pPr>
              <w:tabs>
                <w:tab w:val="left" w:pos="1425"/>
              </w:tabs>
            </w:pPr>
            <w:r w:rsidRPr="00591ACB">
              <w:t>Expected result</w:t>
            </w:r>
          </w:p>
        </w:tc>
        <w:tc>
          <w:tcPr>
            <w:tcW w:w="3486" w:type="dxa"/>
          </w:tcPr>
          <w:p w14:paraId="65C6EB45" w14:textId="77777777" w:rsidR="005A4A6D" w:rsidRPr="00591ACB" w:rsidRDefault="005A4A6D" w:rsidP="00BA3611">
            <w:pPr>
              <w:tabs>
                <w:tab w:val="left" w:pos="1425"/>
              </w:tabs>
            </w:pPr>
            <w:r w:rsidRPr="00591ACB">
              <w:t>Test data</w:t>
            </w:r>
          </w:p>
        </w:tc>
      </w:tr>
      <w:tr w:rsidR="005A4A6D" w:rsidRPr="00591ACB" w14:paraId="0BCFA023" w14:textId="77777777" w:rsidTr="00756BBB">
        <w:trPr>
          <w:trHeight w:val="551"/>
        </w:trPr>
        <w:tc>
          <w:tcPr>
            <w:tcW w:w="2500" w:type="dxa"/>
          </w:tcPr>
          <w:p w14:paraId="0234F1BC" w14:textId="4D69C9E5" w:rsidR="005A4A6D" w:rsidRPr="00591ACB" w:rsidRDefault="00756BBB" w:rsidP="00BA3611">
            <w:pPr>
              <w:tabs>
                <w:tab w:val="left" w:pos="1425"/>
              </w:tabs>
            </w:pPr>
            <w:r>
              <w:lastRenderedPageBreak/>
              <w:t>1</w:t>
            </w:r>
          </w:p>
        </w:tc>
        <w:tc>
          <w:tcPr>
            <w:tcW w:w="2467" w:type="dxa"/>
          </w:tcPr>
          <w:p w14:paraId="442A7158" w14:textId="77777777" w:rsidR="005A4A6D" w:rsidRPr="00591ACB" w:rsidRDefault="005A4A6D" w:rsidP="00BA3611">
            <w:pPr>
              <w:tabs>
                <w:tab w:val="left" w:pos="1425"/>
              </w:tabs>
            </w:pPr>
            <w:r w:rsidRPr="00591ACB">
              <w:t>Cheeking if the new metar search results layout works</w:t>
            </w:r>
          </w:p>
        </w:tc>
        <w:tc>
          <w:tcPr>
            <w:tcW w:w="3308" w:type="dxa"/>
          </w:tcPr>
          <w:p w14:paraId="2B4B11B7" w14:textId="77777777" w:rsidR="005A4A6D" w:rsidRPr="00591ACB" w:rsidRDefault="005A4A6D" w:rsidP="00BA3611">
            <w:pPr>
              <w:tabs>
                <w:tab w:val="left" w:pos="1425"/>
              </w:tabs>
            </w:pPr>
            <w:r w:rsidRPr="00591ACB">
              <w:t xml:space="preserve">The layout to look just like we planned it. </w:t>
            </w:r>
          </w:p>
        </w:tc>
        <w:tc>
          <w:tcPr>
            <w:tcW w:w="3486" w:type="dxa"/>
          </w:tcPr>
          <w:p w14:paraId="79F374AA" w14:textId="77777777" w:rsidR="005A4A6D" w:rsidRPr="00591ACB" w:rsidRDefault="005A4A6D" w:rsidP="00BA3611">
            <w:pPr>
              <w:tabs>
                <w:tab w:val="left" w:pos="1425"/>
              </w:tabs>
            </w:pPr>
            <w:r w:rsidRPr="00591ACB">
              <w:t>n/a</w:t>
            </w:r>
          </w:p>
        </w:tc>
      </w:tr>
      <w:tr w:rsidR="00756BBB" w:rsidRPr="00591ACB" w14:paraId="65EBB8DE" w14:textId="77777777" w:rsidTr="00756BBB">
        <w:trPr>
          <w:trHeight w:val="551"/>
        </w:trPr>
        <w:tc>
          <w:tcPr>
            <w:tcW w:w="2500" w:type="dxa"/>
          </w:tcPr>
          <w:p w14:paraId="69E3953E" w14:textId="78C321DB" w:rsidR="00756BBB" w:rsidRDefault="00756BBB" w:rsidP="00756BBB">
            <w:pPr>
              <w:tabs>
                <w:tab w:val="left" w:pos="1425"/>
              </w:tabs>
            </w:pPr>
            <w:r>
              <w:t>2</w:t>
            </w:r>
          </w:p>
        </w:tc>
        <w:tc>
          <w:tcPr>
            <w:tcW w:w="2467" w:type="dxa"/>
          </w:tcPr>
          <w:p w14:paraId="5AE16CB3" w14:textId="0ECDC0AE" w:rsidR="00756BBB" w:rsidRPr="00591ACB" w:rsidRDefault="00756BBB" w:rsidP="00756BBB">
            <w:pPr>
              <w:tabs>
                <w:tab w:val="left" w:pos="1425"/>
              </w:tabs>
            </w:pPr>
            <w:r>
              <w:t>Checking if the search results show and that the map is updated</w:t>
            </w:r>
          </w:p>
        </w:tc>
        <w:tc>
          <w:tcPr>
            <w:tcW w:w="3308" w:type="dxa"/>
          </w:tcPr>
          <w:p w14:paraId="1513EE90" w14:textId="06658D49" w:rsidR="00756BBB" w:rsidRPr="00591ACB" w:rsidRDefault="00756BBB" w:rsidP="00756BBB">
            <w:pPr>
              <w:tabs>
                <w:tab w:val="left" w:pos="1425"/>
              </w:tabs>
            </w:pPr>
            <w:r>
              <w:t>The map changes to Gatwick and the METAR loads up with the correct time.</w:t>
            </w:r>
          </w:p>
        </w:tc>
        <w:tc>
          <w:tcPr>
            <w:tcW w:w="3486" w:type="dxa"/>
          </w:tcPr>
          <w:p w14:paraId="38B3D47E" w14:textId="00E9D43C" w:rsidR="00756BBB" w:rsidRPr="00591ACB" w:rsidRDefault="00756BBB" w:rsidP="00756BBB">
            <w:pPr>
              <w:tabs>
                <w:tab w:val="left" w:pos="1425"/>
              </w:tabs>
            </w:pPr>
            <w:r>
              <w:t>EGKK as the search query</w:t>
            </w:r>
          </w:p>
        </w:tc>
      </w:tr>
      <w:tr w:rsidR="00756BBB" w:rsidRPr="00591ACB" w14:paraId="1AF31279" w14:textId="77777777" w:rsidTr="00756BBB">
        <w:trPr>
          <w:trHeight w:val="551"/>
        </w:trPr>
        <w:tc>
          <w:tcPr>
            <w:tcW w:w="2500" w:type="dxa"/>
          </w:tcPr>
          <w:p w14:paraId="1D714B79" w14:textId="52934C77" w:rsidR="00756BBB" w:rsidRDefault="00756BBB" w:rsidP="00756BBB">
            <w:pPr>
              <w:tabs>
                <w:tab w:val="left" w:pos="1425"/>
              </w:tabs>
            </w:pPr>
            <w:r>
              <w:t>3</w:t>
            </w:r>
          </w:p>
        </w:tc>
        <w:tc>
          <w:tcPr>
            <w:tcW w:w="2467" w:type="dxa"/>
          </w:tcPr>
          <w:p w14:paraId="1E6911BD" w14:textId="2F525A31" w:rsidR="00756BBB" w:rsidRDefault="00756BBB" w:rsidP="00756BBB">
            <w:pPr>
              <w:tabs>
                <w:tab w:val="left" w:pos="1425"/>
              </w:tabs>
            </w:pPr>
            <w:r>
              <w:t>Checking if the search results show and that the map is updated</w:t>
            </w:r>
          </w:p>
        </w:tc>
        <w:tc>
          <w:tcPr>
            <w:tcW w:w="3308" w:type="dxa"/>
          </w:tcPr>
          <w:p w14:paraId="3FDA3CA7" w14:textId="055AE84A" w:rsidR="00756BBB" w:rsidRDefault="00756BBB" w:rsidP="00756BBB">
            <w:pPr>
              <w:tabs>
                <w:tab w:val="left" w:pos="1425"/>
              </w:tabs>
            </w:pPr>
            <w:r>
              <w:t>The map changes to Gatwick and the METAR loads up with the correct time.</w:t>
            </w:r>
          </w:p>
        </w:tc>
        <w:tc>
          <w:tcPr>
            <w:tcW w:w="3486" w:type="dxa"/>
          </w:tcPr>
          <w:p w14:paraId="3255A6F7" w14:textId="0B8E143C" w:rsidR="00756BBB" w:rsidRDefault="00756BBB" w:rsidP="00756BBB">
            <w:pPr>
              <w:tabs>
                <w:tab w:val="left" w:pos="1425"/>
              </w:tabs>
            </w:pPr>
            <w:r>
              <w:t>VAAH as the search query</w:t>
            </w:r>
          </w:p>
        </w:tc>
      </w:tr>
    </w:tbl>
    <w:p w14:paraId="7A645B15" w14:textId="77777777" w:rsidR="006A790B" w:rsidRDefault="006A790B" w:rsidP="00634F64">
      <w:pPr>
        <w:rPr>
          <w:noProof/>
        </w:rPr>
      </w:pPr>
    </w:p>
    <w:p w14:paraId="2603B26C" w14:textId="77777777" w:rsidR="00634F64" w:rsidRDefault="00634F64" w:rsidP="009972A2">
      <w:pPr>
        <w:pStyle w:val="Heading4"/>
      </w:pPr>
      <w:r>
        <w:rPr>
          <w:noProof/>
        </w:rPr>
        <w:drawing>
          <wp:anchor distT="0" distB="0" distL="114300" distR="114300" simplePos="0" relativeHeight="251880448" behindDoc="1" locked="0" layoutInCell="1" allowOverlap="1" wp14:anchorId="5DE3F60F" wp14:editId="0D637844">
            <wp:simplePos x="0" y="0"/>
            <wp:positionH relativeFrom="margin">
              <wp:posOffset>38100</wp:posOffset>
            </wp:positionH>
            <wp:positionV relativeFrom="paragraph">
              <wp:posOffset>2978150</wp:posOffset>
            </wp:positionV>
            <wp:extent cx="1714500" cy="2349500"/>
            <wp:effectExtent l="0" t="0" r="0" b="0"/>
            <wp:wrapTight wrapText="bothSides">
              <wp:wrapPolygon edited="0">
                <wp:start x="0" y="0"/>
                <wp:lineTo x="0" y="21366"/>
                <wp:lineTo x="21360" y="21366"/>
                <wp:lineTo x="2136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1714500" cy="2349500"/>
                    </a:xfrm>
                    <a:prstGeom prst="rect">
                      <a:avLst/>
                    </a:prstGeom>
                  </pic:spPr>
                </pic:pic>
              </a:graphicData>
            </a:graphic>
            <wp14:sizeRelH relativeFrom="page">
              <wp14:pctWidth>0</wp14:pctWidth>
            </wp14:sizeRelH>
            <wp14:sizeRelV relativeFrom="page">
              <wp14:pctHeight>0</wp14:pctHeight>
            </wp14:sizeRelV>
          </wp:anchor>
        </w:drawing>
      </w:r>
      <w:r>
        <w:t>Day 14 - Changes to the frontend</w:t>
      </w:r>
    </w:p>
    <w:p w14:paraId="76E09F11" w14:textId="77777777" w:rsidR="00634F64" w:rsidRDefault="00634F64" w:rsidP="00634F64">
      <w:r>
        <w:t>Firstly, I created the object properties for the backend so we can access them in the python code:</w:t>
      </w:r>
    </w:p>
    <w:p w14:paraId="2243341B" w14:textId="54CE9AA8" w:rsidR="00634F64" w:rsidRDefault="00634F64" w:rsidP="00634F64">
      <w:r>
        <w:t>After that</w:t>
      </w:r>
      <w:r w:rsidR="00C371EB">
        <w:t>,</w:t>
      </w:r>
      <w:r>
        <w:t xml:space="preserve"> we create a label for the airport name and id it. We add a size hint to enforce our height limit.</w:t>
      </w:r>
    </w:p>
    <w:p w14:paraId="0732BD10" w14:textId="77777777" w:rsidR="00634F64" w:rsidRDefault="00634F64" w:rsidP="00634F64">
      <w:r>
        <w:rPr>
          <w:noProof/>
        </w:rPr>
        <w:drawing>
          <wp:inline distT="0" distB="0" distL="0" distR="0" wp14:anchorId="3C0981E0" wp14:editId="53C8388E">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438400" cy="1352550"/>
                    </a:xfrm>
                    <a:prstGeom prst="rect">
                      <a:avLst/>
                    </a:prstGeom>
                  </pic:spPr>
                </pic:pic>
              </a:graphicData>
            </a:graphic>
          </wp:inline>
        </w:drawing>
      </w:r>
    </w:p>
    <w:p w14:paraId="408BCCB4" w14:textId="77777777" w:rsidR="00634F64" w:rsidRDefault="00634F64" w:rsidP="00634F64"/>
    <w:p w14:paraId="4E38F094" w14:textId="77777777" w:rsidR="00634F64" w:rsidRDefault="00634F64" w:rsidP="00634F64"/>
    <w:p w14:paraId="797239C6" w14:textId="150FF92C" w:rsidR="00634F64" w:rsidRDefault="00634F64" w:rsidP="00634F64">
      <w:r>
        <w:t xml:space="preserve">We then create the first BoxLayout and have a background colour of red (for now, just to make it stand out). The background colour is set by drawing a rectangle behind the boxlayout. </w:t>
      </w:r>
    </w:p>
    <w:p w14:paraId="2E1F633B" w14:textId="54B2471B" w:rsidR="00634F64" w:rsidRDefault="00756BBB" w:rsidP="00634F64">
      <w:r>
        <w:rPr>
          <w:noProof/>
        </w:rPr>
        <w:drawing>
          <wp:anchor distT="0" distB="0" distL="114300" distR="114300" simplePos="0" relativeHeight="251857920" behindDoc="1" locked="0" layoutInCell="1" allowOverlap="1" wp14:anchorId="432E72AE" wp14:editId="3D9ED133">
            <wp:simplePos x="0" y="0"/>
            <wp:positionH relativeFrom="margin">
              <wp:posOffset>2623820</wp:posOffset>
            </wp:positionH>
            <wp:positionV relativeFrom="paragraph">
              <wp:posOffset>74930</wp:posOffset>
            </wp:positionV>
            <wp:extent cx="2084705" cy="1527810"/>
            <wp:effectExtent l="0" t="0" r="0" b="0"/>
            <wp:wrapTight wrapText="bothSides">
              <wp:wrapPolygon edited="0">
                <wp:start x="0" y="0"/>
                <wp:lineTo x="0" y="21277"/>
                <wp:lineTo x="21317" y="21277"/>
                <wp:lineTo x="21317"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28A0092B-C50C-407E-A947-70E740481C1C}">
                          <a14:useLocalDpi xmlns:a14="http://schemas.microsoft.com/office/drawing/2010/main" val="0"/>
                        </a:ext>
                      </a:extLst>
                    </a:blip>
                    <a:stretch>
                      <a:fillRect/>
                    </a:stretch>
                  </pic:blipFill>
                  <pic:spPr>
                    <a:xfrm>
                      <a:off x="0" y="0"/>
                      <a:ext cx="2084705" cy="1527810"/>
                    </a:xfrm>
                    <a:prstGeom prst="rect">
                      <a:avLst/>
                    </a:prstGeom>
                  </pic:spPr>
                </pic:pic>
              </a:graphicData>
            </a:graphic>
            <wp14:sizeRelH relativeFrom="page">
              <wp14:pctWidth>0</wp14:pctWidth>
            </wp14:sizeRelH>
            <wp14:sizeRelV relativeFrom="page">
              <wp14:pctHeight>0</wp14:pctHeight>
            </wp14:sizeRelV>
          </wp:anchor>
        </w:drawing>
      </w:r>
    </w:p>
    <w:p w14:paraId="052EA37B" w14:textId="07002748" w:rsidR="00634F64" w:rsidRPr="007E35F0" w:rsidRDefault="00634F64" w:rsidP="00634F64"/>
    <w:p w14:paraId="69425F60" w14:textId="203CE688" w:rsidR="00634F64" w:rsidRPr="007E35F0" w:rsidRDefault="00634F64" w:rsidP="00634F64"/>
    <w:p w14:paraId="3251E0D5" w14:textId="254C8487" w:rsidR="00634F64" w:rsidRPr="007E35F0" w:rsidRDefault="00634F64" w:rsidP="00634F64"/>
    <w:p w14:paraId="0A2B27FE" w14:textId="3282EC56" w:rsidR="00634F64" w:rsidRPr="007E35F0" w:rsidRDefault="00634F64" w:rsidP="00634F64"/>
    <w:p w14:paraId="34AA023B" w14:textId="2D46F990" w:rsidR="00634F64" w:rsidRPr="007E35F0" w:rsidRDefault="00634F64" w:rsidP="00634F64"/>
    <w:p w14:paraId="79246BCB" w14:textId="7AECC5DB" w:rsidR="00634F64" w:rsidRDefault="00634F64" w:rsidP="00634F64">
      <w:pPr>
        <w:ind w:firstLine="720"/>
      </w:pPr>
    </w:p>
    <w:p w14:paraId="05484D33" w14:textId="4BB40861" w:rsidR="00634F64" w:rsidRDefault="00634F64" w:rsidP="00634F64">
      <w:pPr>
        <w:ind w:firstLine="720"/>
      </w:pPr>
    </w:p>
    <w:p w14:paraId="41C65A25" w14:textId="77777777" w:rsidR="00634F64" w:rsidRDefault="00634F64" w:rsidP="00634F64">
      <w:r>
        <w:rPr>
          <w:noProof/>
        </w:rPr>
        <w:lastRenderedPageBreak/>
        <w:drawing>
          <wp:anchor distT="0" distB="0" distL="114300" distR="114300" simplePos="0" relativeHeight="251858944" behindDoc="1" locked="0" layoutInCell="1" allowOverlap="1" wp14:anchorId="5989224C" wp14:editId="7CF5907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17D1541" w14:textId="77777777" w:rsidR="00634F64" w:rsidRDefault="00634F64" w:rsidP="00634F64">
      <w:r>
        <w:t>We create our next boxlayout and its children as shown in the planning. We remember to keep the orientation correct and id anything which is needed.</w:t>
      </w:r>
    </w:p>
    <w:p w14:paraId="66A55A51" w14:textId="20D6D42B" w:rsidR="00634F64" w:rsidRDefault="00634F64" w:rsidP="00634F64">
      <w:r>
        <w:rPr>
          <w:noProof/>
        </w:rPr>
        <w:drawing>
          <wp:anchor distT="0" distB="0" distL="114300" distR="114300" simplePos="0" relativeHeight="251859968" behindDoc="1" locked="0" layoutInCell="1" allowOverlap="1" wp14:anchorId="73B49479" wp14:editId="71B0E56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w:t>
      </w:r>
      <w:r w:rsidR="00C371EB">
        <w:t>,</w:t>
      </w:r>
      <w:r>
        <w:t xml:space="preserve"> and longitude. I have set the default to JFK airport with the zoom fitting correctly in its borders. The map widget uses OpenStreetMap as a default and doesn’t require an API key on my behalf.</w:t>
      </w:r>
    </w:p>
    <w:p w14:paraId="7086D16E" w14:textId="77777777" w:rsidR="00634F64" w:rsidRDefault="00634F64" w:rsidP="00634F64">
      <w:r>
        <w:rPr>
          <w:noProof/>
        </w:rPr>
        <w:drawing>
          <wp:anchor distT="0" distB="0" distL="114300" distR="114300" simplePos="0" relativeHeight="251860992" behindDoc="1" locked="0" layoutInCell="1" allowOverlap="1" wp14:anchorId="2A5DC5F0" wp14:editId="6A7F451A">
            <wp:simplePos x="0" y="0"/>
            <wp:positionH relativeFrom="margin">
              <wp:posOffset>-160020</wp:posOffset>
            </wp:positionH>
            <wp:positionV relativeFrom="paragraph">
              <wp:posOffset>3061970</wp:posOffset>
            </wp:positionV>
            <wp:extent cx="1485900" cy="1184275"/>
            <wp:effectExtent l="0" t="0" r="0" b="0"/>
            <wp:wrapTight wrapText="bothSides">
              <wp:wrapPolygon edited="0">
                <wp:start x="0" y="0"/>
                <wp:lineTo x="0" y="21195"/>
                <wp:lineTo x="21323" y="21195"/>
                <wp:lineTo x="2132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extLst>
                        <a:ext uri="{28A0092B-C50C-407E-A947-70E740481C1C}">
                          <a14:useLocalDpi xmlns:a14="http://schemas.microsoft.com/office/drawing/2010/main" val="0"/>
                        </a:ext>
                      </a:extLst>
                    </a:blip>
                    <a:stretch>
                      <a:fillRect/>
                    </a:stretch>
                  </pic:blipFill>
                  <pic:spPr>
                    <a:xfrm>
                      <a:off x="0" y="0"/>
                      <a:ext cx="1485900" cy="1184275"/>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7F1D5A66" w14:textId="6C963E86" w:rsidR="00634F64" w:rsidRDefault="00634F64" w:rsidP="00634F64">
      <w:r>
        <w:t>The rest of the main boxlayout is completed with the runway data. I have decided to use a listview as there can be multiple runways in a</w:t>
      </w:r>
      <w:r w:rsidR="00C371EB">
        <w:t>n</w:t>
      </w:r>
      <w:r>
        <w:t xml:space="preserve"> airport and trying to guess a number would not be efficient or reliable.</w:t>
      </w:r>
    </w:p>
    <w:p w14:paraId="2421FB8F" w14:textId="77777777" w:rsidR="00634F64" w:rsidRDefault="00634F64" w:rsidP="00634F64">
      <w:r>
        <w:t>For this version, we’ll be testing once the backend is completed so the map doesn’t crash.</w:t>
      </w:r>
    </w:p>
    <w:p w14:paraId="46BC6435" w14:textId="77777777" w:rsidR="00634F64" w:rsidRDefault="00634F64" w:rsidP="00634F64"/>
    <w:p w14:paraId="445D1521" w14:textId="77777777" w:rsidR="00634F64" w:rsidRDefault="00634F64" w:rsidP="00634F64">
      <w:r>
        <w:t>Onto the backend!</w:t>
      </w:r>
    </w:p>
    <w:p w14:paraId="42005E97" w14:textId="77777777" w:rsidR="00634F64" w:rsidRDefault="00634F64" w:rsidP="00634F64"/>
    <w:p w14:paraId="2339AB43" w14:textId="77777777" w:rsidR="00634F64" w:rsidRDefault="00634F64" w:rsidP="009972A2">
      <w:pPr>
        <w:pStyle w:val="Heading4"/>
      </w:pPr>
      <w:r>
        <w:t>Day 15 - Updating the backend</w:t>
      </w:r>
    </w:p>
    <w:p w14:paraId="766BEC19" w14:textId="77777777" w:rsidR="00634F64" w:rsidRDefault="00634F64" w:rsidP="00634F64"/>
    <w:p w14:paraId="254D7538" w14:textId="77777777" w:rsidR="00634F64" w:rsidRDefault="00634F64" w:rsidP="00634F64">
      <w:r>
        <w:rPr>
          <w:noProof/>
        </w:rPr>
        <w:drawing>
          <wp:anchor distT="0" distB="0" distL="114300" distR="114300" simplePos="0" relativeHeight="251862016" behindDoc="1" locked="0" layoutInCell="1" allowOverlap="1" wp14:anchorId="2F8AEA23" wp14:editId="7F450592">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Before we do anything, we’ll have to import the map module. </w:t>
      </w:r>
    </w:p>
    <w:p w14:paraId="27969BD2" w14:textId="77777777" w:rsidR="00634F64" w:rsidRDefault="00634F64" w:rsidP="00634F64">
      <w:r>
        <w:lastRenderedPageBreak/>
        <w:t>The Kivy mapview module is the most up to date one with the best docs available.</w:t>
      </w:r>
    </w:p>
    <w:p w14:paraId="57E47CC9" w14:textId="77777777" w:rsidR="00634F64" w:rsidRDefault="00634F64" w:rsidP="00634F64">
      <w:r>
        <w:rPr>
          <w:noProof/>
        </w:rPr>
        <w:drawing>
          <wp:anchor distT="0" distB="0" distL="114300" distR="114300" simplePos="0" relativeHeight="251863040" behindDoc="1" locked="0" layoutInCell="1" allowOverlap="1" wp14:anchorId="15F3AF79" wp14:editId="409F6B21">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ate the class for the map where we will create an instance for when we search.</w:t>
      </w:r>
    </w:p>
    <w:p w14:paraId="73941F61" w14:textId="77777777" w:rsidR="00634F64" w:rsidRDefault="00634F64" w:rsidP="00634F64">
      <w:r>
        <w:rPr>
          <w:noProof/>
        </w:rPr>
        <w:drawing>
          <wp:anchor distT="0" distB="0" distL="114300" distR="114300" simplePos="0" relativeHeight="251881472" behindDoc="1" locked="0" layoutInCell="1" allowOverlap="1" wp14:anchorId="3EDDB757" wp14:editId="5ACF6317">
            <wp:simplePos x="0" y="0"/>
            <wp:positionH relativeFrom="column">
              <wp:posOffset>-449580</wp:posOffset>
            </wp:positionH>
            <wp:positionV relativeFrom="paragraph">
              <wp:posOffset>1170940</wp:posOffset>
            </wp:positionV>
            <wp:extent cx="2453005" cy="2644140"/>
            <wp:effectExtent l="0" t="0" r="4445" b="3810"/>
            <wp:wrapTight wrapText="bothSides">
              <wp:wrapPolygon edited="0">
                <wp:start x="0" y="0"/>
                <wp:lineTo x="0" y="21476"/>
                <wp:lineTo x="21471" y="21476"/>
                <wp:lineTo x="21471"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28A0092B-C50C-407E-A947-70E740481C1C}">
                          <a14:useLocalDpi xmlns:a14="http://schemas.microsoft.com/office/drawing/2010/main" val="0"/>
                        </a:ext>
                      </a:extLst>
                    </a:blip>
                    <a:stretch>
                      <a:fillRect/>
                    </a:stretch>
                  </pic:blipFill>
                  <pic:spPr>
                    <a:xfrm>
                      <a:off x="0" y="0"/>
                      <a:ext cx="2453005" cy="2644140"/>
                    </a:xfrm>
                    <a:prstGeom prst="rect">
                      <a:avLst/>
                    </a:prstGeom>
                  </pic:spPr>
                </pic:pic>
              </a:graphicData>
            </a:graphic>
            <wp14:sizeRelH relativeFrom="page">
              <wp14:pctWidth>0</wp14:pctWidth>
            </wp14:sizeRelH>
            <wp14:sizeRelV relativeFrom="page">
              <wp14:pctHeight>0</wp14:pctHeight>
            </wp14:sizeRelV>
          </wp:anchor>
        </w:drawing>
      </w:r>
    </w:p>
    <w:p w14:paraId="1484CFD1" w14:textId="77777777" w:rsidR="00634F64" w:rsidRDefault="00634F64" w:rsidP="00634F64">
      <w:r>
        <w:t>Then we bring over the object properties in the class so we can use and manipulate them.</w:t>
      </w:r>
    </w:p>
    <w:p w14:paraId="462536E7" w14:textId="77777777" w:rsidR="00634F64" w:rsidRDefault="00634F64" w:rsidP="00634F64"/>
    <w:p w14:paraId="1CB81BAE" w14:textId="77777777" w:rsidR="00634F64" w:rsidRDefault="00634F64" w:rsidP="00634F64"/>
    <w:p w14:paraId="5E0A9AEE" w14:textId="77777777" w:rsidR="00634F64" w:rsidRPr="00F83BC9" w:rsidRDefault="00634F64" w:rsidP="00634F64"/>
    <w:p w14:paraId="57E6898E" w14:textId="77777777" w:rsidR="00634F64" w:rsidRPr="00F83BC9" w:rsidRDefault="00634F64" w:rsidP="00634F64"/>
    <w:p w14:paraId="4237F868" w14:textId="77777777" w:rsidR="00634F64" w:rsidRPr="00F83BC9" w:rsidRDefault="00634F64" w:rsidP="00634F64"/>
    <w:p w14:paraId="7841963A" w14:textId="77777777" w:rsidR="00634F64" w:rsidRPr="00F83BC9" w:rsidRDefault="00634F64" w:rsidP="00634F64"/>
    <w:p w14:paraId="072D3738" w14:textId="77777777" w:rsidR="00634F64" w:rsidRPr="00F83BC9" w:rsidRDefault="00634F64" w:rsidP="00634F64"/>
    <w:p w14:paraId="6CAC1477" w14:textId="77777777" w:rsidR="00634F64" w:rsidRDefault="00634F64" w:rsidP="00634F64"/>
    <w:p w14:paraId="209A111E" w14:textId="77777777" w:rsidR="00634F64" w:rsidRDefault="00634F64" w:rsidP="00634F64">
      <w:r>
        <w:rPr>
          <w:noProof/>
        </w:rPr>
        <w:drawing>
          <wp:anchor distT="0" distB="0" distL="114300" distR="114300" simplePos="0" relativeHeight="251864064" behindDoc="1" locked="0" layoutInCell="1" allowOverlap="1" wp14:anchorId="61194511" wp14:editId="217B839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518F775A" w14:textId="77777777" w:rsidR="00634F64" w:rsidRDefault="00634F64" w:rsidP="00634F64">
      <w:r>
        <w:t>The token is set as a separate string here for convenience.</w:t>
      </w:r>
    </w:p>
    <w:p w14:paraId="07E28E2B" w14:textId="77777777" w:rsidR="00634F64" w:rsidRDefault="00634F64" w:rsidP="00634F64">
      <w:r>
        <w:t>Before we move onto creating the update_info method, we need to make some changes to the found_location class.</w:t>
      </w:r>
    </w:p>
    <w:p w14:paraId="1974AC44" w14:textId="77777777" w:rsidR="00634F64" w:rsidRDefault="00634F64" w:rsidP="00634F64">
      <w:r>
        <w:t>Firstly, we need to make sure the raw metar bit is being displayed:</w:t>
      </w:r>
    </w:p>
    <w:p w14:paraId="2C01595D" w14:textId="77777777" w:rsidR="00634F64" w:rsidRDefault="00634F64" w:rsidP="00634F64">
      <w:r>
        <w:rPr>
          <w:noProof/>
        </w:rPr>
        <w:drawing>
          <wp:inline distT="0" distB="0" distL="0" distR="0" wp14:anchorId="1A749067" wp14:editId="04D470A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781300" cy="333375"/>
                    </a:xfrm>
                    <a:prstGeom prst="rect">
                      <a:avLst/>
                    </a:prstGeom>
                  </pic:spPr>
                </pic:pic>
              </a:graphicData>
            </a:graphic>
          </wp:inline>
        </w:drawing>
      </w:r>
    </w:p>
    <w:p w14:paraId="4ACE0227" w14:textId="77777777" w:rsidR="00634F64" w:rsidRDefault="00634F64" w:rsidP="00634F64">
      <w:r>
        <w:t>Then we delete the bit which refers to our old ListView as it no longer exists (I deleted it previously implicitly).</w:t>
      </w:r>
    </w:p>
    <w:p w14:paraId="5C3562F0" w14:textId="4D63933B" w:rsidR="00634F64" w:rsidRDefault="00634F64" w:rsidP="00634F64">
      <w:r>
        <w:rPr>
          <w:noProof/>
        </w:rPr>
        <w:lastRenderedPageBreak/>
        <w:drawing>
          <wp:anchor distT="0" distB="0" distL="114300" distR="114300" simplePos="0" relativeHeight="251865088" behindDoc="1" locked="0" layoutInCell="1" allowOverlap="1" wp14:anchorId="64F250BE" wp14:editId="3F106AF5">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 xml:space="preserve">Then we parse the relevant info from the </w:t>
      </w:r>
      <w:r w:rsidR="00C371EB">
        <w:t>API</w:t>
      </w:r>
      <w:r>
        <w:t xml:space="preserve"> request and update the screen with this data.</w:t>
      </w:r>
    </w:p>
    <w:p w14:paraId="07218A0D" w14:textId="77777777" w:rsidR="00634F64" w:rsidRDefault="00634F64" w:rsidP="00634F64">
      <w:r>
        <w:t>We add some text around the data to make it presentable for the user.</w:t>
      </w:r>
    </w:p>
    <w:p w14:paraId="2CB9C7AD" w14:textId="0F0D1581" w:rsidR="00634F64" w:rsidRDefault="00634F64" w:rsidP="00634F64">
      <w:r>
        <w:rPr>
          <w:noProof/>
        </w:rPr>
        <w:drawing>
          <wp:anchor distT="0" distB="0" distL="114300" distR="114300" simplePos="0" relativeHeight="251866112" behindDoc="1" locked="0" layoutInCell="1" allowOverlap="1" wp14:anchorId="73E3FBFD" wp14:editId="0C470197">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t xml:space="preserve">Then we use both of our methods, we get the info, using the search input as an ICAO </w:t>
      </w:r>
      <w:r w:rsidR="00C371EB">
        <w:t xml:space="preserve">to </w:t>
      </w:r>
      <w:r>
        <w:t>directly call the update_JSON method to update the recent searches in the JSON file.</w:t>
      </w:r>
    </w:p>
    <w:p w14:paraId="6E2DFF1A" w14:textId="59B0B76D" w:rsidR="00634F64" w:rsidRDefault="00634F64" w:rsidP="00634F64">
      <w:r>
        <w:t xml:space="preserve">This works because the get_info method calls another method </w:t>
      </w:r>
      <w:r w:rsidR="00C371EB">
        <w:t>that</w:t>
      </w:r>
      <w:r>
        <w:t xml:space="preserve"> has a return statement as it is a function, not a procedure.</w:t>
      </w:r>
    </w:p>
    <w:p w14:paraId="75A07EAE" w14:textId="77777777" w:rsidR="00634F64" w:rsidRDefault="00634F64" w:rsidP="00634F64"/>
    <w:p w14:paraId="2928CB54" w14:textId="3547F8C0" w:rsidR="00634F64" w:rsidRDefault="00634F64" w:rsidP="00634F64">
      <w:r>
        <w:rPr>
          <w:noProof/>
        </w:rPr>
        <w:drawing>
          <wp:anchor distT="0" distB="0" distL="114300" distR="114300" simplePos="0" relativeHeight="251867136" behindDoc="1" locked="0" layoutInCell="1" allowOverlap="1" wp14:anchorId="1B14A7E5" wp14:editId="0279ABDA">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t>Then we create the update_info method, taking the relevant data from the get_info class. We</w:t>
      </w:r>
      <w:r w:rsidR="00C371EB">
        <w:t xml:space="preserve"> </w:t>
      </w:r>
      <w:r>
        <w:t xml:space="preserve">start this class just like found_location class, by getting our </w:t>
      </w:r>
      <w:r w:rsidR="00C371EB">
        <w:t>JSON</w:t>
      </w:r>
      <w:r>
        <w:t xml:space="preserve"> data and turning it into a python dictionary.</w:t>
      </w:r>
    </w:p>
    <w:p w14:paraId="1D0D2192" w14:textId="251EB62B" w:rsidR="00634F64" w:rsidRDefault="00634F64" w:rsidP="00634F64">
      <w:r>
        <w:t>Then we format the airport name so it is clearer to the user with extra info and centre our map on the airport my editing its longitude and latitude.</w:t>
      </w:r>
    </w:p>
    <w:p w14:paraId="1BCD9F87" w14:textId="77777777" w:rsidR="00634F64" w:rsidRDefault="00634F64" w:rsidP="00634F64">
      <w:r>
        <w:rPr>
          <w:noProof/>
        </w:rPr>
        <w:drawing>
          <wp:inline distT="0" distB="0" distL="0" distR="0" wp14:anchorId="10C26B64" wp14:editId="0D9EA0B8">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474980"/>
                    </a:xfrm>
                    <a:prstGeom prst="rect">
                      <a:avLst/>
                    </a:prstGeom>
                  </pic:spPr>
                </pic:pic>
              </a:graphicData>
            </a:graphic>
          </wp:inline>
        </w:drawing>
      </w:r>
    </w:p>
    <w:p w14:paraId="3A6DCE71" w14:textId="263F4FFD" w:rsidR="00634F64" w:rsidRPr="00F83BC9" w:rsidRDefault="00634F64" w:rsidP="00634F64">
      <w:r>
        <w:rPr>
          <w:noProof/>
        </w:rPr>
        <w:drawing>
          <wp:anchor distT="0" distB="0" distL="114300" distR="114300" simplePos="0" relativeHeight="251868160" behindDoc="1" locked="0" layoutInCell="1" allowOverlap="1" wp14:anchorId="19885E9B" wp14:editId="1FA216C9">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The rest of this class is focused on the runway data, first</w:t>
      </w:r>
      <w:r w:rsidR="00C371EB">
        <w:t>,</w:t>
      </w:r>
      <w:r>
        <w:t xml:space="preserve"> we start by preparing the listview and a counter for iteration.</w:t>
      </w:r>
      <w:r w:rsidRPr="00F17096">
        <w:rPr>
          <w:noProof/>
        </w:rPr>
        <w:t xml:space="preserve"> </w:t>
      </w:r>
    </w:p>
    <w:p w14:paraId="21959B12" w14:textId="77777777" w:rsidR="00634F64" w:rsidRDefault="00634F64" w:rsidP="00634F64"/>
    <w:p w14:paraId="036AC919" w14:textId="77777777" w:rsidR="00634F64" w:rsidRDefault="00634F64" w:rsidP="00634F64"/>
    <w:p w14:paraId="32B18977" w14:textId="77777777" w:rsidR="00634F64" w:rsidRDefault="00634F64" w:rsidP="00634F64">
      <w:r>
        <w:t>Then we move onto the actual iteration.</w:t>
      </w:r>
    </w:p>
    <w:p w14:paraId="5FF37BB6" w14:textId="77777777" w:rsidR="00634F64" w:rsidRDefault="00634F64" w:rsidP="00634F64">
      <w:r>
        <w:rPr>
          <w:noProof/>
        </w:rPr>
        <w:drawing>
          <wp:inline distT="0" distB="0" distL="0" distR="0" wp14:anchorId="2850D285" wp14:editId="3FA90651">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619760"/>
                    </a:xfrm>
                    <a:prstGeom prst="rect">
                      <a:avLst/>
                    </a:prstGeom>
                  </pic:spPr>
                </pic:pic>
              </a:graphicData>
            </a:graphic>
          </wp:inline>
        </w:drawing>
      </w:r>
    </w:p>
    <w:p w14:paraId="1ADDDB06" w14:textId="32B5F5F7" w:rsidR="00634F64" w:rsidRDefault="00634F64" w:rsidP="00634F64">
      <w:r>
        <w:t xml:space="preserve">Here, we iterate over all the runways then create a string </w:t>
      </w:r>
      <w:r w:rsidR="00C371EB">
        <w:t>that</w:t>
      </w:r>
      <w:r>
        <w:t xml:space="preserve"> has the runway number, its directions, length and width. All of this is extremely important for a pilot as they need to position themselves with the runway when landing. After that</w:t>
      </w:r>
      <w:r w:rsidR="00C371EB">
        <w:t>,</w:t>
      </w:r>
      <w:r>
        <w:t xml:space="preserve"> we add the string to the toAdd list.</w:t>
      </w:r>
    </w:p>
    <w:p w14:paraId="4C2829DB" w14:textId="77777777" w:rsidR="00634F64" w:rsidRPr="00F83BC9" w:rsidRDefault="00634F64" w:rsidP="00634F64">
      <w:r>
        <w:t>We finish off the class by updating the ListView and returning true for the previous method as well as making sure the airport name is updated.</w:t>
      </w:r>
    </w:p>
    <w:p w14:paraId="3BDA84A2" w14:textId="77777777" w:rsidR="00634F64" w:rsidRDefault="00634F64" w:rsidP="00634F64">
      <w:r>
        <w:rPr>
          <w:noProof/>
        </w:rPr>
        <w:lastRenderedPageBreak/>
        <w:drawing>
          <wp:inline distT="0" distB="0" distL="0" distR="0" wp14:anchorId="52642EA3" wp14:editId="685DFB8E">
            <wp:extent cx="3629025" cy="8382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629025" cy="838200"/>
                    </a:xfrm>
                    <a:prstGeom prst="rect">
                      <a:avLst/>
                    </a:prstGeom>
                  </pic:spPr>
                </pic:pic>
              </a:graphicData>
            </a:graphic>
          </wp:inline>
        </w:drawing>
      </w:r>
    </w:p>
    <w:p w14:paraId="491F1F08" w14:textId="77777777" w:rsidR="00634F64" w:rsidRDefault="00634F64" w:rsidP="00634F64"/>
    <w:p w14:paraId="49F64A20" w14:textId="77777777" w:rsidR="00634F64" w:rsidRDefault="00634F64" w:rsidP="00634F64">
      <w:r>
        <w:t>Now it’s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634F64" w14:paraId="66A8FFD7" w14:textId="77777777" w:rsidTr="00CB2A6B">
        <w:trPr>
          <w:trHeight w:val="1073"/>
        </w:trPr>
        <w:tc>
          <w:tcPr>
            <w:tcW w:w="925" w:type="dxa"/>
          </w:tcPr>
          <w:p w14:paraId="08868DC3" w14:textId="77777777" w:rsidR="00634F64" w:rsidRDefault="00634F64" w:rsidP="00CB2A6B">
            <w:pPr>
              <w:tabs>
                <w:tab w:val="left" w:pos="1425"/>
              </w:tabs>
            </w:pPr>
            <w:r>
              <w:t>Test number</w:t>
            </w:r>
          </w:p>
        </w:tc>
        <w:tc>
          <w:tcPr>
            <w:tcW w:w="913" w:type="dxa"/>
          </w:tcPr>
          <w:p w14:paraId="2CF9270A" w14:textId="77777777" w:rsidR="00634F64" w:rsidRDefault="00634F64" w:rsidP="00CB2A6B">
            <w:pPr>
              <w:tabs>
                <w:tab w:val="left" w:pos="1425"/>
              </w:tabs>
            </w:pPr>
            <w:r>
              <w:t>What are we testing for</w:t>
            </w:r>
          </w:p>
        </w:tc>
        <w:tc>
          <w:tcPr>
            <w:tcW w:w="1224" w:type="dxa"/>
          </w:tcPr>
          <w:p w14:paraId="6D5B831F" w14:textId="77777777" w:rsidR="00634F64" w:rsidRDefault="00634F64" w:rsidP="00CB2A6B">
            <w:pPr>
              <w:tabs>
                <w:tab w:val="left" w:pos="1425"/>
              </w:tabs>
            </w:pPr>
            <w:r>
              <w:t>Expected result</w:t>
            </w:r>
          </w:p>
        </w:tc>
        <w:tc>
          <w:tcPr>
            <w:tcW w:w="1290" w:type="dxa"/>
          </w:tcPr>
          <w:p w14:paraId="6AC229F4" w14:textId="77777777" w:rsidR="00634F64" w:rsidRDefault="00634F64" w:rsidP="00CB2A6B">
            <w:pPr>
              <w:tabs>
                <w:tab w:val="left" w:pos="1425"/>
              </w:tabs>
            </w:pPr>
            <w:r>
              <w:t>Test data</w:t>
            </w:r>
          </w:p>
        </w:tc>
        <w:tc>
          <w:tcPr>
            <w:tcW w:w="5708" w:type="dxa"/>
          </w:tcPr>
          <w:p w14:paraId="35D072D9" w14:textId="77777777" w:rsidR="00634F64" w:rsidRDefault="00634F64" w:rsidP="00CB2A6B">
            <w:pPr>
              <w:tabs>
                <w:tab w:val="left" w:pos="1425"/>
              </w:tabs>
            </w:pPr>
            <w:r>
              <w:t>Results</w:t>
            </w:r>
          </w:p>
        </w:tc>
        <w:tc>
          <w:tcPr>
            <w:tcW w:w="1701" w:type="dxa"/>
          </w:tcPr>
          <w:p w14:paraId="18D2B651" w14:textId="77777777" w:rsidR="00634F64" w:rsidRDefault="00634F64" w:rsidP="00CB2A6B">
            <w:pPr>
              <w:tabs>
                <w:tab w:val="left" w:pos="1425"/>
              </w:tabs>
            </w:pPr>
            <w:r>
              <w:t>Notes</w:t>
            </w:r>
          </w:p>
        </w:tc>
      </w:tr>
      <w:tr w:rsidR="00634F64" w14:paraId="33EFBF3D" w14:textId="77777777" w:rsidTr="00CB2A6B">
        <w:trPr>
          <w:trHeight w:val="551"/>
        </w:trPr>
        <w:tc>
          <w:tcPr>
            <w:tcW w:w="925" w:type="dxa"/>
          </w:tcPr>
          <w:p w14:paraId="7C6BC0B4" w14:textId="77777777" w:rsidR="00634F64" w:rsidRDefault="00634F64" w:rsidP="00CB2A6B">
            <w:pPr>
              <w:tabs>
                <w:tab w:val="left" w:pos="1425"/>
              </w:tabs>
            </w:pPr>
            <w:r>
              <w:t>39</w:t>
            </w:r>
          </w:p>
        </w:tc>
        <w:tc>
          <w:tcPr>
            <w:tcW w:w="913" w:type="dxa"/>
          </w:tcPr>
          <w:p w14:paraId="4CCCC548" w14:textId="77777777" w:rsidR="00634F64" w:rsidRDefault="00634F64" w:rsidP="00CB2A6B">
            <w:pPr>
              <w:tabs>
                <w:tab w:val="left" w:pos="1425"/>
              </w:tabs>
            </w:pPr>
            <w:r>
              <w:t>Cheeking if the new metar search results layout works</w:t>
            </w:r>
          </w:p>
        </w:tc>
        <w:tc>
          <w:tcPr>
            <w:tcW w:w="1224" w:type="dxa"/>
          </w:tcPr>
          <w:p w14:paraId="66B939CA" w14:textId="77777777" w:rsidR="00634F64" w:rsidRDefault="00634F64" w:rsidP="00CB2A6B">
            <w:pPr>
              <w:tabs>
                <w:tab w:val="left" w:pos="1425"/>
              </w:tabs>
            </w:pPr>
            <w:r>
              <w:t xml:space="preserve">The layout to look just like we planned it. </w:t>
            </w:r>
          </w:p>
        </w:tc>
        <w:tc>
          <w:tcPr>
            <w:tcW w:w="1290" w:type="dxa"/>
          </w:tcPr>
          <w:p w14:paraId="6AEAE408" w14:textId="7F8B8FD9" w:rsidR="00634F64" w:rsidRDefault="00756BBB" w:rsidP="00CB2A6B">
            <w:pPr>
              <w:tabs>
                <w:tab w:val="left" w:pos="1425"/>
              </w:tabs>
            </w:pPr>
            <w:r>
              <w:t>N/A</w:t>
            </w:r>
          </w:p>
        </w:tc>
        <w:tc>
          <w:tcPr>
            <w:tcW w:w="5708" w:type="dxa"/>
          </w:tcPr>
          <w:p w14:paraId="503AE517" w14:textId="77777777" w:rsidR="00634F64" w:rsidRDefault="00634F64" w:rsidP="00CB2A6B">
            <w:pPr>
              <w:tabs>
                <w:tab w:val="left" w:pos="1425"/>
              </w:tabs>
              <w:rPr>
                <w:noProof/>
              </w:rPr>
            </w:pPr>
            <w:r>
              <w:rPr>
                <w:noProof/>
              </w:rPr>
              <w:t>Success:</w:t>
            </w:r>
          </w:p>
          <w:p w14:paraId="7E7389A1" w14:textId="77777777" w:rsidR="00634F64" w:rsidRDefault="00634F64" w:rsidP="00CB2A6B">
            <w:pPr>
              <w:tabs>
                <w:tab w:val="left" w:pos="1425"/>
              </w:tabs>
              <w:rPr>
                <w:noProof/>
              </w:rPr>
            </w:pPr>
            <w:r>
              <w:rPr>
                <w:noProof/>
              </w:rPr>
              <w:drawing>
                <wp:inline distT="0" distB="0" distL="0" distR="0" wp14:anchorId="78885657" wp14:editId="21654D0E">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366678" cy="2639585"/>
                          </a:xfrm>
                          <a:prstGeom prst="rect">
                            <a:avLst/>
                          </a:prstGeom>
                        </pic:spPr>
                      </pic:pic>
                    </a:graphicData>
                  </a:graphic>
                </wp:inline>
              </w:drawing>
            </w:r>
          </w:p>
          <w:p w14:paraId="3173E35E" w14:textId="77777777" w:rsidR="00634F64" w:rsidRDefault="00634F64" w:rsidP="00CB2A6B">
            <w:pPr>
              <w:tabs>
                <w:tab w:val="left" w:pos="1425"/>
              </w:tabs>
              <w:rPr>
                <w:noProof/>
              </w:rPr>
            </w:pPr>
          </w:p>
        </w:tc>
        <w:tc>
          <w:tcPr>
            <w:tcW w:w="1701" w:type="dxa"/>
          </w:tcPr>
          <w:p w14:paraId="45E66CFB" w14:textId="77777777" w:rsidR="00634F64" w:rsidRDefault="00634F64" w:rsidP="00CB2A6B">
            <w:pPr>
              <w:tabs>
                <w:tab w:val="left" w:pos="1425"/>
              </w:tabs>
            </w:pPr>
            <w:r>
              <w:t>This is basically testing the backend.</w:t>
            </w:r>
          </w:p>
        </w:tc>
      </w:tr>
      <w:tr w:rsidR="00634F64" w14:paraId="5C202191" w14:textId="77777777" w:rsidTr="00CB2A6B">
        <w:trPr>
          <w:trHeight w:val="551"/>
        </w:trPr>
        <w:tc>
          <w:tcPr>
            <w:tcW w:w="925" w:type="dxa"/>
          </w:tcPr>
          <w:p w14:paraId="0F8849C6" w14:textId="77777777" w:rsidR="00634F64" w:rsidRDefault="00634F64" w:rsidP="00CB2A6B">
            <w:pPr>
              <w:tabs>
                <w:tab w:val="left" w:pos="1425"/>
              </w:tabs>
            </w:pPr>
            <w:r>
              <w:t>40</w:t>
            </w:r>
          </w:p>
        </w:tc>
        <w:tc>
          <w:tcPr>
            <w:tcW w:w="913" w:type="dxa"/>
          </w:tcPr>
          <w:p w14:paraId="7A82F6C2" w14:textId="77777777" w:rsidR="00634F64" w:rsidRDefault="00634F64" w:rsidP="00CB2A6B">
            <w:pPr>
              <w:tabs>
                <w:tab w:val="left" w:pos="1425"/>
              </w:tabs>
            </w:pPr>
            <w:r>
              <w:t>Checking if the search results show and that the map is updated</w:t>
            </w:r>
          </w:p>
        </w:tc>
        <w:tc>
          <w:tcPr>
            <w:tcW w:w="1224" w:type="dxa"/>
          </w:tcPr>
          <w:p w14:paraId="0D417BC6" w14:textId="77777777" w:rsidR="00634F64" w:rsidRDefault="00634F64" w:rsidP="00CB2A6B">
            <w:pPr>
              <w:tabs>
                <w:tab w:val="left" w:pos="1425"/>
              </w:tabs>
            </w:pPr>
            <w:r>
              <w:t>The map changes to Gatwick and the METAR loads up with the correct time.</w:t>
            </w:r>
          </w:p>
        </w:tc>
        <w:tc>
          <w:tcPr>
            <w:tcW w:w="1290" w:type="dxa"/>
          </w:tcPr>
          <w:p w14:paraId="243601D2" w14:textId="77777777" w:rsidR="00634F64" w:rsidRDefault="00634F64" w:rsidP="00CB2A6B">
            <w:pPr>
              <w:tabs>
                <w:tab w:val="left" w:pos="1425"/>
              </w:tabs>
            </w:pPr>
            <w:r>
              <w:t>EGKK as the search query</w:t>
            </w:r>
          </w:p>
        </w:tc>
        <w:tc>
          <w:tcPr>
            <w:tcW w:w="5708" w:type="dxa"/>
          </w:tcPr>
          <w:p w14:paraId="46F0932E" w14:textId="77777777" w:rsidR="00634F64" w:rsidRDefault="00634F64" w:rsidP="00CB2A6B">
            <w:pPr>
              <w:tabs>
                <w:tab w:val="left" w:pos="1425"/>
              </w:tabs>
              <w:rPr>
                <w:noProof/>
              </w:rPr>
            </w:pPr>
            <w:r>
              <w:rPr>
                <w:noProof/>
              </w:rPr>
              <w:drawing>
                <wp:anchor distT="0" distB="0" distL="114300" distR="114300" simplePos="0" relativeHeight="251869184" behindDoc="1" locked="0" layoutInCell="1" allowOverlap="1" wp14:anchorId="4649D8E5" wp14:editId="1A12959F">
                  <wp:simplePos x="0" y="0"/>
                  <wp:positionH relativeFrom="column">
                    <wp:posOffset>-28575</wp:posOffset>
                  </wp:positionH>
                  <wp:positionV relativeFrom="paragraph">
                    <wp:posOffset>847090</wp:posOffset>
                  </wp:positionV>
                  <wp:extent cx="3487420" cy="2202815"/>
                  <wp:effectExtent l="0" t="0" r="0" b="6985"/>
                  <wp:wrapTight wrapText="bothSides">
                    <wp:wrapPolygon edited="0">
                      <wp:start x="0" y="0"/>
                      <wp:lineTo x="0" y="21482"/>
                      <wp:lineTo x="21474" y="21482"/>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cstate="print">
                            <a:extLst>
                              <a:ext uri="{28A0092B-C50C-407E-A947-70E740481C1C}">
                                <a14:useLocalDpi xmlns:a14="http://schemas.microsoft.com/office/drawing/2010/main" val="0"/>
                              </a:ext>
                            </a:extLst>
                          </a:blip>
                          <a:srcRect t="20161"/>
                          <a:stretch/>
                        </pic:blipFill>
                        <pic:spPr bwMode="auto">
                          <a:xfrm>
                            <a:off x="0" y="0"/>
                            <a:ext cx="3487420" cy="220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Failure</w:t>
            </w:r>
          </w:p>
        </w:tc>
        <w:tc>
          <w:tcPr>
            <w:tcW w:w="1701" w:type="dxa"/>
          </w:tcPr>
          <w:p w14:paraId="164B26E7" w14:textId="77777777" w:rsidR="00634F64" w:rsidRDefault="00634F64" w:rsidP="00CB2A6B">
            <w:pPr>
              <w:tabs>
                <w:tab w:val="left" w:pos="1425"/>
              </w:tabs>
            </w:pPr>
            <w:r>
              <w:t>It seems like we have forgotten to format the date/time section.</w:t>
            </w:r>
          </w:p>
        </w:tc>
      </w:tr>
    </w:tbl>
    <w:p w14:paraId="57B4939D" w14:textId="77777777" w:rsidR="00634F64" w:rsidRDefault="00634F64" w:rsidP="00634F64"/>
    <w:p w14:paraId="458FC301" w14:textId="77777777" w:rsidR="00634F64" w:rsidRDefault="00634F64" w:rsidP="00634F64"/>
    <w:p w14:paraId="3738D674" w14:textId="77777777" w:rsidR="00634F64" w:rsidRDefault="00634F64" w:rsidP="00634F64">
      <w:r>
        <w:rPr>
          <w:noProof/>
        </w:rPr>
        <w:lastRenderedPageBreak/>
        <w:drawing>
          <wp:anchor distT="0" distB="0" distL="114300" distR="114300" simplePos="0" relativeHeight="251870208" behindDoc="1" locked="0" layoutInCell="1" allowOverlap="1" wp14:anchorId="5602B2BA" wp14:editId="408F6BBA">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A87F8DC" w14:textId="77777777" w:rsidR="00634F64" w:rsidRDefault="00634F64" w:rsidP="00634F64"/>
    <w:p w14:paraId="6D62C5CB" w14:textId="77777777" w:rsidR="00634F64" w:rsidRDefault="00634F64" w:rsidP="00634F64"/>
    <w:p w14:paraId="014AED98" w14:textId="77777777" w:rsidR="00634F64" w:rsidRDefault="00634F64" w:rsidP="00634F64">
      <w:r>
        <w:t>As the METAR search already has a timestamp for when the METAR was updated, we should use that to update our time ObjectProperty.</w:t>
      </w:r>
    </w:p>
    <w:p w14:paraId="3289829D"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4FC20A20" w14:textId="77777777" w:rsidTr="00CB2A6B">
        <w:trPr>
          <w:trHeight w:val="1073"/>
        </w:trPr>
        <w:tc>
          <w:tcPr>
            <w:tcW w:w="925" w:type="dxa"/>
          </w:tcPr>
          <w:p w14:paraId="606482D2" w14:textId="77777777" w:rsidR="00634F64" w:rsidRDefault="00634F64" w:rsidP="00CB2A6B">
            <w:pPr>
              <w:tabs>
                <w:tab w:val="left" w:pos="1425"/>
              </w:tabs>
            </w:pPr>
            <w:r>
              <w:t>Test number</w:t>
            </w:r>
          </w:p>
        </w:tc>
        <w:tc>
          <w:tcPr>
            <w:tcW w:w="913" w:type="dxa"/>
          </w:tcPr>
          <w:p w14:paraId="0AFBAA11" w14:textId="77777777" w:rsidR="00634F64" w:rsidRDefault="00634F64" w:rsidP="00CB2A6B">
            <w:pPr>
              <w:tabs>
                <w:tab w:val="left" w:pos="1425"/>
              </w:tabs>
            </w:pPr>
            <w:r>
              <w:t>What are we testing for</w:t>
            </w:r>
          </w:p>
        </w:tc>
        <w:tc>
          <w:tcPr>
            <w:tcW w:w="1224" w:type="dxa"/>
          </w:tcPr>
          <w:p w14:paraId="73B7FC07" w14:textId="77777777" w:rsidR="00634F64" w:rsidRDefault="00634F64" w:rsidP="00CB2A6B">
            <w:pPr>
              <w:tabs>
                <w:tab w:val="left" w:pos="1425"/>
              </w:tabs>
            </w:pPr>
            <w:r>
              <w:t>Expected result</w:t>
            </w:r>
          </w:p>
        </w:tc>
        <w:tc>
          <w:tcPr>
            <w:tcW w:w="1290" w:type="dxa"/>
          </w:tcPr>
          <w:p w14:paraId="744C9F09" w14:textId="77777777" w:rsidR="00634F64" w:rsidRDefault="00634F64" w:rsidP="00CB2A6B">
            <w:pPr>
              <w:tabs>
                <w:tab w:val="left" w:pos="1425"/>
              </w:tabs>
            </w:pPr>
            <w:r>
              <w:t>Test data</w:t>
            </w:r>
          </w:p>
        </w:tc>
        <w:tc>
          <w:tcPr>
            <w:tcW w:w="6842" w:type="dxa"/>
          </w:tcPr>
          <w:p w14:paraId="3A7E1E45" w14:textId="77777777" w:rsidR="00634F64" w:rsidRDefault="00634F64" w:rsidP="00CB2A6B">
            <w:pPr>
              <w:tabs>
                <w:tab w:val="left" w:pos="1425"/>
              </w:tabs>
            </w:pPr>
            <w:r>
              <w:t>Results</w:t>
            </w:r>
          </w:p>
        </w:tc>
        <w:tc>
          <w:tcPr>
            <w:tcW w:w="567" w:type="dxa"/>
          </w:tcPr>
          <w:p w14:paraId="135C1C9A" w14:textId="77777777" w:rsidR="00634F64" w:rsidRDefault="00634F64" w:rsidP="00CB2A6B">
            <w:pPr>
              <w:tabs>
                <w:tab w:val="left" w:pos="1425"/>
              </w:tabs>
            </w:pPr>
            <w:r>
              <w:t>Notes</w:t>
            </w:r>
          </w:p>
        </w:tc>
      </w:tr>
      <w:tr w:rsidR="00634F64" w14:paraId="4C255476" w14:textId="77777777" w:rsidTr="00CB2A6B">
        <w:trPr>
          <w:trHeight w:val="551"/>
        </w:trPr>
        <w:tc>
          <w:tcPr>
            <w:tcW w:w="925" w:type="dxa"/>
          </w:tcPr>
          <w:p w14:paraId="620B40B8" w14:textId="77777777" w:rsidR="00634F64" w:rsidRDefault="00634F64" w:rsidP="00CB2A6B">
            <w:pPr>
              <w:tabs>
                <w:tab w:val="left" w:pos="1425"/>
              </w:tabs>
            </w:pPr>
            <w:r>
              <w:t>41</w:t>
            </w:r>
          </w:p>
        </w:tc>
        <w:tc>
          <w:tcPr>
            <w:tcW w:w="913" w:type="dxa"/>
          </w:tcPr>
          <w:p w14:paraId="64BEBD8A" w14:textId="77777777" w:rsidR="00634F64" w:rsidRDefault="00634F64" w:rsidP="00CB2A6B">
            <w:pPr>
              <w:tabs>
                <w:tab w:val="left" w:pos="1425"/>
              </w:tabs>
            </w:pPr>
            <w:r>
              <w:t>Checking if the search results show and that the map is updated</w:t>
            </w:r>
          </w:p>
        </w:tc>
        <w:tc>
          <w:tcPr>
            <w:tcW w:w="1224" w:type="dxa"/>
          </w:tcPr>
          <w:p w14:paraId="047A4A27" w14:textId="77777777" w:rsidR="00634F64" w:rsidRDefault="00634F64" w:rsidP="00CB2A6B">
            <w:pPr>
              <w:tabs>
                <w:tab w:val="left" w:pos="1425"/>
              </w:tabs>
            </w:pPr>
            <w:r>
              <w:t>The map changes to Gatwick and the METAR loads up with the correct time.</w:t>
            </w:r>
          </w:p>
        </w:tc>
        <w:tc>
          <w:tcPr>
            <w:tcW w:w="1290" w:type="dxa"/>
          </w:tcPr>
          <w:p w14:paraId="627B66AC" w14:textId="77777777" w:rsidR="00634F64" w:rsidRDefault="00634F64" w:rsidP="00CB2A6B">
            <w:pPr>
              <w:tabs>
                <w:tab w:val="left" w:pos="1425"/>
              </w:tabs>
            </w:pPr>
            <w:r>
              <w:t>VAAH as the search query</w:t>
            </w:r>
          </w:p>
        </w:tc>
        <w:tc>
          <w:tcPr>
            <w:tcW w:w="6842" w:type="dxa"/>
          </w:tcPr>
          <w:p w14:paraId="331ED0A4" w14:textId="77777777" w:rsidR="00634F64" w:rsidRDefault="00634F64" w:rsidP="00CB2A6B">
            <w:pPr>
              <w:tabs>
                <w:tab w:val="left" w:pos="1425"/>
              </w:tabs>
              <w:rPr>
                <w:noProof/>
              </w:rPr>
            </w:pPr>
            <w:r>
              <w:rPr>
                <w:noProof/>
              </w:rPr>
              <w:t>Success:</w:t>
            </w:r>
          </w:p>
          <w:p w14:paraId="4036FC98" w14:textId="77777777" w:rsidR="00634F64" w:rsidRDefault="00634F64" w:rsidP="00CB2A6B">
            <w:pPr>
              <w:tabs>
                <w:tab w:val="left" w:pos="1425"/>
              </w:tabs>
              <w:rPr>
                <w:noProof/>
              </w:rPr>
            </w:pPr>
            <w:r>
              <w:rPr>
                <w:noProof/>
              </w:rPr>
              <w:drawing>
                <wp:inline distT="0" distB="0" distL="0" distR="0" wp14:anchorId="59249676" wp14:editId="6BAD092D">
                  <wp:extent cx="3466995" cy="217424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t="20594"/>
                          <a:stretch/>
                        </pic:blipFill>
                        <pic:spPr bwMode="auto">
                          <a:xfrm>
                            <a:off x="0" y="0"/>
                            <a:ext cx="3477987" cy="2181133"/>
                          </a:xfrm>
                          <a:prstGeom prst="rect">
                            <a:avLst/>
                          </a:prstGeom>
                          <a:ln>
                            <a:noFill/>
                          </a:ln>
                          <a:extLst>
                            <a:ext uri="{53640926-AAD7-44D8-BBD7-CCE9431645EC}">
                              <a14:shadowObscured xmlns:a14="http://schemas.microsoft.com/office/drawing/2010/main"/>
                            </a:ext>
                          </a:extLst>
                        </pic:spPr>
                      </pic:pic>
                    </a:graphicData>
                  </a:graphic>
                </wp:inline>
              </w:drawing>
            </w:r>
          </w:p>
          <w:p w14:paraId="188524F8" w14:textId="77777777" w:rsidR="00634F64" w:rsidRDefault="00634F64" w:rsidP="00CB2A6B">
            <w:pPr>
              <w:tabs>
                <w:tab w:val="left" w:pos="1425"/>
              </w:tabs>
              <w:rPr>
                <w:noProof/>
              </w:rPr>
            </w:pPr>
          </w:p>
        </w:tc>
        <w:tc>
          <w:tcPr>
            <w:tcW w:w="567" w:type="dxa"/>
          </w:tcPr>
          <w:p w14:paraId="46E7F817" w14:textId="77777777" w:rsidR="00634F64" w:rsidRDefault="00634F64" w:rsidP="00CB2A6B">
            <w:pPr>
              <w:tabs>
                <w:tab w:val="left" w:pos="1425"/>
              </w:tabs>
            </w:pPr>
          </w:p>
        </w:tc>
      </w:tr>
    </w:tbl>
    <w:p w14:paraId="4F25FEFE" w14:textId="77777777" w:rsidR="00634F64" w:rsidRDefault="00634F64" w:rsidP="00634F64"/>
    <w:p w14:paraId="7FB44517" w14:textId="77777777" w:rsidR="00634F64" w:rsidRDefault="00634F64" w:rsidP="009972A2">
      <w:pPr>
        <w:pStyle w:val="Heading3"/>
      </w:pPr>
      <w:bookmarkStart w:id="37" w:name="_Toc29298071"/>
      <w:r>
        <w:t>End of version review (Day 16)</w:t>
      </w:r>
      <w:bookmarkEnd w:id="37"/>
    </w:p>
    <w:p w14:paraId="41CB75FF" w14:textId="77777777" w:rsidR="00634F64" w:rsidRDefault="00634F64" w:rsidP="009972A2">
      <w:pPr>
        <w:pStyle w:val="Heading4"/>
      </w:pPr>
      <w:r>
        <w:t>What has been done</w:t>
      </w:r>
    </w:p>
    <w:p w14:paraId="357A8E2E" w14:textId="77777777" w:rsidR="00634F64" w:rsidRDefault="00634F64" w:rsidP="00634F64">
      <w:pPr>
        <w:pStyle w:val="ListParagraph"/>
        <w:numPr>
          <w:ilvl w:val="0"/>
          <w:numId w:val="17"/>
        </w:numPr>
      </w:pPr>
      <w:r>
        <w:t>A working register/login system has been made which meets our requirements.</w:t>
      </w:r>
    </w:p>
    <w:p w14:paraId="39AD4CAF" w14:textId="77777777" w:rsidR="00634F64" w:rsidRDefault="00634F64" w:rsidP="00634F64">
      <w:pPr>
        <w:pStyle w:val="ListParagraph"/>
        <w:numPr>
          <w:ilvl w:val="0"/>
          <w:numId w:val="17"/>
        </w:numPr>
      </w:pPr>
      <w:r>
        <w:t>There are buttons linking the 2</w:t>
      </w:r>
    </w:p>
    <w:p w14:paraId="4863A479" w14:textId="77777777" w:rsidR="00634F64" w:rsidRDefault="00634F64" w:rsidP="00634F64">
      <w:pPr>
        <w:pStyle w:val="ListParagraph"/>
        <w:numPr>
          <w:ilvl w:val="0"/>
          <w:numId w:val="17"/>
        </w:numPr>
      </w:pPr>
      <w:r>
        <w:t>We have tried out home text colour which can be used later</w:t>
      </w:r>
    </w:p>
    <w:p w14:paraId="31A99A10" w14:textId="77777777" w:rsidR="00634F64" w:rsidRDefault="00634F64" w:rsidP="00634F64">
      <w:pPr>
        <w:pStyle w:val="ListParagraph"/>
        <w:numPr>
          <w:ilvl w:val="0"/>
          <w:numId w:val="17"/>
        </w:numPr>
      </w:pPr>
      <w:r>
        <w:t xml:space="preserve">The user can search for METAR, getting the latest accurate METAR available. </w:t>
      </w:r>
    </w:p>
    <w:p w14:paraId="52882510" w14:textId="77777777" w:rsidR="00634F64" w:rsidRDefault="00634F64" w:rsidP="00634F64">
      <w:pPr>
        <w:pStyle w:val="ListParagraph"/>
        <w:numPr>
          <w:ilvl w:val="0"/>
          <w:numId w:val="17"/>
        </w:numPr>
      </w:pPr>
      <w:r>
        <w:t>The user can access the recent searches currently stored on the system.</w:t>
      </w:r>
    </w:p>
    <w:p w14:paraId="4C02BB11" w14:textId="77777777" w:rsidR="00634F64" w:rsidRDefault="00634F64" w:rsidP="00634F64">
      <w:pPr>
        <w:pStyle w:val="ListParagraph"/>
        <w:numPr>
          <w:ilvl w:val="0"/>
          <w:numId w:val="17"/>
        </w:numPr>
      </w:pPr>
      <w:r>
        <w:t>There is a button which links to the ICAO Finder</w:t>
      </w:r>
    </w:p>
    <w:p w14:paraId="1FCF565E" w14:textId="77777777" w:rsidR="00634F64" w:rsidRDefault="00634F64" w:rsidP="00634F64">
      <w:pPr>
        <w:pStyle w:val="ListParagraph"/>
        <w:numPr>
          <w:ilvl w:val="0"/>
          <w:numId w:val="17"/>
        </w:numPr>
      </w:pPr>
      <w:r>
        <w:t>The ICAO finder provides offline and accurate searching for ICAO codes based on input.</w:t>
      </w:r>
    </w:p>
    <w:p w14:paraId="703109CB" w14:textId="77777777" w:rsidR="00634F64" w:rsidRDefault="00634F64" w:rsidP="00634F64">
      <w:pPr>
        <w:pStyle w:val="ListParagraph"/>
        <w:numPr>
          <w:ilvl w:val="0"/>
          <w:numId w:val="17"/>
        </w:numPr>
      </w:pPr>
      <w:r>
        <w:t>The search can be cleared</w:t>
      </w:r>
    </w:p>
    <w:p w14:paraId="2451B30C" w14:textId="77777777" w:rsidR="00634F64" w:rsidRDefault="00634F64" w:rsidP="00634F64">
      <w:pPr>
        <w:pStyle w:val="ListParagraph"/>
        <w:numPr>
          <w:ilvl w:val="0"/>
          <w:numId w:val="17"/>
        </w:numPr>
      </w:pPr>
      <w:r>
        <w:t>The user can return to the METAR searches with the click of a button.</w:t>
      </w:r>
    </w:p>
    <w:p w14:paraId="6D4EA867" w14:textId="77777777" w:rsidR="00634F64" w:rsidRDefault="00634F64" w:rsidP="00634F64">
      <w:pPr>
        <w:pStyle w:val="ListParagraph"/>
        <w:numPr>
          <w:ilvl w:val="0"/>
          <w:numId w:val="17"/>
        </w:numPr>
      </w:pPr>
      <w:r>
        <w:t>The recent search info is updated each search</w:t>
      </w:r>
    </w:p>
    <w:p w14:paraId="7D9F5779" w14:textId="77777777" w:rsidR="00634F64" w:rsidRPr="00FB047B" w:rsidRDefault="00634F64" w:rsidP="00634F64">
      <w:pPr>
        <w:pStyle w:val="ListParagraph"/>
        <w:numPr>
          <w:ilvl w:val="0"/>
          <w:numId w:val="17"/>
        </w:numPr>
      </w:pPr>
      <w:r>
        <w:t>The output of the METAR search is formatted clearly and has extra info.</w:t>
      </w:r>
    </w:p>
    <w:p w14:paraId="64EBB810" w14:textId="77777777" w:rsidR="00634F64" w:rsidRDefault="00634F64" w:rsidP="009972A2">
      <w:pPr>
        <w:pStyle w:val="Heading4"/>
      </w:pPr>
      <w:r>
        <w:t>What I need to do</w:t>
      </w:r>
    </w:p>
    <w:p w14:paraId="42012870" w14:textId="77777777" w:rsidR="00634F64" w:rsidRDefault="00634F64" w:rsidP="00634F64">
      <w:pPr>
        <w:pStyle w:val="ListParagraph"/>
        <w:numPr>
          <w:ilvl w:val="0"/>
          <w:numId w:val="18"/>
        </w:numPr>
      </w:pPr>
      <w:r>
        <w:t>Create a settings system which has different colour schemes and can be accessed by the user.</w:t>
      </w:r>
    </w:p>
    <w:p w14:paraId="4179165F" w14:textId="77777777" w:rsidR="00634F64" w:rsidRDefault="00634F64" w:rsidP="00634F64">
      <w:pPr>
        <w:pStyle w:val="ListParagraph"/>
        <w:numPr>
          <w:ilvl w:val="0"/>
          <w:numId w:val="18"/>
        </w:numPr>
      </w:pPr>
      <w:r>
        <w:t>There is some form of TTS system available for users</w:t>
      </w:r>
    </w:p>
    <w:p w14:paraId="5D5C1181" w14:textId="77777777" w:rsidR="00634F64" w:rsidRDefault="00634F64" w:rsidP="00634F64">
      <w:pPr>
        <w:pStyle w:val="ListParagraph"/>
        <w:numPr>
          <w:ilvl w:val="0"/>
          <w:numId w:val="18"/>
        </w:numPr>
      </w:pPr>
      <w:r>
        <w:t>For the app to be free if it is to be distributed.</w:t>
      </w:r>
    </w:p>
    <w:p w14:paraId="30185748" w14:textId="77777777" w:rsidR="00634F64" w:rsidRDefault="00634F64" w:rsidP="009972A2">
      <w:pPr>
        <w:pStyle w:val="Heading4"/>
      </w:pPr>
      <w:r>
        <w:lastRenderedPageBreak/>
        <w:t>How will I do it</w:t>
      </w:r>
    </w:p>
    <w:p w14:paraId="30D941B2" w14:textId="77777777" w:rsidR="00634F64" w:rsidRDefault="00634F64" w:rsidP="00634F64">
      <w:pPr>
        <w:rPr>
          <w:u w:val="single"/>
        </w:rPr>
      </w:pPr>
      <w:r w:rsidRPr="00D72A60">
        <w:rPr>
          <w:u w:val="single"/>
        </w:rPr>
        <w:t>V1.2</w:t>
      </w:r>
      <w:r>
        <w:rPr>
          <w:u w:val="single"/>
        </w:rPr>
        <w:t xml:space="preserve"> – Personalisation</w:t>
      </w:r>
    </w:p>
    <w:p w14:paraId="19BA09A8" w14:textId="77777777" w:rsidR="00634F64" w:rsidRDefault="00634F64" w:rsidP="00634F64">
      <w:r>
        <w:t>This version will have:</w:t>
      </w:r>
    </w:p>
    <w:p w14:paraId="11112A28" w14:textId="77777777" w:rsidR="00634F64" w:rsidRDefault="00634F64" w:rsidP="00634F64">
      <w:r>
        <w:t>- A working settings system where settings can be set by each user</w:t>
      </w:r>
    </w:p>
    <w:p w14:paraId="5A8AF5E1" w14:textId="77777777" w:rsidR="00634F64" w:rsidRDefault="00634F64" w:rsidP="00634F64">
      <w:r>
        <w:t>- A light and dark theme for colours</w:t>
      </w:r>
    </w:p>
    <w:p w14:paraId="20079F2B" w14:textId="77777777" w:rsidR="00634F64" w:rsidRDefault="00634F64" w:rsidP="00634F64">
      <w:pPr>
        <w:rPr>
          <w:u w:val="single"/>
        </w:rPr>
      </w:pPr>
      <w:r>
        <w:rPr>
          <w:u w:val="single"/>
        </w:rPr>
        <w:t>V1.3 – Speak to me</w:t>
      </w:r>
    </w:p>
    <w:p w14:paraId="5F71F3B6" w14:textId="77777777" w:rsidR="00634F64" w:rsidRDefault="00634F64" w:rsidP="00634F64">
      <w:r>
        <w:t>This version will have a working TTS system.</w:t>
      </w:r>
    </w:p>
    <w:p w14:paraId="319F64B6" w14:textId="77777777" w:rsidR="00634F64" w:rsidRDefault="00634F64" w:rsidP="00634F64">
      <w:pPr>
        <w:rPr>
          <w:u w:val="single"/>
        </w:rPr>
      </w:pPr>
      <w:r w:rsidRPr="00D72A60">
        <w:rPr>
          <w:u w:val="single"/>
        </w:rPr>
        <w:t>V1.4</w:t>
      </w:r>
      <w:r>
        <w:rPr>
          <w:u w:val="single"/>
        </w:rPr>
        <w:t xml:space="preserve"> – Optional Stuff</w:t>
      </w:r>
    </w:p>
    <w:p w14:paraId="4AE75A8E" w14:textId="77777777" w:rsidR="00634F64" w:rsidRDefault="00634F64" w:rsidP="00634F64">
      <w:r>
        <w:t>Optional features could be:</w:t>
      </w:r>
    </w:p>
    <w:p w14:paraId="2889DB85" w14:textId="77777777" w:rsidR="00634F64" w:rsidRDefault="00634F64" w:rsidP="00634F64">
      <w:r>
        <w:t>- Translation</w:t>
      </w:r>
    </w:p>
    <w:p w14:paraId="4BB7404D" w14:textId="77777777" w:rsidR="00634F64" w:rsidRDefault="00634F64" w:rsidP="00634F64">
      <w:r>
        <w:t>- Voice recognition</w:t>
      </w:r>
    </w:p>
    <w:p w14:paraId="502AB2A6" w14:textId="77777777" w:rsidR="00634F64" w:rsidRPr="00D72A60" w:rsidRDefault="00634F64" w:rsidP="00634F64">
      <w:r>
        <w:t>- Airline based themes</w:t>
      </w:r>
    </w:p>
    <w:p w14:paraId="11145AA2" w14:textId="77777777" w:rsidR="00634F64" w:rsidRDefault="00634F64" w:rsidP="00634F64"/>
    <w:p w14:paraId="54E5A189" w14:textId="77777777" w:rsidR="00634F64" w:rsidRDefault="00634F64" w:rsidP="00634F64">
      <w:r>
        <w:t>Time for the next version</w:t>
      </w:r>
    </w:p>
    <w:p w14:paraId="0872F6D0" w14:textId="5FE713E1" w:rsidR="00634F64" w:rsidRDefault="00634F64" w:rsidP="001E4A13">
      <w:pPr>
        <w:pStyle w:val="Heading2"/>
      </w:pPr>
      <w:bookmarkStart w:id="38" w:name="_Toc29298072"/>
      <w:r>
        <w:t>Version 1.2.0</w:t>
      </w:r>
      <w:bookmarkEnd w:id="38"/>
      <w:r w:rsidR="002B2166">
        <w:t xml:space="preserve"> (Day 17, 18 and 19)</w:t>
      </w:r>
    </w:p>
    <w:p w14:paraId="3D734E92" w14:textId="77777777" w:rsidR="00634F64" w:rsidRDefault="00634F64" w:rsidP="001E4A13">
      <w:pPr>
        <w:pStyle w:val="Heading3"/>
      </w:pPr>
      <w:bookmarkStart w:id="39" w:name="_Toc29298073"/>
      <w:r>
        <w:t>Introduction</w:t>
      </w:r>
      <w:bookmarkEnd w:id="39"/>
    </w:p>
    <w:p w14:paraId="0B9A1C0C" w14:textId="77777777" w:rsidR="00634F64" w:rsidRDefault="00634F64" w:rsidP="00634F64"/>
    <w:p w14:paraId="3232A624" w14:textId="77777777" w:rsidR="00634F64" w:rsidRDefault="00634F64" w:rsidP="00634F64">
      <w:r>
        <w:t>This version will have:</w:t>
      </w:r>
    </w:p>
    <w:p w14:paraId="5C1C8C3E" w14:textId="77777777" w:rsidR="00634F64" w:rsidRDefault="00634F64" w:rsidP="00634F64">
      <w:r>
        <w:t>- A working settings system where settings can be set by each user</w:t>
      </w:r>
    </w:p>
    <w:p w14:paraId="4E3D0635" w14:textId="77777777" w:rsidR="00634F64" w:rsidRDefault="00634F64" w:rsidP="00634F64">
      <w:r>
        <w:t>- A light and dark theme for colours</w:t>
      </w:r>
    </w:p>
    <w:p w14:paraId="1623F75F" w14:textId="77777777" w:rsidR="00634F64" w:rsidRPr="00A81022" w:rsidRDefault="00634F64" w:rsidP="00634F64"/>
    <w:p w14:paraId="7CD5C25D" w14:textId="381BCCEF" w:rsidR="00634F64" w:rsidRDefault="00634F64" w:rsidP="001E4A13">
      <w:pPr>
        <w:pStyle w:val="Heading3"/>
      </w:pPr>
      <w:bookmarkStart w:id="40" w:name="_Toc29298074"/>
      <w:r>
        <w:t>Planning</w:t>
      </w:r>
      <w:bookmarkEnd w:id="40"/>
      <w:r w:rsidR="002B2166">
        <w:t xml:space="preserve"> (Day 17)</w:t>
      </w:r>
    </w:p>
    <w:p w14:paraId="2F8E553C" w14:textId="77777777" w:rsidR="00634F64" w:rsidRDefault="00634F64" w:rsidP="00634F64">
      <w:r>
        <w:t>The plan in a bit more detail:</w:t>
      </w:r>
    </w:p>
    <w:p w14:paraId="0268A48F" w14:textId="77777777" w:rsidR="00634F64" w:rsidRDefault="00634F64" w:rsidP="00634F64">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037DB98D" w14:textId="77777777" w:rsidR="00634F64" w:rsidRDefault="00634F64" w:rsidP="00634F64"/>
    <w:p w14:paraId="0944012A" w14:textId="77777777" w:rsidR="00634F64" w:rsidRDefault="00634F64" w:rsidP="00634F64">
      <w:r>
        <w:t>I have chosen a popup over a separate class as it is more lightweight which will reduce file size. A popup is also easier and faster to code which means our shareholders will get the product faster.</w:t>
      </w:r>
    </w:p>
    <w:p w14:paraId="10ED4F70" w14:textId="53E6630E" w:rsidR="00634F64" w:rsidRDefault="00634F64" w:rsidP="00634F64">
      <w:r>
        <w:t xml:space="preserve">I have chosen to use a text file system instead of using our </w:t>
      </w:r>
      <w:r w:rsidR="00C371EB">
        <w:t>JSON</w:t>
      </w:r>
      <w:r>
        <w:t xml:space="preserve"> file as we would like the theme to load as soon as the app is opened, not after login.</w:t>
      </w:r>
    </w:p>
    <w:p w14:paraId="7B0D4631" w14:textId="77777777" w:rsidR="00634F64" w:rsidRDefault="00634F64" w:rsidP="00634F64"/>
    <w:p w14:paraId="474ABC30" w14:textId="77777777" w:rsidR="00634F64" w:rsidRDefault="00634F64" w:rsidP="00634F64">
      <w:r>
        <w:t>We should also consider a neutral theme, which would work well with popups and the metar search results</w:t>
      </w:r>
    </w:p>
    <w:p w14:paraId="192256FB" w14:textId="77777777" w:rsidR="00634F64" w:rsidRDefault="00634F64" w:rsidP="00634F64"/>
    <w:p w14:paraId="556F90FB" w14:textId="77777777" w:rsidR="00634F64" w:rsidRPr="001E4A13" w:rsidRDefault="00634F64" w:rsidP="001E4A13">
      <w:pPr>
        <w:pStyle w:val="Heading4"/>
      </w:pPr>
      <w:r w:rsidRPr="001E4A13">
        <w:t>Themes</w:t>
      </w:r>
    </w:p>
    <w:p w14:paraId="3419D70F" w14:textId="77777777" w:rsidR="00634F64" w:rsidRDefault="00634F64" w:rsidP="00634F64"/>
    <w:p w14:paraId="5E5C272D" w14:textId="77777777" w:rsidR="00634F64" w:rsidRDefault="00634F64" w:rsidP="00634F64">
      <w:r>
        <w:t>For a light theme we should have:</w:t>
      </w:r>
    </w:p>
    <w:p w14:paraId="1057C331" w14:textId="77777777" w:rsidR="00634F64" w:rsidRDefault="00634F64" w:rsidP="00634F64">
      <w:r>
        <w:t>Background Colour – White</w:t>
      </w:r>
    </w:p>
    <w:p w14:paraId="11E7DA1D" w14:textId="77777777" w:rsidR="00634F64" w:rsidRDefault="00634F64" w:rsidP="00634F64">
      <w:r>
        <w:t>Text Input box colour – Black</w:t>
      </w:r>
    </w:p>
    <w:p w14:paraId="06A73D91" w14:textId="77777777" w:rsidR="00634F64" w:rsidRDefault="00634F64" w:rsidP="00634F64">
      <w:r>
        <w:t>Text Colour – Black</w:t>
      </w:r>
    </w:p>
    <w:p w14:paraId="58F18B89" w14:textId="77777777" w:rsidR="00634F64" w:rsidRDefault="00634F64" w:rsidP="00634F64">
      <w:r>
        <w:t>Button colours – 1.1 and 1.2 = blanched almond, 1.3 and 1.4 = black</w:t>
      </w:r>
    </w:p>
    <w:p w14:paraId="4582F8E3" w14:textId="77777777" w:rsidR="00634F64" w:rsidRDefault="00634F64" w:rsidP="00634F64">
      <w:r>
        <w:t>For a dark theme, we should have:</w:t>
      </w:r>
    </w:p>
    <w:p w14:paraId="4C92E871" w14:textId="77777777" w:rsidR="00634F64" w:rsidRDefault="00634F64" w:rsidP="00634F64">
      <w:r>
        <w:t>Background Colour – Black</w:t>
      </w:r>
    </w:p>
    <w:p w14:paraId="3AEC17EF" w14:textId="77777777" w:rsidR="00634F64" w:rsidRDefault="00634F64" w:rsidP="00634F64">
      <w:r>
        <w:t>Text input box colour – Default</w:t>
      </w:r>
    </w:p>
    <w:p w14:paraId="0E5F0059" w14:textId="77777777" w:rsidR="00634F64" w:rsidRDefault="00634F64" w:rsidP="00634F64">
      <w:r>
        <w:t>Text Colour – White</w:t>
      </w:r>
    </w:p>
    <w:p w14:paraId="6D9D059C" w14:textId="77777777" w:rsidR="00634F64" w:rsidRDefault="00634F64" w:rsidP="00634F64">
      <w:r>
        <w:t>Button colours – 1.1 and 1.2 = blanched almond, 1.3 and 1.4 = black</w:t>
      </w:r>
    </w:p>
    <w:p w14:paraId="3BED231D" w14:textId="77777777" w:rsidR="00634F64" w:rsidRDefault="00634F64" w:rsidP="00634F64"/>
    <w:p w14:paraId="1368E9AD" w14:textId="77777777" w:rsidR="00634F64" w:rsidRDefault="00634F64" w:rsidP="00634F64">
      <w:r>
        <w:t>For the neutral theme we should have:</w:t>
      </w:r>
    </w:p>
    <w:p w14:paraId="3AD95908" w14:textId="77777777" w:rsidR="00634F64" w:rsidRDefault="00634F64" w:rsidP="00634F64">
      <w:r>
        <w:t xml:space="preserve">Background colour – Indigo (RGBA – </w:t>
      </w:r>
      <w:r w:rsidRPr="00A81022">
        <w:t>75,0,130</w:t>
      </w:r>
      <w:r>
        <w:t>,0.5), the alpha value should mean that the grey will blend in with the main theme.</w:t>
      </w:r>
    </w:p>
    <w:p w14:paraId="3F3950D0" w14:textId="77777777" w:rsidR="00634F64" w:rsidRDefault="00634F64" w:rsidP="00634F64">
      <w:r>
        <w:t xml:space="preserve">Text Colour – Blanched Almond (RGB - </w:t>
      </w:r>
      <w:r w:rsidRPr="00A81022">
        <w:t>255, 235, 205</w:t>
      </w:r>
      <w:r>
        <w:t>), this colour naturally looks good on grey</w:t>
      </w:r>
    </w:p>
    <w:p w14:paraId="14DE0B4A" w14:textId="77777777" w:rsidR="00634F64" w:rsidRDefault="00634F64" w:rsidP="001E4A13">
      <w:pPr>
        <w:pStyle w:val="Heading4"/>
      </w:pPr>
      <w:r>
        <w:t>Other</w:t>
      </w:r>
    </w:p>
    <w:p w14:paraId="2563D38D" w14:textId="7EDD943A" w:rsidR="00634F64" w:rsidRDefault="00634F64" w:rsidP="00634F64">
      <w:r>
        <w:t xml:space="preserve">The popup should have a box layout with 3 buttons vertically aligned. 2 of the buttons should be toggle buttons so we can toggle between dark and light and the last one should be a normal button </w:t>
      </w:r>
      <w:r w:rsidR="00C371EB">
        <w:t>that</w:t>
      </w:r>
      <w:r>
        <w:t xml:space="preserve"> closes the popup.</w:t>
      </w:r>
    </w:p>
    <w:p w14:paraId="01B78E82" w14:textId="77777777" w:rsidR="00634F64" w:rsidRDefault="00634F64" w:rsidP="00634F64">
      <w:r>
        <w:t>The button to open the popup should be to the right of the title text in 1.3 with it taking 30% of the screen.</w:t>
      </w:r>
    </w:p>
    <w:p w14:paraId="79E2D33C" w14:textId="77777777" w:rsidR="00634F64" w:rsidRDefault="00634F64" w:rsidP="00634F64">
      <w:r>
        <w:t>The font size should be 30 and the spacing set at 20.</w:t>
      </w:r>
    </w:p>
    <w:p w14:paraId="0DCEA5FB" w14:textId="77777777" w:rsidR="00634F64" w:rsidRDefault="00634F64" w:rsidP="00634F64"/>
    <w:p w14:paraId="4BC23811" w14:textId="77777777" w:rsidR="00634F64" w:rsidRDefault="00634F64" w:rsidP="00634F64">
      <w:r>
        <w:t>The toggle buttons shall call a procedure not associated with any class which updates the text file so when the program next loads, the theme should change.</w:t>
      </w:r>
    </w:p>
    <w:p w14:paraId="74EDD29E" w14:textId="77777777" w:rsidR="00634F64" w:rsidRDefault="00634F64" w:rsidP="00634F64"/>
    <w:p w14:paraId="62B5ED8F" w14:textId="77777777" w:rsidR="00634F64" w:rsidRDefault="00634F64" w:rsidP="00634F64">
      <w:r>
        <w:t>We’ll use Kivy’s clock to time a procedure (again not associated with any class) which will:</w:t>
      </w:r>
    </w:p>
    <w:p w14:paraId="78677205" w14:textId="77777777" w:rsidR="00634F64" w:rsidRDefault="00634F64" w:rsidP="00634F64">
      <w:pPr>
        <w:pStyle w:val="ListParagraph"/>
        <w:numPr>
          <w:ilvl w:val="0"/>
          <w:numId w:val="19"/>
        </w:numPr>
      </w:pPr>
      <w:r>
        <w:t>Open the text file and determine which theme is in use:</w:t>
      </w:r>
    </w:p>
    <w:p w14:paraId="338E1950" w14:textId="25A13805" w:rsidR="00634F64" w:rsidRDefault="00634F64" w:rsidP="00634F64">
      <w:pPr>
        <w:pStyle w:val="ListParagraph"/>
        <w:numPr>
          <w:ilvl w:val="0"/>
          <w:numId w:val="19"/>
        </w:numPr>
      </w:pPr>
      <w:r>
        <w:t>If it is dark theme, end the procedure</w:t>
      </w:r>
    </w:p>
    <w:p w14:paraId="6D6DD053" w14:textId="4FA4FF9A" w:rsidR="00634F64" w:rsidRDefault="00634F64" w:rsidP="00634F64">
      <w:pPr>
        <w:pStyle w:val="ListParagraph"/>
        <w:numPr>
          <w:ilvl w:val="0"/>
          <w:numId w:val="19"/>
        </w:numPr>
      </w:pPr>
      <w:r>
        <w:t>If it is light theme then it will find the relevant parts of the program and change the colours to the ones listed above.</w:t>
      </w:r>
    </w:p>
    <w:p w14:paraId="07EEA731" w14:textId="42A7C338" w:rsidR="00BA2270" w:rsidRDefault="00234989" w:rsidP="00234989">
      <w:pPr>
        <w:pStyle w:val="Heading4"/>
      </w:pPr>
      <w:r>
        <w:lastRenderedPageBreak/>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3235"/>
        <w:gridCol w:w="3829"/>
        <w:gridCol w:w="2197"/>
      </w:tblGrid>
      <w:tr w:rsidR="00234989" w14:paraId="3937E6C8" w14:textId="77777777" w:rsidTr="00234989">
        <w:trPr>
          <w:trHeight w:val="1073"/>
        </w:trPr>
        <w:tc>
          <w:tcPr>
            <w:tcW w:w="2500" w:type="dxa"/>
          </w:tcPr>
          <w:p w14:paraId="477D746F" w14:textId="77777777" w:rsidR="00234989" w:rsidRDefault="00234989" w:rsidP="00BA3611">
            <w:pPr>
              <w:tabs>
                <w:tab w:val="left" w:pos="1425"/>
              </w:tabs>
            </w:pPr>
            <w:r>
              <w:t>Test number</w:t>
            </w:r>
          </w:p>
        </w:tc>
        <w:tc>
          <w:tcPr>
            <w:tcW w:w="3235" w:type="dxa"/>
          </w:tcPr>
          <w:p w14:paraId="32E8A9E8" w14:textId="77777777" w:rsidR="00234989" w:rsidRDefault="00234989" w:rsidP="00BA3611">
            <w:pPr>
              <w:tabs>
                <w:tab w:val="left" w:pos="1425"/>
              </w:tabs>
            </w:pPr>
            <w:r>
              <w:t>What are we testing for</w:t>
            </w:r>
          </w:p>
        </w:tc>
        <w:tc>
          <w:tcPr>
            <w:tcW w:w="3829" w:type="dxa"/>
          </w:tcPr>
          <w:p w14:paraId="22CAEC1F" w14:textId="77777777" w:rsidR="00234989" w:rsidRDefault="00234989" w:rsidP="00BA3611">
            <w:pPr>
              <w:tabs>
                <w:tab w:val="left" w:pos="1425"/>
              </w:tabs>
            </w:pPr>
            <w:r>
              <w:t>Expected result</w:t>
            </w:r>
          </w:p>
        </w:tc>
        <w:tc>
          <w:tcPr>
            <w:tcW w:w="2197" w:type="dxa"/>
          </w:tcPr>
          <w:p w14:paraId="5DD115A3" w14:textId="77777777" w:rsidR="00234989" w:rsidRDefault="00234989" w:rsidP="00BA3611">
            <w:pPr>
              <w:tabs>
                <w:tab w:val="left" w:pos="1425"/>
              </w:tabs>
            </w:pPr>
            <w:r>
              <w:t>Test data</w:t>
            </w:r>
          </w:p>
        </w:tc>
      </w:tr>
      <w:tr w:rsidR="00234989" w14:paraId="5D41A08E" w14:textId="77777777" w:rsidTr="00234989">
        <w:trPr>
          <w:trHeight w:val="551"/>
        </w:trPr>
        <w:tc>
          <w:tcPr>
            <w:tcW w:w="2500" w:type="dxa"/>
          </w:tcPr>
          <w:p w14:paraId="309D54F5" w14:textId="11BBB694" w:rsidR="00234989" w:rsidRDefault="00234989" w:rsidP="00BA3611">
            <w:pPr>
              <w:tabs>
                <w:tab w:val="left" w:pos="1425"/>
              </w:tabs>
            </w:pPr>
            <w:r>
              <w:t>1</w:t>
            </w:r>
          </w:p>
        </w:tc>
        <w:tc>
          <w:tcPr>
            <w:tcW w:w="3235" w:type="dxa"/>
          </w:tcPr>
          <w:p w14:paraId="1ED10DBA" w14:textId="77777777" w:rsidR="00234989" w:rsidRDefault="00234989" w:rsidP="00BA3611">
            <w:pPr>
              <w:tabs>
                <w:tab w:val="left" w:pos="1425"/>
              </w:tabs>
            </w:pPr>
            <w:r>
              <w:t>Checking if the colours have changed</w:t>
            </w:r>
          </w:p>
        </w:tc>
        <w:tc>
          <w:tcPr>
            <w:tcW w:w="3829" w:type="dxa"/>
          </w:tcPr>
          <w:p w14:paraId="5508606D" w14:textId="77777777" w:rsidR="00234989" w:rsidRDefault="00234989" w:rsidP="00BA3611">
            <w:pPr>
              <w:tabs>
                <w:tab w:val="left" w:pos="1425"/>
              </w:tabs>
            </w:pPr>
            <w:r>
              <w:t>The metar results background should be purple and its text blanched almond</w:t>
            </w:r>
          </w:p>
        </w:tc>
        <w:tc>
          <w:tcPr>
            <w:tcW w:w="2197" w:type="dxa"/>
          </w:tcPr>
          <w:p w14:paraId="3D6816DB" w14:textId="77777777" w:rsidR="00234989" w:rsidRDefault="00234989" w:rsidP="00BA3611">
            <w:pPr>
              <w:tabs>
                <w:tab w:val="left" w:pos="1425"/>
              </w:tabs>
            </w:pPr>
            <w:r>
              <w:t>N/A</w:t>
            </w:r>
          </w:p>
        </w:tc>
      </w:tr>
      <w:tr w:rsidR="00234989" w14:paraId="15BDD97A" w14:textId="77777777" w:rsidTr="00234989">
        <w:trPr>
          <w:trHeight w:val="551"/>
        </w:trPr>
        <w:tc>
          <w:tcPr>
            <w:tcW w:w="2500" w:type="dxa"/>
          </w:tcPr>
          <w:p w14:paraId="39B94EFD" w14:textId="125CADAE" w:rsidR="00234989" w:rsidRDefault="00234989" w:rsidP="00BA3611">
            <w:pPr>
              <w:tabs>
                <w:tab w:val="left" w:pos="1425"/>
              </w:tabs>
            </w:pPr>
            <w:r>
              <w:t>2</w:t>
            </w:r>
          </w:p>
        </w:tc>
        <w:tc>
          <w:tcPr>
            <w:tcW w:w="3235" w:type="dxa"/>
          </w:tcPr>
          <w:p w14:paraId="15180CDD" w14:textId="77777777" w:rsidR="00234989" w:rsidRDefault="00234989" w:rsidP="00BA3611">
            <w:pPr>
              <w:tabs>
                <w:tab w:val="left" w:pos="1425"/>
              </w:tabs>
            </w:pPr>
            <w:r>
              <w:t>Checking if the popup loads and is formatted properly</w:t>
            </w:r>
          </w:p>
        </w:tc>
        <w:tc>
          <w:tcPr>
            <w:tcW w:w="3829" w:type="dxa"/>
          </w:tcPr>
          <w:p w14:paraId="56B242AA" w14:textId="34EEDD6D" w:rsidR="00234989" w:rsidRDefault="00234989" w:rsidP="00BA3611">
            <w:pPr>
              <w:tabs>
                <w:tab w:val="left" w:pos="1425"/>
              </w:tabs>
            </w:pPr>
            <w:r>
              <w:t>A button for the popup should be next to the ti</w:t>
            </w:r>
            <w:r w:rsidR="00C371EB">
              <w:t>t</w:t>
            </w:r>
            <w:r>
              <w:t>le text in 1.3 and when pressed should open a popup with 3 buttons. The popup should have the neutral theme.</w:t>
            </w:r>
          </w:p>
        </w:tc>
        <w:tc>
          <w:tcPr>
            <w:tcW w:w="2197" w:type="dxa"/>
          </w:tcPr>
          <w:p w14:paraId="0FB45F6F" w14:textId="77777777" w:rsidR="00234989" w:rsidRDefault="00234989" w:rsidP="00BA3611">
            <w:pPr>
              <w:tabs>
                <w:tab w:val="left" w:pos="1425"/>
              </w:tabs>
            </w:pPr>
            <w:r>
              <w:t>N/A</w:t>
            </w:r>
          </w:p>
        </w:tc>
      </w:tr>
      <w:tr w:rsidR="00234989" w14:paraId="4DB04FB8" w14:textId="77777777" w:rsidTr="00234989">
        <w:trPr>
          <w:trHeight w:val="551"/>
        </w:trPr>
        <w:tc>
          <w:tcPr>
            <w:tcW w:w="2500" w:type="dxa"/>
          </w:tcPr>
          <w:p w14:paraId="0DC9ABD7" w14:textId="74D6288E" w:rsidR="00234989" w:rsidRDefault="00234989" w:rsidP="00234989">
            <w:pPr>
              <w:tabs>
                <w:tab w:val="left" w:pos="1425"/>
              </w:tabs>
            </w:pPr>
            <w:r>
              <w:t>3</w:t>
            </w:r>
          </w:p>
        </w:tc>
        <w:tc>
          <w:tcPr>
            <w:tcW w:w="3235" w:type="dxa"/>
          </w:tcPr>
          <w:p w14:paraId="0CD2015E" w14:textId="76F78976" w:rsidR="00234989" w:rsidRDefault="00234989" w:rsidP="00234989">
            <w:pPr>
              <w:tabs>
                <w:tab w:val="left" w:pos="1425"/>
              </w:tabs>
            </w:pPr>
            <w:r>
              <w:t>Checking if the colours have changed for light mode</w:t>
            </w:r>
          </w:p>
        </w:tc>
        <w:tc>
          <w:tcPr>
            <w:tcW w:w="3829" w:type="dxa"/>
          </w:tcPr>
          <w:p w14:paraId="6F8B37B5" w14:textId="11617E6A" w:rsidR="00234989" w:rsidRDefault="00234989" w:rsidP="00234989">
            <w:pPr>
              <w:tabs>
                <w:tab w:val="left" w:pos="1425"/>
              </w:tabs>
            </w:pPr>
            <w:r>
              <w:t>The colours should be changed to the ones set out in the plan</w:t>
            </w:r>
          </w:p>
        </w:tc>
        <w:tc>
          <w:tcPr>
            <w:tcW w:w="2197" w:type="dxa"/>
          </w:tcPr>
          <w:p w14:paraId="4AE4FC4F" w14:textId="29937237" w:rsidR="00234989" w:rsidRDefault="00234989" w:rsidP="00234989">
            <w:pPr>
              <w:tabs>
                <w:tab w:val="left" w:pos="1425"/>
              </w:tabs>
            </w:pPr>
            <w:r>
              <w:t>N/A</w:t>
            </w:r>
          </w:p>
        </w:tc>
      </w:tr>
      <w:tr w:rsidR="00234989" w14:paraId="66CC968C" w14:textId="77777777" w:rsidTr="00234989">
        <w:trPr>
          <w:trHeight w:val="551"/>
        </w:trPr>
        <w:tc>
          <w:tcPr>
            <w:tcW w:w="2500" w:type="dxa"/>
          </w:tcPr>
          <w:p w14:paraId="3C9A8C93" w14:textId="56DEC692" w:rsidR="00234989" w:rsidRDefault="00234989" w:rsidP="00234989">
            <w:pPr>
              <w:tabs>
                <w:tab w:val="left" w:pos="1425"/>
              </w:tabs>
            </w:pPr>
            <w:r>
              <w:t>4</w:t>
            </w:r>
          </w:p>
        </w:tc>
        <w:tc>
          <w:tcPr>
            <w:tcW w:w="3235" w:type="dxa"/>
          </w:tcPr>
          <w:p w14:paraId="100FC663" w14:textId="5313FDF3" w:rsidR="00234989" w:rsidRDefault="00234989" w:rsidP="00234989">
            <w:pPr>
              <w:tabs>
                <w:tab w:val="left" w:pos="1425"/>
              </w:tabs>
            </w:pPr>
            <w:r>
              <w:t>Checking if the colours have changed for light mode</w:t>
            </w:r>
          </w:p>
        </w:tc>
        <w:tc>
          <w:tcPr>
            <w:tcW w:w="3829" w:type="dxa"/>
          </w:tcPr>
          <w:p w14:paraId="483A756B" w14:textId="41022E04" w:rsidR="00234989" w:rsidRDefault="00234989" w:rsidP="00234989">
            <w:pPr>
              <w:tabs>
                <w:tab w:val="left" w:pos="1425"/>
              </w:tabs>
            </w:pPr>
            <w:r>
              <w:t>The colours should be changed to the ones set out in the plan</w:t>
            </w:r>
          </w:p>
        </w:tc>
        <w:tc>
          <w:tcPr>
            <w:tcW w:w="2197" w:type="dxa"/>
          </w:tcPr>
          <w:p w14:paraId="05B75F38" w14:textId="63133DC5" w:rsidR="00234989" w:rsidRDefault="00234989" w:rsidP="00234989">
            <w:pPr>
              <w:tabs>
                <w:tab w:val="left" w:pos="1425"/>
              </w:tabs>
            </w:pPr>
            <w:r>
              <w:t>N/A</w:t>
            </w:r>
          </w:p>
        </w:tc>
      </w:tr>
    </w:tbl>
    <w:p w14:paraId="38F91A94" w14:textId="77777777" w:rsidR="00234989" w:rsidRPr="00234989" w:rsidRDefault="00234989" w:rsidP="00234989"/>
    <w:p w14:paraId="28DDFE2F" w14:textId="0F46E2C8" w:rsidR="00634F64" w:rsidRDefault="00634F64" w:rsidP="001E4A13">
      <w:pPr>
        <w:pStyle w:val="Heading3"/>
      </w:pPr>
      <w:bookmarkStart w:id="41" w:name="_Toc29298075"/>
      <w:r>
        <w:t>Changes to the Frontend</w:t>
      </w:r>
      <w:bookmarkEnd w:id="41"/>
      <w:r w:rsidR="002B2166">
        <w:t xml:space="preserve"> (Day 18)</w:t>
      </w:r>
    </w:p>
    <w:p w14:paraId="676D18A1" w14:textId="77777777" w:rsidR="00634F64" w:rsidRDefault="00634F64" w:rsidP="00634F64">
      <w:r>
        <w:t>Our first point of call is to change all the text colours so they are blanched almond in the metar results in 1.3 and blanched almond for all buttons in the program. For this, we simply add this to the end of all of the said areas. This is the line we add:</w:t>
      </w:r>
    </w:p>
    <w:p w14:paraId="5F56C43C" w14:textId="77777777" w:rsidR="00634F64" w:rsidRDefault="00634F64" w:rsidP="00634F64">
      <w:r>
        <w:rPr>
          <w:noProof/>
        </w:rPr>
        <w:drawing>
          <wp:anchor distT="0" distB="0" distL="114300" distR="114300" simplePos="0" relativeHeight="251871232" behindDoc="1" locked="0" layoutInCell="1" allowOverlap="1" wp14:anchorId="6845FB28" wp14:editId="5FC11874">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1EB31348" w14:textId="77777777" w:rsidR="00634F64" w:rsidRDefault="00634F64" w:rsidP="00634F64">
      <w:pPr>
        <w:tabs>
          <w:tab w:val="left" w:pos="3552"/>
        </w:tabs>
      </w:pPr>
      <w:r>
        <w:rPr>
          <w:noProof/>
        </w:rPr>
        <w:drawing>
          <wp:anchor distT="0" distB="0" distL="114300" distR="114300" simplePos="0" relativeHeight="251876352" behindDoc="1" locked="0" layoutInCell="1" allowOverlap="1" wp14:anchorId="0DD3FBB3" wp14:editId="186BC88A">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tab/>
      </w:r>
    </w:p>
    <w:p w14:paraId="56F770B2" w14:textId="4AB16E9F" w:rsidR="00634F64" w:rsidRDefault="00634F64" w:rsidP="00634F64">
      <w:pPr>
        <w:tabs>
          <w:tab w:val="left" w:pos="3552"/>
        </w:tabs>
      </w:pPr>
      <w:r>
        <w:t>Then we need to change the background colour of the metar results boxlayout. We shall do this using canvas.</w:t>
      </w:r>
      <w:r w:rsidR="00C371EB">
        <w:t xml:space="preserve"> </w:t>
      </w:r>
      <w:r>
        <w:t>before, creating a rectangle behind the layout then changing the colour of the rectangle. The colour settings are calculated by (RGB value / 256 rounded to 2dp) and the alpha value is the one set out in the planning stage.</w:t>
      </w:r>
    </w:p>
    <w:p w14:paraId="6DAB37B3" w14:textId="77777777" w:rsidR="00634F64" w:rsidRDefault="00634F64" w:rsidP="00634F64">
      <w:pPr>
        <w:tabs>
          <w:tab w:val="left" w:pos="3552"/>
        </w:tabs>
      </w:pPr>
    </w:p>
    <w:p w14:paraId="5C84C277" w14:textId="77777777" w:rsidR="00634F64" w:rsidRDefault="00634F64" w:rsidP="00634F64">
      <w:pPr>
        <w:tabs>
          <w:tab w:val="left" w:pos="3552"/>
        </w:tabs>
      </w:pPr>
      <w:r>
        <w:rPr>
          <w:noProof/>
        </w:rPr>
        <w:drawing>
          <wp:anchor distT="0" distB="0" distL="114300" distR="114300" simplePos="0" relativeHeight="251873280" behindDoc="1" locked="0" layoutInCell="1" allowOverlap="1" wp14:anchorId="79F906AF" wp14:editId="61825C63">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6C25338F" w14:textId="77777777" w:rsidR="00634F64" w:rsidRDefault="00634F64" w:rsidP="00634F64">
      <w:pPr>
        <w:tabs>
          <w:tab w:val="left" w:pos="3552"/>
        </w:tabs>
      </w:pPr>
    </w:p>
    <w:p w14:paraId="6A37D71A" w14:textId="77777777" w:rsidR="00634F64" w:rsidRDefault="00634F64" w:rsidP="00634F64">
      <w:pPr>
        <w:tabs>
          <w:tab w:val="left" w:pos="3552"/>
        </w:tabs>
      </w:pPr>
    </w:p>
    <w:p w14:paraId="7B43FED9" w14:textId="77777777" w:rsidR="00634F64" w:rsidRDefault="00634F64" w:rsidP="00634F64">
      <w:pPr>
        <w:tabs>
          <w:tab w:val="left" w:pos="3552"/>
        </w:tabs>
      </w:pPr>
      <w:r>
        <w:t>Next, we add the button to load the popup and change the size_hint_x’s so the boxlayout looks like this:</w:t>
      </w:r>
    </w:p>
    <w:p w14:paraId="7A94B514" w14:textId="77777777" w:rsidR="00634F64" w:rsidRDefault="00634F64" w:rsidP="00634F64">
      <w:pPr>
        <w:tabs>
          <w:tab w:val="left" w:pos="3552"/>
        </w:tabs>
      </w:pPr>
      <w:r>
        <w:rPr>
          <w:noProof/>
        </w:rPr>
        <w:lastRenderedPageBreak/>
        <w:drawing>
          <wp:anchor distT="0" distB="0" distL="114300" distR="114300" simplePos="0" relativeHeight="251872256" behindDoc="1" locked="0" layoutInCell="1" allowOverlap="1" wp14:anchorId="611F22B2" wp14:editId="0282F39D">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35F3AFFC" w14:textId="13EDA34E" w:rsidR="00634F64" w:rsidRDefault="00634F64" w:rsidP="00634F64">
      <w:pPr>
        <w:tabs>
          <w:tab w:val="left" w:pos="3552"/>
        </w:tabs>
      </w:pPr>
      <w:r>
        <w:t>Here, we are using the Kivy.uix.factory class. This allows us to create a popup object from the popup class in the Kivy code and be able to call it from other classes.</w:t>
      </w:r>
    </w:p>
    <w:p w14:paraId="60B329CA" w14:textId="77777777" w:rsidR="00634F64" w:rsidRDefault="00634F64" w:rsidP="00634F64">
      <w:pPr>
        <w:tabs>
          <w:tab w:val="left" w:pos="3552"/>
        </w:tabs>
      </w:pPr>
      <w:r>
        <w:t>So, we’ll need to import factory:</w:t>
      </w:r>
    </w:p>
    <w:p w14:paraId="54572304" w14:textId="77777777" w:rsidR="00634F64" w:rsidRDefault="00634F64" w:rsidP="00634F64">
      <w:pPr>
        <w:tabs>
          <w:tab w:val="left" w:pos="3552"/>
        </w:tabs>
      </w:pPr>
      <w:r>
        <w:rPr>
          <w:noProof/>
        </w:rPr>
        <w:drawing>
          <wp:anchor distT="0" distB="0" distL="114300" distR="114300" simplePos="0" relativeHeight="251874304" behindDoc="1" locked="0" layoutInCell="1" allowOverlap="1" wp14:anchorId="74C8858E" wp14:editId="4BB88948">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2DE73B3A" w14:textId="77777777" w:rsidR="00634F64" w:rsidRDefault="00634F64" w:rsidP="00634F64">
      <w:pPr>
        <w:tabs>
          <w:tab w:val="left" w:pos="3552"/>
        </w:tabs>
      </w:pPr>
      <w:r>
        <w:rPr>
          <w:noProof/>
        </w:rPr>
        <w:drawing>
          <wp:anchor distT="0" distB="0" distL="114300" distR="114300" simplePos="0" relativeHeight="251875328" behindDoc="1" locked="0" layoutInCell="1" allowOverlap="1" wp14:anchorId="017760E8" wp14:editId="5BCD5E46">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1AD7F3B1" w14:textId="77777777" w:rsidR="00634F64" w:rsidRDefault="00634F64" w:rsidP="00634F64">
      <w:pPr>
        <w:tabs>
          <w:tab w:val="left" w:pos="3552"/>
        </w:tabs>
      </w:pPr>
      <w:r>
        <w:t>Next, we need to import factory into our Kivy code for it to work as well as creating the popup object with some base attributes:</w:t>
      </w:r>
    </w:p>
    <w:p w14:paraId="69AC9C0C" w14:textId="77777777" w:rsidR="00634F64" w:rsidRDefault="00634F64" w:rsidP="00634F64">
      <w:pPr>
        <w:tabs>
          <w:tab w:val="left" w:pos="3552"/>
        </w:tabs>
      </w:pPr>
    </w:p>
    <w:p w14:paraId="1DEB74E5" w14:textId="77777777" w:rsidR="00634F64" w:rsidRDefault="00634F64" w:rsidP="00634F64">
      <w:pPr>
        <w:tabs>
          <w:tab w:val="left" w:pos="3552"/>
        </w:tabs>
      </w:pPr>
      <w:r>
        <w:rPr>
          <w:noProof/>
        </w:rPr>
        <w:drawing>
          <wp:anchor distT="0" distB="0" distL="114300" distR="114300" simplePos="0" relativeHeight="251877376" behindDoc="1" locked="0" layoutInCell="1" allowOverlap="1" wp14:anchorId="70A693E5" wp14:editId="4184B625">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6CF02452" w14:textId="77777777" w:rsidR="00634F64" w:rsidRDefault="00634F64" w:rsidP="00634F64">
      <w:pPr>
        <w:tabs>
          <w:tab w:val="left" w:pos="3552"/>
        </w:tabs>
      </w:pPr>
    </w:p>
    <w:p w14:paraId="53AE414B" w14:textId="77777777" w:rsidR="00634F64" w:rsidRDefault="00634F64" w:rsidP="00634F64">
      <w:pPr>
        <w:tabs>
          <w:tab w:val="left" w:pos="3552"/>
        </w:tabs>
      </w:pPr>
      <w:r>
        <w:t>Then we add our 2 toggle buttons with the settings as planned:</w:t>
      </w:r>
    </w:p>
    <w:p w14:paraId="5F0BBC7A" w14:textId="77777777" w:rsidR="00634F64" w:rsidRDefault="00634F64" w:rsidP="00634F64">
      <w:pPr>
        <w:tabs>
          <w:tab w:val="left" w:pos="3552"/>
        </w:tabs>
      </w:pPr>
      <w:r>
        <w:rPr>
          <w:noProof/>
        </w:rPr>
        <w:drawing>
          <wp:anchor distT="0" distB="0" distL="114300" distR="114300" simplePos="0" relativeHeight="251878400" behindDoc="1" locked="0" layoutInCell="1" allowOverlap="1" wp14:anchorId="1B4C9052" wp14:editId="63495C53">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604A732E" w14:textId="77777777" w:rsidR="00634F64" w:rsidRDefault="00634F64" w:rsidP="00634F64">
      <w:pPr>
        <w:tabs>
          <w:tab w:val="left" w:pos="3552"/>
        </w:tabs>
      </w:pPr>
    </w:p>
    <w:p w14:paraId="233183E7" w14:textId="77777777" w:rsidR="00634F64" w:rsidRDefault="00634F64" w:rsidP="00634F64">
      <w:pPr>
        <w:tabs>
          <w:tab w:val="left" w:pos="3552"/>
        </w:tabs>
      </w:pPr>
    </w:p>
    <w:p w14:paraId="3D9E06BD" w14:textId="77777777" w:rsidR="00634F64" w:rsidRDefault="00634F64" w:rsidP="00634F64">
      <w:pPr>
        <w:tabs>
          <w:tab w:val="left" w:pos="3552"/>
        </w:tabs>
      </w:pPr>
      <w:r>
        <w:rPr>
          <w:noProof/>
        </w:rPr>
        <w:drawing>
          <wp:anchor distT="0" distB="0" distL="114300" distR="114300" simplePos="0" relativeHeight="251879424" behindDoc="1" locked="0" layoutInCell="1" allowOverlap="1" wp14:anchorId="1067C162" wp14:editId="77728F49">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727567FC" w14:textId="77777777" w:rsidR="00634F64" w:rsidRDefault="00634F64" w:rsidP="00634F64">
      <w:pPr>
        <w:tabs>
          <w:tab w:val="left" w:pos="3552"/>
        </w:tabs>
      </w:pPr>
    </w:p>
    <w:p w14:paraId="1D231AE5" w14:textId="77777777" w:rsidR="00634F64" w:rsidRDefault="00634F64" w:rsidP="00634F64">
      <w:pPr>
        <w:tabs>
          <w:tab w:val="left" w:pos="3552"/>
        </w:tabs>
      </w:pPr>
    </w:p>
    <w:p w14:paraId="66CB8FD7" w14:textId="77777777" w:rsidR="00634F64" w:rsidRDefault="00634F64" w:rsidP="00634F64">
      <w:pPr>
        <w:tabs>
          <w:tab w:val="left" w:pos="3552"/>
        </w:tabs>
      </w:pPr>
    </w:p>
    <w:p w14:paraId="2A5A2457" w14:textId="77777777" w:rsidR="00634F64" w:rsidRDefault="00634F64" w:rsidP="00634F64">
      <w:pPr>
        <w:tabs>
          <w:tab w:val="left" w:pos="3552"/>
        </w:tabs>
      </w:pPr>
    </w:p>
    <w:p w14:paraId="5F30F366" w14:textId="77777777" w:rsidR="00634F64" w:rsidRDefault="00634F64" w:rsidP="00634F64">
      <w:pPr>
        <w:tabs>
          <w:tab w:val="left" w:pos="3552"/>
        </w:tabs>
      </w:pPr>
      <w:r>
        <w:t>Time to tes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6842"/>
        <w:gridCol w:w="567"/>
      </w:tblGrid>
      <w:tr w:rsidR="00634F64" w14:paraId="71A5E526" w14:textId="77777777" w:rsidTr="00CB2A6B">
        <w:trPr>
          <w:trHeight w:val="1073"/>
        </w:trPr>
        <w:tc>
          <w:tcPr>
            <w:tcW w:w="925" w:type="dxa"/>
          </w:tcPr>
          <w:p w14:paraId="73F66911" w14:textId="77777777" w:rsidR="00634F64" w:rsidRDefault="00634F64" w:rsidP="00CB2A6B">
            <w:pPr>
              <w:tabs>
                <w:tab w:val="left" w:pos="1425"/>
              </w:tabs>
            </w:pPr>
            <w:r>
              <w:t>Test number</w:t>
            </w:r>
          </w:p>
        </w:tc>
        <w:tc>
          <w:tcPr>
            <w:tcW w:w="1197" w:type="dxa"/>
          </w:tcPr>
          <w:p w14:paraId="4F29A949" w14:textId="77777777" w:rsidR="00634F64" w:rsidRDefault="00634F64" w:rsidP="00CB2A6B">
            <w:pPr>
              <w:tabs>
                <w:tab w:val="left" w:pos="1425"/>
              </w:tabs>
            </w:pPr>
            <w:r>
              <w:t>What are we testing for</w:t>
            </w:r>
          </w:p>
        </w:tc>
        <w:tc>
          <w:tcPr>
            <w:tcW w:w="1417" w:type="dxa"/>
          </w:tcPr>
          <w:p w14:paraId="0C5035F5" w14:textId="77777777" w:rsidR="00634F64" w:rsidRDefault="00634F64" w:rsidP="00CB2A6B">
            <w:pPr>
              <w:tabs>
                <w:tab w:val="left" w:pos="1425"/>
              </w:tabs>
            </w:pPr>
            <w:r>
              <w:t>Expected result</w:t>
            </w:r>
          </w:p>
        </w:tc>
        <w:tc>
          <w:tcPr>
            <w:tcW w:w="813" w:type="dxa"/>
          </w:tcPr>
          <w:p w14:paraId="7C32A2B6" w14:textId="77777777" w:rsidR="00634F64" w:rsidRDefault="00634F64" w:rsidP="00CB2A6B">
            <w:pPr>
              <w:tabs>
                <w:tab w:val="left" w:pos="1425"/>
              </w:tabs>
            </w:pPr>
            <w:r>
              <w:t>Test data</w:t>
            </w:r>
          </w:p>
        </w:tc>
        <w:tc>
          <w:tcPr>
            <w:tcW w:w="6842" w:type="dxa"/>
          </w:tcPr>
          <w:p w14:paraId="3D990E7D" w14:textId="77777777" w:rsidR="00634F64" w:rsidRDefault="00634F64" w:rsidP="00CB2A6B">
            <w:pPr>
              <w:tabs>
                <w:tab w:val="left" w:pos="1425"/>
              </w:tabs>
            </w:pPr>
            <w:r>
              <w:t>Results</w:t>
            </w:r>
          </w:p>
        </w:tc>
        <w:tc>
          <w:tcPr>
            <w:tcW w:w="567" w:type="dxa"/>
          </w:tcPr>
          <w:p w14:paraId="33CD9A51" w14:textId="77777777" w:rsidR="00634F64" w:rsidRDefault="00634F64" w:rsidP="00CB2A6B">
            <w:pPr>
              <w:tabs>
                <w:tab w:val="left" w:pos="1425"/>
              </w:tabs>
            </w:pPr>
            <w:r>
              <w:t>Notes</w:t>
            </w:r>
          </w:p>
        </w:tc>
      </w:tr>
      <w:tr w:rsidR="00634F64" w14:paraId="7347619E" w14:textId="77777777" w:rsidTr="00CB2A6B">
        <w:trPr>
          <w:trHeight w:val="551"/>
        </w:trPr>
        <w:tc>
          <w:tcPr>
            <w:tcW w:w="925" w:type="dxa"/>
          </w:tcPr>
          <w:p w14:paraId="0454C6D7" w14:textId="77777777" w:rsidR="00634F64" w:rsidRDefault="00634F64" w:rsidP="00CB2A6B">
            <w:pPr>
              <w:tabs>
                <w:tab w:val="left" w:pos="1425"/>
              </w:tabs>
            </w:pPr>
            <w:r>
              <w:t>42</w:t>
            </w:r>
          </w:p>
        </w:tc>
        <w:tc>
          <w:tcPr>
            <w:tcW w:w="1197" w:type="dxa"/>
          </w:tcPr>
          <w:p w14:paraId="435CC61A" w14:textId="77777777" w:rsidR="00634F64" w:rsidRDefault="00634F64" w:rsidP="00CB2A6B">
            <w:pPr>
              <w:tabs>
                <w:tab w:val="left" w:pos="1425"/>
              </w:tabs>
            </w:pPr>
            <w:r>
              <w:t>Checking if the colours have changed</w:t>
            </w:r>
          </w:p>
        </w:tc>
        <w:tc>
          <w:tcPr>
            <w:tcW w:w="1417" w:type="dxa"/>
          </w:tcPr>
          <w:p w14:paraId="59289C6D" w14:textId="77777777" w:rsidR="00634F64" w:rsidRDefault="00634F64" w:rsidP="00CB2A6B">
            <w:pPr>
              <w:tabs>
                <w:tab w:val="left" w:pos="1425"/>
              </w:tabs>
            </w:pPr>
            <w:r>
              <w:t xml:space="preserve">The metar results background should be purple and its text </w:t>
            </w:r>
            <w:r>
              <w:lastRenderedPageBreak/>
              <w:t>blanched almond</w:t>
            </w:r>
          </w:p>
        </w:tc>
        <w:tc>
          <w:tcPr>
            <w:tcW w:w="813" w:type="dxa"/>
          </w:tcPr>
          <w:p w14:paraId="0605D84B" w14:textId="40CD48A1" w:rsidR="00634F64" w:rsidRDefault="00234989" w:rsidP="00CB2A6B">
            <w:pPr>
              <w:tabs>
                <w:tab w:val="left" w:pos="1425"/>
              </w:tabs>
            </w:pPr>
            <w:r>
              <w:lastRenderedPageBreak/>
              <w:t>N/A</w:t>
            </w:r>
          </w:p>
        </w:tc>
        <w:tc>
          <w:tcPr>
            <w:tcW w:w="6842" w:type="dxa"/>
          </w:tcPr>
          <w:p w14:paraId="29476ECB" w14:textId="77777777" w:rsidR="00634F64" w:rsidRDefault="00634F64" w:rsidP="00CB2A6B">
            <w:pPr>
              <w:tabs>
                <w:tab w:val="left" w:pos="1425"/>
              </w:tabs>
              <w:rPr>
                <w:noProof/>
              </w:rPr>
            </w:pPr>
            <w:r>
              <w:rPr>
                <w:noProof/>
              </w:rPr>
              <w:t>Success:</w:t>
            </w:r>
          </w:p>
          <w:p w14:paraId="34722868" w14:textId="77777777" w:rsidR="00634F64" w:rsidRDefault="00634F64" w:rsidP="00CB2A6B">
            <w:pPr>
              <w:tabs>
                <w:tab w:val="left" w:pos="1425"/>
              </w:tabs>
              <w:rPr>
                <w:noProof/>
              </w:rPr>
            </w:pPr>
          </w:p>
          <w:p w14:paraId="1A84DC46" w14:textId="77777777" w:rsidR="00634F64" w:rsidRDefault="00634F64" w:rsidP="00CB2A6B">
            <w:pPr>
              <w:tabs>
                <w:tab w:val="left" w:pos="1425"/>
              </w:tabs>
              <w:rPr>
                <w:noProof/>
              </w:rPr>
            </w:pPr>
            <w:r>
              <w:rPr>
                <w:noProof/>
              </w:rPr>
              <w:lastRenderedPageBreak/>
              <w:drawing>
                <wp:anchor distT="0" distB="0" distL="114300" distR="114300" simplePos="0" relativeHeight="251882496" behindDoc="1" locked="0" layoutInCell="1" allowOverlap="1" wp14:anchorId="00EFD6B0" wp14:editId="0C0BD876">
                  <wp:simplePos x="0" y="0"/>
                  <wp:positionH relativeFrom="column">
                    <wp:posOffset>1905</wp:posOffset>
                  </wp:positionH>
                  <wp:positionV relativeFrom="paragraph">
                    <wp:posOffset>1270</wp:posOffset>
                  </wp:positionV>
                  <wp:extent cx="2820670" cy="2217420"/>
                  <wp:effectExtent l="0" t="0" r="0" b="0"/>
                  <wp:wrapTight wrapText="bothSides">
                    <wp:wrapPolygon edited="0">
                      <wp:start x="0" y="0"/>
                      <wp:lineTo x="0" y="21340"/>
                      <wp:lineTo x="21444" y="21340"/>
                      <wp:lineTo x="21444"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820670" cy="2217420"/>
                          </a:xfrm>
                          <a:prstGeom prst="rect">
                            <a:avLst/>
                          </a:prstGeom>
                        </pic:spPr>
                      </pic:pic>
                    </a:graphicData>
                  </a:graphic>
                  <wp14:sizeRelH relativeFrom="page">
                    <wp14:pctWidth>0</wp14:pctWidth>
                  </wp14:sizeRelH>
                  <wp14:sizeRelV relativeFrom="page">
                    <wp14:pctHeight>0</wp14:pctHeight>
                  </wp14:sizeRelV>
                </wp:anchor>
              </w:drawing>
            </w:r>
          </w:p>
        </w:tc>
        <w:tc>
          <w:tcPr>
            <w:tcW w:w="567" w:type="dxa"/>
          </w:tcPr>
          <w:p w14:paraId="76032FA2" w14:textId="77777777" w:rsidR="00634F64" w:rsidRDefault="00634F64" w:rsidP="00CB2A6B">
            <w:pPr>
              <w:tabs>
                <w:tab w:val="left" w:pos="1425"/>
              </w:tabs>
            </w:pPr>
          </w:p>
        </w:tc>
      </w:tr>
      <w:tr w:rsidR="00634F64" w14:paraId="04C2FF1B" w14:textId="77777777" w:rsidTr="00CB2A6B">
        <w:trPr>
          <w:trHeight w:val="551"/>
        </w:trPr>
        <w:tc>
          <w:tcPr>
            <w:tcW w:w="925" w:type="dxa"/>
          </w:tcPr>
          <w:p w14:paraId="1478EFB3" w14:textId="77777777" w:rsidR="00634F64" w:rsidRDefault="00634F64" w:rsidP="00CB2A6B">
            <w:pPr>
              <w:tabs>
                <w:tab w:val="left" w:pos="1425"/>
              </w:tabs>
            </w:pPr>
            <w:r>
              <w:t>43</w:t>
            </w:r>
          </w:p>
        </w:tc>
        <w:tc>
          <w:tcPr>
            <w:tcW w:w="1197" w:type="dxa"/>
          </w:tcPr>
          <w:p w14:paraId="7E905EE5" w14:textId="77777777" w:rsidR="00634F64" w:rsidRDefault="00634F64" w:rsidP="00CB2A6B">
            <w:pPr>
              <w:tabs>
                <w:tab w:val="left" w:pos="1425"/>
              </w:tabs>
            </w:pPr>
            <w:r>
              <w:t>Checking if the popup loads and is formatted properly</w:t>
            </w:r>
          </w:p>
        </w:tc>
        <w:tc>
          <w:tcPr>
            <w:tcW w:w="1417" w:type="dxa"/>
          </w:tcPr>
          <w:p w14:paraId="0395723A" w14:textId="77777777" w:rsidR="00634F64" w:rsidRDefault="00634F64" w:rsidP="00CB2A6B">
            <w:pPr>
              <w:tabs>
                <w:tab w:val="left" w:pos="1425"/>
              </w:tabs>
            </w:pPr>
            <w:r>
              <w:t>A button for the popup should be next to the tile text in 1.3 and when pressed should open a popup with 3 buttons. The popup should have the neutral theme.</w:t>
            </w:r>
          </w:p>
        </w:tc>
        <w:tc>
          <w:tcPr>
            <w:tcW w:w="813" w:type="dxa"/>
          </w:tcPr>
          <w:p w14:paraId="174BD870" w14:textId="50CFEA3E" w:rsidR="00634F64" w:rsidRDefault="00234989" w:rsidP="00CB2A6B">
            <w:pPr>
              <w:tabs>
                <w:tab w:val="left" w:pos="1425"/>
              </w:tabs>
            </w:pPr>
            <w:r>
              <w:t>N/A</w:t>
            </w:r>
          </w:p>
        </w:tc>
        <w:tc>
          <w:tcPr>
            <w:tcW w:w="6842" w:type="dxa"/>
          </w:tcPr>
          <w:p w14:paraId="53BB1176" w14:textId="77777777" w:rsidR="00634F64" w:rsidRDefault="00634F64" w:rsidP="00CB2A6B">
            <w:pPr>
              <w:tabs>
                <w:tab w:val="left" w:pos="1425"/>
              </w:tabs>
              <w:rPr>
                <w:noProof/>
              </w:rPr>
            </w:pPr>
            <w:r>
              <w:rPr>
                <w:noProof/>
              </w:rPr>
              <w:drawing>
                <wp:anchor distT="0" distB="0" distL="114300" distR="114300" simplePos="0" relativeHeight="251883520" behindDoc="1" locked="0" layoutInCell="1" allowOverlap="1" wp14:anchorId="3D7BD506" wp14:editId="52A82853">
                  <wp:simplePos x="0" y="0"/>
                  <wp:positionH relativeFrom="column">
                    <wp:posOffset>-43815</wp:posOffset>
                  </wp:positionH>
                  <wp:positionV relativeFrom="paragraph">
                    <wp:posOffset>304800</wp:posOffset>
                  </wp:positionV>
                  <wp:extent cx="2956560" cy="2349500"/>
                  <wp:effectExtent l="0" t="0" r="0" b="0"/>
                  <wp:wrapTight wrapText="bothSides">
                    <wp:wrapPolygon edited="0">
                      <wp:start x="0" y="0"/>
                      <wp:lineTo x="0" y="21366"/>
                      <wp:lineTo x="21433" y="21366"/>
                      <wp:lineTo x="21433" y="0"/>
                      <wp:lineTo x="0" y="0"/>
                    </wp:wrapPolygon>
                  </wp:wrapTight>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956560" cy="23495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567" w:type="dxa"/>
          </w:tcPr>
          <w:p w14:paraId="4A99AE5D" w14:textId="77777777" w:rsidR="00634F64" w:rsidRDefault="00634F64" w:rsidP="00CB2A6B">
            <w:pPr>
              <w:tabs>
                <w:tab w:val="left" w:pos="1425"/>
              </w:tabs>
            </w:pPr>
          </w:p>
        </w:tc>
      </w:tr>
    </w:tbl>
    <w:p w14:paraId="47C14FB4" w14:textId="77777777" w:rsidR="00634F64" w:rsidRDefault="00634F64" w:rsidP="00634F64">
      <w:pPr>
        <w:tabs>
          <w:tab w:val="left" w:pos="3552"/>
        </w:tabs>
      </w:pPr>
    </w:p>
    <w:p w14:paraId="5E1B7C43" w14:textId="77777777" w:rsidR="00634F64" w:rsidRDefault="00634F64" w:rsidP="00634F64">
      <w:pPr>
        <w:tabs>
          <w:tab w:val="left" w:pos="3552"/>
        </w:tabs>
      </w:pPr>
      <w:r>
        <w:t>Onto the Backend</w:t>
      </w:r>
    </w:p>
    <w:p w14:paraId="5F7B084E" w14:textId="675686A7" w:rsidR="00634F64" w:rsidRDefault="00634F64" w:rsidP="001E4A13">
      <w:pPr>
        <w:pStyle w:val="Heading3"/>
      </w:pPr>
      <w:bookmarkStart w:id="42" w:name="_Toc29298076"/>
      <w:r>
        <w:t>Changes to the Backend</w:t>
      </w:r>
      <w:bookmarkEnd w:id="42"/>
      <w:r w:rsidR="002B2166">
        <w:t xml:space="preserve"> (Day 19)</w:t>
      </w:r>
    </w:p>
    <w:p w14:paraId="0DFA7CBE" w14:textId="77777777" w:rsidR="00634F64" w:rsidRDefault="00634F64" w:rsidP="00634F64">
      <w:r w:rsidRPr="0086044B">
        <w:rPr>
          <w:noProof/>
        </w:rPr>
        <w:drawing>
          <wp:anchor distT="0" distB="0" distL="114300" distR="114300" simplePos="0" relativeHeight="251884544" behindDoc="1" locked="0" layoutInCell="1" allowOverlap="1" wp14:anchorId="181FD1EB" wp14:editId="17C4EF14">
            <wp:simplePos x="0" y="0"/>
            <wp:positionH relativeFrom="margin">
              <wp:align>left</wp:align>
            </wp:positionH>
            <wp:positionV relativeFrom="paragraph">
              <wp:posOffset>461010</wp:posOffset>
            </wp:positionV>
            <wp:extent cx="4442460" cy="2552065"/>
            <wp:effectExtent l="0" t="0" r="0" b="635"/>
            <wp:wrapTight wrapText="bothSides">
              <wp:wrapPolygon edited="0">
                <wp:start x="0" y="0"/>
                <wp:lineTo x="0" y="21444"/>
                <wp:lineTo x="21489" y="21444"/>
                <wp:lineTo x="21489"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extLst>
                        <a:ext uri="{28A0092B-C50C-407E-A947-70E740481C1C}">
                          <a14:useLocalDpi xmlns:a14="http://schemas.microsoft.com/office/drawing/2010/main" val="0"/>
                        </a:ext>
                      </a:extLst>
                    </a:blip>
                    <a:stretch>
                      <a:fillRect/>
                    </a:stretch>
                  </pic:blipFill>
                  <pic:spPr>
                    <a:xfrm>
                      <a:off x="0" y="0"/>
                      <a:ext cx="4442460" cy="2552065"/>
                    </a:xfrm>
                    <a:prstGeom prst="rect">
                      <a:avLst/>
                    </a:prstGeom>
                  </pic:spPr>
                </pic:pic>
              </a:graphicData>
            </a:graphic>
            <wp14:sizeRelH relativeFrom="page">
              <wp14:pctWidth>0</wp14:pctWidth>
            </wp14:sizeRelH>
            <wp14:sizeRelV relativeFrom="page">
              <wp14:pctHeight>0</wp14:pctHeight>
            </wp14:sizeRelV>
          </wp:anchor>
        </w:drawing>
      </w:r>
      <w:r>
        <w:t>I have decided that I’ll put the method which runs after the toggle button is used in 1.3 so I’ll have to route the buttons to go there, using Kivy factory as so:</w:t>
      </w:r>
    </w:p>
    <w:p w14:paraId="5D9047C8" w14:textId="77777777" w:rsidR="00634F64" w:rsidRDefault="00634F64" w:rsidP="00634F64"/>
    <w:p w14:paraId="031EBDCB" w14:textId="645E7CCC" w:rsidR="00634F64" w:rsidRDefault="00634F64" w:rsidP="00634F64">
      <w:r>
        <w:t xml:space="preserve">This is the only code </w:t>
      </w:r>
      <w:r w:rsidR="00C371EB">
        <w:t>that</w:t>
      </w:r>
      <w:r>
        <w:t xml:space="preserve"> will be added to the Kivy file here, so I have decided to put it in this section instead of the previous</w:t>
      </w:r>
      <w:r w:rsidR="00C371EB">
        <w:t xml:space="preserve"> one</w:t>
      </w:r>
      <w:r>
        <w:t>.</w:t>
      </w:r>
    </w:p>
    <w:p w14:paraId="4D63CB12" w14:textId="77777777" w:rsidR="00634F64" w:rsidRDefault="00634F64" w:rsidP="00634F64"/>
    <w:p w14:paraId="08723F78" w14:textId="77777777" w:rsidR="00634F64" w:rsidRDefault="00634F64" w:rsidP="00634F64"/>
    <w:p w14:paraId="21F9A57A" w14:textId="77777777" w:rsidR="00634F64" w:rsidRDefault="00634F64" w:rsidP="00634F64"/>
    <w:p w14:paraId="014E0CB8" w14:textId="77777777" w:rsidR="00634F64" w:rsidRDefault="00634F64" w:rsidP="00634F64"/>
    <w:p w14:paraId="2A4AA8B1" w14:textId="77777777" w:rsidR="00634F64" w:rsidRDefault="00634F64" w:rsidP="00634F64">
      <w:r>
        <w:rPr>
          <w:noProof/>
        </w:rPr>
        <w:lastRenderedPageBreak/>
        <w:drawing>
          <wp:anchor distT="0" distB="0" distL="114300" distR="114300" simplePos="0" relativeHeight="251885568" behindDoc="0" locked="0" layoutInCell="1" allowOverlap="1" wp14:anchorId="79148969" wp14:editId="23E8755C">
            <wp:simplePos x="0" y="0"/>
            <wp:positionH relativeFrom="column">
              <wp:posOffset>-205740</wp:posOffset>
            </wp:positionH>
            <wp:positionV relativeFrom="paragraph">
              <wp:posOffset>3810</wp:posOffset>
            </wp:positionV>
            <wp:extent cx="3495675" cy="1343025"/>
            <wp:effectExtent l="0" t="0" r="9525" b="952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extLst>
                        <a:ext uri="{28A0092B-C50C-407E-A947-70E740481C1C}">
                          <a14:useLocalDpi xmlns:a14="http://schemas.microsoft.com/office/drawing/2010/main" val="0"/>
                        </a:ext>
                      </a:extLst>
                    </a:blip>
                    <a:stretch>
                      <a:fillRect/>
                    </a:stretch>
                  </pic:blipFill>
                  <pic:spPr>
                    <a:xfrm>
                      <a:off x="0" y="0"/>
                      <a:ext cx="3495675" cy="1343025"/>
                    </a:xfrm>
                    <a:prstGeom prst="rect">
                      <a:avLst/>
                    </a:prstGeom>
                  </pic:spPr>
                </pic:pic>
              </a:graphicData>
            </a:graphic>
          </wp:anchor>
        </w:drawing>
      </w:r>
      <w:r>
        <w:t>Next, we create the actual change theme function:</w:t>
      </w:r>
    </w:p>
    <w:p w14:paraId="0D364A79" w14:textId="77777777" w:rsidR="00634F64" w:rsidRDefault="00634F64" w:rsidP="00634F64">
      <w:r>
        <w:t>We delete the file and re-write it with the changed theme as it is easier to do and it doesn’t require extra modules or enumeration.</w:t>
      </w:r>
    </w:p>
    <w:p w14:paraId="76D3BD76" w14:textId="77777777" w:rsidR="00634F64" w:rsidRDefault="00634F64" w:rsidP="00634F64">
      <w:r>
        <w:rPr>
          <w:noProof/>
        </w:rPr>
        <w:drawing>
          <wp:anchor distT="0" distB="0" distL="114300" distR="114300" simplePos="0" relativeHeight="251886592" behindDoc="1" locked="0" layoutInCell="1" allowOverlap="1" wp14:anchorId="27EB19C6" wp14:editId="0148821F">
            <wp:simplePos x="0" y="0"/>
            <wp:positionH relativeFrom="margin">
              <wp:align>right</wp:align>
            </wp:positionH>
            <wp:positionV relativeFrom="paragraph">
              <wp:posOffset>239395</wp:posOffset>
            </wp:positionV>
            <wp:extent cx="3438525" cy="809625"/>
            <wp:effectExtent l="0" t="0" r="9525" b="9525"/>
            <wp:wrapTight wrapText="bothSides">
              <wp:wrapPolygon edited="0">
                <wp:start x="0" y="0"/>
                <wp:lineTo x="0" y="21346"/>
                <wp:lineTo x="21540" y="21346"/>
                <wp:lineTo x="2154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extLst>
                        <a:ext uri="{28A0092B-C50C-407E-A947-70E740481C1C}">
                          <a14:useLocalDpi xmlns:a14="http://schemas.microsoft.com/office/drawing/2010/main" val="0"/>
                        </a:ext>
                      </a:extLst>
                    </a:blip>
                    <a:stretch>
                      <a:fillRect/>
                    </a:stretch>
                  </pic:blipFill>
                  <pic:spPr>
                    <a:xfrm>
                      <a:off x="0" y="0"/>
                      <a:ext cx="3438525" cy="809625"/>
                    </a:xfrm>
                    <a:prstGeom prst="rect">
                      <a:avLst/>
                    </a:prstGeom>
                  </pic:spPr>
                </pic:pic>
              </a:graphicData>
            </a:graphic>
            <wp14:sizeRelH relativeFrom="page">
              <wp14:pctWidth>0</wp14:pctWidth>
            </wp14:sizeRelH>
            <wp14:sizeRelV relativeFrom="page">
              <wp14:pctHeight>0</wp14:pctHeight>
            </wp14:sizeRelV>
          </wp:anchor>
        </w:drawing>
      </w:r>
    </w:p>
    <w:p w14:paraId="34185496" w14:textId="77777777" w:rsidR="00634F64" w:rsidRDefault="00634F64" w:rsidP="00634F64">
      <w:r>
        <w:t>After that, we edit the code which loads the program to run a procedure before it using Kivy.clock:</w:t>
      </w:r>
    </w:p>
    <w:p w14:paraId="2471D257" w14:textId="77777777" w:rsidR="00634F64" w:rsidRDefault="00634F64" w:rsidP="00634F64"/>
    <w:p w14:paraId="3D9F10E6" w14:textId="77777777" w:rsidR="00634F64" w:rsidRDefault="00634F64" w:rsidP="00634F64">
      <w:r>
        <w:rPr>
          <w:noProof/>
        </w:rPr>
        <w:drawing>
          <wp:anchor distT="0" distB="0" distL="114300" distR="114300" simplePos="0" relativeHeight="251887616" behindDoc="1" locked="0" layoutInCell="1" allowOverlap="1" wp14:anchorId="55B493C9" wp14:editId="0B966C87">
            <wp:simplePos x="0" y="0"/>
            <wp:positionH relativeFrom="margin">
              <wp:align>left</wp:align>
            </wp:positionH>
            <wp:positionV relativeFrom="paragraph">
              <wp:posOffset>180340</wp:posOffset>
            </wp:positionV>
            <wp:extent cx="2606040" cy="818515"/>
            <wp:effectExtent l="0" t="0" r="3810" b="635"/>
            <wp:wrapTight wrapText="bothSides">
              <wp:wrapPolygon edited="0">
                <wp:start x="0" y="0"/>
                <wp:lineTo x="0" y="21114"/>
                <wp:lineTo x="21474" y="21114"/>
                <wp:lineTo x="21474"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extLst>
                        <a:ext uri="{28A0092B-C50C-407E-A947-70E740481C1C}">
                          <a14:useLocalDpi xmlns:a14="http://schemas.microsoft.com/office/drawing/2010/main" val="0"/>
                        </a:ext>
                      </a:extLst>
                    </a:blip>
                    <a:stretch>
                      <a:fillRect/>
                    </a:stretch>
                  </pic:blipFill>
                  <pic:spPr>
                    <a:xfrm>
                      <a:off x="0" y="0"/>
                      <a:ext cx="2606040" cy="818515"/>
                    </a:xfrm>
                    <a:prstGeom prst="rect">
                      <a:avLst/>
                    </a:prstGeom>
                  </pic:spPr>
                </pic:pic>
              </a:graphicData>
            </a:graphic>
            <wp14:sizeRelH relativeFrom="page">
              <wp14:pctWidth>0</wp14:pctWidth>
            </wp14:sizeRelH>
            <wp14:sizeRelV relativeFrom="page">
              <wp14:pctHeight>0</wp14:pctHeight>
            </wp14:sizeRelV>
          </wp:anchor>
        </w:drawing>
      </w:r>
      <w:r>
        <w:br w:type="textWrapping" w:clear="all"/>
        <w:t>Then we create the procedure. It has to take time as a parameter so we can use Kivy.clock with it. The first lines of the procedure open the theme file and get the data from it so we know what theme is saved.</w:t>
      </w:r>
    </w:p>
    <w:p w14:paraId="1A58115D" w14:textId="77777777" w:rsidR="00634F64" w:rsidRDefault="00634F64" w:rsidP="00634F64">
      <w:r>
        <w:rPr>
          <w:noProof/>
        </w:rPr>
        <w:drawing>
          <wp:anchor distT="0" distB="0" distL="114300" distR="114300" simplePos="0" relativeHeight="251888640" behindDoc="1" locked="0" layoutInCell="1" allowOverlap="1" wp14:anchorId="24CE2234" wp14:editId="1302F059">
            <wp:simplePos x="0" y="0"/>
            <wp:positionH relativeFrom="margin">
              <wp:posOffset>2171700</wp:posOffset>
            </wp:positionH>
            <wp:positionV relativeFrom="paragraph">
              <wp:posOffset>215265</wp:posOffset>
            </wp:positionV>
            <wp:extent cx="4259580" cy="615315"/>
            <wp:effectExtent l="0" t="0" r="7620" b="0"/>
            <wp:wrapTight wrapText="bothSides">
              <wp:wrapPolygon edited="0">
                <wp:start x="0" y="0"/>
                <wp:lineTo x="0" y="20731"/>
                <wp:lineTo x="21542" y="20731"/>
                <wp:lineTo x="21542"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extLst>
                        <a:ext uri="{28A0092B-C50C-407E-A947-70E740481C1C}">
                          <a14:useLocalDpi xmlns:a14="http://schemas.microsoft.com/office/drawing/2010/main" val="0"/>
                        </a:ext>
                      </a:extLst>
                    </a:blip>
                    <a:stretch>
                      <a:fillRect/>
                    </a:stretch>
                  </pic:blipFill>
                  <pic:spPr>
                    <a:xfrm>
                      <a:off x="0" y="0"/>
                      <a:ext cx="4259580" cy="615315"/>
                    </a:xfrm>
                    <a:prstGeom prst="rect">
                      <a:avLst/>
                    </a:prstGeom>
                  </pic:spPr>
                </pic:pic>
              </a:graphicData>
            </a:graphic>
            <wp14:sizeRelH relativeFrom="page">
              <wp14:pctWidth>0</wp14:pctWidth>
            </wp14:sizeRelH>
            <wp14:sizeRelV relativeFrom="page">
              <wp14:pctHeight>0</wp14:pctHeight>
            </wp14:sizeRelV>
          </wp:anchor>
        </w:drawing>
      </w:r>
    </w:p>
    <w:p w14:paraId="3F9ECD0A" w14:textId="77777777" w:rsidR="00634F64" w:rsidRDefault="00634F64" w:rsidP="00634F64">
      <w:r>
        <w:t>If the theme saved is light then we change the background colour to be white.</w:t>
      </w:r>
    </w:p>
    <w:p w14:paraId="4A2CD193" w14:textId="17E677F3" w:rsidR="00634F64" w:rsidRDefault="00634F64" w:rsidP="00634F64">
      <w:r>
        <w:rPr>
          <w:noProof/>
        </w:rPr>
        <w:drawing>
          <wp:anchor distT="0" distB="0" distL="114300" distR="114300" simplePos="0" relativeHeight="251889664" behindDoc="1" locked="0" layoutInCell="1" allowOverlap="1" wp14:anchorId="72CB366F" wp14:editId="78F431B0">
            <wp:simplePos x="0" y="0"/>
            <wp:positionH relativeFrom="column">
              <wp:posOffset>-175260</wp:posOffset>
            </wp:positionH>
            <wp:positionV relativeFrom="paragraph">
              <wp:posOffset>831850</wp:posOffset>
            </wp:positionV>
            <wp:extent cx="6035675" cy="1813560"/>
            <wp:effectExtent l="0" t="0" r="3175" b="0"/>
            <wp:wrapTight wrapText="bothSides">
              <wp:wrapPolygon edited="0">
                <wp:start x="0" y="0"/>
                <wp:lineTo x="0" y="21328"/>
                <wp:lineTo x="21543" y="21328"/>
                <wp:lineTo x="2154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extLst>
                        <a:ext uri="{28A0092B-C50C-407E-A947-70E740481C1C}">
                          <a14:useLocalDpi xmlns:a14="http://schemas.microsoft.com/office/drawing/2010/main" val="0"/>
                        </a:ext>
                      </a:extLst>
                    </a:blip>
                    <a:srcRect b="52228"/>
                    <a:stretch/>
                  </pic:blipFill>
                  <pic:spPr bwMode="auto">
                    <a:xfrm>
                      <a:off x="0" y="0"/>
                      <a:ext cx="603567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Just like this bit, I will comment </w:t>
      </w:r>
      <w:r w:rsidR="00C371EB">
        <w:t xml:space="preserve">on </w:t>
      </w:r>
      <w:r>
        <w:t>the rest of the code for the marker to understand it easier. But basically what we are doing is searching for the root instance then iterating over our classes, looking for a boxlayout, iterating over its contents. Then for every text_input or label in them, we change their colour to the one specified.</w:t>
      </w:r>
    </w:p>
    <w:p w14:paraId="3470BF2F" w14:textId="77777777" w:rsidR="00634F64" w:rsidRDefault="00634F64" w:rsidP="00634F64"/>
    <w:p w14:paraId="64632C30" w14:textId="1CAC6B6C" w:rsidR="00634F64" w:rsidRDefault="00634F64" w:rsidP="00634F64">
      <w:r>
        <w:t>We do a try</w:t>
      </w:r>
      <w:r w:rsidR="00C371EB">
        <w:t>-</w:t>
      </w:r>
      <w:r>
        <w:t>except loop with second box</w:t>
      </w:r>
      <w:r w:rsidR="00C371EB">
        <w:t xml:space="preserve"> </w:t>
      </w:r>
      <w:r>
        <w:t>layouts as they may not exist in all of our classes e.g. they exist in 1.3 and 1.4 but not 1.1 or 1.2.</w:t>
      </w:r>
    </w:p>
    <w:p w14:paraId="4BA31D88" w14:textId="77777777" w:rsidR="00634F64" w:rsidRDefault="00634F64" w:rsidP="00634F64">
      <w:r>
        <w:t>And at the end of the procedure’s we pass so the procedure ends and the program can load.</w:t>
      </w:r>
    </w:p>
    <w:p w14:paraId="4BB0BA0E" w14:textId="77777777" w:rsidR="00634F64" w:rsidRDefault="00634F64" w:rsidP="00634F64">
      <w:r>
        <w:rPr>
          <w:noProof/>
        </w:rPr>
        <w:lastRenderedPageBreak/>
        <w:drawing>
          <wp:inline distT="0" distB="0" distL="0" distR="0" wp14:anchorId="4B232665" wp14:editId="1E84DB77">
            <wp:extent cx="5731510" cy="1916430"/>
            <wp:effectExtent l="0" t="0" r="254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1916430"/>
                    </a:xfrm>
                    <a:prstGeom prst="rect">
                      <a:avLst/>
                    </a:prstGeom>
                  </pic:spPr>
                </pic:pic>
              </a:graphicData>
            </a:graphic>
          </wp:inline>
        </w:drawing>
      </w:r>
    </w:p>
    <w:p w14:paraId="55DE8825" w14:textId="77777777" w:rsidR="00634F64" w:rsidRDefault="00634F64" w:rsidP="00634F64">
      <w:r>
        <w:t>Time to test i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1758438B" w14:textId="77777777" w:rsidTr="00CB2A6B">
        <w:trPr>
          <w:trHeight w:val="1073"/>
        </w:trPr>
        <w:tc>
          <w:tcPr>
            <w:tcW w:w="925" w:type="dxa"/>
          </w:tcPr>
          <w:p w14:paraId="5519E435" w14:textId="77777777" w:rsidR="00634F64" w:rsidRDefault="00634F64" w:rsidP="00CB2A6B">
            <w:pPr>
              <w:tabs>
                <w:tab w:val="left" w:pos="1425"/>
              </w:tabs>
            </w:pPr>
            <w:r>
              <w:t>Test number</w:t>
            </w:r>
          </w:p>
        </w:tc>
        <w:tc>
          <w:tcPr>
            <w:tcW w:w="1197" w:type="dxa"/>
          </w:tcPr>
          <w:p w14:paraId="5D54AD41" w14:textId="77777777" w:rsidR="00634F64" w:rsidRDefault="00634F64" w:rsidP="00CB2A6B">
            <w:pPr>
              <w:tabs>
                <w:tab w:val="left" w:pos="1425"/>
              </w:tabs>
            </w:pPr>
            <w:r>
              <w:t>What are we testing for</w:t>
            </w:r>
          </w:p>
        </w:tc>
        <w:tc>
          <w:tcPr>
            <w:tcW w:w="1417" w:type="dxa"/>
          </w:tcPr>
          <w:p w14:paraId="148774F3" w14:textId="77777777" w:rsidR="00634F64" w:rsidRDefault="00634F64" w:rsidP="00CB2A6B">
            <w:pPr>
              <w:tabs>
                <w:tab w:val="left" w:pos="1425"/>
              </w:tabs>
            </w:pPr>
            <w:r>
              <w:t>Expected result</w:t>
            </w:r>
          </w:p>
        </w:tc>
        <w:tc>
          <w:tcPr>
            <w:tcW w:w="813" w:type="dxa"/>
          </w:tcPr>
          <w:p w14:paraId="2B9E5C0E" w14:textId="77777777" w:rsidR="00634F64" w:rsidRDefault="00634F64" w:rsidP="00CB2A6B">
            <w:pPr>
              <w:tabs>
                <w:tab w:val="left" w:pos="1425"/>
              </w:tabs>
            </w:pPr>
            <w:r>
              <w:t>Test data</w:t>
            </w:r>
          </w:p>
        </w:tc>
        <w:tc>
          <w:tcPr>
            <w:tcW w:w="5566" w:type="dxa"/>
          </w:tcPr>
          <w:p w14:paraId="753E4D64" w14:textId="77777777" w:rsidR="00634F64" w:rsidRDefault="00634F64" w:rsidP="00CB2A6B">
            <w:pPr>
              <w:tabs>
                <w:tab w:val="left" w:pos="1425"/>
              </w:tabs>
            </w:pPr>
            <w:r>
              <w:t>Results</w:t>
            </w:r>
          </w:p>
        </w:tc>
        <w:tc>
          <w:tcPr>
            <w:tcW w:w="1843" w:type="dxa"/>
          </w:tcPr>
          <w:p w14:paraId="722BDA07" w14:textId="77777777" w:rsidR="00634F64" w:rsidRDefault="00634F64" w:rsidP="00CB2A6B">
            <w:pPr>
              <w:tabs>
                <w:tab w:val="left" w:pos="1425"/>
              </w:tabs>
            </w:pPr>
            <w:r>
              <w:t>Notes</w:t>
            </w:r>
          </w:p>
        </w:tc>
      </w:tr>
      <w:tr w:rsidR="00634F64" w14:paraId="19A766D0" w14:textId="77777777" w:rsidTr="00CB2A6B">
        <w:trPr>
          <w:trHeight w:val="551"/>
        </w:trPr>
        <w:tc>
          <w:tcPr>
            <w:tcW w:w="925" w:type="dxa"/>
          </w:tcPr>
          <w:p w14:paraId="3023EEDC" w14:textId="77777777" w:rsidR="00634F64" w:rsidRDefault="00634F64" w:rsidP="00CB2A6B">
            <w:pPr>
              <w:tabs>
                <w:tab w:val="left" w:pos="1425"/>
              </w:tabs>
            </w:pPr>
            <w:r>
              <w:t>44</w:t>
            </w:r>
          </w:p>
        </w:tc>
        <w:tc>
          <w:tcPr>
            <w:tcW w:w="1197" w:type="dxa"/>
          </w:tcPr>
          <w:p w14:paraId="6D8F2CB6" w14:textId="77777777" w:rsidR="00634F64" w:rsidRDefault="00634F64" w:rsidP="00CB2A6B">
            <w:pPr>
              <w:tabs>
                <w:tab w:val="left" w:pos="1425"/>
              </w:tabs>
            </w:pPr>
            <w:r>
              <w:t>Checking if the colours have changed for light mode</w:t>
            </w:r>
          </w:p>
        </w:tc>
        <w:tc>
          <w:tcPr>
            <w:tcW w:w="1417" w:type="dxa"/>
          </w:tcPr>
          <w:p w14:paraId="28B32433" w14:textId="77777777" w:rsidR="00634F64" w:rsidRDefault="00634F64" w:rsidP="00CB2A6B">
            <w:pPr>
              <w:tabs>
                <w:tab w:val="left" w:pos="1425"/>
              </w:tabs>
            </w:pPr>
            <w:r>
              <w:t>The colours should be changed to the ones set out in the plan</w:t>
            </w:r>
          </w:p>
        </w:tc>
        <w:tc>
          <w:tcPr>
            <w:tcW w:w="813" w:type="dxa"/>
          </w:tcPr>
          <w:p w14:paraId="7B808986" w14:textId="38ACF6C9" w:rsidR="00634F64" w:rsidRDefault="00FC182F" w:rsidP="00CB2A6B">
            <w:pPr>
              <w:tabs>
                <w:tab w:val="left" w:pos="1425"/>
              </w:tabs>
            </w:pPr>
            <w:r>
              <w:t>N/A</w:t>
            </w:r>
          </w:p>
        </w:tc>
        <w:tc>
          <w:tcPr>
            <w:tcW w:w="5566" w:type="dxa"/>
          </w:tcPr>
          <w:p w14:paraId="0D28C116" w14:textId="77777777" w:rsidR="00634F64" w:rsidRDefault="00634F64" w:rsidP="00CB2A6B">
            <w:pPr>
              <w:tabs>
                <w:tab w:val="left" w:pos="1425"/>
              </w:tabs>
              <w:rPr>
                <w:noProof/>
              </w:rPr>
            </w:pPr>
            <w:r>
              <w:rPr>
                <w:noProof/>
              </w:rPr>
              <w:t>Failure</w:t>
            </w:r>
          </w:p>
          <w:p w14:paraId="6F840F94" w14:textId="77777777" w:rsidR="00634F64" w:rsidRDefault="00634F64" w:rsidP="00CB2A6B">
            <w:pPr>
              <w:tabs>
                <w:tab w:val="left" w:pos="1425"/>
              </w:tabs>
              <w:rPr>
                <w:noProof/>
              </w:rPr>
            </w:pPr>
          </w:p>
          <w:p w14:paraId="38568F83" w14:textId="77777777" w:rsidR="00634F64" w:rsidRDefault="00634F64" w:rsidP="00CB2A6B">
            <w:pPr>
              <w:tabs>
                <w:tab w:val="left" w:pos="1425"/>
              </w:tabs>
              <w:rPr>
                <w:noProof/>
              </w:rPr>
            </w:pPr>
            <w:r>
              <w:rPr>
                <w:noProof/>
              </w:rPr>
              <w:t>See screenshots below</w:t>
            </w:r>
          </w:p>
        </w:tc>
        <w:tc>
          <w:tcPr>
            <w:tcW w:w="1843" w:type="dxa"/>
          </w:tcPr>
          <w:p w14:paraId="6BCC5A0C" w14:textId="77777777" w:rsidR="00634F64" w:rsidRDefault="00634F64" w:rsidP="00CB2A6B">
            <w:pPr>
              <w:tabs>
                <w:tab w:val="left" w:pos="1425"/>
              </w:tabs>
            </w:pPr>
            <w:r>
              <w:t>The airport name in 1.3 should be changed as it is not visible. The title text in 1.3 is not visible and the button colours in 1.3 are not correct</w:t>
            </w:r>
          </w:p>
        </w:tc>
      </w:tr>
    </w:tbl>
    <w:p w14:paraId="461FF521" w14:textId="77777777" w:rsidR="00634F64" w:rsidRDefault="00634F64" w:rsidP="00634F64">
      <w:r>
        <w:rPr>
          <w:noProof/>
        </w:rPr>
        <w:drawing>
          <wp:anchor distT="0" distB="0" distL="114300" distR="114300" simplePos="0" relativeHeight="251890688" behindDoc="1" locked="0" layoutInCell="1" allowOverlap="1" wp14:anchorId="69E437D9" wp14:editId="733F74F1">
            <wp:simplePos x="0" y="0"/>
            <wp:positionH relativeFrom="margin">
              <wp:posOffset>-632460</wp:posOffset>
            </wp:positionH>
            <wp:positionV relativeFrom="paragraph">
              <wp:posOffset>2888615</wp:posOffset>
            </wp:positionV>
            <wp:extent cx="2994660" cy="2356485"/>
            <wp:effectExtent l="0" t="0" r="0" b="5715"/>
            <wp:wrapTight wrapText="bothSides">
              <wp:wrapPolygon edited="0">
                <wp:start x="0" y="0"/>
                <wp:lineTo x="0" y="21478"/>
                <wp:lineTo x="21435" y="21478"/>
                <wp:lineTo x="21435"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994660" cy="23564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1712" behindDoc="1" locked="0" layoutInCell="1" allowOverlap="1" wp14:anchorId="64763E14" wp14:editId="27388146">
            <wp:simplePos x="0" y="0"/>
            <wp:positionH relativeFrom="column">
              <wp:posOffset>2697480</wp:posOffset>
            </wp:positionH>
            <wp:positionV relativeFrom="paragraph">
              <wp:posOffset>2751455</wp:posOffset>
            </wp:positionV>
            <wp:extent cx="3291840" cy="1546860"/>
            <wp:effectExtent l="0" t="0" r="3810" b="0"/>
            <wp:wrapTight wrapText="bothSides">
              <wp:wrapPolygon edited="0">
                <wp:start x="0" y="0"/>
                <wp:lineTo x="0" y="21281"/>
                <wp:lineTo x="21500" y="21281"/>
                <wp:lineTo x="21500"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3291840" cy="1546860"/>
                    </a:xfrm>
                    <a:prstGeom prst="rect">
                      <a:avLst/>
                    </a:prstGeom>
                  </pic:spPr>
                </pic:pic>
              </a:graphicData>
            </a:graphic>
            <wp14:sizeRelH relativeFrom="page">
              <wp14:pctWidth>0</wp14:pctWidth>
            </wp14:sizeRelH>
            <wp14:sizeRelV relativeFrom="page">
              <wp14:pctHeight>0</wp14:pctHeight>
            </wp14:sizeRelV>
          </wp:anchor>
        </w:drawing>
      </w:r>
    </w:p>
    <w:p w14:paraId="530BDC56" w14:textId="77777777" w:rsidR="00634F64" w:rsidRDefault="00634F64" w:rsidP="00634F64"/>
    <w:p w14:paraId="0910B7EC" w14:textId="77777777" w:rsidR="00634F64" w:rsidRDefault="00634F64" w:rsidP="00634F64"/>
    <w:p w14:paraId="616C82B1" w14:textId="77777777" w:rsidR="00634F64" w:rsidRDefault="00634F64" w:rsidP="00634F64"/>
    <w:p w14:paraId="1ADEB5B7" w14:textId="77777777" w:rsidR="00634F64" w:rsidRDefault="00634F64" w:rsidP="00634F64">
      <w:r>
        <w:rPr>
          <w:noProof/>
        </w:rPr>
        <w:lastRenderedPageBreak/>
        <w:drawing>
          <wp:anchor distT="0" distB="0" distL="114300" distR="114300" simplePos="0" relativeHeight="251893760" behindDoc="1" locked="0" layoutInCell="1" allowOverlap="1" wp14:anchorId="3DC42582" wp14:editId="28DFC638">
            <wp:simplePos x="0" y="0"/>
            <wp:positionH relativeFrom="margin">
              <wp:posOffset>2063750</wp:posOffset>
            </wp:positionH>
            <wp:positionV relativeFrom="paragraph">
              <wp:posOffset>0</wp:posOffset>
            </wp:positionV>
            <wp:extent cx="3186430" cy="2499360"/>
            <wp:effectExtent l="0" t="0" r="0" b="0"/>
            <wp:wrapTight wrapText="bothSides">
              <wp:wrapPolygon edited="0">
                <wp:start x="0" y="0"/>
                <wp:lineTo x="0" y="21402"/>
                <wp:lineTo x="21436" y="21402"/>
                <wp:lineTo x="2143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3186430" cy="2499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2736" behindDoc="1" locked="0" layoutInCell="1" allowOverlap="1" wp14:anchorId="2BC40B97" wp14:editId="1AFD7101">
            <wp:simplePos x="0" y="0"/>
            <wp:positionH relativeFrom="page">
              <wp:posOffset>129540</wp:posOffset>
            </wp:positionH>
            <wp:positionV relativeFrom="paragraph">
              <wp:posOffset>0</wp:posOffset>
            </wp:positionV>
            <wp:extent cx="2727960" cy="2153285"/>
            <wp:effectExtent l="0" t="0" r="0" b="0"/>
            <wp:wrapTight wrapText="bothSides">
              <wp:wrapPolygon edited="0">
                <wp:start x="0" y="0"/>
                <wp:lineTo x="0" y="21403"/>
                <wp:lineTo x="21419" y="21403"/>
                <wp:lineTo x="21419"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727960" cy="215328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CEDF928" w14:textId="77777777" w:rsidR="00634F64" w:rsidRDefault="00634F64" w:rsidP="00634F64"/>
    <w:p w14:paraId="007C5EE8" w14:textId="77777777" w:rsidR="00634F64" w:rsidRDefault="00634F64" w:rsidP="00634F64"/>
    <w:p w14:paraId="3E51A8FF" w14:textId="77777777" w:rsidR="00634F64" w:rsidRDefault="00634F64" w:rsidP="00634F64"/>
    <w:p w14:paraId="5DCD19C0" w14:textId="77777777" w:rsidR="00634F64" w:rsidRDefault="00634F64" w:rsidP="00634F64"/>
    <w:p w14:paraId="2061BB43" w14:textId="77777777" w:rsidR="00634F64" w:rsidRDefault="00634F64" w:rsidP="00634F64"/>
    <w:p w14:paraId="6059AB04" w14:textId="77777777" w:rsidR="00634F64" w:rsidRDefault="00634F64" w:rsidP="00634F64"/>
    <w:p w14:paraId="6B02A2B3" w14:textId="77777777" w:rsidR="00634F64" w:rsidRDefault="00634F64" w:rsidP="00634F64"/>
    <w:p w14:paraId="5F289C98" w14:textId="77777777" w:rsidR="00634F64" w:rsidRDefault="00634F64" w:rsidP="00634F64"/>
    <w:p w14:paraId="340C5EE4" w14:textId="77777777" w:rsidR="00634F64" w:rsidRDefault="00634F64" w:rsidP="00634F64"/>
    <w:p w14:paraId="59A12B57" w14:textId="77777777" w:rsidR="00634F64" w:rsidRDefault="00634F64" w:rsidP="00634F64"/>
    <w:p w14:paraId="170892A2" w14:textId="6642BEBB" w:rsidR="00634F64" w:rsidRDefault="00634F64" w:rsidP="00634F64">
      <w:r>
        <w:t>Fixing this is quite easy. We add another boxlayout in our try</w:t>
      </w:r>
      <w:r w:rsidR="00C371EB">
        <w:t>-</w:t>
      </w:r>
      <w:r>
        <w:t>except loop as so:</w:t>
      </w:r>
    </w:p>
    <w:p w14:paraId="3EEE0527" w14:textId="77777777" w:rsidR="00634F64" w:rsidRPr="007C68A5" w:rsidRDefault="00634F64" w:rsidP="00634F64">
      <w:r>
        <w:rPr>
          <w:noProof/>
        </w:rPr>
        <w:drawing>
          <wp:anchor distT="0" distB="0" distL="114300" distR="114300" simplePos="0" relativeHeight="251894784" behindDoc="1" locked="0" layoutInCell="1" allowOverlap="1" wp14:anchorId="07E50257" wp14:editId="77978850">
            <wp:simplePos x="0" y="0"/>
            <wp:positionH relativeFrom="column">
              <wp:posOffset>-228600</wp:posOffset>
            </wp:positionH>
            <wp:positionV relativeFrom="paragraph">
              <wp:posOffset>1548130</wp:posOffset>
            </wp:positionV>
            <wp:extent cx="1876425" cy="1363980"/>
            <wp:effectExtent l="0" t="0" r="9525" b="7620"/>
            <wp:wrapTight wrapText="bothSides">
              <wp:wrapPolygon edited="0">
                <wp:start x="0" y="0"/>
                <wp:lineTo x="0" y="21419"/>
                <wp:lineTo x="21490" y="21419"/>
                <wp:lineTo x="21490"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extLst>
                        <a:ext uri="{28A0092B-C50C-407E-A947-70E740481C1C}">
                          <a14:useLocalDpi xmlns:a14="http://schemas.microsoft.com/office/drawing/2010/main" val="0"/>
                        </a:ext>
                      </a:extLst>
                    </a:blip>
                    <a:stretch>
                      <a:fillRect/>
                    </a:stretch>
                  </pic:blipFill>
                  <pic:spPr>
                    <a:xfrm>
                      <a:off x="0" y="0"/>
                      <a:ext cx="1876425" cy="13639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B55548F" wp14:editId="6399B036">
            <wp:extent cx="5731510" cy="143446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731510" cy="1434465"/>
                    </a:xfrm>
                    <a:prstGeom prst="rect">
                      <a:avLst/>
                    </a:prstGeom>
                  </pic:spPr>
                </pic:pic>
              </a:graphicData>
            </a:graphic>
          </wp:inline>
        </w:drawing>
      </w:r>
    </w:p>
    <w:p w14:paraId="4C487AC4" w14:textId="299BE912" w:rsidR="00634F64" w:rsidRPr="007C68A5" w:rsidRDefault="00634F64" w:rsidP="00634F64">
      <w:r>
        <w:t xml:space="preserve">Then we manually change the button colours to </w:t>
      </w:r>
      <w:r w:rsidR="00C371EB">
        <w:t xml:space="preserve">a </w:t>
      </w:r>
      <w:r>
        <w:t>blanched almond</w:t>
      </w:r>
    </w:p>
    <w:p w14:paraId="139A83A1" w14:textId="5D4928E9" w:rsidR="00634F64" w:rsidRDefault="00634F64" w:rsidP="00634F64">
      <w:pPr>
        <w:tabs>
          <w:tab w:val="left" w:pos="1740"/>
        </w:tabs>
      </w:pPr>
      <w:r>
        <w:t>Finally</w:t>
      </w:r>
      <w:r w:rsidR="00C371EB">
        <w:t>,</w:t>
      </w:r>
      <w:r>
        <w:t xml:space="preserve"> we incorporate the airport name into the boxlayout as so:</w:t>
      </w:r>
    </w:p>
    <w:p w14:paraId="29B86379" w14:textId="77777777" w:rsidR="00634F64" w:rsidRPr="007C68A5" w:rsidRDefault="00634F64" w:rsidP="00634F64">
      <w:pPr>
        <w:tabs>
          <w:tab w:val="left" w:pos="1740"/>
        </w:tabs>
      </w:pPr>
      <w:r>
        <w:tab/>
      </w:r>
    </w:p>
    <w:p w14:paraId="21CCE456" w14:textId="77777777" w:rsidR="00634F64" w:rsidRPr="007C68A5" w:rsidRDefault="00634F64" w:rsidP="00634F64"/>
    <w:p w14:paraId="4C6086BE" w14:textId="77777777" w:rsidR="00634F64" w:rsidRDefault="00634F64" w:rsidP="00634F64"/>
    <w:p w14:paraId="2E1DF626" w14:textId="77777777" w:rsidR="00634F64" w:rsidRDefault="00634F64" w:rsidP="00634F64"/>
    <w:p w14:paraId="4E78E273" w14:textId="77777777" w:rsidR="00634F64" w:rsidRDefault="00634F64" w:rsidP="00634F64"/>
    <w:p w14:paraId="0E943D08" w14:textId="77777777" w:rsidR="00634F64" w:rsidRDefault="00634F64" w:rsidP="00634F64"/>
    <w:p w14:paraId="67F61AEB" w14:textId="77777777" w:rsidR="00634F64" w:rsidRDefault="00634F64" w:rsidP="00634F64"/>
    <w:p w14:paraId="6773A05B" w14:textId="77777777" w:rsidR="00634F64" w:rsidRDefault="00634F64" w:rsidP="00634F64"/>
    <w:p w14:paraId="59DBADFB" w14:textId="77777777" w:rsidR="00634F64" w:rsidRDefault="00634F64" w:rsidP="00634F64"/>
    <w:p w14:paraId="5BAE57BD" w14:textId="77777777" w:rsidR="00634F64" w:rsidRPr="007C68A5"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563D2AFA" w14:textId="77777777" w:rsidTr="00CB2A6B">
        <w:trPr>
          <w:trHeight w:val="1073"/>
        </w:trPr>
        <w:tc>
          <w:tcPr>
            <w:tcW w:w="925" w:type="dxa"/>
          </w:tcPr>
          <w:p w14:paraId="4A68DA88" w14:textId="77777777" w:rsidR="00634F64" w:rsidRDefault="00634F64" w:rsidP="00CB2A6B">
            <w:pPr>
              <w:tabs>
                <w:tab w:val="left" w:pos="1425"/>
              </w:tabs>
            </w:pPr>
            <w:r>
              <w:lastRenderedPageBreak/>
              <w:t>Test number</w:t>
            </w:r>
          </w:p>
        </w:tc>
        <w:tc>
          <w:tcPr>
            <w:tcW w:w="1197" w:type="dxa"/>
          </w:tcPr>
          <w:p w14:paraId="33946A53" w14:textId="77777777" w:rsidR="00634F64" w:rsidRDefault="00634F64" w:rsidP="00CB2A6B">
            <w:pPr>
              <w:tabs>
                <w:tab w:val="left" w:pos="1425"/>
              </w:tabs>
            </w:pPr>
            <w:r>
              <w:t>What are we testing for</w:t>
            </w:r>
          </w:p>
        </w:tc>
        <w:tc>
          <w:tcPr>
            <w:tcW w:w="1417" w:type="dxa"/>
          </w:tcPr>
          <w:p w14:paraId="5FBFC09A" w14:textId="77777777" w:rsidR="00634F64" w:rsidRDefault="00634F64" w:rsidP="00CB2A6B">
            <w:pPr>
              <w:tabs>
                <w:tab w:val="left" w:pos="1425"/>
              </w:tabs>
            </w:pPr>
            <w:r>
              <w:t>Expected result</w:t>
            </w:r>
          </w:p>
        </w:tc>
        <w:tc>
          <w:tcPr>
            <w:tcW w:w="813" w:type="dxa"/>
          </w:tcPr>
          <w:p w14:paraId="5A4CB49A" w14:textId="77777777" w:rsidR="00634F64" w:rsidRDefault="00634F64" w:rsidP="00CB2A6B">
            <w:pPr>
              <w:tabs>
                <w:tab w:val="left" w:pos="1425"/>
              </w:tabs>
            </w:pPr>
            <w:r>
              <w:t>Test data</w:t>
            </w:r>
          </w:p>
        </w:tc>
        <w:tc>
          <w:tcPr>
            <w:tcW w:w="5566" w:type="dxa"/>
          </w:tcPr>
          <w:p w14:paraId="4BB95DEC" w14:textId="77777777" w:rsidR="00634F64" w:rsidRDefault="00634F64" w:rsidP="00CB2A6B">
            <w:pPr>
              <w:tabs>
                <w:tab w:val="left" w:pos="1425"/>
              </w:tabs>
            </w:pPr>
            <w:r>
              <w:t>Results</w:t>
            </w:r>
          </w:p>
        </w:tc>
        <w:tc>
          <w:tcPr>
            <w:tcW w:w="1843" w:type="dxa"/>
          </w:tcPr>
          <w:p w14:paraId="215508BE" w14:textId="77777777" w:rsidR="00634F64" w:rsidRDefault="00634F64" w:rsidP="00CB2A6B">
            <w:pPr>
              <w:tabs>
                <w:tab w:val="left" w:pos="1425"/>
              </w:tabs>
            </w:pPr>
            <w:r>
              <w:t>Notes</w:t>
            </w:r>
          </w:p>
        </w:tc>
      </w:tr>
      <w:tr w:rsidR="00634F64" w14:paraId="4E6D1CCE" w14:textId="77777777" w:rsidTr="00CB2A6B">
        <w:trPr>
          <w:trHeight w:val="551"/>
        </w:trPr>
        <w:tc>
          <w:tcPr>
            <w:tcW w:w="925" w:type="dxa"/>
          </w:tcPr>
          <w:p w14:paraId="03A69D61" w14:textId="77777777" w:rsidR="00634F64" w:rsidRDefault="00634F64" w:rsidP="00CB2A6B">
            <w:pPr>
              <w:tabs>
                <w:tab w:val="left" w:pos="1425"/>
              </w:tabs>
            </w:pPr>
            <w:r>
              <w:t>44</w:t>
            </w:r>
          </w:p>
        </w:tc>
        <w:tc>
          <w:tcPr>
            <w:tcW w:w="1197" w:type="dxa"/>
          </w:tcPr>
          <w:p w14:paraId="29F03C93" w14:textId="77777777" w:rsidR="00634F64" w:rsidRDefault="00634F64" w:rsidP="00CB2A6B">
            <w:pPr>
              <w:tabs>
                <w:tab w:val="left" w:pos="1425"/>
              </w:tabs>
            </w:pPr>
            <w:r>
              <w:t>Checking if the colours have changed for light mode</w:t>
            </w:r>
          </w:p>
        </w:tc>
        <w:tc>
          <w:tcPr>
            <w:tcW w:w="1417" w:type="dxa"/>
          </w:tcPr>
          <w:p w14:paraId="00509EEF" w14:textId="77777777" w:rsidR="00634F64" w:rsidRDefault="00634F64" w:rsidP="00CB2A6B">
            <w:pPr>
              <w:tabs>
                <w:tab w:val="left" w:pos="1425"/>
              </w:tabs>
            </w:pPr>
            <w:r>
              <w:t>The colours should be changed to the ones set out in the plan</w:t>
            </w:r>
          </w:p>
        </w:tc>
        <w:tc>
          <w:tcPr>
            <w:tcW w:w="813" w:type="dxa"/>
          </w:tcPr>
          <w:p w14:paraId="2FEDEDE6" w14:textId="6DA1A5C7" w:rsidR="00634F64" w:rsidRDefault="00FC182F" w:rsidP="00CB2A6B">
            <w:pPr>
              <w:tabs>
                <w:tab w:val="left" w:pos="1425"/>
              </w:tabs>
            </w:pPr>
            <w:r>
              <w:t>N/A</w:t>
            </w:r>
          </w:p>
        </w:tc>
        <w:tc>
          <w:tcPr>
            <w:tcW w:w="5566" w:type="dxa"/>
          </w:tcPr>
          <w:p w14:paraId="55CC5770" w14:textId="77777777" w:rsidR="00634F64" w:rsidRDefault="00634F64" w:rsidP="00CB2A6B">
            <w:pPr>
              <w:tabs>
                <w:tab w:val="left" w:pos="1425"/>
              </w:tabs>
              <w:rPr>
                <w:noProof/>
              </w:rPr>
            </w:pPr>
            <w:r>
              <w:rPr>
                <w:noProof/>
              </w:rPr>
              <w:t>Success:</w:t>
            </w:r>
          </w:p>
          <w:p w14:paraId="1B434579" w14:textId="77777777" w:rsidR="00634F64" w:rsidRDefault="00634F64" w:rsidP="00CB2A6B">
            <w:pPr>
              <w:tabs>
                <w:tab w:val="left" w:pos="1425"/>
              </w:tabs>
              <w:rPr>
                <w:noProof/>
              </w:rPr>
            </w:pPr>
            <w:r>
              <w:rPr>
                <w:noProof/>
              </w:rPr>
              <w:drawing>
                <wp:anchor distT="0" distB="0" distL="114300" distR="114300" simplePos="0" relativeHeight="251895808" behindDoc="1" locked="0" layoutInCell="1" allowOverlap="1" wp14:anchorId="1A0A05A6" wp14:editId="0D8778B7">
                  <wp:simplePos x="0" y="0"/>
                  <wp:positionH relativeFrom="margin">
                    <wp:posOffset>-51435</wp:posOffset>
                  </wp:positionH>
                  <wp:positionV relativeFrom="paragraph">
                    <wp:posOffset>214630</wp:posOffset>
                  </wp:positionV>
                  <wp:extent cx="3177540" cy="2486025"/>
                  <wp:effectExtent l="0" t="0" r="3810" b="9525"/>
                  <wp:wrapTight wrapText="bothSides">
                    <wp:wrapPolygon edited="0">
                      <wp:start x="0" y="0"/>
                      <wp:lineTo x="0" y="21517"/>
                      <wp:lineTo x="21496" y="21517"/>
                      <wp:lineTo x="2149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3177540" cy="2486025"/>
                          </a:xfrm>
                          <a:prstGeom prst="rect">
                            <a:avLst/>
                          </a:prstGeom>
                        </pic:spPr>
                      </pic:pic>
                    </a:graphicData>
                  </a:graphic>
                  <wp14:sizeRelH relativeFrom="page">
                    <wp14:pctWidth>0</wp14:pctWidth>
                  </wp14:sizeRelH>
                  <wp14:sizeRelV relativeFrom="page">
                    <wp14:pctHeight>0</wp14:pctHeight>
                  </wp14:sizeRelV>
                </wp:anchor>
              </w:drawing>
            </w:r>
          </w:p>
          <w:p w14:paraId="7ECCE801" w14:textId="77777777" w:rsidR="00634F64" w:rsidRDefault="00634F64" w:rsidP="00CB2A6B">
            <w:pPr>
              <w:tabs>
                <w:tab w:val="left" w:pos="1425"/>
              </w:tabs>
              <w:rPr>
                <w:noProof/>
              </w:rPr>
            </w:pPr>
          </w:p>
        </w:tc>
        <w:tc>
          <w:tcPr>
            <w:tcW w:w="1843" w:type="dxa"/>
          </w:tcPr>
          <w:p w14:paraId="15ED5F48" w14:textId="77777777" w:rsidR="00634F64" w:rsidRDefault="00634F64" w:rsidP="00CB2A6B">
            <w:pPr>
              <w:tabs>
                <w:tab w:val="left" w:pos="1425"/>
              </w:tabs>
            </w:pPr>
          </w:p>
        </w:tc>
      </w:tr>
    </w:tbl>
    <w:p w14:paraId="4AF6E7E6" w14:textId="77777777" w:rsidR="00634F64" w:rsidRDefault="00634F64" w:rsidP="00634F64"/>
    <w:p w14:paraId="7D2B2CF4" w14:textId="77777777" w:rsidR="00634F64" w:rsidRPr="007C68A5" w:rsidRDefault="00634F64" w:rsidP="00634F64">
      <w:r>
        <w:t>That’s the end of the backend and so the end of the version.</w:t>
      </w:r>
    </w:p>
    <w:p w14:paraId="7C689B00" w14:textId="77777777" w:rsidR="00634F64" w:rsidRDefault="00634F64" w:rsidP="00634F64"/>
    <w:p w14:paraId="540F53B2" w14:textId="77777777" w:rsidR="00634F64" w:rsidRPr="007C68A5" w:rsidRDefault="00634F64" w:rsidP="001E4A13">
      <w:pPr>
        <w:pStyle w:val="Heading3"/>
      </w:pPr>
      <w:bookmarkStart w:id="43" w:name="_Toc29298077"/>
      <w:r>
        <w:t>End of Version Review</w:t>
      </w:r>
      <w:bookmarkEnd w:id="43"/>
    </w:p>
    <w:p w14:paraId="6B0AC7E0" w14:textId="77777777" w:rsidR="00634F64" w:rsidRPr="007C68A5" w:rsidRDefault="00634F64" w:rsidP="00634F64"/>
    <w:p w14:paraId="17A2D204" w14:textId="77777777" w:rsidR="00634F64" w:rsidRDefault="00634F64" w:rsidP="001E4A13">
      <w:pPr>
        <w:pStyle w:val="Heading4"/>
      </w:pPr>
      <w:r>
        <w:t>What has been done</w:t>
      </w:r>
    </w:p>
    <w:p w14:paraId="5C5F9DD2" w14:textId="77777777" w:rsidR="00634F64" w:rsidRDefault="00634F64" w:rsidP="00634F64">
      <w:pPr>
        <w:pStyle w:val="ListParagraph"/>
        <w:numPr>
          <w:ilvl w:val="0"/>
          <w:numId w:val="17"/>
        </w:numPr>
      </w:pPr>
      <w:r>
        <w:t>A working register/login system has been made which meets our requirements.</w:t>
      </w:r>
    </w:p>
    <w:p w14:paraId="5B366E3C" w14:textId="77777777" w:rsidR="00634F64" w:rsidRDefault="00634F64" w:rsidP="00634F64">
      <w:pPr>
        <w:pStyle w:val="ListParagraph"/>
        <w:numPr>
          <w:ilvl w:val="0"/>
          <w:numId w:val="17"/>
        </w:numPr>
      </w:pPr>
      <w:r>
        <w:t>There are buttons linking the 2</w:t>
      </w:r>
    </w:p>
    <w:p w14:paraId="522FD1AE" w14:textId="77777777" w:rsidR="00634F64" w:rsidRDefault="00634F64" w:rsidP="00634F64">
      <w:pPr>
        <w:pStyle w:val="ListParagraph"/>
        <w:numPr>
          <w:ilvl w:val="0"/>
          <w:numId w:val="17"/>
        </w:numPr>
      </w:pPr>
      <w:r>
        <w:t>We have tried out home text colour which can be used later</w:t>
      </w:r>
    </w:p>
    <w:p w14:paraId="0F8BF0E8" w14:textId="77777777" w:rsidR="00634F64" w:rsidRDefault="00634F64" w:rsidP="00634F64">
      <w:pPr>
        <w:pStyle w:val="ListParagraph"/>
        <w:numPr>
          <w:ilvl w:val="0"/>
          <w:numId w:val="17"/>
        </w:numPr>
      </w:pPr>
      <w:r>
        <w:t xml:space="preserve">The user can search for METAR, getting the latest accurate METAR available. </w:t>
      </w:r>
    </w:p>
    <w:p w14:paraId="06A5AEF4" w14:textId="77777777" w:rsidR="00634F64" w:rsidRDefault="00634F64" w:rsidP="00634F64">
      <w:pPr>
        <w:pStyle w:val="ListParagraph"/>
        <w:numPr>
          <w:ilvl w:val="0"/>
          <w:numId w:val="17"/>
        </w:numPr>
      </w:pPr>
      <w:r>
        <w:t>The user can access the recent searches currently stored on the system.</w:t>
      </w:r>
    </w:p>
    <w:p w14:paraId="1D3582BC" w14:textId="77777777" w:rsidR="00634F64" w:rsidRDefault="00634F64" w:rsidP="00634F64">
      <w:pPr>
        <w:pStyle w:val="ListParagraph"/>
        <w:numPr>
          <w:ilvl w:val="0"/>
          <w:numId w:val="17"/>
        </w:numPr>
      </w:pPr>
      <w:r>
        <w:t>There is a button which links to the ICAO Finder</w:t>
      </w:r>
    </w:p>
    <w:p w14:paraId="28E533B3" w14:textId="77777777" w:rsidR="00634F64" w:rsidRDefault="00634F64" w:rsidP="00634F64">
      <w:pPr>
        <w:pStyle w:val="ListParagraph"/>
        <w:numPr>
          <w:ilvl w:val="0"/>
          <w:numId w:val="17"/>
        </w:numPr>
      </w:pPr>
      <w:r>
        <w:t>The ICAO finder provides offline and accurate searching for ICAO codes based on input.</w:t>
      </w:r>
    </w:p>
    <w:p w14:paraId="7BFD25DA" w14:textId="77777777" w:rsidR="00634F64" w:rsidRDefault="00634F64" w:rsidP="00634F64">
      <w:pPr>
        <w:pStyle w:val="ListParagraph"/>
        <w:numPr>
          <w:ilvl w:val="0"/>
          <w:numId w:val="17"/>
        </w:numPr>
      </w:pPr>
      <w:r>
        <w:t>The search can be cleared</w:t>
      </w:r>
    </w:p>
    <w:p w14:paraId="39A21581" w14:textId="77777777" w:rsidR="00634F64" w:rsidRDefault="00634F64" w:rsidP="00634F64">
      <w:pPr>
        <w:pStyle w:val="ListParagraph"/>
        <w:numPr>
          <w:ilvl w:val="0"/>
          <w:numId w:val="17"/>
        </w:numPr>
      </w:pPr>
      <w:r>
        <w:t>The user can return to the METAR searches with the click of a button.</w:t>
      </w:r>
    </w:p>
    <w:p w14:paraId="1A1FD2B4" w14:textId="77777777" w:rsidR="00634F64" w:rsidRDefault="00634F64" w:rsidP="00634F64">
      <w:pPr>
        <w:pStyle w:val="ListParagraph"/>
        <w:numPr>
          <w:ilvl w:val="0"/>
          <w:numId w:val="17"/>
        </w:numPr>
      </w:pPr>
      <w:r>
        <w:t>The recent search info is updated each search</w:t>
      </w:r>
    </w:p>
    <w:p w14:paraId="51E2F8E3" w14:textId="77777777" w:rsidR="00634F64" w:rsidRDefault="00634F64" w:rsidP="00634F64">
      <w:pPr>
        <w:pStyle w:val="ListParagraph"/>
        <w:numPr>
          <w:ilvl w:val="0"/>
          <w:numId w:val="17"/>
        </w:numPr>
      </w:pPr>
      <w:r>
        <w:t>The output of the METAR search is formatted clearly and has extra info.</w:t>
      </w:r>
    </w:p>
    <w:p w14:paraId="0B7310D5" w14:textId="77777777" w:rsidR="00634F64" w:rsidRPr="00FB047B" w:rsidRDefault="00634F64" w:rsidP="00634F64">
      <w:pPr>
        <w:pStyle w:val="ListParagraph"/>
        <w:numPr>
          <w:ilvl w:val="0"/>
          <w:numId w:val="17"/>
        </w:numPr>
      </w:pPr>
      <w:r>
        <w:t>Create a settings system which has different colour schemes and can be accessed by the user.</w:t>
      </w:r>
    </w:p>
    <w:p w14:paraId="5859723A" w14:textId="77777777" w:rsidR="00634F64" w:rsidRDefault="00634F64" w:rsidP="001E4A13">
      <w:pPr>
        <w:pStyle w:val="Heading4"/>
      </w:pPr>
      <w:r>
        <w:t>What I need to do</w:t>
      </w:r>
    </w:p>
    <w:p w14:paraId="7A7FF368" w14:textId="77777777" w:rsidR="00634F64" w:rsidRDefault="00634F64" w:rsidP="00634F64">
      <w:pPr>
        <w:pStyle w:val="ListParagraph"/>
        <w:numPr>
          <w:ilvl w:val="0"/>
          <w:numId w:val="18"/>
        </w:numPr>
      </w:pPr>
      <w:r>
        <w:t>There is some form of TTS system available for users</w:t>
      </w:r>
    </w:p>
    <w:p w14:paraId="19A9E2E8" w14:textId="77777777" w:rsidR="00634F64" w:rsidRDefault="00634F64" w:rsidP="00634F64">
      <w:pPr>
        <w:pStyle w:val="ListParagraph"/>
        <w:numPr>
          <w:ilvl w:val="0"/>
          <w:numId w:val="18"/>
        </w:numPr>
      </w:pPr>
      <w:r>
        <w:t>For the app to be free if it is to be distributed.</w:t>
      </w:r>
    </w:p>
    <w:p w14:paraId="25729727" w14:textId="77777777" w:rsidR="00634F64" w:rsidRPr="007C68A5" w:rsidRDefault="00634F64" w:rsidP="00634F64"/>
    <w:p w14:paraId="381D87D6" w14:textId="77777777" w:rsidR="00634F64" w:rsidRPr="001E4A13" w:rsidRDefault="00634F64" w:rsidP="001E4A13">
      <w:pPr>
        <w:pStyle w:val="Heading2"/>
      </w:pPr>
      <w:bookmarkStart w:id="44" w:name="_Toc29298078"/>
      <w:r w:rsidRPr="001E4A13">
        <w:lastRenderedPageBreak/>
        <w:t>Meeting with shareholders</w:t>
      </w:r>
      <w:bookmarkEnd w:id="44"/>
    </w:p>
    <w:p w14:paraId="5FF10052" w14:textId="77777777" w:rsidR="00634F64" w:rsidRDefault="00634F64" w:rsidP="00634F64"/>
    <w:p w14:paraId="3BA632FD" w14:textId="77777777" w:rsidR="00634F64" w:rsidRDefault="00634F64" w:rsidP="00634F64">
      <w:r>
        <w:t>When I met with the shareholders, I asked them the following questions:</w:t>
      </w:r>
    </w:p>
    <w:p w14:paraId="71FEEEA5" w14:textId="77777777" w:rsidR="00634F64" w:rsidRDefault="00634F64" w:rsidP="00634F64">
      <w:pPr>
        <w:pStyle w:val="ListParagraph"/>
        <w:numPr>
          <w:ilvl w:val="0"/>
          <w:numId w:val="20"/>
        </w:numPr>
      </w:pPr>
      <w:r>
        <w:t>What do you think of the app so far?</w:t>
      </w:r>
    </w:p>
    <w:p w14:paraId="5C162EDE" w14:textId="77777777" w:rsidR="00634F64" w:rsidRDefault="00634F64" w:rsidP="00634F64">
      <w:pPr>
        <w:pStyle w:val="ListParagraph"/>
        <w:numPr>
          <w:ilvl w:val="0"/>
          <w:numId w:val="20"/>
        </w:numPr>
      </w:pPr>
      <w:r>
        <w:t>Is there a need for a TTS system, if no then is the development completed now?</w:t>
      </w:r>
    </w:p>
    <w:p w14:paraId="5A10EF76" w14:textId="77777777" w:rsidR="00634F64" w:rsidRDefault="00634F64" w:rsidP="00634F64">
      <w:pPr>
        <w:pStyle w:val="ListParagraph"/>
        <w:numPr>
          <w:ilvl w:val="0"/>
          <w:numId w:val="20"/>
        </w:numPr>
      </w:pPr>
      <w:r>
        <w:t>What about distribution?</w:t>
      </w:r>
    </w:p>
    <w:p w14:paraId="56BF6286" w14:textId="77777777" w:rsidR="00634F64" w:rsidRDefault="00634F64" w:rsidP="00634F64">
      <w:r>
        <w:t>Where I got the following answers</w:t>
      </w:r>
    </w:p>
    <w:p w14:paraId="073394A9" w14:textId="77777777" w:rsidR="00634F64" w:rsidRDefault="00634F64" w:rsidP="00634F64">
      <w:r>
        <w:t>Q1</w:t>
      </w:r>
    </w:p>
    <w:p w14:paraId="60DAD309" w14:textId="77777777" w:rsidR="00634F64" w:rsidRDefault="00634F64" w:rsidP="00634F64">
      <w:r>
        <w:t>Geoffrey – It seems pretty good to me, I like how you have fiddled about with the opacity to make the purple available for both themes.</w:t>
      </w:r>
    </w:p>
    <w:p w14:paraId="45DEF096" w14:textId="77777777" w:rsidR="00634F64" w:rsidRDefault="00634F64" w:rsidP="00634F64">
      <w:r>
        <w:t>Joseph – A agree with Geoffrey here, this app seems like it can beat the competition ok. Maybe I could add a donation system in the app once I get it.</w:t>
      </w:r>
    </w:p>
    <w:p w14:paraId="14C08F0D" w14:textId="77777777" w:rsidR="00634F64" w:rsidRDefault="00634F64" w:rsidP="00634F64"/>
    <w:p w14:paraId="3A3C900F" w14:textId="77777777" w:rsidR="00634F64" w:rsidRDefault="00634F64" w:rsidP="00634F64">
      <w:r>
        <w:t>Q2</w:t>
      </w:r>
    </w:p>
    <w:p w14:paraId="406F5AFA" w14:textId="2D0B3164" w:rsidR="00634F64" w:rsidRDefault="00634F64" w:rsidP="00634F64">
      <w:r>
        <w:t>Geoffrey – Not really, I wouldn’t quite think that there are blind pilots out there even enthusiast</w:t>
      </w:r>
      <w:r w:rsidR="00C371EB">
        <w:t>s</w:t>
      </w:r>
      <w:r>
        <w:t>, so the development seem</w:t>
      </w:r>
      <w:r w:rsidR="00C371EB">
        <w:t>s</w:t>
      </w:r>
      <w:r>
        <w:t xml:space="preserve"> alright to me. But perhaps we could add the TTS in the future sometime.</w:t>
      </w:r>
    </w:p>
    <w:p w14:paraId="0B020642" w14:textId="77777777" w:rsidR="00634F64" w:rsidRDefault="00634F64" w:rsidP="00634F64">
      <w:r>
        <w:t>Joseph – The app seems done as well, I have tested it and it seems to work perfectly for me, I woun.t think that there would be any blind pilots but I do agree with adding it to future versions too. The optional goals were not really needed and if they are in the future then I’ll add them in myself.</w:t>
      </w:r>
    </w:p>
    <w:p w14:paraId="67B6D8DB" w14:textId="77777777" w:rsidR="00634F64" w:rsidRDefault="00634F64" w:rsidP="00634F64"/>
    <w:p w14:paraId="6CAA4351" w14:textId="77777777" w:rsidR="00634F64" w:rsidRDefault="00634F64" w:rsidP="00634F64">
      <w:r>
        <w:t>Q3</w:t>
      </w:r>
    </w:p>
    <w:p w14:paraId="5AE55AA2" w14:textId="21729396" w:rsidR="00634F64" w:rsidRDefault="00634F64" w:rsidP="00634F64">
      <w:r>
        <w:t>Geoffrey – I can handle the distribution side myself so the app is done, I guess. I have decided that we should make it paid as the app seems to beat all the paid alternatives, however</w:t>
      </w:r>
      <w:r w:rsidR="00C371EB">
        <w:t>,</w:t>
      </w:r>
      <w:r>
        <w:t xml:space="preserve"> I will discuss it with Joseph separately.</w:t>
      </w:r>
    </w:p>
    <w:p w14:paraId="2BD2DB62" w14:textId="43949531" w:rsidR="00634F64" w:rsidRPr="00522E25" w:rsidRDefault="00634F64" w:rsidP="00634F64">
      <w:r>
        <w:t>Joseph – I will also handle the distribution, I know that Kivy has great distribution mechanisms. However, I will try to keep it free as I would certainly want such an app to be free. But we should have some donation system to help us out. Hopefully, me and Geoffrey can come to a compromise.</w:t>
      </w:r>
    </w:p>
    <w:p w14:paraId="533712F8" w14:textId="77777777" w:rsidR="00634F64" w:rsidRDefault="00634F64" w:rsidP="00634F64"/>
    <w:p w14:paraId="02DFA22B" w14:textId="76F5989C" w:rsidR="00634F64" w:rsidRDefault="006E0F77" w:rsidP="006E0F77">
      <w:pPr>
        <w:pStyle w:val="Heading1"/>
      </w:pPr>
      <w:bookmarkStart w:id="45" w:name="_Toc29298079"/>
      <w:r>
        <w:t>Section 4 – Evaluation</w:t>
      </w:r>
      <w:bookmarkEnd w:id="45"/>
    </w:p>
    <w:p w14:paraId="0A06A7EA" w14:textId="46EC853E" w:rsidR="006E0F77" w:rsidRDefault="006E0F77" w:rsidP="006E0F77"/>
    <w:p w14:paraId="7AC07D00" w14:textId="1B54539E" w:rsidR="006E0F77" w:rsidRDefault="006E0F77" w:rsidP="006E0F77">
      <w:pPr>
        <w:pStyle w:val="Heading2"/>
      </w:pPr>
      <w:bookmarkStart w:id="46" w:name="_Toc29298080"/>
      <w:r>
        <w:t>Criteria Met</w:t>
      </w:r>
      <w:bookmarkEnd w:id="46"/>
    </w:p>
    <w:p w14:paraId="536971F8" w14:textId="77777777" w:rsidR="006E0F77" w:rsidRDefault="006E0F77" w:rsidP="006E0F77">
      <w:r>
        <w:t>Register System:</w:t>
      </w:r>
    </w:p>
    <w:tbl>
      <w:tblPr>
        <w:tblStyle w:val="TableGrid"/>
        <w:tblW w:w="0" w:type="auto"/>
        <w:tblLook w:val="04A0" w:firstRow="1" w:lastRow="0" w:firstColumn="1" w:lastColumn="0" w:noHBand="0" w:noVBand="1"/>
      </w:tblPr>
      <w:tblGrid>
        <w:gridCol w:w="846"/>
        <w:gridCol w:w="3605"/>
        <w:gridCol w:w="3605"/>
      </w:tblGrid>
      <w:tr w:rsidR="006E0F77" w14:paraId="27A419F7" w14:textId="745BE84B" w:rsidTr="00CB2A6B">
        <w:tc>
          <w:tcPr>
            <w:tcW w:w="846" w:type="dxa"/>
          </w:tcPr>
          <w:p w14:paraId="0F460F23" w14:textId="77777777" w:rsidR="006E0F77" w:rsidRDefault="006E0F77" w:rsidP="00CB2A6B">
            <w:r>
              <w:t>ID</w:t>
            </w:r>
          </w:p>
        </w:tc>
        <w:tc>
          <w:tcPr>
            <w:tcW w:w="3605" w:type="dxa"/>
          </w:tcPr>
          <w:p w14:paraId="0DBF759A" w14:textId="77777777" w:rsidR="006E0F77" w:rsidRDefault="006E0F77" w:rsidP="00CB2A6B">
            <w:r>
              <w:t>Criteria</w:t>
            </w:r>
          </w:p>
        </w:tc>
        <w:tc>
          <w:tcPr>
            <w:tcW w:w="3605" w:type="dxa"/>
          </w:tcPr>
          <w:p w14:paraId="04EB799D" w14:textId="6C6E5372" w:rsidR="006E0F77" w:rsidRDefault="006E0F77" w:rsidP="00CB2A6B">
            <w:r>
              <w:t>Met (Y/N)</w:t>
            </w:r>
          </w:p>
        </w:tc>
      </w:tr>
      <w:tr w:rsidR="006E0F77" w14:paraId="5C8DA196" w14:textId="58A532F5" w:rsidTr="00CB2A6B">
        <w:tc>
          <w:tcPr>
            <w:tcW w:w="846" w:type="dxa"/>
          </w:tcPr>
          <w:p w14:paraId="5D84E083" w14:textId="77777777" w:rsidR="006E0F77" w:rsidRDefault="006E0F77" w:rsidP="00CB2A6B">
            <w:r>
              <w:t>1</w:t>
            </w:r>
          </w:p>
        </w:tc>
        <w:tc>
          <w:tcPr>
            <w:tcW w:w="3605" w:type="dxa"/>
          </w:tcPr>
          <w:p w14:paraId="4DA5DBE1" w14:textId="77777777" w:rsidR="006E0F77" w:rsidRDefault="006E0F77" w:rsidP="00CB2A6B">
            <w:r>
              <w:t>A register system</w:t>
            </w:r>
          </w:p>
          <w:p w14:paraId="6EF11BDB" w14:textId="77777777" w:rsidR="006E0F77" w:rsidRDefault="006E0F77" w:rsidP="00CB2A6B"/>
        </w:tc>
        <w:tc>
          <w:tcPr>
            <w:tcW w:w="3605" w:type="dxa"/>
          </w:tcPr>
          <w:p w14:paraId="54A0C050" w14:textId="7DEF37E2" w:rsidR="006E0F77" w:rsidRDefault="006E0F77" w:rsidP="00CB2A6B">
            <w:r>
              <w:t>Y</w:t>
            </w:r>
          </w:p>
        </w:tc>
      </w:tr>
      <w:tr w:rsidR="006E0F77" w14:paraId="62D95464" w14:textId="35FE98B3" w:rsidTr="00CB2A6B">
        <w:tc>
          <w:tcPr>
            <w:tcW w:w="846" w:type="dxa"/>
          </w:tcPr>
          <w:p w14:paraId="407CDD2C" w14:textId="77777777" w:rsidR="006E0F77" w:rsidRDefault="006E0F77" w:rsidP="00CB2A6B">
            <w:r>
              <w:t>2</w:t>
            </w:r>
          </w:p>
        </w:tc>
        <w:tc>
          <w:tcPr>
            <w:tcW w:w="3605" w:type="dxa"/>
          </w:tcPr>
          <w:p w14:paraId="113DA71F" w14:textId="77777777" w:rsidR="006E0F77" w:rsidRDefault="006E0F77" w:rsidP="00CB2A6B">
            <w:r>
              <w:t>Appropriate validation of the inputs</w:t>
            </w:r>
          </w:p>
        </w:tc>
        <w:tc>
          <w:tcPr>
            <w:tcW w:w="3605" w:type="dxa"/>
          </w:tcPr>
          <w:p w14:paraId="0334EA7D" w14:textId="5D3FD721" w:rsidR="006E0F77" w:rsidRDefault="006E0F77" w:rsidP="00CB2A6B">
            <w:r>
              <w:t>Y</w:t>
            </w:r>
          </w:p>
        </w:tc>
      </w:tr>
      <w:tr w:rsidR="006E0F77" w14:paraId="546A364B" w14:textId="201480A0" w:rsidTr="00CB2A6B">
        <w:tc>
          <w:tcPr>
            <w:tcW w:w="846" w:type="dxa"/>
          </w:tcPr>
          <w:p w14:paraId="468777EA" w14:textId="77777777" w:rsidR="006E0F77" w:rsidRDefault="006E0F77" w:rsidP="00CB2A6B">
            <w:r>
              <w:lastRenderedPageBreak/>
              <w:t>3</w:t>
            </w:r>
          </w:p>
        </w:tc>
        <w:tc>
          <w:tcPr>
            <w:tcW w:w="3605" w:type="dxa"/>
          </w:tcPr>
          <w:p w14:paraId="561021F3" w14:textId="77777777" w:rsidR="006E0F77" w:rsidRDefault="006E0F77" w:rsidP="00CB2A6B">
            <w:r>
              <w:t>The data to be kept secure e.g.: hashing passwords with salt.</w:t>
            </w:r>
          </w:p>
        </w:tc>
        <w:tc>
          <w:tcPr>
            <w:tcW w:w="3605" w:type="dxa"/>
          </w:tcPr>
          <w:p w14:paraId="4D972AFB" w14:textId="752CFAE8" w:rsidR="006E0F77" w:rsidRDefault="006E0F77" w:rsidP="00CB2A6B">
            <w:r>
              <w:t>Y</w:t>
            </w:r>
          </w:p>
        </w:tc>
      </w:tr>
      <w:tr w:rsidR="006E0F77" w14:paraId="2AB3FC69" w14:textId="3B58BA26" w:rsidTr="00CB2A6B">
        <w:tc>
          <w:tcPr>
            <w:tcW w:w="846" w:type="dxa"/>
          </w:tcPr>
          <w:p w14:paraId="09B1C4AD" w14:textId="77777777" w:rsidR="006E0F77" w:rsidRDefault="006E0F77" w:rsidP="00CB2A6B">
            <w:r>
              <w:t>4</w:t>
            </w:r>
          </w:p>
        </w:tc>
        <w:tc>
          <w:tcPr>
            <w:tcW w:w="3605" w:type="dxa"/>
          </w:tcPr>
          <w:p w14:paraId="03D2C3C5" w14:textId="77777777" w:rsidR="006E0F77" w:rsidRDefault="006E0F77" w:rsidP="00CB2A6B">
            <w:r>
              <w:t>The user’s data is set up in the correct format (TBD)</w:t>
            </w:r>
          </w:p>
        </w:tc>
        <w:tc>
          <w:tcPr>
            <w:tcW w:w="3605" w:type="dxa"/>
          </w:tcPr>
          <w:p w14:paraId="55EA0AE9" w14:textId="59A28207" w:rsidR="006E0F77" w:rsidRDefault="006E0F77" w:rsidP="00CB2A6B">
            <w:r>
              <w:t>Y</w:t>
            </w:r>
          </w:p>
        </w:tc>
      </w:tr>
      <w:tr w:rsidR="006E0F77" w14:paraId="0E70F34F" w14:textId="0EB174F3" w:rsidTr="00CB2A6B">
        <w:tc>
          <w:tcPr>
            <w:tcW w:w="846" w:type="dxa"/>
          </w:tcPr>
          <w:p w14:paraId="55E71EE9" w14:textId="77777777" w:rsidR="006E0F77" w:rsidRDefault="006E0F77" w:rsidP="00CB2A6B">
            <w:r>
              <w:t>5</w:t>
            </w:r>
          </w:p>
        </w:tc>
        <w:tc>
          <w:tcPr>
            <w:tcW w:w="3605" w:type="dxa"/>
          </w:tcPr>
          <w:p w14:paraId="1E99B786" w14:textId="77777777" w:rsidR="006E0F77" w:rsidRDefault="006E0F77" w:rsidP="00CB2A6B">
            <w:r>
              <w:t>Error messages if unsuccessful</w:t>
            </w:r>
          </w:p>
        </w:tc>
        <w:tc>
          <w:tcPr>
            <w:tcW w:w="3605" w:type="dxa"/>
          </w:tcPr>
          <w:p w14:paraId="48E03BC2" w14:textId="4A63282D" w:rsidR="006E0F77" w:rsidRDefault="006E0F77" w:rsidP="00CB2A6B">
            <w:r>
              <w:t>Y</w:t>
            </w:r>
          </w:p>
        </w:tc>
      </w:tr>
      <w:tr w:rsidR="006E0F77" w14:paraId="2CC7CD3B" w14:textId="5D616521" w:rsidTr="00CB2A6B">
        <w:tc>
          <w:tcPr>
            <w:tcW w:w="846" w:type="dxa"/>
          </w:tcPr>
          <w:p w14:paraId="1E32C424" w14:textId="77777777" w:rsidR="006E0F77" w:rsidRDefault="006E0F77" w:rsidP="00CB2A6B">
            <w:r>
              <w:t>6</w:t>
            </w:r>
          </w:p>
        </w:tc>
        <w:tc>
          <w:tcPr>
            <w:tcW w:w="3605" w:type="dxa"/>
          </w:tcPr>
          <w:p w14:paraId="1C9B5386" w14:textId="77777777" w:rsidR="006E0F77" w:rsidRDefault="006E0F77" w:rsidP="00CB2A6B">
            <w:r>
              <w:t>Success message</w:t>
            </w:r>
          </w:p>
        </w:tc>
        <w:tc>
          <w:tcPr>
            <w:tcW w:w="3605" w:type="dxa"/>
          </w:tcPr>
          <w:p w14:paraId="7C719327" w14:textId="590913D3" w:rsidR="006E0F77" w:rsidRDefault="006E0F77" w:rsidP="00CB2A6B">
            <w:r>
              <w:t>Y</w:t>
            </w:r>
          </w:p>
        </w:tc>
      </w:tr>
    </w:tbl>
    <w:p w14:paraId="08192DF3" w14:textId="77777777" w:rsidR="006E0F77" w:rsidRDefault="006E0F77" w:rsidP="006E0F77"/>
    <w:p w14:paraId="49046AC4" w14:textId="77777777" w:rsidR="006E0F77" w:rsidRDefault="006E0F77" w:rsidP="006E0F77">
      <w:r>
        <w:t>Login System</w:t>
      </w:r>
    </w:p>
    <w:tbl>
      <w:tblPr>
        <w:tblStyle w:val="TableGrid"/>
        <w:tblW w:w="0" w:type="auto"/>
        <w:tblLook w:val="04A0" w:firstRow="1" w:lastRow="0" w:firstColumn="1" w:lastColumn="0" w:noHBand="0" w:noVBand="1"/>
      </w:tblPr>
      <w:tblGrid>
        <w:gridCol w:w="846"/>
        <w:gridCol w:w="3578"/>
        <w:gridCol w:w="3578"/>
      </w:tblGrid>
      <w:tr w:rsidR="006E0F77" w14:paraId="35F7D0A7" w14:textId="231070E3" w:rsidTr="00CB2A6B">
        <w:tc>
          <w:tcPr>
            <w:tcW w:w="846" w:type="dxa"/>
          </w:tcPr>
          <w:p w14:paraId="4980B07A" w14:textId="77777777" w:rsidR="006E0F77" w:rsidRDefault="006E0F77" w:rsidP="00CB2A6B">
            <w:r>
              <w:t>Id</w:t>
            </w:r>
          </w:p>
        </w:tc>
        <w:tc>
          <w:tcPr>
            <w:tcW w:w="3578" w:type="dxa"/>
          </w:tcPr>
          <w:p w14:paraId="68FF18E7" w14:textId="77777777" w:rsidR="006E0F77" w:rsidRDefault="006E0F77" w:rsidP="00CB2A6B">
            <w:r>
              <w:t>Criteria</w:t>
            </w:r>
          </w:p>
        </w:tc>
        <w:tc>
          <w:tcPr>
            <w:tcW w:w="3578" w:type="dxa"/>
          </w:tcPr>
          <w:p w14:paraId="48C769E3" w14:textId="29445F8F" w:rsidR="006E0F77" w:rsidRDefault="006E0F77" w:rsidP="00CB2A6B">
            <w:r>
              <w:t>Met (Y/N)</w:t>
            </w:r>
          </w:p>
        </w:tc>
      </w:tr>
      <w:tr w:rsidR="006E0F77" w14:paraId="05B19205" w14:textId="253616DD" w:rsidTr="00CB2A6B">
        <w:tc>
          <w:tcPr>
            <w:tcW w:w="846" w:type="dxa"/>
          </w:tcPr>
          <w:p w14:paraId="7F0C5860" w14:textId="77777777" w:rsidR="006E0F77" w:rsidRDefault="006E0F77" w:rsidP="00CB2A6B">
            <w:r>
              <w:t>7</w:t>
            </w:r>
          </w:p>
        </w:tc>
        <w:tc>
          <w:tcPr>
            <w:tcW w:w="3578" w:type="dxa"/>
          </w:tcPr>
          <w:p w14:paraId="17A7668B" w14:textId="77777777" w:rsidR="006E0F77" w:rsidRDefault="006E0F77" w:rsidP="00CB2A6B">
            <w:r>
              <w:t>A login system</w:t>
            </w:r>
          </w:p>
        </w:tc>
        <w:tc>
          <w:tcPr>
            <w:tcW w:w="3578" w:type="dxa"/>
          </w:tcPr>
          <w:p w14:paraId="2717D741" w14:textId="3F12BFB3" w:rsidR="006E0F77" w:rsidRDefault="006E0F77" w:rsidP="00CB2A6B">
            <w:r>
              <w:t>Y</w:t>
            </w:r>
          </w:p>
        </w:tc>
      </w:tr>
      <w:tr w:rsidR="006E0F77" w14:paraId="28A302D0" w14:textId="58A9B094" w:rsidTr="00CB2A6B">
        <w:tc>
          <w:tcPr>
            <w:tcW w:w="846" w:type="dxa"/>
          </w:tcPr>
          <w:p w14:paraId="083B6D7C" w14:textId="77777777" w:rsidR="006E0F77" w:rsidRDefault="006E0F77" w:rsidP="00CB2A6B">
            <w:r>
              <w:t>8</w:t>
            </w:r>
          </w:p>
        </w:tc>
        <w:tc>
          <w:tcPr>
            <w:tcW w:w="3578" w:type="dxa"/>
          </w:tcPr>
          <w:p w14:paraId="6AE3F334" w14:textId="77777777" w:rsidR="006E0F77" w:rsidRDefault="006E0F77" w:rsidP="00CB2A6B">
            <w:r>
              <w:t>Appropriate validation of the inputs</w:t>
            </w:r>
          </w:p>
        </w:tc>
        <w:tc>
          <w:tcPr>
            <w:tcW w:w="3578" w:type="dxa"/>
          </w:tcPr>
          <w:p w14:paraId="00E8010D" w14:textId="4D510C32" w:rsidR="006E0F77" w:rsidRDefault="006E0F77" w:rsidP="00CB2A6B">
            <w:r>
              <w:t>Y</w:t>
            </w:r>
          </w:p>
        </w:tc>
      </w:tr>
      <w:tr w:rsidR="006E0F77" w14:paraId="7B08024A" w14:textId="5F7CF6AF" w:rsidTr="00CB2A6B">
        <w:tc>
          <w:tcPr>
            <w:tcW w:w="846" w:type="dxa"/>
          </w:tcPr>
          <w:p w14:paraId="10AFB5F7" w14:textId="77777777" w:rsidR="006E0F77" w:rsidRDefault="006E0F77" w:rsidP="00CB2A6B">
            <w:r>
              <w:t>9</w:t>
            </w:r>
          </w:p>
        </w:tc>
        <w:tc>
          <w:tcPr>
            <w:tcW w:w="3578" w:type="dxa"/>
          </w:tcPr>
          <w:p w14:paraId="3FE47463" w14:textId="77777777" w:rsidR="006E0F77" w:rsidRDefault="006E0F77" w:rsidP="00CB2A6B">
            <w:r>
              <w:t>Matching the hashes</w:t>
            </w:r>
          </w:p>
        </w:tc>
        <w:tc>
          <w:tcPr>
            <w:tcW w:w="3578" w:type="dxa"/>
          </w:tcPr>
          <w:p w14:paraId="581082CC" w14:textId="394DAFA8" w:rsidR="006E0F77" w:rsidRDefault="006E0F77" w:rsidP="00CB2A6B">
            <w:r>
              <w:t>Y</w:t>
            </w:r>
          </w:p>
        </w:tc>
      </w:tr>
      <w:tr w:rsidR="006E0F77" w14:paraId="3545DF88" w14:textId="0C76AEA5" w:rsidTr="00CB2A6B">
        <w:tc>
          <w:tcPr>
            <w:tcW w:w="846" w:type="dxa"/>
          </w:tcPr>
          <w:p w14:paraId="7D4CDD38" w14:textId="77777777" w:rsidR="006E0F77" w:rsidRDefault="006E0F77" w:rsidP="00CB2A6B">
            <w:r>
              <w:t>10</w:t>
            </w:r>
          </w:p>
        </w:tc>
        <w:tc>
          <w:tcPr>
            <w:tcW w:w="3578" w:type="dxa"/>
          </w:tcPr>
          <w:p w14:paraId="08CFB5CB" w14:textId="77777777" w:rsidR="006E0F77" w:rsidRDefault="006E0F77" w:rsidP="00CB2A6B">
            <w:r>
              <w:t>Error messages if unsuccessful</w:t>
            </w:r>
          </w:p>
        </w:tc>
        <w:tc>
          <w:tcPr>
            <w:tcW w:w="3578" w:type="dxa"/>
          </w:tcPr>
          <w:p w14:paraId="40169DF3" w14:textId="7458A388" w:rsidR="006E0F77" w:rsidRDefault="006E0F77" w:rsidP="00CB2A6B">
            <w:r>
              <w:t>Y</w:t>
            </w:r>
          </w:p>
        </w:tc>
      </w:tr>
      <w:tr w:rsidR="006E0F77" w14:paraId="3FBB7428" w14:textId="3EB63AFC" w:rsidTr="00CB2A6B">
        <w:tc>
          <w:tcPr>
            <w:tcW w:w="846" w:type="dxa"/>
          </w:tcPr>
          <w:p w14:paraId="549D2CC9" w14:textId="77777777" w:rsidR="006E0F77" w:rsidRDefault="006E0F77" w:rsidP="00CB2A6B">
            <w:r>
              <w:t>11</w:t>
            </w:r>
          </w:p>
        </w:tc>
        <w:tc>
          <w:tcPr>
            <w:tcW w:w="3578" w:type="dxa"/>
          </w:tcPr>
          <w:p w14:paraId="2CCC06B1" w14:textId="77777777" w:rsidR="006E0F77" w:rsidRDefault="006E0F77" w:rsidP="00CB2A6B">
            <w:r>
              <w:t>On success, go to the main screen (TBD)</w:t>
            </w:r>
          </w:p>
        </w:tc>
        <w:tc>
          <w:tcPr>
            <w:tcW w:w="3578" w:type="dxa"/>
          </w:tcPr>
          <w:p w14:paraId="7001A8DD" w14:textId="0786A101" w:rsidR="006E0F77" w:rsidRDefault="006E0F77" w:rsidP="00CB2A6B">
            <w:r>
              <w:t>Y</w:t>
            </w:r>
          </w:p>
        </w:tc>
      </w:tr>
      <w:tr w:rsidR="006E0F77" w14:paraId="1BC306AB" w14:textId="0AB825E4" w:rsidTr="00CB2A6B">
        <w:tc>
          <w:tcPr>
            <w:tcW w:w="846" w:type="dxa"/>
          </w:tcPr>
          <w:p w14:paraId="1563F422" w14:textId="77777777" w:rsidR="006E0F77" w:rsidRDefault="006E0F77" w:rsidP="00CB2A6B">
            <w:r>
              <w:t>12</w:t>
            </w:r>
          </w:p>
        </w:tc>
        <w:tc>
          <w:tcPr>
            <w:tcW w:w="3578" w:type="dxa"/>
          </w:tcPr>
          <w:p w14:paraId="36996869" w14:textId="77777777" w:rsidR="006E0F77" w:rsidRDefault="006E0F77" w:rsidP="00CB2A6B">
            <w:r>
              <w:t>On success also save their data as a global variable until the program shuts down.</w:t>
            </w:r>
          </w:p>
        </w:tc>
        <w:tc>
          <w:tcPr>
            <w:tcW w:w="3578" w:type="dxa"/>
          </w:tcPr>
          <w:p w14:paraId="55925C31" w14:textId="52DB5BEF" w:rsidR="006E0F77" w:rsidRDefault="006E0F77" w:rsidP="00CB2A6B">
            <w:r>
              <w:t>Y</w:t>
            </w:r>
          </w:p>
        </w:tc>
      </w:tr>
    </w:tbl>
    <w:p w14:paraId="23E39D3F" w14:textId="77777777" w:rsidR="006E0F77" w:rsidRDefault="006E0F77" w:rsidP="006E0F77"/>
    <w:p w14:paraId="6E144C88" w14:textId="77777777" w:rsidR="006E0F77" w:rsidRDefault="006E0F77" w:rsidP="006E0F77">
      <w:r>
        <w:t>The metar search system.</w:t>
      </w:r>
    </w:p>
    <w:tbl>
      <w:tblPr>
        <w:tblStyle w:val="TableGrid"/>
        <w:tblW w:w="0" w:type="auto"/>
        <w:tblLook w:val="04A0" w:firstRow="1" w:lastRow="0" w:firstColumn="1" w:lastColumn="0" w:noHBand="0" w:noVBand="1"/>
      </w:tblPr>
      <w:tblGrid>
        <w:gridCol w:w="846"/>
        <w:gridCol w:w="3447"/>
        <w:gridCol w:w="3447"/>
      </w:tblGrid>
      <w:tr w:rsidR="006E0F77" w14:paraId="36559997" w14:textId="7E7D03AF" w:rsidTr="00CB2A6B">
        <w:tc>
          <w:tcPr>
            <w:tcW w:w="846" w:type="dxa"/>
          </w:tcPr>
          <w:p w14:paraId="1BC8E4A9" w14:textId="77777777" w:rsidR="006E0F77" w:rsidRDefault="006E0F77" w:rsidP="00CB2A6B">
            <w:r>
              <w:t>Id</w:t>
            </w:r>
          </w:p>
        </w:tc>
        <w:tc>
          <w:tcPr>
            <w:tcW w:w="3447" w:type="dxa"/>
          </w:tcPr>
          <w:p w14:paraId="04F8E690" w14:textId="77777777" w:rsidR="006E0F77" w:rsidRDefault="006E0F77" w:rsidP="00CB2A6B">
            <w:r>
              <w:t>Criteria</w:t>
            </w:r>
          </w:p>
        </w:tc>
        <w:tc>
          <w:tcPr>
            <w:tcW w:w="3447" w:type="dxa"/>
          </w:tcPr>
          <w:p w14:paraId="1D033DBF" w14:textId="6EFEEE3A" w:rsidR="006E0F77" w:rsidRDefault="006E0F77" w:rsidP="00CB2A6B">
            <w:r>
              <w:t>Met (Y/N)</w:t>
            </w:r>
          </w:p>
        </w:tc>
      </w:tr>
      <w:tr w:rsidR="006E0F77" w14:paraId="785B9B21" w14:textId="206494E4" w:rsidTr="00CB2A6B">
        <w:tc>
          <w:tcPr>
            <w:tcW w:w="846" w:type="dxa"/>
          </w:tcPr>
          <w:p w14:paraId="0CF1F553" w14:textId="77777777" w:rsidR="006E0F77" w:rsidRDefault="006E0F77" w:rsidP="00CB2A6B">
            <w:r>
              <w:t>13</w:t>
            </w:r>
          </w:p>
        </w:tc>
        <w:tc>
          <w:tcPr>
            <w:tcW w:w="3447" w:type="dxa"/>
          </w:tcPr>
          <w:p w14:paraId="395D1EDC" w14:textId="77777777" w:rsidR="006E0F77" w:rsidRDefault="006E0F77" w:rsidP="00CB2A6B">
            <w:r>
              <w:t>METAR search system</w:t>
            </w:r>
          </w:p>
        </w:tc>
        <w:tc>
          <w:tcPr>
            <w:tcW w:w="3447" w:type="dxa"/>
          </w:tcPr>
          <w:p w14:paraId="4DB0B3C3" w14:textId="45061BE2" w:rsidR="006E0F77" w:rsidRDefault="006E0F77" w:rsidP="00CB2A6B">
            <w:r>
              <w:t>Y</w:t>
            </w:r>
          </w:p>
        </w:tc>
      </w:tr>
      <w:tr w:rsidR="006E0F77" w14:paraId="77C218B4" w14:textId="0EED1DE1" w:rsidTr="00CB2A6B">
        <w:tc>
          <w:tcPr>
            <w:tcW w:w="846" w:type="dxa"/>
          </w:tcPr>
          <w:p w14:paraId="6D5B35CD" w14:textId="77777777" w:rsidR="006E0F77" w:rsidRDefault="006E0F77" w:rsidP="00CB2A6B">
            <w:r>
              <w:t>14</w:t>
            </w:r>
          </w:p>
        </w:tc>
        <w:tc>
          <w:tcPr>
            <w:tcW w:w="3447" w:type="dxa"/>
          </w:tcPr>
          <w:p w14:paraId="5F2BDA34" w14:textId="77777777" w:rsidR="006E0F77" w:rsidRDefault="006E0F77" w:rsidP="00CB2A6B">
            <w:r>
              <w:t>A recent search system</w:t>
            </w:r>
          </w:p>
        </w:tc>
        <w:tc>
          <w:tcPr>
            <w:tcW w:w="3447" w:type="dxa"/>
          </w:tcPr>
          <w:p w14:paraId="399FF2A4" w14:textId="16688DD6" w:rsidR="006E0F77" w:rsidRDefault="006E0F77" w:rsidP="00CB2A6B">
            <w:r>
              <w:t>Y</w:t>
            </w:r>
          </w:p>
        </w:tc>
      </w:tr>
      <w:tr w:rsidR="006E0F77" w14:paraId="646ED5F3" w14:textId="482C565E" w:rsidTr="00CB2A6B">
        <w:tc>
          <w:tcPr>
            <w:tcW w:w="846" w:type="dxa"/>
          </w:tcPr>
          <w:p w14:paraId="6C3AB929" w14:textId="77777777" w:rsidR="006E0F77" w:rsidRDefault="006E0F77" w:rsidP="00CB2A6B">
            <w:r>
              <w:t>15</w:t>
            </w:r>
          </w:p>
        </w:tc>
        <w:tc>
          <w:tcPr>
            <w:tcW w:w="3447" w:type="dxa"/>
          </w:tcPr>
          <w:p w14:paraId="23DE38D5" w14:textId="77777777" w:rsidR="006E0F77" w:rsidRDefault="006E0F77" w:rsidP="00CB2A6B">
            <w:r>
              <w:t>Backend code which searches for the METAR using an API and returns the results</w:t>
            </w:r>
          </w:p>
        </w:tc>
        <w:tc>
          <w:tcPr>
            <w:tcW w:w="3447" w:type="dxa"/>
          </w:tcPr>
          <w:p w14:paraId="67FA375A" w14:textId="44161153" w:rsidR="006E0F77" w:rsidRDefault="006E0F77" w:rsidP="00CB2A6B">
            <w:r>
              <w:t>Y</w:t>
            </w:r>
          </w:p>
        </w:tc>
      </w:tr>
      <w:tr w:rsidR="006E0F77" w14:paraId="7C88A4D5" w14:textId="052A646C" w:rsidTr="00CB2A6B">
        <w:tc>
          <w:tcPr>
            <w:tcW w:w="846" w:type="dxa"/>
          </w:tcPr>
          <w:p w14:paraId="0B12B47B" w14:textId="77777777" w:rsidR="006E0F77" w:rsidRDefault="006E0F77" w:rsidP="00CB2A6B">
            <w:r>
              <w:t>16</w:t>
            </w:r>
          </w:p>
        </w:tc>
        <w:tc>
          <w:tcPr>
            <w:tcW w:w="3447" w:type="dxa"/>
          </w:tcPr>
          <w:p w14:paraId="67A2870E" w14:textId="77777777" w:rsidR="006E0F77" w:rsidRDefault="006E0F77" w:rsidP="00CB2A6B">
            <w:r>
              <w:t>The results to be presented in a clear format</w:t>
            </w:r>
          </w:p>
        </w:tc>
        <w:tc>
          <w:tcPr>
            <w:tcW w:w="3447" w:type="dxa"/>
          </w:tcPr>
          <w:p w14:paraId="465B25DA" w14:textId="1DA37B0A" w:rsidR="006E0F77" w:rsidRDefault="006E0F77" w:rsidP="00CB2A6B">
            <w:r>
              <w:t>Y</w:t>
            </w:r>
          </w:p>
        </w:tc>
      </w:tr>
      <w:tr w:rsidR="006E0F77" w14:paraId="7F5BD20F" w14:textId="31C7F2E3" w:rsidTr="00CB2A6B">
        <w:tc>
          <w:tcPr>
            <w:tcW w:w="846" w:type="dxa"/>
          </w:tcPr>
          <w:p w14:paraId="21286D9A" w14:textId="77777777" w:rsidR="006E0F77" w:rsidRDefault="006E0F77" w:rsidP="00CB2A6B">
            <w:r>
              <w:t>17</w:t>
            </w:r>
          </w:p>
        </w:tc>
        <w:tc>
          <w:tcPr>
            <w:tcW w:w="3447" w:type="dxa"/>
          </w:tcPr>
          <w:p w14:paraId="270167EA" w14:textId="77777777" w:rsidR="006E0F77" w:rsidRDefault="006E0F77" w:rsidP="00CB2A6B">
            <w:r>
              <w:t>A way for the user to search for the ICAO code</w:t>
            </w:r>
          </w:p>
        </w:tc>
        <w:tc>
          <w:tcPr>
            <w:tcW w:w="3447" w:type="dxa"/>
          </w:tcPr>
          <w:p w14:paraId="5EBDCE5F" w14:textId="23B3F8F7" w:rsidR="006E0F77" w:rsidRDefault="006E0F77" w:rsidP="00CB2A6B">
            <w:r>
              <w:t>Y</w:t>
            </w:r>
          </w:p>
        </w:tc>
      </w:tr>
    </w:tbl>
    <w:p w14:paraId="00967BA5" w14:textId="77777777" w:rsidR="006E0F77" w:rsidRDefault="006E0F77" w:rsidP="006E0F77"/>
    <w:p w14:paraId="28121587" w14:textId="77777777" w:rsidR="006E0F77" w:rsidRDefault="006E0F77" w:rsidP="006E0F77">
      <w:r>
        <w:t>The ICAO search system</w:t>
      </w:r>
    </w:p>
    <w:tbl>
      <w:tblPr>
        <w:tblStyle w:val="TableGrid"/>
        <w:tblW w:w="0" w:type="auto"/>
        <w:tblLook w:val="04A0" w:firstRow="1" w:lastRow="0" w:firstColumn="1" w:lastColumn="0" w:noHBand="0" w:noVBand="1"/>
      </w:tblPr>
      <w:tblGrid>
        <w:gridCol w:w="846"/>
        <w:gridCol w:w="3431"/>
        <w:gridCol w:w="3431"/>
      </w:tblGrid>
      <w:tr w:rsidR="00C55A6D" w14:paraId="2B5E18BE" w14:textId="675B2B51" w:rsidTr="00CB2A6B">
        <w:tc>
          <w:tcPr>
            <w:tcW w:w="846" w:type="dxa"/>
          </w:tcPr>
          <w:p w14:paraId="58D09271" w14:textId="77777777" w:rsidR="00C55A6D" w:rsidRDefault="00C55A6D" w:rsidP="00CB2A6B">
            <w:r>
              <w:t>ID</w:t>
            </w:r>
          </w:p>
        </w:tc>
        <w:tc>
          <w:tcPr>
            <w:tcW w:w="3431" w:type="dxa"/>
          </w:tcPr>
          <w:p w14:paraId="548ED972" w14:textId="77777777" w:rsidR="00C55A6D" w:rsidRDefault="00C55A6D" w:rsidP="00CB2A6B">
            <w:r>
              <w:t>Criteria</w:t>
            </w:r>
          </w:p>
        </w:tc>
        <w:tc>
          <w:tcPr>
            <w:tcW w:w="3431" w:type="dxa"/>
          </w:tcPr>
          <w:p w14:paraId="2F99AA0E" w14:textId="438EA0D7" w:rsidR="00C55A6D" w:rsidRDefault="00C55A6D" w:rsidP="00CB2A6B">
            <w:r>
              <w:t>Met (Y/N)</w:t>
            </w:r>
          </w:p>
        </w:tc>
      </w:tr>
      <w:tr w:rsidR="00C55A6D" w14:paraId="445A27BD" w14:textId="351D9694" w:rsidTr="00CB2A6B">
        <w:tc>
          <w:tcPr>
            <w:tcW w:w="846" w:type="dxa"/>
          </w:tcPr>
          <w:p w14:paraId="53E7FBBA" w14:textId="77777777" w:rsidR="00C55A6D" w:rsidRDefault="00C55A6D" w:rsidP="00CB2A6B">
            <w:r>
              <w:t>18</w:t>
            </w:r>
          </w:p>
        </w:tc>
        <w:tc>
          <w:tcPr>
            <w:tcW w:w="3431" w:type="dxa"/>
          </w:tcPr>
          <w:p w14:paraId="05B0EC16" w14:textId="77777777" w:rsidR="00C55A6D" w:rsidRDefault="00C55A6D" w:rsidP="00CB2A6B">
            <w:r>
              <w:t>ICAO search system</w:t>
            </w:r>
          </w:p>
        </w:tc>
        <w:tc>
          <w:tcPr>
            <w:tcW w:w="3431" w:type="dxa"/>
          </w:tcPr>
          <w:p w14:paraId="4B268E25" w14:textId="71A8C3FA" w:rsidR="00C55A6D" w:rsidRDefault="00C55A6D" w:rsidP="00CB2A6B">
            <w:r>
              <w:t>Y</w:t>
            </w:r>
          </w:p>
        </w:tc>
      </w:tr>
      <w:tr w:rsidR="00C55A6D" w14:paraId="0B1BDFBD" w14:textId="21280E3D" w:rsidTr="00CB2A6B">
        <w:tc>
          <w:tcPr>
            <w:tcW w:w="846" w:type="dxa"/>
          </w:tcPr>
          <w:p w14:paraId="51B34451" w14:textId="77777777" w:rsidR="00C55A6D" w:rsidRDefault="00C55A6D" w:rsidP="00CB2A6B">
            <w:r>
              <w:t>19</w:t>
            </w:r>
          </w:p>
        </w:tc>
        <w:tc>
          <w:tcPr>
            <w:tcW w:w="3431" w:type="dxa"/>
          </w:tcPr>
          <w:p w14:paraId="6550BC47" w14:textId="77777777" w:rsidR="00C55A6D" w:rsidRDefault="00C55A6D" w:rsidP="00CB2A6B">
            <w:r>
              <w:t>Search results to be clear and accurate</w:t>
            </w:r>
          </w:p>
        </w:tc>
        <w:tc>
          <w:tcPr>
            <w:tcW w:w="3431" w:type="dxa"/>
          </w:tcPr>
          <w:p w14:paraId="18B70A1D" w14:textId="72733046" w:rsidR="00C55A6D" w:rsidRDefault="00C55A6D" w:rsidP="00CB2A6B">
            <w:r>
              <w:t>Y</w:t>
            </w:r>
          </w:p>
        </w:tc>
      </w:tr>
      <w:tr w:rsidR="00C55A6D" w14:paraId="15579479" w14:textId="410BA6BE" w:rsidTr="00CB2A6B">
        <w:tc>
          <w:tcPr>
            <w:tcW w:w="846" w:type="dxa"/>
          </w:tcPr>
          <w:p w14:paraId="47630E75" w14:textId="77777777" w:rsidR="00C55A6D" w:rsidRDefault="00C55A6D" w:rsidP="00CB2A6B">
            <w:r>
              <w:t>20</w:t>
            </w:r>
          </w:p>
        </w:tc>
        <w:tc>
          <w:tcPr>
            <w:tcW w:w="3431" w:type="dxa"/>
          </w:tcPr>
          <w:p w14:paraId="3E2E6C34" w14:textId="77777777" w:rsidR="00C55A6D" w:rsidRDefault="00C55A6D" w:rsidP="00CB2A6B">
            <w:r>
              <w:t>A way to navigate back to the METAR search system</w:t>
            </w:r>
          </w:p>
        </w:tc>
        <w:tc>
          <w:tcPr>
            <w:tcW w:w="3431" w:type="dxa"/>
          </w:tcPr>
          <w:p w14:paraId="7708A74E" w14:textId="480FE158" w:rsidR="00C55A6D" w:rsidRDefault="00C55A6D" w:rsidP="00CB2A6B">
            <w:r>
              <w:t>Y</w:t>
            </w:r>
          </w:p>
        </w:tc>
      </w:tr>
    </w:tbl>
    <w:p w14:paraId="5BE7ACC3" w14:textId="77777777" w:rsidR="006E0F77" w:rsidRDefault="006E0F77" w:rsidP="006E0F77"/>
    <w:p w14:paraId="61DBA7A1" w14:textId="77777777" w:rsidR="006E0F77" w:rsidRDefault="006E0F77" w:rsidP="006E0F77">
      <w:r>
        <w:t>General stuff</w:t>
      </w:r>
    </w:p>
    <w:tbl>
      <w:tblPr>
        <w:tblStyle w:val="TableGrid"/>
        <w:tblW w:w="0" w:type="auto"/>
        <w:tblLook w:val="04A0" w:firstRow="1" w:lastRow="0" w:firstColumn="1" w:lastColumn="0" w:noHBand="0" w:noVBand="1"/>
      </w:tblPr>
      <w:tblGrid>
        <w:gridCol w:w="846"/>
        <w:gridCol w:w="3492"/>
        <w:gridCol w:w="3492"/>
      </w:tblGrid>
      <w:tr w:rsidR="00C55A6D" w14:paraId="07AFDBF0" w14:textId="4915C1CA" w:rsidTr="00CB2A6B">
        <w:tc>
          <w:tcPr>
            <w:tcW w:w="846" w:type="dxa"/>
          </w:tcPr>
          <w:p w14:paraId="42BAAFD1" w14:textId="4923BA58" w:rsidR="00C55A6D" w:rsidRDefault="00C55A6D" w:rsidP="00CB2A6B">
            <w:r>
              <w:t>ID</w:t>
            </w:r>
          </w:p>
        </w:tc>
        <w:tc>
          <w:tcPr>
            <w:tcW w:w="3492" w:type="dxa"/>
          </w:tcPr>
          <w:p w14:paraId="0EF7C716" w14:textId="77777777" w:rsidR="00C55A6D" w:rsidRDefault="00C55A6D" w:rsidP="00CB2A6B">
            <w:r>
              <w:t>Criteria</w:t>
            </w:r>
          </w:p>
        </w:tc>
        <w:tc>
          <w:tcPr>
            <w:tcW w:w="3492" w:type="dxa"/>
          </w:tcPr>
          <w:p w14:paraId="62B82BAA" w14:textId="6E45D357" w:rsidR="00C55A6D" w:rsidRDefault="00C55A6D" w:rsidP="00CB2A6B">
            <w:r>
              <w:t>Met (Y/N)</w:t>
            </w:r>
          </w:p>
        </w:tc>
      </w:tr>
      <w:tr w:rsidR="00C55A6D" w14:paraId="07992493" w14:textId="4E6FFBF6" w:rsidTr="00CB2A6B">
        <w:tc>
          <w:tcPr>
            <w:tcW w:w="846" w:type="dxa"/>
          </w:tcPr>
          <w:p w14:paraId="00954AC0" w14:textId="77777777" w:rsidR="00C55A6D" w:rsidRDefault="00C55A6D" w:rsidP="00CB2A6B">
            <w:r>
              <w:t>21</w:t>
            </w:r>
          </w:p>
        </w:tc>
        <w:tc>
          <w:tcPr>
            <w:tcW w:w="3492" w:type="dxa"/>
          </w:tcPr>
          <w:p w14:paraId="7A6162F1" w14:textId="77777777" w:rsidR="00C55A6D" w:rsidRDefault="00C55A6D" w:rsidP="00CB2A6B">
            <w:r>
              <w:t>Dark mode and light mode</w:t>
            </w:r>
          </w:p>
        </w:tc>
        <w:tc>
          <w:tcPr>
            <w:tcW w:w="3492" w:type="dxa"/>
          </w:tcPr>
          <w:p w14:paraId="3921F917" w14:textId="07C9A9B1" w:rsidR="00C55A6D" w:rsidRDefault="00C55A6D" w:rsidP="00CB2A6B">
            <w:r>
              <w:t>Y</w:t>
            </w:r>
          </w:p>
        </w:tc>
      </w:tr>
      <w:tr w:rsidR="00C55A6D" w14:paraId="1A58E105" w14:textId="675DB055" w:rsidTr="00CB2A6B">
        <w:tc>
          <w:tcPr>
            <w:tcW w:w="846" w:type="dxa"/>
          </w:tcPr>
          <w:p w14:paraId="191CE31D" w14:textId="77777777" w:rsidR="00C55A6D" w:rsidRDefault="00C55A6D" w:rsidP="00CB2A6B">
            <w:r>
              <w:t>22</w:t>
            </w:r>
          </w:p>
        </w:tc>
        <w:tc>
          <w:tcPr>
            <w:tcW w:w="3492" w:type="dxa"/>
          </w:tcPr>
          <w:p w14:paraId="04417C7F" w14:textId="77777777" w:rsidR="00C55A6D" w:rsidRDefault="00C55A6D" w:rsidP="00CB2A6B">
            <w:r>
              <w:t>A TTS system</w:t>
            </w:r>
          </w:p>
        </w:tc>
        <w:tc>
          <w:tcPr>
            <w:tcW w:w="3492" w:type="dxa"/>
          </w:tcPr>
          <w:p w14:paraId="1042A9F0" w14:textId="5E7FB328" w:rsidR="00C55A6D" w:rsidRDefault="00C55A6D" w:rsidP="00CB2A6B">
            <w:r>
              <w:t>N</w:t>
            </w:r>
          </w:p>
        </w:tc>
      </w:tr>
      <w:tr w:rsidR="00C55A6D" w14:paraId="034198FB" w14:textId="687E15BB" w:rsidTr="00CB2A6B">
        <w:tc>
          <w:tcPr>
            <w:tcW w:w="846" w:type="dxa"/>
          </w:tcPr>
          <w:p w14:paraId="5EBD480B" w14:textId="77777777" w:rsidR="00C55A6D" w:rsidRDefault="00C55A6D" w:rsidP="00CB2A6B">
            <w:r>
              <w:lastRenderedPageBreak/>
              <w:t>23</w:t>
            </w:r>
          </w:p>
        </w:tc>
        <w:tc>
          <w:tcPr>
            <w:tcW w:w="3492" w:type="dxa"/>
          </w:tcPr>
          <w:p w14:paraId="1E81B5ED" w14:textId="77777777" w:rsidR="00C55A6D" w:rsidRDefault="00C55A6D" w:rsidP="00CB2A6B">
            <w:r>
              <w:t>If the app is disturbed using windows store, app store, or play store the app must be kept free</w:t>
            </w:r>
          </w:p>
        </w:tc>
        <w:tc>
          <w:tcPr>
            <w:tcW w:w="3492" w:type="dxa"/>
          </w:tcPr>
          <w:p w14:paraId="481493F4" w14:textId="6408E6C9" w:rsidR="00C55A6D" w:rsidRDefault="00C55A6D" w:rsidP="00CB2A6B">
            <w:r>
              <w:t>N</w:t>
            </w:r>
          </w:p>
        </w:tc>
      </w:tr>
    </w:tbl>
    <w:p w14:paraId="0D18869B" w14:textId="77777777" w:rsidR="006E0F77" w:rsidRPr="006E0F77" w:rsidRDefault="006E0F77" w:rsidP="006E0F77"/>
    <w:p w14:paraId="53DC9E22" w14:textId="12F3EBA7" w:rsidR="00634F64" w:rsidRDefault="00450C4D" w:rsidP="00450C4D">
      <w:pPr>
        <w:pStyle w:val="Heading2"/>
      </w:pPr>
      <w:bookmarkStart w:id="47" w:name="_Toc29298081"/>
      <w:r>
        <w:t>Usability Features</w:t>
      </w:r>
      <w:bookmarkEnd w:id="47"/>
    </w:p>
    <w:p w14:paraId="65EA4172" w14:textId="54B0F1E7" w:rsidR="00450C4D" w:rsidRDefault="00450C4D" w:rsidP="00450C4D">
      <w:pPr>
        <w:pStyle w:val="ListParagraph"/>
        <w:numPr>
          <w:ilvl w:val="0"/>
          <w:numId w:val="21"/>
        </w:numPr>
      </w:pPr>
      <w:r>
        <w:t xml:space="preserve">The user can search for METAR, </w:t>
      </w:r>
      <w:r w:rsidR="00711003">
        <w:t>getting the</w:t>
      </w:r>
      <w:r>
        <w:t xml:space="preserve"> main data, a map which shows them the airport and runway data.</w:t>
      </w:r>
    </w:p>
    <w:p w14:paraId="3F09AD46" w14:textId="61301A04" w:rsidR="00450C4D" w:rsidRDefault="00450C4D" w:rsidP="00450C4D">
      <w:pPr>
        <w:pStyle w:val="ListParagraph"/>
        <w:numPr>
          <w:ilvl w:val="0"/>
          <w:numId w:val="21"/>
        </w:numPr>
      </w:pPr>
      <w:r>
        <w:t>Recent search system saved according to user</w:t>
      </w:r>
    </w:p>
    <w:p w14:paraId="0D62FB8D" w14:textId="04EE0E34" w:rsidR="00450C4D" w:rsidRDefault="00450C4D" w:rsidP="00450C4D">
      <w:pPr>
        <w:pStyle w:val="ListParagraph"/>
        <w:numPr>
          <w:ilvl w:val="0"/>
          <w:numId w:val="21"/>
        </w:numPr>
      </w:pPr>
      <w:r>
        <w:t>Themes can be changed easily</w:t>
      </w:r>
    </w:p>
    <w:p w14:paraId="3BA391AB" w14:textId="031BD760" w:rsidR="00450C4D" w:rsidRDefault="00450C4D" w:rsidP="00450C4D">
      <w:pPr>
        <w:pStyle w:val="ListParagraph"/>
        <w:numPr>
          <w:ilvl w:val="0"/>
          <w:numId w:val="21"/>
        </w:numPr>
      </w:pPr>
      <w:r>
        <w:t>The user can search for the ICAO by airport name.</w:t>
      </w:r>
    </w:p>
    <w:p w14:paraId="599EEC82" w14:textId="40E40E38" w:rsidR="00450C4D" w:rsidRDefault="00450C4D" w:rsidP="00450C4D">
      <w:pPr>
        <w:pStyle w:val="ListParagraph"/>
      </w:pPr>
    </w:p>
    <w:p w14:paraId="08024FC4" w14:textId="32F35F0E" w:rsidR="00450C4D" w:rsidRDefault="00450C4D" w:rsidP="00450C4D">
      <w:pPr>
        <w:pStyle w:val="ListParagraph"/>
      </w:pPr>
      <w:r>
        <w:t>All evidence of this has been provided in the dev section.</w:t>
      </w:r>
    </w:p>
    <w:p w14:paraId="3D927AB9" w14:textId="377ACE7E" w:rsidR="00450C4D" w:rsidRDefault="00450C4D" w:rsidP="00450C4D">
      <w:pPr>
        <w:pStyle w:val="ListParagraph"/>
      </w:pPr>
    </w:p>
    <w:p w14:paraId="7D5095F4" w14:textId="276FA4A7" w:rsidR="00450C4D" w:rsidRDefault="00450C4D" w:rsidP="00450C4D">
      <w:pPr>
        <w:pStyle w:val="Heading2"/>
      </w:pPr>
      <w:bookmarkStart w:id="48" w:name="_Toc29298082"/>
      <w:r>
        <w:t>Limitations</w:t>
      </w:r>
      <w:bookmarkEnd w:id="48"/>
    </w:p>
    <w:p w14:paraId="010C65D3" w14:textId="06D08FA6" w:rsidR="00450C4D" w:rsidRDefault="00450C4D" w:rsidP="00450C4D">
      <w:r>
        <w:t xml:space="preserve">The biggest limitation is the API. From January, it will only allow a certain number of </w:t>
      </w:r>
      <w:r w:rsidR="00711003">
        <w:t xml:space="preserve">requests/day </w:t>
      </w:r>
      <w:r>
        <w:t>which means that the shareholders will probably have to get an upgraded API which has to be paid for so they may need to seem revenue for it from somewhere e.g. donations.</w:t>
      </w:r>
    </w:p>
    <w:p w14:paraId="4F421830" w14:textId="4591850B" w:rsidR="00450C4D" w:rsidRDefault="00450C4D" w:rsidP="00450C4D">
      <w:r>
        <w:t>The app doesn’t have a TTS system, this is because the shareholders have decided that it will not benefit many users is any at all so it is not worth the time for developing a TTS system.</w:t>
      </w:r>
    </w:p>
    <w:p w14:paraId="46862A67" w14:textId="0F24A1C6" w:rsidR="00450C4D" w:rsidRDefault="00450C4D" w:rsidP="00450C4D">
      <w:r>
        <w:t xml:space="preserve">Next, additional features such as </w:t>
      </w:r>
      <w:r w:rsidR="00711003">
        <w:t>airline-based</w:t>
      </w:r>
      <w:r>
        <w:t xml:space="preserve"> themes have been left out for the same reasons listed above.</w:t>
      </w:r>
    </w:p>
    <w:p w14:paraId="438D36FA" w14:textId="7E781691" w:rsidR="00450C4D" w:rsidRDefault="00450C4D" w:rsidP="00450C4D">
      <w:r>
        <w:t>To deal with the last 2 limitations, the shareholders could add it in post dev or inform users why they have not added such features.</w:t>
      </w:r>
    </w:p>
    <w:p w14:paraId="6006A9F7" w14:textId="7AB35B25" w:rsidR="00450C4D" w:rsidRDefault="00450C4D" w:rsidP="00450C4D"/>
    <w:p w14:paraId="4DBC824B" w14:textId="1056C31D" w:rsidR="00450C4D" w:rsidRDefault="00450C4D" w:rsidP="00450C4D">
      <w:pPr>
        <w:pStyle w:val="Heading2"/>
      </w:pPr>
      <w:bookmarkStart w:id="49" w:name="_Toc29298083"/>
      <w:r>
        <w:t>Maintenance</w:t>
      </w:r>
      <w:bookmarkEnd w:id="49"/>
    </w:p>
    <w:p w14:paraId="3B0F3A47" w14:textId="1076E7AF" w:rsidR="00450C4D" w:rsidRDefault="00450C4D" w:rsidP="00450C4D">
      <w:r>
        <w:t>Maintenance will include:</w:t>
      </w:r>
    </w:p>
    <w:p w14:paraId="54A3CC0E" w14:textId="288BE02C" w:rsidR="00450C4D" w:rsidRDefault="00450C4D" w:rsidP="00450C4D">
      <w:pPr>
        <w:pStyle w:val="ListParagraph"/>
        <w:numPr>
          <w:ilvl w:val="0"/>
          <w:numId w:val="22"/>
        </w:numPr>
      </w:pPr>
      <w:r>
        <w:t>Ensuring the API is working correctly and that there are no problems with it</w:t>
      </w:r>
    </w:p>
    <w:p w14:paraId="1923BF8B" w14:textId="4BB2660B" w:rsidR="00450C4D" w:rsidRDefault="00450C4D" w:rsidP="00450C4D">
      <w:pPr>
        <w:pStyle w:val="ListParagraph"/>
        <w:numPr>
          <w:ilvl w:val="0"/>
          <w:numId w:val="22"/>
        </w:numPr>
      </w:pPr>
      <w:r>
        <w:t xml:space="preserve">Making sure the </w:t>
      </w:r>
      <w:r w:rsidR="00711003">
        <w:t>user’s</w:t>
      </w:r>
      <w:r>
        <w:t xml:space="preserve"> info is stored safely on the JSON file and making sure no hackers can access it.</w:t>
      </w:r>
    </w:p>
    <w:p w14:paraId="56F109E5" w14:textId="7E436915" w:rsidR="00450C4D" w:rsidRDefault="00450C4D" w:rsidP="00450C4D">
      <w:pPr>
        <w:pStyle w:val="ListParagraph"/>
        <w:numPr>
          <w:ilvl w:val="0"/>
          <w:numId w:val="22"/>
        </w:numPr>
      </w:pPr>
      <w:r>
        <w:t>If any unknown bugs do show up then it is the role of the shareholders to do something about it.</w:t>
      </w:r>
    </w:p>
    <w:p w14:paraId="53695B5B" w14:textId="77777777" w:rsidR="00450C4D" w:rsidRPr="00450C4D" w:rsidRDefault="00450C4D" w:rsidP="00450C4D"/>
    <w:p w14:paraId="5E3795D1" w14:textId="77777777" w:rsidR="00450C4D" w:rsidRPr="00450C4D" w:rsidRDefault="00450C4D" w:rsidP="00450C4D"/>
    <w:sectPr w:rsidR="00450C4D" w:rsidRPr="00450C4D" w:rsidSect="008674C1">
      <w:footerReference w:type="default" r:id="rId2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D54CC" w14:textId="77777777" w:rsidR="00651182" w:rsidRDefault="00651182" w:rsidP="00573166">
      <w:pPr>
        <w:spacing w:after="0" w:line="240" w:lineRule="auto"/>
      </w:pPr>
      <w:r>
        <w:separator/>
      </w:r>
    </w:p>
  </w:endnote>
  <w:endnote w:type="continuationSeparator" w:id="0">
    <w:p w14:paraId="2F2AA83E" w14:textId="77777777" w:rsidR="00651182" w:rsidRDefault="00651182"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EndPr/>
    <w:sdtContent>
      <w:sdt>
        <w:sdtPr>
          <w:id w:val="-1769616900"/>
          <w:docPartObj>
            <w:docPartGallery w:val="Page Numbers (Top of Page)"/>
            <w:docPartUnique/>
          </w:docPartObj>
        </w:sdtPr>
        <w:sdtEndPr/>
        <w:sdtContent>
          <w:p w14:paraId="47622B18" w14:textId="7B1F9506" w:rsidR="00312480" w:rsidRDefault="0031248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312480" w:rsidRDefault="003124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067DF" w14:textId="77777777" w:rsidR="00651182" w:rsidRDefault="00651182" w:rsidP="00573166">
      <w:pPr>
        <w:spacing w:after="0" w:line="240" w:lineRule="auto"/>
      </w:pPr>
      <w:r>
        <w:separator/>
      </w:r>
    </w:p>
  </w:footnote>
  <w:footnote w:type="continuationSeparator" w:id="0">
    <w:p w14:paraId="30ECE988" w14:textId="77777777" w:rsidR="00651182" w:rsidRDefault="00651182"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71902"/>
    <w:multiLevelType w:val="hybridMultilevel"/>
    <w:tmpl w:val="1CF4FC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0C7FAC"/>
    <w:multiLevelType w:val="hybridMultilevel"/>
    <w:tmpl w:val="9D1011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A02BA1"/>
    <w:multiLevelType w:val="hybridMultilevel"/>
    <w:tmpl w:val="505655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6"/>
  </w:num>
  <w:num w:numId="4">
    <w:abstractNumId w:val="2"/>
  </w:num>
  <w:num w:numId="5">
    <w:abstractNumId w:val="7"/>
  </w:num>
  <w:num w:numId="6">
    <w:abstractNumId w:val="20"/>
  </w:num>
  <w:num w:numId="7">
    <w:abstractNumId w:val="5"/>
  </w:num>
  <w:num w:numId="8">
    <w:abstractNumId w:val="13"/>
  </w:num>
  <w:num w:numId="9">
    <w:abstractNumId w:val="8"/>
  </w:num>
  <w:num w:numId="10">
    <w:abstractNumId w:val="18"/>
  </w:num>
  <w:num w:numId="11">
    <w:abstractNumId w:val="19"/>
  </w:num>
  <w:num w:numId="12">
    <w:abstractNumId w:val="21"/>
  </w:num>
  <w:num w:numId="13">
    <w:abstractNumId w:val="17"/>
  </w:num>
  <w:num w:numId="14">
    <w:abstractNumId w:val="4"/>
  </w:num>
  <w:num w:numId="15">
    <w:abstractNumId w:val="12"/>
  </w:num>
  <w:num w:numId="16">
    <w:abstractNumId w:val="3"/>
  </w:num>
  <w:num w:numId="17">
    <w:abstractNumId w:val="1"/>
  </w:num>
  <w:num w:numId="18">
    <w:abstractNumId w:val="16"/>
  </w:num>
  <w:num w:numId="19">
    <w:abstractNumId w:val="9"/>
  </w:num>
  <w:num w:numId="20">
    <w:abstractNumId w:val="15"/>
  </w:num>
  <w:num w:numId="21">
    <w:abstractNumId w:val="0"/>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rwUATGuS1SwAAAA="/>
  </w:docVars>
  <w:rsids>
    <w:rsidRoot w:val="00F94B07"/>
    <w:rsid w:val="00032C52"/>
    <w:rsid w:val="00055BC5"/>
    <w:rsid w:val="00057937"/>
    <w:rsid w:val="00060C4D"/>
    <w:rsid w:val="00061F4B"/>
    <w:rsid w:val="0006225A"/>
    <w:rsid w:val="00067070"/>
    <w:rsid w:val="0006720F"/>
    <w:rsid w:val="00070A2E"/>
    <w:rsid w:val="00087437"/>
    <w:rsid w:val="000960FF"/>
    <w:rsid w:val="000A643B"/>
    <w:rsid w:val="000A68F8"/>
    <w:rsid w:val="000B0016"/>
    <w:rsid w:val="000D10B9"/>
    <w:rsid w:val="000E44E5"/>
    <w:rsid w:val="000E7546"/>
    <w:rsid w:val="000F11BC"/>
    <w:rsid w:val="000F734A"/>
    <w:rsid w:val="00113FCC"/>
    <w:rsid w:val="00132D99"/>
    <w:rsid w:val="00146FEE"/>
    <w:rsid w:val="00147C34"/>
    <w:rsid w:val="00161468"/>
    <w:rsid w:val="00162453"/>
    <w:rsid w:val="0016413A"/>
    <w:rsid w:val="00165A72"/>
    <w:rsid w:val="00184633"/>
    <w:rsid w:val="001A6DC6"/>
    <w:rsid w:val="001B2330"/>
    <w:rsid w:val="001B2362"/>
    <w:rsid w:val="001B3F0C"/>
    <w:rsid w:val="001B7281"/>
    <w:rsid w:val="001C63EB"/>
    <w:rsid w:val="001E4A13"/>
    <w:rsid w:val="001F3FEE"/>
    <w:rsid w:val="00201BAB"/>
    <w:rsid w:val="0020427A"/>
    <w:rsid w:val="00205105"/>
    <w:rsid w:val="00206333"/>
    <w:rsid w:val="00232623"/>
    <w:rsid w:val="00234989"/>
    <w:rsid w:val="00235D22"/>
    <w:rsid w:val="002458F5"/>
    <w:rsid w:val="00252EA5"/>
    <w:rsid w:val="00261303"/>
    <w:rsid w:val="002618FD"/>
    <w:rsid w:val="00262960"/>
    <w:rsid w:val="00281AFA"/>
    <w:rsid w:val="00284B7E"/>
    <w:rsid w:val="002A518F"/>
    <w:rsid w:val="002B2166"/>
    <w:rsid w:val="002C54B6"/>
    <w:rsid w:val="002E5C6D"/>
    <w:rsid w:val="002F104D"/>
    <w:rsid w:val="00312480"/>
    <w:rsid w:val="00331027"/>
    <w:rsid w:val="0034280B"/>
    <w:rsid w:val="00354FCB"/>
    <w:rsid w:val="0035548F"/>
    <w:rsid w:val="003568C9"/>
    <w:rsid w:val="0036781D"/>
    <w:rsid w:val="00372746"/>
    <w:rsid w:val="003B24C2"/>
    <w:rsid w:val="003C17B9"/>
    <w:rsid w:val="003C7D0C"/>
    <w:rsid w:val="003D0108"/>
    <w:rsid w:val="003D6A8C"/>
    <w:rsid w:val="003E4F5E"/>
    <w:rsid w:val="003E724A"/>
    <w:rsid w:val="004039A5"/>
    <w:rsid w:val="00412D53"/>
    <w:rsid w:val="00437E7E"/>
    <w:rsid w:val="00445C9E"/>
    <w:rsid w:val="004508A8"/>
    <w:rsid w:val="00450C4D"/>
    <w:rsid w:val="00451F90"/>
    <w:rsid w:val="004734BC"/>
    <w:rsid w:val="00474958"/>
    <w:rsid w:val="00480C6D"/>
    <w:rsid w:val="00484895"/>
    <w:rsid w:val="00495966"/>
    <w:rsid w:val="004A25A4"/>
    <w:rsid w:val="004C6729"/>
    <w:rsid w:val="004E3492"/>
    <w:rsid w:val="004E3F80"/>
    <w:rsid w:val="004F3AC0"/>
    <w:rsid w:val="004F5EC7"/>
    <w:rsid w:val="00514E55"/>
    <w:rsid w:val="00524EBA"/>
    <w:rsid w:val="00540928"/>
    <w:rsid w:val="00547B26"/>
    <w:rsid w:val="005635A1"/>
    <w:rsid w:val="00573166"/>
    <w:rsid w:val="005952B4"/>
    <w:rsid w:val="0059791B"/>
    <w:rsid w:val="005A0D87"/>
    <w:rsid w:val="005A347A"/>
    <w:rsid w:val="005A4A6D"/>
    <w:rsid w:val="005B7A87"/>
    <w:rsid w:val="005C1DF5"/>
    <w:rsid w:val="005D46CC"/>
    <w:rsid w:val="005D57DE"/>
    <w:rsid w:val="005D5FBC"/>
    <w:rsid w:val="005D7B6F"/>
    <w:rsid w:val="00602AFC"/>
    <w:rsid w:val="0062494C"/>
    <w:rsid w:val="00634F64"/>
    <w:rsid w:val="00651182"/>
    <w:rsid w:val="006570A9"/>
    <w:rsid w:val="006578C3"/>
    <w:rsid w:val="0069238F"/>
    <w:rsid w:val="00693396"/>
    <w:rsid w:val="006A00E1"/>
    <w:rsid w:val="006A073C"/>
    <w:rsid w:val="006A47AE"/>
    <w:rsid w:val="006A790B"/>
    <w:rsid w:val="006B1104"/>
    <w:rsid w:val="006D5DFD"/>
    <w:rsid w:val="006E0F77"/>
    <w:rsid w:val="006F0482"/>
    <w:rsid w:val="006F2689"/>
    <w:rsid w:val="00711003"/>
    <w:rsid w:val="00715C50"/>
    <w:rsid w:val="00717D70"/>
    <w:rsid w:val="007248BE"/>
    <w:rsid w:val="00730EB8"/>
    <w:rsid w:val="0073159A"/>
    <w:rsid w:val="00745946"/>
    <w:rsid w:val="007558AE"/>
    <w:rsid w:val="00756BBB"/>
    <w:rsid w:val="00777E36"/>
    <w:rsid w:val="0078294C"/>
    <w:rsid w:val="00794FC1"/>
    <w:rsid w:val="007A00DF"/>
    <w:rsid w:val="007B32D5"/>
    <w:rsid w:val="007C566D"/>
    <w:rsid w:val="007C7610"/>
    <w:rsid w:val="007D0326"/>
    <w:rsid w:val="007E55E0"/>
    <w:rsid w:val="007E7A54"/>
    <w:rsid w:val="00805A48"/>
    <w:rsid w:val="008205AD"/>
    <w:rsid w:val="00835CB1"/>
    <w:rsid w:val="0085565E"/>
    <w:rsid w:val="00856D2B"/>
    <w:rsid w:val="008673C1"/>
    <w:rsid w:val="008674C1"/>
    <w:rsid w:val="00874435"/>
    <w:rsid w:val="0087699C"/>
    <w:rsid w:val="0088481B"/>
    <w:rsid w:val="0088607F"/>
    <w:rsid w:val="00893269"/>
    <w:rsid w:val="00893B9F"/>
    <w:rsid w:val="008A578A"/>
    <w:rsid w:val="008D1AFD"/>
    <w:rsid w:val="008D6880"/>
    <w:rsid w:val="00905A57"/>
    <w:rsid w:val="00912947"/>
    <w:rsid w:val="00927A88"/>
    <w:rsid w:val="00932978"/>
    <w:rsid w:val="00955037"/>
    <w:rsid w:val="009558A2"/>
    <w:rsid w:val="00962CB4"/>
    <w:rsid w:val="009643D7"/>
    <w:rsid w:val="00972E6B"/>
    <w:rsid w:val="009972A2"/>
    <w:rsid w:val="009B1ACA"/>
    <w:rsid w:val="009C2AA3"/>
    <w:rsid w:val="009C643E"/>
    <w:rsid w:val="009E06C5"/>
    <w:rsid w:val="009F33EE"/>
    <w:rsid w:val="00A1327A"/>
    <w:rsid w:val="00A13981"/>
    <w:rsid w:val="00A14F9D"/>
    <w:rsid w:val="00A17718"/>
    <w:rsid w:val="00A33933"/>
    <w:rsid w:val="00A4046A"/>
    <w:rsid w:val="00A41AC3"/>
    <w:rsid w:val="00A41E14"/>
    <w:rsid w:val="00A448C8"/>
    <w:rsid w:val="00A533BB"/>
    <w:rsid w:val="00A8091A"/>
    <w:rsid w:val="00A817A8"/>
    <w:rsid w:val="00A95378"/>
    <w:rsid w:val="00A96A8A"/>
    <w:rsid w:val="00AC4C6F"/>
    <w:rsid w:val="00AC6180"/>
    <w:rsid w:val="00AD263B"/>
    <w:rsid w:val="00AD3C26"/>
    <w:rsid w:val="00AE56A4"/>
    <w:rsid w:val="00B03732"/>
    <w:rsid w:val="00B11B84"/>
    <w:rsid w:val="00B17B52"/>
    <w:rsid w:val="00B35408"/>
    <w:rsid w:val="00B46CD0"/>
    <w:rsid w:val="00B475D6"/>
    <w:rsid w:val="00B57426"/>
    <w:rsid w:val="00B66B64"/>
    <w:rsid w:val="00B84AD3"/>
    <w:rsid w:val="00B84B98"/>
    <w:rsid w:val="00B9169E"/>
    <w:rsid w:val="00B92F60"/>
    <w:rsid w:val="00B95438"/>
    <w:rsid w:val="00BA2270"/>
    <w:rsid w:val="00BA3611"/>
    <w:rsid w:val="00BD2FA4"/>
    <w:rsid w:val="00BE1090"/>
    <w:rsid w:val="00BF5A26"/>
    <w:rsid w:val="00C27BA1"/>
    <w:rsid w:val="00C35A49"/>
    <w:rsid w:val="00C371EB"/>
    <w:rsid w:val="00C46474"/>
    <w:rsid w:val="00C50835"/>
    <w:rsid w:val="00C55A6D"/>
    <w:rsid w:val="00C57644"/>
    <w:rsid w:val="00C851FB"/>
    <w:rsid w:val="00C957D1"/>
    <w:rsid w:val="00C96D95"/>
    <w:rsid w:val="00C97671"/>
    <w:rsid w:val="00CB0DC2"/>
    <w:rsid w:val="00CB2A6B"/>
    <w:rsid w:val="00CC7C74"/>
    <w:rsid w:val="00CF36C0"/>
    <w:rsid w:val="00CF534F"/>
    <w:rsid w:val="00CF7BE6"/>
    <w:rsid w:val="00D05529"/>
    <w:rsid w:val="00D44C58"/>
    <w:rsid w:val="00D4504E"/>
    <w:rsid w:val="00D53D14"/>
    <w:rsid w:val="00D649C3"/>
    <w:rsid w:val="00D77A71"/>
    <w:rsid w:val="00D837BE"/>
    <w:rsid w:val="00D92459"/>
    <w:rsid w:val="00DA67B9"/>
    <w:rsid w:val="00DB05F3"/>
    <w:rsid w:val="00DB13A4"/>
    <w:rsid w:val="00DB1FB3"/>
    <w:rsid w:val="00DC703E"/>
    <w:rsid w:val="00DE0B90"/>
    <w:rsid w:val="00DE739A"/>
    <w:rsid w:val="00DF154A"/>
    <w:rsid w:val="00E07CC6"/>
    <w:rsid w:val="00E1142B"/>
    <w:rsid w:val="00E30566"/>
    <w:rsid w:val="00E34C3F"/>
    <w:rsid w:val="00E3652D"/>
    <w:rsid w:val="00E37652"/>
    <w:rsid w:val="00E401DE"/>
    <w:rsid w:val="00E50B79"/>
    <w:rsid w:val="00E52977"/>
    <w:rsid w:val="00E5702F"/>
    <w:rsid w:val="00E664CA"/>
    <w:rsid w:val="00E66F0F"/>
    <w:rsid w:val="00E726B0"/>
    <w:rsid w:val="00E74E42"/>
    <w:rsid w:val="00E864CA"/>
    <w:rsid w:val="00EC10D2"/>
    <w:rsid w:val="00EC40BB"/>
    <w:rsid w:val="00EE0202"/>
    <w:rsid w:val="00EE3BBA"/>
    <w:rsid w:val="00EF1FB9"/>
    <w:rsid w:val="00EF5E88"/>
    <w:rsid w:val="00F323E6"/>
    <w:rsid w:val="00F44C98"/>
    <w:rsid w:val="00F52847"/>
    <w:rsid w:val="00F643BA"/>
    <w:rsid w:val="00F71786"/>
    <w:rsid w:val="00F7542D"/>
    <w:rsid w:val="00F80C61"/>
    <w:rsid w:val="00F8334B"/>
    <w:rsid w:val="00F838B6"/>
    <w:rsid w:val="00F94B07"/>
    <w:rsid w:val="00FA2825"/>
    <w:rsid w:val="00FB0A30"/>
    <w:rsid w:val="00FC182F"/>
    <w:rsid w:val="00FD2B57"/>
    <w:rsid w:val="00FE04D9"/>
    <w:rsid w:val="00FE0FD2"/>
    <w:rsid w:val="00FE39E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190F9686-1432-48E2-9E26-FE330243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34F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 w:type="paragraph" w:styleId="HTMLPreformatted">
    <w:name w:val="HTML Preformatted"/>
    <w:basedOn w:val="Normal"/>
    <w:link w:val="HTMLPreformattedChar"/>
    <w:uiPriority w:val="99"/>
    <w:semiHidden/>
    <w:unhideWhenUsed/>
    <w:rsid w:val="00634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34F64"/>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634F6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6.png"/><Relationship Id="rId170" Type="http://schemas.openxmlformats.org/officeDocument/2006/relationships/image" Target="media/image157.png"/><Relationship Id="rId191" Type="http://schemas.openxmlformats.org/officeDocument/2006/relationships/image" Target="media/image178.png"/><Relationship Id="rId205" Type="http://schemas.openxmlformats.org/officeDocument/2006/relationships/image" Target="media/image192.png"/><Relationship Id="rId226" Type="http://schemas.openxmlformats.org/officeDocument/2006/relationships/image" Target="media/image213.png"/><Relationship Id="rId107" Type="http://schemas.openxmlformats.org/officeDocument/2006/relationships/image" Target="media/image95.png"/><Relationship Id="rId11" Type="http://schemas.openxmlformats.org/officeDocument/2006/relationships/hyperlink" Target="https://kivy.org/doc/stable/api-kivy.uix.html" TargetMode="Externa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7.png"/><Relationship Id="rId181" Type="http://schemas.openxmlformats.org/officeDocument/2006/relationships/image" Target="media/image168.png"/><Relationship Id="rId216" Type="http://schemas.openxmlformats.org/officeDocument/2006/relationships/image" Target="media/image203.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8.png"/><Relationship Id="rId113" Type="http://schemas.openxmlformats.org/officeDocument/2006/relationships/image" Target="media/image101.png"/><Relationship Id="rId118" Type="http://schemas.openxmlformats.org/officeDocument/2006/relationships/image" Target="media/image106.png"/><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8.png"/><Relationship Id="rId155" Type="http://schemas.openxmlformats.org/officeDocument/2006/relationships/image" Target="media/image142.png"/><Relationship Id="rId171" Type="http://schemas.openxmlformats.org/officeDocument/2006/relationships/image" Target="media/image158.png"/><Relationship Id="rId176" Type="http://schemas.openxmlformats.org/officeDocument/2006/relationships/image" Target="media/image163.png"/><Relationship Id="rId192" Type="http://schemas.openxmlformats.org/officeDocument/2006/relationships/image" Target="media/image179.png"/><Relationship Id="rId197" Type="http://schemas.openxmlformats.org/officeDocument/2006/relationships/image" Target="media/image184.png"/><Relationship Id="rId206" Type="http://schemas.openxmlformats.org/officeDocument/2006/relationships/image" Target="media/image193.png"/><Relationship Id="rId227" Type="http://schemas.openxmlformats.org/officeDocument/2006/relationships/footer" Target="footer1.xml"/><Relationship Id="rId201" Type="http://schemas.openxmlformats.org/officeDocument/2006/relationships/image" Target="media/image188.png"/><Relationship Id="rId222" Type="http://schemas.openxmlformats.org/officeDocument/2006/relationships/image" Target="media/image209.png"/><Relationship Id="rId12" Type="http://schemas.openxmlformats.org/officeDocument/2006/relationships/hyperlink" Target="https://kivy.org/doc/stable/api-kivy.app.html" TargetMode="External"/><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7.png"/><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8.png"/><Relationship Id="rId145" Type="http://schemas.openxmlformats.org/officeDocument/2006/relationships/image" Target="media/image133.png"/><Relationship Id="rId161" Type="http://schemas.openxmlformats.org/officeDocument/2006/relationships/image" Target="media/image148.png"/><Relationship Id="rId166" Type="http://schemas.openxmlformats.org/officeDocument/2006/relationships/image" Target="media/image153.png"/><Relationship Id="rId182" Type="http://schemas.openxmlformats.org/officeDocument/2006/relationships/image" Target="media/image169.png"/><Relationship Id="rId187" Type="http://schemas.openxmlformats.org/officeDocument/2006/relationships/image" Target="media/image174.png"/><Relationship Id="rId217" Type="http://schemas.openxmlformats.org/officeDocument/2006/relationships/image" Target="media/image204.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99.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8.png"/><Relationship Id="rId135" Type="http://schemas.openxmlformats.org/officeDocument/2006/relationships/image" Target="media/image123.png"/><Relationship Id="rId151" Type="http://schemas.openxmlformats.org/officeDocument/2006/relationships/image" Target="media/image139.png"/><Relationship Id="rId156" Type="http://schemas.openxmlformats.org/officeDocument/2006/relationships/image" Target="media/image143.png"/><Relationship Id="rId177" Type="http://schemas.openxmlformats.org/officeDocument/2006/relationships/image" Target="media/image164.png"/><Relationship Id="rId198" Type="http://schemas.openxmlformats.org/officeDocument/2006/relationships/image" Target="media/image185.png"/><Relationship Id="rId172" Type="http://schemas.openxmlformats.org/officeDocument/2006/relationships/image" Target="media/image159.png"/><Relationship Id="rId193" Type="http://schemas.openxmlformats.org/officeDocument/2006/relationships/image" Target="media/image180.png"/><Relationship Id="rId202" Type="http://schemas.openxmlformats.org/officeDocument/2006/relationships/image" Target="media/image189.png"/><Relationship Id="rId207" Type="http://schemas.openxmlformats.org/officeDocument/2006/relationships/image" Target="media/image194.png"/><Relationship Id="rId223" Type="http://schemas.openxmlformats.org/officeDocument/2006/relationships/image" Target="media/image210.png"/><Relationship Id="rId228"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7.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image" Target="media/image154.png"/><Relationship Id="rId188" Type="http://schemas.openxmlformats.org/officeDocument/2006/relationships/image" Target="media/image17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162" Type="http://schemas.openxmlformats.org/officeDocument/2006/relationships/image" Target="media/image149.png"/><Relationship Id="rId183" Type="http://schemas.openxmlformats.org/officeDocument/2006/relationships/image" Target="media/image170.png"/><Relationship Id="rId213" Type="http://schemas.openxmlformats.org/officeDocument/2006/relationships/image" Target="media/image200.png"/><Relationship Id="rId218" Type="http://schemas.openxmlformats.org/officeDocument/2006/relationships/image" Target="media/image205.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mailto:h@h.h" TargetMode="External"/><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4.png"/><Relationship Id="rId178" Type="http://schemas.openxmlformats.org/officeDocument/2006/relationships/image" Target="media/image165.png"/><Relationship Id="rId61" Type="http://schemas.openxmlformats.org/officeDocument/2006/relationships/image" Target="media/image51.png"/><Relationship Id="rId82" Type="http://schemas.openxmlformats.org/officeDocument/2006/relationships/image" Target="media/image70.png"/><Relationship Id="rId152" Type="http://schemas.openxmlformats.org/officeDocument/2006/relationships/image" Target="media/image140.png"/><Relationship Id="rId173" Type="http://schemas.openxmlformats.org/officeDocument/2006/relationships/image" Target="media/image160.png"/><Relationship Id="rId194" Type="http://schemas.openxmlformats.org/officeDocument/2006/relationships/image" Target="media/image181.png"/><Relationship Id="rId199" Type="http://schemas.openxmlformats.org/officeDocument/2006/relationships/image" Target="media/image186.png"/><Relationship Id="rId203" Type="http://schemas.openxmlformats.org/officeDocument/2006/relationships/image" Target="media/image190.png"/><Relationship Id="rId208" Type="http://schemas.openxmlformats.org/officeDocument/2006/relationships/image" Target="media/image195.png"/><Relationship Id="rId229" Type="http://schemas.openxmlformats.org/officeDocument/2006/relationships/theme" Target="theme/theme1.xml"/><Relationship Id="rId19" Type="http://schemas.openxmlformats.org/officeDocument/2006/relationships/image" Target="media/image10.png"/><Relationship Id="rId224" Type="http://schemas.openxmlformats.org/officeDocument/2006/relationships/image" Target="media/image211.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5.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0.png"/><Relationship Id="rId184" Type="http://schemas.openxmlformats.org/officeDocument/2006/relationships/image" Target="media/image171.png"/><Relationship Id="rId189" Type="http://schemas.openxmlformats.org/officeDocument/2006/relationships/image" Target="media/image176.png"/><Relationship Id="rId219" Type="http://schemas.openxmlformats.org/officeDocument/2006/relationships/image" Target="media/image206.png"/><Relationship Id="rId3" Type="http://schemas.openxmlformats.org/officeDocument/2006/relationships/styles" Target="styles.xml"/><Relationship Id="rId214" Type="http://schemas.openxmlformats.org/officeDocument/2006/relationships/image" Target="media/image201.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5.png"/><Relationship Id="rId20" Type="http://schemas.openxmlformats.org/officeDocument/2006/relationships/hyperlink" Target="mailto:h@h.h" TargetMode="External"/><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hyperlink" Target="https://ourairports.com/data/" TargetMode="External"/><Relationship Id="rId174" Type="http://schemas.openxmlformats.org/officeDocument/2006/relationships/image" Target="media/image161.png"/><Relationship Id="rId179" Type="http://schemas.openxmlformats.org/officeDocument/2006/relationships/image" Target="media/image166.png"/><Relationship Id="rId195" Type="http://schemas.openxmlformats.org/officeDocument/2006/relationships/image" Target="media/image182.png"/><Relationship Id="rId209" Type="http://schemas.openxmlformats.org/officeDocument/2006/relationships/image" Target="media/image196.png"/><Relationship Id="rId190" Type="http://schemas.openxmlformats.org/officeDocument/2006/relationships/image" Target="media/image177.png"/><Relationship Id="rId204" Type="http://schemas.openxmlformats.org/officeDocument/2006/relationships/image" Target="media/image191.png"/><Relationship Id="rId220" Type="http://schemas.openxmlformats.org/officeDocument/2006/relationships/image" Target="media/image207.png"/><Relationship Id="rId225" Type="http://schemas.openxmlformats.org/officeDocument/2006/relationships/image" Target="media/image212.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mailto:h@h.h" TargetMode="External"/><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7.png"/><Relationship Id="rId210" Type="http://schemas.openxmlformats.org/officeDocument/2006/relationships/image" Target="media/image197.png"/><Relationship Id="rId215" Type="http://schemas.openxmlformats.org/officeDocument/2006/relationships/image" Target="media/image202.pn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1.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7.png"/><Relationship Id="rId221" Type="http://schemas.openxmlformats.org/officeDocument/2006/relationships/image" Target="media/image208.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EE8E9-CC41-4BA0-8BE0-6555FF24B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5</TotalTime>
  <Pages>95</Pages>
  <Words>13758</Words>
  <Characters>78427</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OCR A Level Computer Science Programming Project.</vt:lpstr>
    </vt:vector>
  </TitlesOfParts>
  <Company>El Generico</Company>
  <LinksUpToDate>false</LinksUpToDate>
  <CharactersWithSpaces>9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A Level Computer Science Programming Project.</dc:title>
  <dc:subject/>
  <dc:creator>Harin Vyas</dc:creator>
  <cp:keywords/>
  <dc:description/>
  <cp:lastModifiedBy>Harin Vyas</cp:lastModifiedBy>
  <cp:revision>6</cp:revision>
  <dcterms:created xsi:type="dcterms:W3CDTF">2019-10-23T11:14:00Z</dcterms:created>
  <dcterms:modified xsi:type="dcterms:W3CDTF">2020-01-29T11:44:00Z</dcterms:modified>
</cp:coreProperties>
</file>